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A42C71" w:rsidRPr="001A59B6" w:rsidP="00A42C71" w14:paraId="5D4B8837" w14:textId="77777777">
      <w:pPr>
        <w:spacing w:after="0"/>
        <w:rPr>
          <w:rFonts w:cstheme="minorHAnsi"/>
          <w:b/>
        </w:rPr>
      </w:pPr>
    </w:p>
    <w:p w:rsidR="00A42C71" w:rsidRPr="001A59B6" w:rsidP="00A42C71" w14:paraId="35B58045" w14:textId="77777777">
      <w:pPr>
        <w:pStyle w:val="ReportCover-Title"/>
        <w:jc w:val="center"/>
        <w:rPr>
          <w:rFonts w:eastAsia="Arial Unicode MS" w:asciiTheme="minorHAnsi" w:hAnsiTheme="minorHAnsi" w:cstheme="minorHAnsi"/>
          <w:noProof/>
          <w:color w:val="auto"/>
        </w:rPr>
      </w:pPr>
    </w:p>
    <w:p w:rsidR="00A42C71" w:rsidRPr="001A59B6" w:rsidP="00A42C71" w14:paraId="0F06AC30" w14:textId="77777777">
      <w:pPr>
        <w:pStyle w:val="ReportCover-Title"/>
        <w:jc w:val="center"/>
        <w:rPr>
          <w:rFonts w:eastAsia="Arial Unicode MS" w:asciiTheme="minorHAnsi" w:hAnsiTheme="minorHAnsi" w:cstheme="minorHAnsi"/>
          <w:noProof/>
          <w:color w:val="auto"/>
        </w:rPr>
      </w:pPr>
    </w:p>
    <w:p w:rsidR="00A42C71" w:rsidRPr="001A59B6" w:rsidP="00A42C71" w14:paraId="0E086E1B" w14:textId="77777777">
      <w:pPr>
        <w:pStyle w:val="ReportCover-Title"/>
        <w:jc w:val="center"/>
        <w:rPr>
          <w:rFonts w:eastAsia="Arial Unicode MS" w:asciiTheme="minorHAnsi" w:hAnsiTheme="minorHAnsi" w:cstheme="minorHAnsi"/>
          <w:noProof/>
          <w:color w:val="auto"/>
        </w:rPr>
      </w:pPr>
    </w:p>
    <w:p w:rsidR="00A42C71" w:rsidRPr="001A59B6" w:rsidP="00A42C71" w14:paraId="7474ABEA" w14:textId="77777777">
      <w:pPr>
        <w:pStyle w:val="ReportCover-Title"/>
        <w:jc w:val="center"/>
        <w:rPr>
          <w:rFonts w:eastAsia="Arial Unicode MS" w:asciiTheme="minorHAnsi" w:hAnsiTheme="minorHAnsi" w:cstheme="minorHAnsi"/>
          <w:noProof/>
          <w:color w:val="auto"/>
        </w:rPr>
      </w:pPr>
    </w:p>
    <w:p w:rsidR="00A42C71" w:rsidRPr="001A59B6" w:rsidP="78FBFE0C" w14:paraId="3AF4335C" w14:textId="77777777">
      <w:pPr>
        <w:pStyle w:val="ReportCover-Title"/>
        <w:jc w:val="center"/>
        <w:rPr>
          <w:rFonts w:asciiTheme="minorHAnsi" w:hAnsiTheme="minorHAnsi" w:cstheme="minorBidi"/>
          <w:color w:val="auto"/>
        </w:rPr>
      </w:pPr>
      <w:r w:rsidRPr="78FBFE0C">
        <w:rPr>
          <w:rFonts w:eastAsia="Arial Unicode MS" w:asciiTheme="minorHAnsi" w:hAnsiTheme="minorHAnsi" w:cstheme="minorBidi"/>
          <w:noProof/>
          <w:color w:val="auto"/>
        </w:rPr>
        <w:t xml:space="preserve">The Study of Disability Services Coordinators and Inclusion in Head Start, 2019-2024 </w:t>
      </w:r>
    </w:p>
    <w:p w:rsidR="00A42C71" w:rsidRPr="001A59B6" w:rsidP="00A42C71" w14:paraId="456313EF" w14:textId="77777777">
      <w:pPr>
        <w:pStyle w:val="ReportCover-Title"/>
        <w:rPr>
          <w:rFonts w:asciiTheme="minorHAnsi" w:hAnsiTheme="minorHAnsi" w:cstheme="minorHAnsi"/>
          <w:color w:val="auto"/>
        </w:rPr>
      </w:pPr>
    </w:p>
    <w:p w:rsidR="00A42C71" w:rsidRPr="001A59B6" w:rsidP="00A42C71" w14:paraId="0500848E" w14:textId="77777777">
      <w:pPr>
        <w:pStyle w:val="ReportCover-Title"/>
        <w:jc w:val="center"/>
        <w:rPr>
          <w:rFonts w:asciiTheme="minorHAnsi" w:hAnsiTheme="minorHAnsi" w:cstheme="minorHAnsi"/>
          <w:color w:val="auto"/>
          <w:sz w:val="32"/>
          <w:szCs w:val="32"/>
        </w:rPr>
      </w:pPr>
      <w:r w:rsidRPr="001A59B6">
        <w:rPr>
          <w:rFonts w:asciiTheme="minorHAnsi" w:hAnsiTheme="minorHAnsi" w:cstheme="minorHAnsi"/>
          <w:color w:val="auto"/>
          <w:sz w:val="32"/>
          <w:szCs w:val="32"/>
        </w:rPr>
        <w:t>OMB Information Collection Request</w:t>
      </w:r>
    </w:p>
    <w:p w:rsidR="00A42C71" w:rsidRPr="001A59B6" w:rsidP="00A42C71" w14:paraId="7FE9EF0F" w14:textId="7698086E">
      <w:pPr>
        <w:pStyle w:val="ReportCover-Title"/>
        <w:jc w:val="center"/>
        <w:rPr>
          <w:rFonts w:asciiTheme="minorHAnsi" w:hAnsiTheme="minorHAnsi" w:cstheme="minorHAnsi"/>
          <w:color w:val="auto"/>
          <w:sz w:val="32"/>
          <w:szCs w:val="32"/>
        </w:rPr>
      </w:pPr>
      <w:r>
        <w:rPr>
          <w:rFonts w:asciiTheme="minorHAnsi" w:hAnsiTheme="minorHAnsi" w:cstheme="minorHAnsi"/>
          <w:color w:val="auto"/>
          <w:sz w:val="32"/>
          <w:szCs w:val="32"/>
        </w:rPr>
        <w:t>New Data Collection</w:t>
      </w:r>
    </w:p>
    <w:p w:rsidR="00A42C71" w:rsidRPr="001A59B6" w:rsidP="00A42C71" w14:paraId="4C850A7C" w14:textId="77777777">
      <w:pPr>
        <w:spacing w:after="0"/>
        <w:rPr>
          <w:rFonts w:cstheme="minorHAnsi"/>
        </w:rPr>
      </w:pPr>
    </w:p>
    <w:p w:rsidR="00A42C71" w:rsidRPr="001A59B6" w:rsidP="00A42C71" w14:paraId="26F01097" w14:textId="77777777">
      <w:pPr>
        <w:pStyle w:val="ReportCover-Date"/>
        <w:spacing w:after="0"/>
        <w:jc w:val="center"/>
        <w:rPr>
          <w:rFonts w:asciiTheme="minorHAnsi" w:hAnsiTheme="minorHAnsi" w:cstheme="minorHAnsi"/>
          <w:color w:val="auto"/>
        </w:rPr>
      </w:pPr>
    </w:p>
    <w:p w:rsidR="00A42C71" w:rsidRPr="001A59B6" w:rsidP="00A42C71" w14:paraId="62B926A7" w14:textId="77777777">
      <w:pPr>
        <w:pStyle w:val="ReportCover-Date"/>
        <w:spacing w:after="0"/>
        <w:jc w:val="center"/>
        <w:rPr>
          <w:rFonts w:asciiTheme="minorHAnsi" w:hAnsiTheme="minorHAnsi" w:cstheme="minorHAnsi"/>
          <w:color w:val="auto"/>
        </w:rPr>
      </w:pPr>
    </w:p>
    <w:p w:rsidR="00A42C71" w:rsidRPr="001A59B6" w:rsidP="00A42C71" w14:paraId="740CBE8A" w14:textId="77777777">
      <w:pPr>
        <w:pStyle w:val="ReportCover-Date"/>
        <w:spacing w:after="0"/>
        <w:jc w:val="center"/>
        <w:rPr>
          <w:rFonts w:asciiTheme="minorHAnsi" w:hAnsiTheme="minorHAnsi" w:cstheme="minorHAnsi"/>
          <w:color w:val="auto"/>
        </w:rPr>
      </w:pPr>
    </w:p>
    <w:p w:rsidR="00A42C71" w:rsidRPr="001A59B6" w:rsidP="4838DFD5" w14:paraId="27F6A739" w14:textId="77777777">
      <w:pPr>
        <w:pStyle w:val="ReportCover-Date"/>
        <w:spacing w:after="0" w:line="240" w:lineRule="auto"/>
        <w:jc w:val="center"/>
        <w:rPr>
          <w:rFonts w:asciiTheme="minorHAnsi" w:hAnsiTheme="minorHAnsi" w:cstheme="minorBidi"/>
          <w:color w:val="auto"/>
          <w:sz w:val="48"/>
          <w:szCs w:val="48"/>
        </w:rPr>
      </w:pPr>
      <w:r w:rsidRPr="4838DFD5">
        <w:rPr>
          <w:rFonts w:asciiTheme="minorHAnsi" w:hAnsiTheme="minorHAnsi" w:cstheme="minorBidi"/>
          <w:color w:val="auto"/>
          <w:sz w:val="48"/>
          <w:szCs w:val="48"/>
        </w:rPr>
        <w:t>Supporting Statement</w:t>
      </w:r>
    </w:p>
    <w:p w:rsidR="00A42C71" w:rsidRPr="001A59B6" w:rsidP="00A42C71" w14:paraId="3C7A0F8C" w14:textId="77777777">
      <w:pPr>
        <w:pStyle w:val="ReportCover-Date"/>
        <w:spacing w:after="0" w:line="240" w:lineRule="auto"/>
        <w:jc w:val="center"/>
        <w:rPr>
          <w:rFonts w:asciiTheme="minorHAnsi" w:hAnsiTheme="minorHAnsi" w:cstheme="minorHAnsi"/>
          <w:color w:val="auto"/>
          <w:sz w:val="48"/>
          <w:szCs w:val="48"/>
        </w:rPr>
      </w:pPr>
      <w:r w:rsidRPr="001A59B6">
        <w:rPr>
          <w:rFonts w:asciiTheme="minorHAnsi" w:hAnsiTheme="minorHAnsi" w:cstheme="minorHAnsi"/>
          <w:color w:val="auto"/>
          <w:sz w:val="48"/>
          <w:szCs w:val="48"/>
        </w:rPr>
        <w:t>Part B</w:t>
      </w:r>
    </w:p>
    <w:p w:rsidR="00A42C71" w:rsidRPr="001A59B6" w:rsidP="00A42C71" w14:paraId="31B33F88" w14:textId="77777777">
      <w:pPr>
        <w:pStyle w:val="ReportCover-Date"/>
        <w:spacing w:after="0" w:line="240" w:lineRule="auto"/>
        <w:jc w:val="center"/>
        <w:rPr>
          <w:rFonts w:asciiTheme="minorHAnsi" w:hAnsiTheme="minorHAnsi" w:cstheme="minorHAnsi"/>
          <w:color w:val="auto"/>
          <w:sz w:val="48"/>
          <w:szCs w:val="48"/>
        </w:rPr>
      </w:pPr>
    </w:p>
    <w:p w:rsidR="00A42C71" w:rsidRPr="001A59B6" w:rsidP="00A42C71" w14:paraId="44991DCC" w14:textId="77777777">
      <w:pPr>
        <w:pStyle w:val="ReportCover-Date"/>
        <w:spacing w:after="0" w:line="240" w:lineRule="auto"/>
        <w:jc w:val="center"/>
        <w:rPr>
          <w:rFonts w:asciiTheme="minorHAnsi" w:hAnsiTheme="minorHAnsi" w:cstheme="minorHAnsi"/>
          <w:color w:val="auto"/>
          <w:sz w:val="48"/>
          <w:szCs w:val="48"/>
        </w:rPr>
      </w:pPr>
    </w:p>
    <w:p w:rsidR="00A42C71" w:rsidRPr="001A59B6" w:rsidP="7B360CDE" w14:paraId="4118E956" w14:textId="1156E837">
      <w:pPr>
        <w:pStyle w:val="ReportCover-Date"/>
        <w:spacing w:after="0"/>
        <w:jc w:val="center"/>
        <w:rPr>
          <w:rFonts w:asciiTheme="minorHAnsi" w:hAnsiTheme="minorHAnsi" w:cstheme="minorBidi"/>
          <w:color w:val="auto"/>
        </w:rPr>
      </w:pPr>
      <w:r>
        <w:rPr>
          <w:rFonts w:asciiTheme="minorHAnsi" w:hAnsiTheme="minorHAnsi" w:cstheme="minorBidi"/>
          <w:color w:val="auto"/>
        </w:rPr>
        <w:t>June</w:t>
      </w:r>
      <w:r w:rsidRPr="7B360CDE" w:rsidR="001A6182">
        <w:rPr>
          <w:rFonts w:asciiTheme="minorHAnsi" w:hAnsiTheme="minorHAnsi" w:cstheme="minorBidi"/>
          <w:color w:val="auto"/>
        </w:rPr>
        <w:t xml:space="preserve"> </w:t>
      </w:r>
      <w:r w:rsidRPr="7B360CDE" w:rsidR="00136F2A">
        <w:rPr>
          <w:rFonts w:asciiTheme="minorHAnsi" w:hAnsiTheme="minorHAnsi" w:cstheme="minorBidi"/>
          <w:color w:val="auto"/>
        </w:rPr>
        <w:t>2021</w:t>
      </w:r>
    </w:p>
    <w:p w:rsidR="00A42C71" w:rsidRPr="001A59B6" w:rsidP="00A42C71" w14:paraId="73BC53FE" w14:textId="77777777">
      <w:pPr>
        <w:pStyle w:val="ReportCover-Date"/>
        <w:spacing w:after="0"/>
        <w:jc w:val="center"/>
        <w:rPr>
          <w:rFonts w:asciiTheme="minorHAnsi" w:hAnsiTheme="minorHAnsi" w:cstheme="minorHAnsi"/>
          <w:color w:val="auto"/>
        </w:rPr>
      </w:pPr>
    </w:p>
    <w:p w:rsidR="00A42C71" w:rsidRPr="001A59B6" w:rsidP="00A42C71" w14:paraId="1AEF299E" w14:textId="77777777">
      <w:pPr>
        <w:pStyle w:val="ReportCover-Date"/>
        <w:spacing w:after="0"/>
        <w:jc w:val="center"/>
        <w:rPr>
          <w:rFonts w:asciiTheme="minorHAnsi" w:hAnsiTheme="minorHAnsi" w:cstheme="minorHAnsi"/>
          <w:color w:val="auto"/>
        </w:rPr>
      </w:pPr>
    </w:p>
    <w:p w:rsidR="00A42C71" w:rsidRPr="001A59B6" w:rsidP="00A42C71" w14:paraId="641C4D11" w14:textId="77777777">
      <w:pPr>
        <w:pStyle w:val="ReportCover-Date"/>
        <w:spacing w:after="0"/>
        <w:jc w:val="center"/>
        <w:rPr>
          <w:rFonts w:asciiTheme="minorHAnsi" w:hAnsiTheme="minorHAnsi" w:cstheme="minorHAnsi"/>
          <w:color w:val="auto"/>
        </w:rPr>
      </w:pPr>
    </w:p>
    <w:p w:rsidR="00A42C71" w:rsidRPr="001A59B6" w:rsidP="00A42C71" w14:paraId="2CC567A2" w14:textId="77777777">
      <w:pPr>
        <w:pStyle w:val="ReportCover-Date"/>
        <w:spacing w:after="0"/>
        <w:jc w:val="center"/>
        <w:rPr>
          <w:rFonts w:asciiTheme="minorHAnsi" w:hAnsiTheme="minorHAnsi" w:cstheme="minorHAnsi"/>
          <w:color w:val="auto"/>
        </w:rPr>
      </w:pPr>
    </w:p>
    <w:p w:rsidR="00A42C71" w:rsidRPr="001A59B6" w:rsidP="00A42C71" w14:paraId="2C257F41" w14:textId="77777777">
      <w:pPr>
        <w:pStyle w:val="ReportCover-Date"/>
        <w:spacing w:after="0"/>
        <w:jc w:val="center"/>
        <w:rPr>
          <w:rFonts w:asciiTheme="minorHAnsi" w:hAnsiTheme="minorHAnsi" w:cstheme="minorHAnsi"/>
          <w:color w:val="auto"/>
        </w:rPr>
      </w:pPr>
    </w:p>
    <w:p w:rsidR="00A42C71" w:rsidRPr="001A59B6" w:rsidP="00A42C71" w14:paraId="358FAC71" w14:textId="77777777">
      <w:pPr>
        <w:pStyle w:val="ReportCover-Date"/>
        <w:spacing w:after="0"/>
        <w:jc w:val="center"/>
        <w:rPr>
          <w:rFonts w:asciiTheme="minorHAnsi" w:hAnsiTheme="minorHAnsi" w:cstheme="minorHAnsi"/>
          <w:color w:val="auto"/>
        </w:rPr>
      </w:pPr>
    </w:p>
    <w:p w:rsidR="00A42C71" w:rsidRPr="001A59B6" w:rsidP="00A42C71" w14:paraId="63D73DFF" w14:textId="77777777">
      <w:pPr>
        <w:spacing w:after="0" w:line="240" w:lineRule="auto"/>
        <w:jc w:val="center"/>
        <w:rPr>
          <w:rFonts w:cstheme="minorHAnsi"/>
        </w:rPr>
      </w:pPr>
    </w:p>
    <w:p w:rsidR="00A42C71" w:rsidRPr="001A59B6" w:rsidP="4838DFD5" w14:paraId="53723C66" w14:textId="77777777">
      <w:pPr>
        <w:spacing w:after="0" w:line="240" w:lineRule="auto"/>
        <w:jc w:val="center"/>
      </w:pPr>
      <w:r w:rsidRPr="4838DFD5">
        <w:t>Submitted By:</w:t>
      </w:r>
    </w:p>
    <w:p w:rsidR="00A42C71" w:rsidRPr="001A59B6" w:rsidP="00A42C71" w14:paraId="6083E9F2" w14:textId="77777777">
      <w:pPr>
        <w:spacing w:after="0" w:line="240" w:lineRule="auto"/>
        <w:jc w:val="center"/>
        <w:rPr>
          <w:rFonts w:cstheme="minorHAnsi"/>
        </w:rPr>
      </w:pPr>
      <w:r w:rsidRPr="001A59B6">
        <w:rPr>
          <w:rFonts w:cstheme="minorHAnsi"/>
        </w:rPr>
        <w:t>Office of Planning, Research, and Evaluation</w:t>
      </w:r>
    </w:p>
    <w:p w:rsidR="00A42C71" w:rsidRPr="001A59B6" w:rsidP="00A42C71" w14:paraId="3FB2E166" w14:textId="77777777">
      <w:pPr>
        <w:spacing w:after="0" w:line="240" w:lineRule="auto"/>
        <w:jc w:val="center"/>
        <w:rPr>
          <w:rFonts w:cstheme="minorHAnsi"/>
        </w:rPr>
      </w:pPr>
      <w:r w:rsidRPr="001A59B6">
        <w:rPr>
          <w:rFonts w:cstheme="minorHAnsi"/>
        </w:rPr>
        <w:t xml:space="preserve">Administration for Children and Families </w:t>
      </w:r>
    </w:p>
    <w:p w:rsidR="00A42C71" w:rsidRPr="001A59B6" w:rsidP="4838DFD5" w14:paraId="4C7DE2E4" w14:textId="77777777">
      <w:pPr>
        <w:spacing w:after="0" w:line="240" w:lineRule="auto"/>
        <w:jc w:val="center"/>
      </w:pPr>
      <w:r w:rsidRPr="4838DFD5">
        <w:t>U.S. Department of Health and Human Services</w:t>
      </w:r>
    </w:p>
    <w:p w:rsidR="00A42C71" w:rsidRPr="001A59B6" w:rsidP="00A42C71" w14:paraId="147620B1" w14:textId="77777777">
      <w:pPr>
        <w:spacing w:after="0" w:line="240" w:lineRule="auto"/>
        <w:jc w:val="center"/>
        <w:rPr>
          <w:rFonts w:cstheme="minorHAnsi"/>
        </w:rPr>
      </w:pPr>
    </w:p>
    <w:p w:rsidR="00A42C71" w:rsidRPr="001A59B6" w:rsidP="00A42C71" w14:paraId="12D0F44E" w14:textId="77777777">
      <w:pPr>
        <w:spacing w:after="0" w:line="240" w:lineRule="auto"/>
        <w:jc w:val="center"/>
        <w:rPr>
          <w:rFonts w:cstheme="minorHAnsi"/>
        </w:rPr>
      </w:pPr>
      <w:r w:rsidRPr="001A59B6">
        <w:rPr>
          <w:rFonts w:cstheme="minorHAnsi"/>
        </w:rPr>
        <w:t>4</w:t>
      </w:r>
      <w:r w:rsidRPr="001A59B6">
        <w:rPr>
          <w:rFonts w:cstheme="minorHAnsi"/>
          <w:vertAlign w:val="superscript"/>
        </w:rPr>
        <w:t>th</w:t>
      </w:r>
      <w:r w:rsidRPr="001A59B6">
        <w:rPr>
          <w:rFonts w:cstheme="minorHAnsi"/>
        </w:rPr>
        <w:t xml:space="preserve"> Floor, Mary E. Switzer Building</w:t>
      </w:r>
    </w:p>
    <w:p w:rsidR="00A42C71" w:rsidRPr="001A59B6" w:rsidP="00A42C71" w14:paraId="75390B2E" w14:textId="77777777">
      <w:pPr>
        <w:spacing w:after="0" w:line="240" w:lineRule="auto"/>
        <w:jc w:val="center"/>
        <w:rPr>
          <w:rFonts w:cstheme="minorHAnsi"/>
        </w:rPr>
      </w:pPr>
      <w:r w:rsidRPr="001A59B6">
        <w:rPr>
          <w:rFonts w:cstheme="minorHAnsi"/>
        </w:rPr>
        <w:t>330 C Street, SW</w:t>
      </w:r>
    </w:p>
    <w:p w:rsidR="00A42C71" w:rsidRPr="001A59B6" w:rsidP="00A42C71" w14:paraId="286EE26B" w14:textId="77777777">
      <w:pPr>
        <w:spacing w:after="0" w:line="240" w:lineRule="auto"/>
        <w:jc w:val="center"/>
        <w:rPr>
          <w:rFonts w:cstheme="minorHAnsi"/>
        </w:rPr>
      </w:pPr>
      <w:r w:rsidRPr="001A59B6">
        <w:rPr>
          <w:rFonts w:cstheme="minorHAnsi"/>
        </w:rPr>
        <w:t>Washington, D.C. 20201</w:t>
      </w:r>
    </w:p>
    <w:p w:rsidR="00A42C71" w:rsidRPr="001A59B6" w:rsidP="00A42C71" w14:paraId="40F0DC57" w14:textId="77777777">
      <w:pPr>
        <w:spacing w:after="0" w:line="240" w:lineRule="auto"/>
        <w:jc w:val="center"/>
        <w:rPr>
          <w:rFonts w:cstheme="minorHAnsi"/>
        </w:rPr>
      </w:pPr>
    </w:p>
    <w:p w:rsidR="00A42C71" w:rsidRPr="001A59B6" w:rsidP="4838DFD5" w14:paraId="7341DBA8" w14:textId="77777777">
      <w:pPr>
        <w:spacing w:after="0" w:line="240" w:lineRule="auto"/>
        <w:jc w:val="center"/>
      </w:pPr>
      <w:r w:rsidRPr="4838DFD5">
        <w:t>Project Officers:</w:t>
      </w:r>
      <w:r w:rsidRPr="4838DFD5" w:rsidR="00136F2A">
        <w:t xml:space="preserve"> Laura Hoard (ACF) and Wendy DeCourcey (ACF)</w:t>
      </w:r>
    </w:p>
    <w:p w:rsidR="00A42C71" w:rsidRPr="001A59B6" w:rsidP="00A42C71" w14:paraId="4094A502" w14:textId="77777777">
      <w:pPr>
        <w:spacing w:after="0" w:line="240" w:lineRule="auto"/>
        <w:jc w:val="center"/>
        <w:rPr>
          <w:rFonts w:cstheme="minorHAnsi"/>
          <w:b/>
        </w:rPr>
      </w:pPr>
    </w:p>
    <w:p w:rsidR="00322E55" w:rsidP="78FBFE0C" w14:paraId="218B03A3" w14:textId="77777777">
      <w:pPr>
        <w:spacing w:after="0"/>
        <w:jc w:val="center"/>
        <w:rPr>
          <w:b/>
          <w:bCs/>
          <w:sz w:val="32"/>
          <w:szCs w:val="32"/>
        </w:rPr>
      </w:pPr>
    </w:p>
    <w:p w:rsidR="00A42C71" w:rsidRPr="001A59B6" w:rsidP="00A42C71" w14:paraId="6D1749BF" w14:textId="77777777">
      <w:pPr>
        <w:spacing w:after="0"/>
        <w:jc w:val="center"/>
        <w:rPr>
          <w:rFonts w:cstheme="minorHAnsi"/>
          <w:b/>
          <w:sz w:val="32"/>
          <w:szCs w:val="32"/>
        </w:rPr>
      </w:pPr>
      <w:r w:rsidRPr="001A59B6">
        <w:rPr>
          <w:rFonts w:cstheme="minorHAnsi"/>
          <w:b/>
          <w:sz w:val="32"/>
          <w:szCs w:val="32"/>
        </w:rPr>
        <w:t>Part B</w:t>
      </w:r>
    </w:p>
    <w:p w:rsidR="00A42C71" w:rsidRPr="001A59B6" w:rsidP="00A42C71" w14:paraId="317513CE" w14:textId="77777777">
      <w:pPr>
        <w:spacing w:after="0" w:line="240" w:lineRule="auto"/>
        <w:rPr>
          <w:rFonts w:cstheme="minorHAnsi"/>
          <w:b/>
        </w:rPr>
      </w:pPr>
    </w:p>
    <w:p w:rsidR="00A42C71" w:rsidRPr="007B149E" w:rsidP="198EFEC4" w14:paraId="7385A392" w14:textId="77777777">
      <w:pPr>
        <w:spacing w:after="120" w:line="240" w:lineRule="auto"/>
        <w:rPr>
          <w:i/>
          <w:iCs/>
          <w:color w:val="E36C0A" w:themeColor="accent6" w:themeShade="BF"/>
          <w:sz w:val="28"/>
          <w:szCs w:val="28"/>
        </w:rPr>
      </w:pPr>
      <w:r w:rsidRPr="198EFEC4">
        <w:rPr>
          <w:b/>
          <w:bCs/>
        </w:rPr>
        <w:t>B1.</w:t>
      </w:r>
      <w:r w:rsidRPr="001A59B6">
        <w:rPr>
          <w:rFonts w:cstheme="minorHAnsi"/>
          <w:b/>
        </w:rPr>
        <w:tab/>
      </w:r>
      <w:r w:rsidRPr="198EFEC4">
        <w:rPr>
          <w:b/>
          <w:bCs/>
        </w:rPr>
        <w:t>Objectives</w:t>
      </w:r>
      <w:r w:rsidRPr="198EFEC4" w:rsidR="33016F05">
        <w:rPr>
          <w:b/>
          <w:bCs/>
        </w:rPr>
        <w:t xml:space="preserve"> </w:t>
      </w:r>
    </w:p>
    <w:p w:rsidR="00A42C71" w:rsidP="7B360CDE" w14:paraId="68E0FACB" w14:textId="77777777">
      <w:pPr>
        <w:spacing w:after="60" w:line="240" w:lineRule="auto"/>
        <w:rPr>
          <w:i/>
          <w:iCs/>
        </w:rPr>
      </w:pPr>
      <w:r w:rsidRPr="7B360CDE">
        <w:rPr>
          <w:i/>
          <w:iCs/>
        </w:rPr>
        <w:t>Study Objectives</w:t>
      </w:r>
    </w:p>
    <w:p w:rsidR="004150C2" w:rsidP="00400335" w14:paraId="1A02272C" w14:textId="77777777">
      <w:pPr>
        <w:spacing w:line="240" w:lineRule="atLeast"/>
      </w:pPr>
      <w:r>
        <w:t>The Study of Disability Services Coordinators and Inclusion in Head Start will provide the Office of Planning, Research &amp; Evaluation (OPRE) and the Office of Head Start (OHS) in the Administration for Children and Families (ACF) with a national picture of the Disabilit</w:t>
      </w:r>
      <w:r w:rsidR="3FCA28D1">
        <w:t>y</w:t>
      </w:r>
      <w:r>
        <w:t xml:space="preserve"> Services Coordinator (DSC) workforce and services provided to children with disabilities and their families within Early Head Start (EHS) and Head Start (HS) programs.</w:t>
      </w:r>
    </w:p>
    <w:p w:rsidR="004150C2" w:rsidP="004150C2" w14:paraId="5FA58C43" w14:textId="77777777">
      <w:r>
        <w:t xml:space="preserve">The </w:t>
      </w:r>
      <w:r w:rsidR="64E99F5A">
        <w:t>study objectives</w:t>
      </w:r>
      <w:r>
        <w:t xml:space="preserve"> </w:t>
      </w:r>
      <w:r w:rsidR="5C62B77E">
        <w:t xml:space="preserve">are </w:t>
      </w:r>
      <w:r w:rsidR="3A4E91AD">
        <w:t>to</w:t>
      </w:r>
      <w:r>
        <w:t>:</w:t>
      </w:r>
    </w:p>
    <w:p w:rsidR="00E654B8" w:rsidRPr="00E654B8" w:rsidP="125687FA" w14:paraId="6D02D8E7" w14:textId="77777777">
      <w:pPr>
        <w:spacing w:after="60" w:line="240" w:lineRule="auto"/>
        <w:ind w:left="720"/>
      </w:pPr>
      <w:r>
        <w:t>1</w:t>
      </w:r>
      <w:r>
        <w:t>: Describe the characteristics and work of DSCs and related staff in E</w:t>
      </w:r>
      <w:r w:rsidR="30D8DFF1">
        <w:t xml:space="preserve">arly </w:t>
      </w:r>
      <w:r>
        <w:t>H</w:t>
      </w:r>
      <w:r w:rsidR="01E3B6B3">
        <w:t xml:space="preserve">ead </w:t>
      </w:r>
      <w:r>
        <w:t>S</w:t>
      </w:r>
      <w:r w:rsidR="4B708097">
        <w:t>tart (EHS)</w:t>
      </w:r>
      <w:r>
        <w:t>/H</w:t>
      </w:r>
      <w:r w:rsidR="6D7F23F1">
        <w:t xml:space="preserve">ead </w:t>
      </w:r>
      <w:r>
        <w:t>S</w:t>
      </w:r>
      <w:r w:rsidR="798F601E">
        <w:t>tart (HS)</w:t>
      </w:r>
      <w:r>
        <w:t xml:space="preserve"> programs </w:t>
      </w:r>
    </w:p>
    <w:p w:rsidR="125687FA" w:rsidP="125687FA" w14:paraId="21480BB5" w14:textId="77777777">
      <w:pPr>
        <w:spacing w:after="60" w:line="240" w:lineRule="auto"/>
        <w:ind w:left="720"/>
      </w:pPr>
    </w:p>
    <w:p w:rsidR="00E654B8" w:rsidRPr="00E654B8" w:rsidP="125687FA" w14:paraId="63F5E6E8" w14:textId="77777777">
      <w:pPr>
        <w:spacing w:after="60" w:line="240" w:lineRule="auto"/>
        <w:ind w:left="720"/>
      </w:pPr>
      <w:r>
        <w:t>2</w:t>
      </w:r>
      <w:r>
        <w:t xml:space="preserve">: Identify how </w:t>
      </w:r>
      <w:r w:rsidR="00BB0FD6">
        <w:t xml:space="preserve">EHS/HS serves </w:t>
      </w:r>
      <w:r>
        <w:t>children with disabilities and their families, including recruitment and selection; screening and ongoing assessment; evaluation; and the Individualized Family Service Plan (IFSP) and Individualized Education Plan (IEP) process and implementation</w:t>
      </w:r>
    </w:p>
    <w:p w:rsidR="00E654B8" w:rsidRPr="00E654B8" w:rsidP="125687FA" w14:paraId="6BA84F69" w14:textId="77777777">
      <w:pPr>
        <w:spacing w:after="60" w:line="240" w:lineRule="auto"/>
        <w:ind w:left="720"/>
      </w:pPr>
      <w:r w:rsidRPr="125687FA">
        <w:t xml:space="preserve"> </w:t>
      </w:r>
    </w:p>
    <w:p w:rsidR="00E654B8" w:rsidRPr="00E654B8" w:rsidP="125687FA" w14:paraId="32FB5606" w14:textId="77777777">
      <w:pPr>
        <w:spacing w:after="60" w:line="240" w:lineRule="auto"/>
        <w:ind w:left="720"/>
      </w:pPr>
      <w:r>
        <w:t>3</w:t>
      </w:r>
      <w:r>
        <w:t>: Identify how EHS/HS programs engage in capacity building with families and provide supportive services to families as they understand and advocate for their children with potential or identified disabilities, delays, or other issues, such as early childhood mental health concerns or chronic health impairments</w:t>
      </w:r>
    </w:p>
    <w:p w:rsidR="00E654B8" w:rsidRPr="00E654B8" w:rsidP="125687FA" w14:paraId="6F1FE6CA" w14:textId="77777777">
      <w:pPr>
        <w:spacing w:after="60" w:line="240" w:lineRule="auto"/>
        <w:ind w:left="720"/>
      </w:pPr>
      <w:r w:rsidRPr="125687FA">
        <w:t xml:space="preserve"> </w:t>
      </w:r>
    </w:p>
    <w:p w:rsidR="00E654B8" w:rsidRPr="00E654B8" w:rsidP="125687FA" w14:paraId="35E5BF95" w14:textId="77777777">
      <w:pPr>
        <w:spacing w:after="60" w:line="240" w:lineRule="auto"/>
        <w:ind w:left="720"/>
      </w:pPr>
      <w:r>
        <w:t>4</w:t>
      </w:r>
      <w:r>
        <w:t xml:space="preserve">: Identify what EHS/HS programs do when services are not available and/or when children do not meet </w:t>
      </w:r>
      <w:r w:rsidR="39A50005">
        <w:t>Individuals with Disability Education Act (IDEA)</w:t>
      </w:r>
      <w:r>
        <w:t xml:space="preserve"> eligibility requirements</w:t>
      </w:r>
    </w:p>
    <w:p w:rsidR="125687FA" w:rsidP="125687FA" w14:paraId="49F375B2" w14:textId="77777777">
      <w:pPr>
        <w:spacing w:after="60" w:line="240" w:lineRule="auto"/>
        <w:ind w:left="720"/>
      </w:pPr>
    </w:p>
    <w:p w:rsidR="00E654B8" w:rsidRPr="00E654B8" w:rsidP="125687FA" w14:paraId="1BF6FAD8" w14:textId="0975A4A9">
      <w:pPr>
        <w:spacing w:after="60" w:line="240" w:lineRule="auto"/>
        <w:ind w:left="720"/>
      </w:pPr>
      <w:r>
        <w:t>5</w:t>
      </w:r>
      <w:r>
        <w:t>: Identify how EHS/HS programs engage with services in the community, including L</w:t>
      </w:r>
      <w:r w:rsidR="6CD05EB8">
        <w:t xml:space="preserve">ocal </w:t>
      </w:r>
      <w:r>
        <w:t>E</w:t>
      </w:r>
      <w:r w:rsidR="4713BA99">
        <w:t xml:space="preserve">ducation </w:t>
      </w:r>
      <w:r>
        <w:t>A</w:t>
      </w:r>
      <w:r w:rsidR="180273B3">
        <w:t>gencie</w:t>
      </w:r>
      <w:r w:rsidR="004375D8">
        <w:t>s</w:t>
      </w:r>
      <w:r w:rsidR="180273B3">
        <w:t xml:space="preserve"> (LEA</w:t>
      </w:r>
      <w:r w:rsidR="004375D8">
        <w:t>s</w:t>
      </w:r>
      <w:r w:rsidR="180273B3">
        <w:t>)</w:t>
      </w:r>
      <w:r>
        <w:t xml:space="preserve">, </w:t>
      </w:r>
      <w:r w:rsidR="78B883BF">
        <w:t>IDEA</w:t>
      </w:r>
      <w:r>
        <w:t xml:space="preserve"> Parts B and C providers, early intervention services, mental health providers, and community programs</w:t>
      </w:r>
    </w:p>
    <w:p w:rsidR="125687FA" w:rsidP="125687FA" w14:paraId="6D01E764" w14:textId="77777777">
      <w:pPr>
        <w:spacing w:after="60" w:line="240" w:lineRule="auto"/>
        <w:ind w:left="720"/>
      </w:pPr>
    </w:p>
    <w:p w:rsidR="00E654B8" w:rsidRPr="00E654B8" w:rsidP="125687FA" w14:paraId="7D16C6A2" w14:textId="77777777">
      <w:pPr>
        <w:spacing w:after="60" w:line="240" w:lineRule="auto"/>
        <w:ind w:left="720"/>
      </w:pPr>
      <w:r>
        <w:t>6</w:t>
      </w:r>
      <w:r>
        <w:t xml:space="preserve">: Identify the training </w:t>
      </w:r>
      <w:r w:rsidR="00FC07A1">
        <w:t>teachers</w:t>
      </w:r>
      <w:r w:rsidR="00FB0159">
        <w:t xml:space="preserve"> </w:t>
      </w:r>
      <w:r>
        <w:t>receive as well as how they individualize practice and work to fully integrate children with disabilities into the classroom</w:t>
      </w:r>
    </w:p>
    <w:p w:rsidR="00E654B8" w:rsidRPr="00E654B8" w:rsidP="125687FA" w14:paraId="6DCF36DA" w14:textId="77777777">
      <w:pPr>
        <w:spacing w:after="60" w:line="240" w:lineRule="auto"/>
        <w:ind w:left="720"/>
      </w:pPr>
      <w:r w:rsidRPr="125687FA">
        <w:t xml:space="preserve"> </w:t>
      </w:r>
    </w:p>
    <w:p w:rsidR="00A42C71" w:rsidRPr="001A59B6" w:rsidP="1B9B3BB4" w14:paraId="417828BB" w14:textId="77777777">
      <w:pPr>
        <w:spacing w:after="60" w:line="240" w:lineRule="auto"/>
        <w:ind w:left="720"/>
      </w:pPr>
      <w:r>
        <w:t>7</w:t>
      </w:r>
      <w:r w:rsidR="007C074C">
        <w:t>: I</w:t>
      </w:r>
      <w:r w:rsidR="00E654B8">
        <w:t>dentify how EHS/HS programs work with children with disabilities and their families on transitions to HS or kindergarten</w:t>
      </w:r>
    </w:p>
    <w:p w:rsidR="00A42C71" w:rsidRPr="001A59B6" w:rsidP="00A42C71" w14:paraId="39BF5830" w14:textId="77777777">
      <w:pPr>
        <w:spacing w:after="0" w:line="240" w:lineRule="auto"/>
        <w:rPr>
          <w:rFonts w:cstheme="minorHAnsi"/>
        </w:rPr>
      </w:pPr>
    </w:p>
    <w:p w:rsidR="004150C2" w:rsidP="78FBFE0C" w14:paraId="222DC85E" w14:textId="078A274F">
      <w:pPr>
        <w:spacing w:after="0" w:line="240" w:lineRule="auto"/>
      </w:pPr>
      <w:r>
        <w:t xml:space="preserve">The study will </w:t>
      </w:r>
      <w:r w:rsidR="00775EEB">
        <w:t xml:space="preserve">support </w:t>
      </w:r>
      <w:r>
        <w:t xml:space="preserve">ACF </w:t>
      </w:r>
      <w:r w:rsidR="00775EEB">
        <w:t xml:space="preserve">in better understanding the implementation of </w:t>
      </w:r>
      <w:r>
        <w:t xml:space="preserve">EHS/HS policies and practices for delivering </w:t>
      </w:r>
      <w:r w:rsidR="001A6182">
        <w:t>disability</w:t>
      </w:r>
      <w:r w:rsidR="00775EEB">
        <w:t xml:space="preserve"> s</w:t>
      </w:r>
      <w:r>
        <w:t xml:space="preserve">ervices. </w:t>
      </w:r>
      <w:r w:rsidR="00775EEB">
        <w:t xml:space="preserve">The study will report on </w:t>
      </w:r>
      <w:r>
        <w:t xml:space="preserve">inclusive practices, </w:t>
      </w:r>
      <w:r w:rsidR="003805F7">
        <w:t xml:space="preserve">staffing, professional development, </w:t>
      </w:r>
      <w:r>
        <w:t xml:space="preserve">and collaboration with local education agencies (LEAs), early intervention (EI) programs, health providers, and other community stakeholders who serve young children at risk for or with disabilities and their families. ACF’s goals for the Study of DSCs in EHS/HS are consistent with its commitment to enroll and provide high-quality, inclusive education to children with the greatest needs, </w:t>
      </w:r>
      <w:r>
        <w:t xml:space="preserve">including </w:t>
      </w:r>
      <w:r w:rsidR="2932EC55">
        <w:t xml:space="preserve">the legislative requirement </w:t>
      </w:r>
      <w:r w:rsidR="00E05E6D">
        <w:t xml:space="preserve">that </w:t>
      </w:r>
      <w:r w:rsidR="05593049">
        <w:t xml:space="preserve">at least </w:t>
      </w:r>
      <w:r w:rsidR="00E05E6D">
        <w:t xml:space="preserve">10 </w:t>
      </w:r>
      <w:r w:rsidR="05593049">
        <w:t xml:space="preserve">percent of their funded slots be used </w:t>
      </w:r>
      <w:r w:rsidR="2932EC55">
        <w:t xml:space="preserve">to serve </w:t>
      </w:r>
      <w:r>
        <w:t xml:space="preserve">children with disabilities.  </w:t>
      </w:r>
    </w:p>
    <w:p w:rsidR="713ED753" w:rsidP="713ED753" w14:paraId="516C9477" w14:textId="77777777">
      <w:pPr>
        <w:spacing w:after="0" w:line="240" w:lineRule="auto"/>
      </w:pPr>
    </w:p>
    <w:p w:rsidR="00A42C71" w:rsidP="7B360CDE" w14:paraId="4D887CA9" w14:textId="77777777">
      <w:pPr>
        <w:autoSpaceDE w:val="0"/>
        <w:autoSpaceDN w:val="0"/>
        <w:adjustRightInd w:val="0"/>
        <w:spacing w:after="60" w:line="240" w:lineRule="auto"/>
        <w:rPr>
          <w:i/>
          <w:iCs/>
          <w:color w:val="E36C0A" w:themeColor="accent6" w:themeShade="BF"/>
          <w:sz w:val="28"/>
          <w:szCs w:val="28"/>
        </w:rPr>
      </w:pPr>
      <w:r w:rsidRPr="7B360CDE">
        <w:rPr>
          <w:i/>
          <w:iCs/>
        </w:rPr>
        <w:t xml:space="preserve">Generalizability of Results </w:t>
      </w:r>
    </w:p>
    <w:p w:rsidR="00366156" w:rsidRPr="00CE18E8" w:rsidP="00CE18E8" w14:paraId="08233AA9" w14:textId="0111B75B">
      <w:pPr>
        <w:autoSpaceDE w:val="0"/>
        <w:autoSpaceDN w:val="0"/>
        <w:adjustRightInd w:val="0"/>
        <w:spacing w:after="0" w:line="240" w:lineRule="atLeast"/>
      </w:pPr>
      <w:r>
        <w:t xml:space="preserve">This study is intended to produce </w:t>
      </w:r>
      <w:r w:rsidR="005D6640">
        <w:t xml:space="preserve">a </w:t>
      </w:r>
      <w:r>
        <w:t>national</w:t>
      </w:r>
      <w:r w:rsidR="01462029">
        <w:t xml:space="preserve"> picture</w:t>
      </w:r>
      <w:r>
        <w:t xml:space="preserve"> of </w:t>
      </w:r>
      <w:r w:rsidR="7BC2DCD7">
        <w:t>the</w:t>
      </w:r>
      <w:r w:rsidR="4C1529D2">
        <w:t xml:space="preserve"> characteristics and practices</w:t>
      </w:r>
      <w:r w:rsidR="24A16BD2">
        <w:t xml:space="preserve"> of the </w:t>
      </w:r>
      <w:r w:rsidR="007C074C">
        <w:t>DSC</w:t>
      </w:r>
      <w:r w:rsidR="559182B2">
        <w:t xml:space="preserve"> workforce </w:t>
      </w:r>
      <w:r w:rsidR="007C074C">
        <w:t>in</w:t>
      </w:r>
      <w:r w:rsidR="559182B2">
        <w:t xml:space="preserve"> EHS</w:t>
      </w:r>
      <w:r w:rsidR="007C074C">
        <w:t>/HS programs</w:t>
      </w:r>
      <w:r w:rsidR="559182B2">
        <w:t xml:space="preserve">, including American Indian/Alaska Native </w:t>
      </w:r>
      <w:r w:rsidR="007C074C">
        <w:t>(AIAN</w:t>
      </w:r>
      <w:r w:rsidR="00E05E6D">
        <w:t xml:space="preserve">; </w:t>
      </w:r>
      <w:r w:rsidR="559182B2">
        <w:t>Region XI) and Migrant and Seasonal Head Start (MSHS</w:t>
      </w:r>
      <w:r w:rsidR="00B008FA">
        <w:t xml:space="preserve">; </w:t>
      </w:r>
      <w:r w:rsidR="559182B2">
        <w:t>Region XII) grantees</w:t>
      </w:r>
      <w:r w:rsidR="007C074C">
        <w:t>,</w:t>
      </w:r>
      <w:r w:rsidR="559182B2">
        <w:t xml:space="preserve"> </w:t>
      </w:r>
      <w:r w:rsidR="4F60E62D">
        <w:t xml:space="preserve">during the </w:t>
      </w:r>
      <w:r w:rsidR="00683895">
        <w:t>data collection period</w:t>
      </w:r>
      <w:r w:rsidR="1BB1AC15">
        <w:t xml:space="preserve">. </w:t>
      </w:r>
    </w:p>
    <w:p w:rsidR="00A42C71" w:rsidP="1B9B3BB4" w14:paraId="4A8E2203" w14:textId="77777777">
      <w:pPr>
        <w:spacing w:after="0" w:line="240" w:lineRule="atLeast"/>
      </w:pPr>
    </w:p>
    <w:p w:rsidR="1B9B3BB4" w:rsidP="183590F1" w14:paraId="49BBA4E8" w14:textId="77777777">
      <w:pPr>
        <w:spacing w:after="60" w:line="240" w:lineRule="atLeast"/>
        <w:rPr>
          <w:rFonts w:eastAsia="Times New Roman"/>
          <w:color w:val="000000" w:themeColor="text1"/>
        </w:rPr>
      </w:pPr>
      <w:r w:rsidRPr="7B360CDE">
        <w:rPr>
          <w:rFonts w:eastAsia="Times New Roman"/>
          <w:i/>
          <w:iCs/>
          <w:color w:val="000000" w:themeColor="text1"/>
        </w:rPr>
        <w:t xml:space="preserve">Appropriateness of Study Design and Methods for Planned Uses </w:t>
      </w:r>
    </w:p>
    <w:p w:rsidR="000F78EA" w:rsidP="000F78EA" w14:paraId="3EB22DA0" w14:textId="6A92F58E">
      <w:pPr>
        <w:spacing w:after="0" w:line="240" w:lineRule="atLeast"/>
      </w:pPr>
      <w:r>
        <w:t>As described in SSA Section A.2 Study Design, the study</w:t>
      </w:r>
      <w:r w:rsidR="006E57C7">
        <w:t xml:space="preserve"> comprises</w:t>
      </w:r>
      <w:r>
        <w:t xml:space="preserve"> three </w:t>
      </w:r>
      <w:r w:rsidR="005B216B">
        <w:t>phases</w:t>
      </w:r>
      <w:r>
        <w:t xml:space="preserve"> of data collection: a survey of all EHS/HS program directors</w:t>
      </w:r>
      <w:r>
        <w:rPr>
          <w:rStyle w:val="FootnoteReference"/>
        </w:rPr>
        <w:footnoteReference w:id="3"/>
      </w:r>
      <w:r>
        <w:t xml:space="preserve"> (PDs</w:t>
      </w:r>
      <w:r w:rsidR="00E05E6D">
        <w:t xml:space="preserve">; </w:t>
      </w:r>
      <w:r w:rsidR="005F50AF">
        <w:t>Phase 1</w:t>
      </w:r>
      <w:r>
        <w:t>)</w:t>
      </w:r>
      <w:r w:rsidR="00E05E6D">
        <w:t>;</w:t>
      </w:r>
      <w:r>
        <w:t xml:space="preserve"> a survey of all</w:t>
      </w:r>
      <w:r w:rsidR="53B3E6C4">
        <w:t xml:space="preserve"> EHS/HS</w:t>
      </w:r>
      <w:r>
        <w:t xml:space="preserve"> DSCs (</w:t>
      </w:r>
      <w:r w:rsidR="005F50AF">
        <w:t>Phase 2</w:t>
      </w:r>
      <w:r>
        <w:t>)</w:t>
      </w:r>
      <w:r w:rsidR="00E05E6D">
        <w:t>;</w:t>
      </w:r>
      <w:r>
        <w:t xml:space="preserve"> and interviews </w:t>
      </w:r>
      <w:r w:rsidR="003805F7">
        <w:t>(</w:t>
      </w:r>
      <w:r w:rsidR="005F50AF">
        <w:t>Phase 3</w:t>
      </w:r>
      <w:r w:rsidR="003805F7">
        <w:t xml:space="preserve">) </w:t>
      </w:r>
      <w:r>
        <w:t xml:space="preserve">with a subset of </w:t>
      </w:r>
      <w:r w:rsidR="4A12E8A1">
        <w:t xml:space="preserve">EHS/HS </w:t>
      </w:r>
      <w:r>
        <w:t xml:space="preserve">DSCs </w:t>
      </w:r>
      <w:r w:rsidR="00183036">
        <w:t xml:space="preserve">who completed the </w:t>
      </w:r>
      <w:r w:rsidR="005F50AF">
        <w:t>Phase 2</w:t>
      </w:r>
      <w:r w:rsidR="00183036">
        <w:t xml:space="preserve"> survey</w:t>
      </w:r>
      <w:r>
        <w:t xml:space="preserve">. </w:t>
      </w:r>
      <w:r w:rsidR="00683895">
        <w:t>These descriptive surveys and interviews will provide the needed information to meet the project goals of inform</w:t>
      </w:r>
      <w:r>
        <w:t>ing Head S</w:t>
      </w:r>
      <w:r w:rsidR="00683895">
        <w:t xml:space="preserve">tart regarding the objectives above.  </w:t>
      </w:r>
      <w:r w:rsidR="005F50AF">
        <w:t>Phase 1</w:t>
      </w:r>
      <w:r w:rsidR="00683895">
        <w:t xml:space="preserve"> surveys will include questions for PDs regarding contact information for the grantee</w:t>
      </w:r>
      <w:r w:rsidR="00636DA0">
        <w:t>s’ DSCs and program-level information that will place the DSC information (</w:t>
      </w:r>
      <w:r w:rsidR="005F50AF">
        <w:t>Phase 2</w:t>
      </w:r>
      <w:r w:rsidR="00636DA0">
        <w:t xml:space="preserve">) in context.  There is no existing list of </w:t>
      </w:r>
      <w:r w:rsidR="00636DA0">
        <w:t>the all</w:t>
      </w:r>
      <w:r w:rsidR="00636DA0">
        <w:t xml:space="preserve"> EHS/HS DSCs and so it is necessary that </w:t>
      </w:r>
      <w:r w:rsidR="005F50AF">
        <w:t>Phase 1</w:t>
      </w:r>
      <w:r w:rsidR="00636DA0">
        <w:t xml:space="preserve"> include all PDs as respondents to establish a contact list for </w:t>
      </w:r>
      <w:r w:rsidR="005F50AF">
        <w:t>Phase 2</w:t>
      </w:r>
      <w:r w:rsidR="00636DA0">
        <w:t>.</w:t>
      </w:r>
      <w:r>
        <w:t xml:space="preserve">  DSCs invited to participate in </w:t>
      </w:r>
      <w:r w:rsidR="005F50AF">
        <w:t>Phase 3</w:t>
      </w:r>
      <w:r>
        <w:t xml:space="preserve"> interviews will be from programs that differ in terms of key factors such as </w:t>
      </w:r>
      <w:r w:rsidR="00471E10">
        <w:t xml:space="preserve">program type </w:t>
      </w:r>
      <w:r>
        <w:t xml:space="preserve">and program size. The purpose of the </w:t>
      </w:r>
      <w:r w:rsidR="005F50AF">
        <w:t>Phase 3</w:t>
      </w:r>
      <w:r>
        <w:t xml:space="preserve"> interviews is to better understand particular practices, experiences, and approaches that were observed in the </w:t>
      </w:r>
      <w:r w:rsidR="005F50AF">
        <w:t>Phase 2</w:t>
      </w:r>
      <w:r>
        <w:t xml:space="preserve"> surveys.</w:t>
      </w:r>
    </w:p>
    <w:p w:rsidR="00683895" w:rsidP="0983A5E1" w14:paraId="548D28B1" w14:textId="77777777">
      <w:pPr>
        <w:spacing w:after="0" w:line="240" w:lineRule="atLeast"/>
      </w:pPr>
    </w:p>
    <w:p w:rsidR="00A42C71" w:rsidP="0983A5E1" w14:paraId="447AA20A" w14:textId="68664A9B">
      <w:pPr>
        <w:spacing w:after="0" w:line="240" w:lineRule="atLeast"/>
      </w:pPr>
      <w:r>
        <w:t>T</w:t>
      </w:r>
      <w:r w:rsidR="764AA849">
        <w:t xml:space="preserve">o meet the goals listed in SSA Section </w:t>
      </w:r>
      <w:r w:rsidR="5F71A68C">
        <w:t>A.2,</w:t>
      </w:r>
      <w:r w:rsidR="4276182A">
        <w:t xml:space="preserve"> </w:t>
      </w:r>
      <w:r w:rsidR="647875AC">
        <w:t xml:space="preserve">the </w:t>
      </w:r>
      <w:r w:rsidR="78CCAB7F">
        <w:t>research team</w:t>
      </w:r>
      <w:r w:rsidR="01912E8D">
        <w:t xml:space="preserve"> will identify </w:t>
      </w:r>
      <w:r w:rsidR="4F5CCBD8">
        <w:t xml:space="preserve">the universe of DSCs </w:t>
      </w:r>
      <w:r w:rsidR="01912E8D">
        <w:t xml:space="preserve">by </w:t>
      </w:r>
      <w:r w:rsidR="4F5CCBD8">
        <w:t xml:space="preserve">first </w:t>
      </w:r>
      <w:r w:rsidR="01912E8D">
        <w:t xml:space="preserve">contacting </w:t>
      </w:r>
      <w:r w:rsidR="4276182A">
        <w:t xml:space="preserve">EHS/HS </w:t>
      </w:r>
      <w:r w:rsidR="4F5CCBD8">
        <w:t>PDs</w:t>
      </w:r>
      <w:r w:rsidR="4276182A">
        <w:t xml:space="preserve"> using </w:t>
      </w:r>
      <w:r w:rsidR="5DE76CCF">
        <w:t xml:space="preserve">information </w:t>
      </w:r>
      <w:r w:rsidR="4276182A">
        <w:t>available</w:t>
      </w:r>
      <w:r w:rsidR="01912E8D">
        <w:t xml:space="preserve"> in the </w:t>
      </w:r>
      <w:r w:rsidR="00E34209">
        <w:t>HS</w:t>
      </w:r>
      <w:r w:rsidR="01912E8D">
        <w:t xml:space="preserve"> Program Information Report</w:t>
      </w:r>
      <w:r w:rsidR="4276182A">
        <w:t xml:space="preserve"> (PIR</w:t>
      </w:r>
      <w:r w:rsidR="01912E8D">
        <w:t>)</w:t>
      </w:r>
      <w:r w:rsidR="4F5CCBD8">
        <w:t xml:space="preserve">. </w:t>
      </w:r>
      <w:r w:rsidR="05A45EEB">
        <w:t xml:space="preserve">The </w:t>
      </w:r>
      <w:r w:rsidR="78CCAB7F">
        <w:t>research team</w:t>
      </w:r>
      <w:r w:rsidR="05A45EEB">
        <w:t xml:space="preserve"> </w:t>
      </w:r>
      <w:r w:rsidR="15707F37">
        <w:t>will then</w:t>
      </w:r>
      <w:r w:rsidR="01912E8D">
        <w:t xml:space="preserve"> </w:t>
      </w:r>
      <w:r w:rsidR="4F5CCBD8">
        <w:t xml:space="preserve">ask </w:t>
      </w:r>
      <w:r w:rsidR="4276182A">
        <w:t>PDs</w:t>
      </w:r>
      <w:r w:rsidR="01912E8D">
        <w:t xml:space="preserve"> </w:t>
      </w:r>
      <w:r w:rsidR="4F5CCBD8">
        <w:t>to</w:t>
      </w:r>
      <w:r w:rsidR="01912E8D">
        <w:t xml:space="preserve"> provide contact information for </w:t>
      </w:r>
      <w:r w:rsidR="4276182A">
        <w:t>all</w:t>
      </w:r>
      <w:r w:rsidR="01912E8D">
        <w:t xml:space="preserve"> DSC</w:t>
      </w:r>
      <w:r w:rsidR="4276182A">
        <w:t xml:space="preserve">s </w:t>
      </w:r>
      <w:r w:rsidR="4F5CCBD8">
        <w:t>in their program, as well as</w:t>
      </w:r>
      <w:r w:rsidR="4276182A">
        <w:t xml:space="preserve"> </w:t>
      </w:r>
      <w:r w:rsidR="11579810">
        <w:t xml:space="preserve">contact information </w:t>
      </w:r>
      <w:r w:rsidR="00E93C5F">
        <w:t>for</w:t>
      </w:r>
      <w:r w:rsidR="00E05E6D">
        <w:t xml:space="preserve"> </w:t>
      </w:r>
      <w:r w:rsidR="4F5CCBD8">
        <w:t xml:space="preserve">other </w:t>
      </w:r>
      <w:r w:rsidR="4276182A">
        <w:t xml:space="preserve">staff who </w:t>
      </w:r>
      <w:r w:rsidR="00E93C5F">
        <w:t>fulfill at least some of the functions of a DSC but have a different title</w:t>
      </w:r>
      <w:r w:rsidR="1F7CA9EE">
        <w:t>.</w:t>
      </w:r>
      <w:r w:rsidR="4F5CCBD8">
        <w:t xml:space="preserve"> </w:t>
      </w:r>
      <w:r w:rsidR="321C8B21">
        <w:t>A</w:t>
      </w:r>
      <w:r w:rsidR="01912E8D">
        <w:t xml:space="preserve">ll </w:t>
      </w:r>
      <w:r w:rsidR="563434AC">
        <w:t xml:space="preserve">of the </w:t>
      </w:r>
      <w:r w:rsidR="3CCA3702">
        <w:t xml:space="preserve">EHS/HS </w:t>
      </w:r>
      <w:r w:rsidR="61C4CDF8">
        <w:t>DSCs and other staff</w:t>
      </w:r>
      <w:r w:rsidR="4F5CCBD8">
        <w:t xml:space="preserve">, as </w:t>
      </w:r>
      <w:r w:rsidR="01912E8D">
        <w:t>ident</w:t>
      </w:r>
      <w:r w:rsidR="61C4CDF8">
        <w:t xml:space="preserve">ified </w:t>
      </w:r>
      <w:r w:rsidR="4F5CCBD8">
        <w:t xml:space="preserve">by </w:t>
      </w:r>
      <w:r w:rsidR="61C4CDF8">
        <w:t xml:space="preserve">PDs </w:t>
      </w:r>
      <w:r w:rsidR="4F5CCBD8">
        <w:t xml:space="preserve">in W1, </w:t>
      </w:r>
      <w:r w:rsidR="03D9C1D0">
        <w:t>will be invited</w:t>
      </w:r>
      <w:r w:rsidR="01912E8D">
        <w:t xml:space="preserve"> </w:t>
      </w:r>
      <w:r w:rsidR="0AF85ADD">
        <w:t>to participate</w:t>
      </w:r>
      <w:r w:rsidR="01912E8D">
        <w:t xml:space="preserve"> in the </w:t>
      </w:r>
      <w:r w:rsidR="005F50AF">
        <w:t>Phase 2</w:t>
      </w:r>
      <w:r w:rsidR="61C4CDF8">
        <w:t xml:space="preserve"> </w:t>
      </w:r>
      <w:r w:rsidR="01912E8D">
        <w:t>survey. This two-</w:t>
      </w:r>
      <w:r w:rsidR="005B216B">
        <w:t>phase</w:t>
      </w:r>
      <w:r w:rsidR="01912E8D">
        <w:t xml:space="preserve"> </w:t>
      </w:r>
      <w:r w:rsidR="0981B4C3">
        <w:t xml:space="preserve">survey </w:t>
      </w:r>
      <w:r w:rsidR="01912E8D">
        <w:t xml:space="preserve">approach, though necessary in this context, </w:t>
      </w:r>
      <w:r w:rsidR="2D15BC01">
        <w:t>may</w:t>
      </w:r>
      <w:r w:rsidR="01912E8D">
        <w:t xml:space="preserve"> limit the representative</w:t>
      </w:r>
      <w:r w:rsidR="20E4A68B">
        <w:t>nes</w:t>
      </w:r>
      <w:r w:rsidR="01912E8D">
        <w:t xml:space="preserve">s of the </w:t>
      </w:r>
      <w:r w:rsidR="001F33F4">
        <w:t>findings regarding EHS/HS D</w:t>
      </w:r>
      <w:r w:rsidR="2EBD4232">
        <w:t>SCs</w:t>
      </w:r>
      <w:r w:rsidR="01912E8D">
        <w:t xml:space="preserve">. </w:t>
      </w:r>
      <w:r w:rsidR="0CEC60BC">
        <w:t xml:space="preserve">Although </w:t>
      </w:r>
      <w:r w:rsidR="6FECCAF7">
        <w:t xml:space="preserve">data will be </w:t>
      </w:r>
      <w:r w:rsidR="61C4CDF8">
        <w:t>weight</w:t>
      </w:r>
      <w:r w:rsidR="3F43F88D">
        <w:t>ed</w:t>
      </w:r>
      <w:r w:rsidR="61C4CDF8">
        <w:t xml:space="preserve"> to account for </w:t>
      </w:r>
      <w:r w:rsidR="00FC07A1">
        <w:t xml:space="preserve">potential </w:t>
      </w:r>
      <w:r w:rsidR="61C4CDF8">
        <w:t xml:space="preserve">PD nonresponse in </w:t>
      </w:r>
      <w:r w:rsidR="005F50AF">
        <w:t>Phase 1</w:t>
      </w:r>
      <w:r w:rsidR="01912E8D">
        <w:t xml:space="preserve"> and </w:t>
      </w:r>
      <w:r w:rsidR="00FC07A1">
        <w:t xml:space="preserve">potential </w:t>
      </w:r>
      <w:r w:rsidR="42321B33">
        <w:t xml:space="preserve">EHS/HS </w:t>
      </w:r>
      <w:r w:rsidR="61C4CDF8">
        <w:t xml:space="preserve">DSC nonresponse in </w:t>
      </w:r>
      <w:r w:rsidR="005F50AF">
        <w:t>Phase 2</w:t>
      </w:r>
      <w:r w:rsidR="61C4CDF8">
        <w:t>,</w:t>
      </w:r>
      <w:r w:rsidR="01912E8D">
        <w:t xml:space="preserve"> it is possible that some unaccounted-for characteristic</w:t>
      </w:r>
      <w:r w:rsidR="00FC07A1">
        <w:t>s</w:t>
      </w:r>
      <w:r w:rsidR="01912E8D">
        <w:t xml:space="preserve"> associated with nonresponse and </w:t>
      </w:r>
      <w:r w:rsidR="076F7EAC">
        <w:t>DSC</w:t>
      </w:r>
      <w:r w:rsidR="01912E8D">
        <w:t xml:space="preserve"> characteristics and practices may </w:t>
      </w:r>
      <w:r w:rsidR="0149FAB8">
        <w:t xml:space="preserve">potentially </w:t>
      </w:r>
      <w:r w:rsidR="01912E8D">
        <w:t xml:space="preserve">bias </w:t>
      </w:r>
      <w:r w:rsidR="61C4CDF8">
        <w:t>results</w:t>
      </w:r>
      <w:r w:rsidR="01912E8D">
        <w:t xml:space="preserve">. </w:t>
      </w:r>
      <w:r w:rsidR="264F179D">
        <w:t xml:space="preserve">We will make explicit the </w:t>
      </w:r>
      <w:r w:rsidR="006E57C7">
        <w:t xml:space="preserve">data’s </w:t>
      </w:r>
      <w:r w:rsidR="264F179D">
        <w:t xml:space="preserve">potential limitations in all products (e.g., briefs) </w:t>
      </w:r>
      <w:r w:rsidR="00E40DBA">
        <w:t xml:space="preserve">that </w:t>
      </w:r>
      <w:r w:rsidR="264F179D">
        <w:t>synthesiz</w:t>
      </w:r>
      <w:r w:rsidR="00E40DBA">
        <w:t>e</w:t>
      </w:r>
      <w:r w:rsidR="264F179D">
        <w:t xml:space="preserve"> study findings. </w:t>
      </w:r>
      <w:r w:rsidR="4CC7F52A">
        <w:t xml:space="preserve">The </w:t>
      </w:r>
      <w:r w:rsidR="005F50AF">
        <w:t>Phase 3</w:t>
      </w:r>
      <w:r w:rsidR="006E57C7">
        <w:t xml:space="preserve"> </w:t>
      </w:r>
      <w:r w:rsidR="4CC7F52A">
        <w:t xml:space="preserve">interviews </w:t>
      </w:r>
      <w:r w:rsidR="1C10E2E4">
        <w:t xml:space="preserve">will be </w:t>
      </w:r>
      <w:r w:rsidR="76C3C05F">
        <w:t>conducted</w:t>
      </w:r>
      <w:r w:rsidR="1C10E2E4">
        <w:t xml:space="preserve"> with a subset of </w:t>
      </w:r>
      <w:r w:rsidR="005F50AF">
        <w:t>Phase 2</w:t>
      </w:r>
      <w:r w:rsidR="5E183C0F">
        <w:t xml:space="preserve"> </w:t>
      </w:r>
      <w:r w:rsidR="1C10E2E4">
        <w:t xml:space="preserve">survey respondents. </w:t>
      </w:r>
      <w:r w:rsidR="005F50AF">
        <w:t>Phase 3</w:t>
      </w:r>
      <w:r w:rsidR="1C10E2E4">
        <w:t xml:space="preserve"> survey </w:t>
      </w:r>
      <w:r w:rsidR="1F1079C5">
        <w:t>participants</w:t>
      </w:r>
      <w:r w:rsidR="4CC7F52A">
        <w:t xml:space="preserve"> </w:t>
      </w:r>
      <w:r w:rsidR="006E57C7">
        <w:t xml:space="preserve">who work in EHS/HS programs that differ in terms of community urbanicity and program size </w:t>
      </w:r>
      <w:r w:rsidR="4CC7F52A">
        <w:t>will be purposively selected</w:t>
      </w:r>
      <w:r w:rsidR="18A2F026">
        <w:t>.</w:t>
      </w:r>
      <w:r w:rsidR="13F79964">
        <w:t xml:space="preserve"> The purpose of the </w:t>
      </w:r>
      <w:r w:rsidR="005F50AF">
        <w:t>Phase 3</w:t>
      </w:r>
      <w:r w:rsidR="13F79964">
        <w:t xml:space="preserve"> interviews is </w:t>
      </w:r>
      <w:r w:rsidR="7ADAAD66">
        <w:t>to better</w:t>
      </w:r>
      <w:r w:rsidR="13F79964">
        <w:t xml:space="preserve"> understand particular practices, experiences, </w:t>
      </w:r>
      <w:r w:rsidR="30453A64">
        <w:t>and approaches</w:t>
      </w:r>
      <w:r w:rsidR="13F79964">
        <w:t xml:space="preserve"> that were observed </w:t>
      </w:r>
      <w:r w:rsidR="2607EB94">
        <w:t>in</w:t>
      </w:r>
      <w:r w:rsidR="13F79964">
        <w:t xml:space="preserve"> the </w:t>
      </w:r>
      <w:r w:rsidR="005F50AF">
        <w:t>Phase 2</w:t>
      </w:r>
      <w:r w:rsidR="295E66D6">
        <w:t xml:space="preserve"> </w:t>
      </w:r>
      <w:r w:rsidR="13F79964">
        <w:t>survey</w:t>
      </w:r>
      <w:r w:rsidR="627C5A23">
        <w:t>s</w:t>
      </w:r>
      <w:r w:rsidR="13F79964">
        <w:t>.</w:t>
      </w:r>
    </w:p>
    <w:p w:rsidR="00683895" w:rsidP="0983A5E1" w14:paraId="2FA738DE" w14:textId="77777777">
      <w:pPr>
        <w:spacing w:after="0" w:line="240" w:lineRule="atLeast"/>
      </w:pPr>
    </w:p>
    <w:p w:rsidR="00683895" w:rsidRPr="001A59B6" w:rsidP="00683895" w14:paraId="3D3D7151" w14:textId="77777777">
      <w:pPr>
        <w:pStyle w:val="NormalWeb"/>
        <w:spacing w:before="0" w:beforeAutospacing="0" w:after="0" w:afterAutospacing="0"/>
        <w:rPr>
          <w:rFonts w:asciiTheme="minorHAnsi" w:hAnsiTheme="minorHAnsi" w:cstheme="minorHAnsi"/>
          <w:b/>
          <w:i/>
          <w:strike/>
          <w:sz w:val="22"/>
          <w:szCs w:val="22"/>
        </w:rPr>
      </w:pPr>
      <w:r w:rsidRPr="001A59B6">
        <w:rPr>
          <w:rFonts w:asciiTheme="minorHAnsi" w:hAnsiTheme="minorHAnsi" w:cstheme="minorHAnsi"/>
          <w:sz w:val="22"/>
          <w:szCs w:val="22"/>
        </w:rPr>
        <w:t xml:space="preserve">As noted in Supporting Statement A, this information is not intended to be used as the principal basis for public policy decisions and is not expected to meet the threshold of influential or highly influential scientific information.  </w:t>
      </w:r>
    </w:p>
    <w:p w:rsidR="00683895" w:rsidRPr="001A59B6" w:rsidP="0983A5E1" w14:paraId="79311401" w14:textId="77777777">
      <w:pPr>
        <w:spacing w:after="0" w:line="240" w:lineRule="atLeast"/>
      </w:pPr>
    </w:p>
    <w:p w:rsidR="005D09C2" w:rsidP="00A42C71" w14:paraId="15485FF6" w14:textId="77777777">
      <w:pPr>
        <w:pStyle w:val="ListParagraph"/>
        <w:spacing w:after="120"/>
        <w:ind w:left="0"/>
        <w:rPr>
          <w:color w:val="FF0000"/>
        </w:rPr>
      </w:pPr>
    </w:p>
    <w:p w:rsidR="005D09C2" w:rsidP="00A42C71" w14:paraId="35B85308" w14:textId="77777777">
      <w:pPr>
        <w:pStyle w:val="ListParagraph"/>
        <w:spacing w:after="120"/>
        <w:ind w:left="0"/>
        <w:rPr>
          <w:color w:val="FF0000"/>
        </w:rPr>
      </w:pPr>
    </w:p>
    <w:p w:rsidR="005D09C2" w:rsidP="00A42C71" w14:paraId="7160564E" w14:textId="77777777">
      <w:pPr>
        <w:pStyle w:val="ListParagraph"/>
        <w:spacing w:after="120"/>
        <w:ind w:left="0"/>
        <w:rPr>
          <w:color w:val="FF0000"/>
        </w:rPr>
      </w:pPr>
    </w:p>
    <w:p w:rsidR="00A42C71" w:rsidRPr="001A59B6" w:rsidP="00A42C71" w14:paraId="56F4495D" w14:textId="4DD14C13">
      <w:pPr>
        <w:pStyle w:val="ListParagraph"/>
        <w:spacing w:after="120"/>
        <w:ind w:left="0"/>
        <w:rPr>
          <w:rFonts w:eastAsia="Times New Roman" w:cstheme="minorHAnsi"/>
          <w:color w:val="000000"/>
        </w:rPr>
      </w:pPr>
      <w:r w:rsidRPr="001A59B6">
        <w:rPr>
          <w:rFonts w:cstheme="minorHAnsi"/>
          <w:b/>
        </w:rPr>
        <w:t>B2.</w:t>
      </w:r>
      <w:r w:rsidRPr="001A59B6">
        <w:rPr>
          <w:rFonts w:cstheme="minorHAnsi"/>
          <w:b/>
        </w:rPr>
        <w:tab/>
      </w:r>
      <w:r w:rsidRPr="001A59B6">
        <w:rPr>
          <w:rFonts w:eastAsia="Times New Roman" w:cstheme="minorHAnsi"/>
          <w:b/>
          <w:bCs/>
          <w:color w:val="000000"/>
        </w:rPr>
        <w:t>Methods and Design</w:t>
      </w:r>
    </w:p>
    <w:p w:rsidR="00A42C71" w:rsidRPr="001A59B6" w:rsidP="7B360CDE" w14:paraId="74AF4A0D" w14:textId="77777777">
      <w:pPr>
        <w:autoSpaceDE w:val="0"/>
        <w:autoSpaceDN w:val="0"/>
        <w:adjustRightInd w:val="0"/>
        <w:spacing w:after="60" w:line="240" w:lineRule="atLeast"/>
        <w:contextualSpacing/>
        <w:rPr>
          <w:i/>
          <w:iCs/>
          <w:color w:val="0070C0"/>
          <w:sz w:val="28"/>
          <w:szCs w:val="28"/>
        </w:rPr>
      </w:pPr>
      <w:r w:rsidRPr="7B360CDE">
        <w:rPr>
          <w:rFonts w:eastAsia="Times New Roman"/>
          <w:i/>
          <w:iCs/>
          <w:color w:val="000000" w:themeColor="text1"/>
        </w:rPr>
        <w:t xml:space="preserve">Target Population </w:t>
      </w:r>
    </w:p>
    <w:p w:rsidR="009C566C" w:rsidP="00556B96" w14:paraId="03B8C9B1" w14:textId="61857F9D">
      <w:pPr>
        <w:pStyle w:val="CommentText"/>
        <w:rPr>
          <w:sz w:val="22"/>
          <w:szCs w:val="22"/>
        </w:rPr>
      </w:pPr>
      <w:r w:rsidRPr="0983A5E1">
        <w:rPr>
          <w:sz w:val="22"/>
          <w:szCs w:val="22"/>
        </w:rPr>
        <w:t xml:space="preserve">This study is intended to produce </w:t>
      </w:r>
      <w:r w:rsidRPr="0983A5E1" w:rsidR="28E306DD">
        <w:rPr>
          <w:sz w:val="22"/>
          <w:szCs w:val="22"/>
        </w:rPr>
        <w:t xml:space="preserve">a </w:t>
      </w:r>
      <w:r w:rsidRPr="0983A5E1" w:rsidR="16AC82D0">
        <w:rPr>
          <w:sz w:val="22"/>
          <w:szCs w:val="22"/>
        </w:rPr>
        <w:t xml:space="preserve">national picture </w:t>
      </w:r>
      <w:r w:rsidRPr="0983A5E1">
        <w:rPr>
          <w:sz w:val="22"/>
          <w:szCs w:val="22"/>
        </w:rPr>
        <w:t xml:space="preserve">of </w:t>
      </w:r>
      <w:r w:rsidRPr="0983A5E1" w:rsidR="16AC82D0">
        <w:rPr>
          <w:sz w:val="22"/>
          <w:szCs w:val="22"/>
        </w:rPr>
        <w:t>the characteristics and</w:t>
      </w:r>
      <w:r w:rsidRPr="0983A5E1" w:rsidR="576024FC">
        <w:rPr>
          <w:sz w:val="22"/>
          <w:szCs w:val="22"/>
        </w:rPr>
        <w:t xml:space="preserve"> work of </w:t>
      </w:r>
      <w:r w:rsidRPr="0983A5E1" w:rsidR="00CC1A5A">
        <w:rPr>
          <w:sz w:val="22"/>
          <w:szCs w:val="22"/>
        </w:rPr>
        <w:t>EHS/HS</w:t>
      </w:r>
      <w:r w:rsidRPr="0983A5E1" w:rsidR="23B358E3">
        <w:rPr>
          <w:sz w:val="22"/>
          <w:szCs w:val="22"/>
        </w:rPr>
        <w:t xml:space="preserve"> </w:t>
      </w:r>
      <w:r w:rsidRPr="0983A5E1" w:rsidR="00B643B9">
        <w:rPr>
          <w:sz w:val="22"/>
          <w:szCs w:val="22"/>
        </w:rPr>
        <w:t>DSC</w:t>
      </w:r>
      <w:r w:rsidRPr="0983A5E1">
        <w:rPr>
          <w:sz w:val="22"/>
          <w:szCs w:val="22"/>
        </w:rPr>
        <w:t xml:space="preserve"> workforce. </w:t>
      </w:r>
      <w:r w:rsidR="00556B96">
        <w:rPr>
          <w:sz w:val="22"/>
          <w:szCs w:val="22"/>
        </w:rPr>
        <w:t>Our target population is the HS/E</w:t>
      </w:r>
      <w:r w:rsidR="001A6182">
        <w:rPr>
          <w:sz w:val="22"/>
          <w:szCs w:val="22"/>
        </w:rPr>
        <w:t>HS PDs and DSCs.</w:t>
      </w:r>
    </w:p>
    <w:p w:rsidR="00D3251E" w:rsidRPr="006B53F1" w:rsidP="00D3251E" w14:paraId="523D81CA" w14:textId="5A33527F">
      <w:pPr>
        <w:rPr>
          <w:rFonts w:ascii="Calibri" w:eastAsia="Calibri" w:hAnsi="Calibri" w:cs="Calibri"/>
          <w:color w:val="000000" w:themeColor="text1"/>
        </w:rPr>
      </w:pPr>
      <w:r>
        <w:t>Based on guidance from a Tribal Research workgroup (consisting of academic Tribal researchers</w:t>
      </w:r>
      <w:r w:rsidR="002C3E83">
        <w:t xml:space="preserve"> </w:t>
      </w:r>
      <w:r>
        <w:t>and federal staff with extensive Tribal program knowledge)</w:t>
      </w:r>
      <w:r>
        <w:t xml:space="preserve">, the study team has developed an initial outreach approach for AIAN programs that are led by Tribal communities. </w:t>
      </w:r>
      <w:r>
        <w:t xml:space="preserve"> </w:t>
      </w:r>
      <w:r w:rsidR="00C83600">
        <w:t xml:space="preserve">Prior to data collection at Tribal AIAN Region XI programs, contact will be made with Tribal leadership to ascertain if there are research review requirements for program participation. If </w:t>
      </w:r>
      <w:r w:rsidR="00B855FD">
        <w:t>T</w:t>
      </w:r>
      <w:r w:rsidR="00C83600">
        <w:t xml:space="preserve">ribal review requirements are identified, the study team will work to address those requirements prior to data collection at those programs. </w:t>
      </w:r>
      <w:r>
        <w:t xml:space="preserve">(See Attachment </w:t>
      </w:r>
      <w:r>
        <w:rPr>
          <w:rFonts w:ascii="Calibri" w:eastAsia="Calibri" w:hAnsi="Calibri" w:cs="Calibri"/>
          <w:color w:val="000000" w:themeColor="text1"/>
        </w:rPr>
        <w:t xml:space="preserve">C). </w:t>
      </w:r>
    </w:p>
    <w:p w:rsidR="00B855FD" w:rsidRPr="006B53F1" w:rsidP="00B855FD" w14:paraId="46E8E8FB" w14:textId="2DD71521">
      <w:pPr>
        <w:rPr>
          <w:rFonts w:ascii="Calibri" w:eastAsia="Calibri" w:hAnsi="Calibri" w:cs="Calibri"/>
          <w:color w:val="000000" w:themeColor="text1"/>
        </w:rPr>
      </w:pPr>
      <w:r>
        <w:t>If a Head Start or Early Head Start program is under the purview of a local school district, the district superintendent will be contacted to check on district research review requirements prior to data collection. The study team will work to address any requirements prior to data collection. (See Attachment</w:t>
      </w:r>
      <w:r>
        <w:t xml:space="preserve"> </w:t>
      </w:r>
      <w:r>
        <w:rPr>
          <w:rFonts w:ascii="Calibri" w:eastAsia="Calibri" w:hAnsi="Calibri" w:cs="Calibri"/>
          <w:color w:val="000000" w:themeColor="text1"/>
        </w:rPr>
        <w:t xml:space="preserve">C). </w:t>
      </w:r>
    </w:p>
    <w:p w:rsidR="00116420" w:rsidP="183590F1" w14:paraId="631E2D3E" w14:textId="5B2FED4D">
      <w:pPr>
        <w:pStyle w:val="CommentText"/>
        <w:rPr>
          <w:sz w:val="22"/>
          <w:szCs w:val="22"/>
        </w:rPr>
      </w:pPr>
      <w:r w:rsidRPr="5A06276C">
        <w:rPr>
          <w:sz w:val="22"/>
          <w:szCs w:val="22"/>
        </w:rPr>
        <w:t>We will identify and contact PDs using data</w:t>
      </w:r>
      <w:r w:rsidRPr="5A06276C" w:rsidR="4CC92B64">
        <w:rPr>
          <w:sz w:val="22"/>
          <w:szCs w:val="22"/>
        </w:rPr>
        <w:t xml:space="preserve"> from the </w:t>
      </w:r>
      <w:r w:rsidR="00FB0583">
        <w:rPr>
          <w:sz w:val="22"/>
          <w:szCs w:val="22"/>
        </w:rPr>
        <w:t xml:space="preserve">Head Start Enterprise System (HSES) and </w:t>
      </w:r>
      <w:r w:rsidR="0075556A">
        <w:rPr>
          <w:sz w:val="22"/>
          <w:szCs w:val="22"/>
        </w:rPr>
        <w:t>Program Information Report (</w:t>
      </w:r>
      <w:r w:rsidRPr="5A06276C">
        <w:rPr>
          <w:sz w:val="22"/>
          <w:szCs w:val="22"/>
        </w:rPr>
        <w:t>PIR</w:t>
      </w:r>
      <w:r w:rsidR="0075556A">
        <w:rPr>
          <w:sz w:val="22"/>
          <w:szCs w:val="22"/>
        </w:rPr>
        <w:t>)</w:t>
      </w:r>
      <w:r w:rsidRPr="5A06276C" w:rsidR="4CC92B64">
        <w:rPr>
          <w:sz w:val="22"/>
          <w:szCs w:val="22"/>
        </w:rPr>
        <w:t xml:space="preserve">. </w:t>
      </w:r>
      <w:r w:rsidRPr="5A06276C">
        <w:rPr>
          <w:sz w:val="22"/>
          <w:szCs w:val="22"/>
        </w:rPr>
        <w:t>According to PIR data from the 201</w:t>
      </w:r>
      <w:r w:rsidRPr="5A06276C" w:rsidR="2237D8CD">
        <w:rPr>
          <w:sz w:val="22"/>
          <w:szCs w:val="22"/>
        </w:rPr>
        <w:t>8</w:t>
      </w:r>
      <w:r w:rsidRPr="5A06276C">
        <w:rPr>
          <w:sz w:val="22"/>
          <w:szCs w:val="22"/>
        </w:rPr>
        <w:t>-20</w:t>
      </w:r>
      <w:r w:rsidRPr="5A06276C" w:rsidR="3358A5AC">
        <w:rPr>
          <w:sz w:val="22"/>
          <w:szCs w:val="22"/>
        </w:rPr>
        <w:t>19</w:t>
      </w:r>
      <w:r w:rsidRPr="5A06276C">
        <w:rPr>
          <w:sz w:val="22"/>
          <w:szCs w:val="22"/>
        </w:rPr>
        <w:t xml:space="preserve"> academic year, </w:t>
      </w:r>
      <w:r w:rsidRPr="5A06276C" w:rsidR="71F51EF4">
        <w:rPr>
          <w:sz w:val="22"/>
          <w:szCs w:val="22"/>
        </w:rPr>
        <w:t xml:space="preserve">there are approximately </w:t>
      </w:r>
      <w:r w:rsidRPr="5A06276C" w:rsidR="48E077EB">
        <w:rPr>
          <w:sz w:val="22"/>
          <w:szCs w:val="22"/>
        </w:rPr>
        <w:t xml:space="preserve">1,600 </w:t>
      </w:r>
      <w:r w:rsidRPr="5A06276C">
        <w:rPr>
          <w:sz w:val="22"/>
          <w:szCs w:val="22"/>
        </w:rPr>
        <w:t xml:space="preserve">EHS/HS </w:t>
      </w:r>
      <w:r w:rsidRPr="5A06276C" w:rsidR="269D6F78">
        <w:rPr>
          <w:sz w:val="22"/>
          <w:szCs w:val="22"/>
        </w:rPr>
        <w:t>grantees</w:t>
      </w:r>
      <w:r w:rsidR="00CD5DED">
        <w:rPr>
          <w:sz w:val="22"/>
          <w:szCs w:val="22"/>
        </w:rPr>
        <w:t xml:space="preserve"> and delegates</w:t>
      </w:r>
      <w:r w:rsidRPr="5A06276C" w:rsidR="269D6F78">
        <w:rPr>
          <w:sz w:val="22"/>
          <w:szCs w:val="22"/>
        </w:rPr>
        <w:t xml:space="preserve">. </w:t>
      </w:r>
      <w:r w:rsidRPr="5A06276C" w:rsidR="71F51EF4">
        <w:rPr>
          <w:sz w:val="22"/>
          <w:szCs w:val="22"/>
        </w:rPr>
        <w:t xml:space="preserve"> </w:t>
      </w:r>
      <w:r w:rsidR="00556B96">
        <w:rPr>
          <w:sz w:val="22"/>
          <w:szCs w:val="22"/>
        </w:rPr>
        <w:t xml:space="preserve">We are unable to currently estimate the number of DSCs, however Head Start Standards require at least one DSC per grantee.  </w:t>
      </w:r>
    </w:p>
    <w:p w:rsidR="1B9B3BB4" w:rsidP="7B360CDE" w14:paraId="6A08F7B4" w14:textId="77777777">
      <w:pPr>
        <w:spacing w:after="60" w:line="240" w:lineRule="atLeast"/>
        <w:rPr>
          <w:rFonts w:eastAsia="Times New Roman"/>
          <w:i/>
          <w:iCs/>
          <w:color w:val="000000" w:themeColor="text1"/>
        </w:rPr>
      </w:pPr>
      <w:r w:rsidRPr="7B360CDE">
        <w:rPr>
          <w:rFonts w:eastAsia="Times New Roman"/>
          <w:i/>
          <w:iCs/>
          <w:color w:val="000000" w:themeColor="text1"/>
        </w:rPr>
        <w:t xml:space="preserve">Sampling </w:t>
      </w:r>
      <w:r w:rsidR="00FE4BD8">
        <w:rPr>
          <w:rFonts w:eastAsia="Times New Roman"/>
          <w:i/>
          <w:iCs/>
          <w:color w:val="000000" w:themeColor="text1"/>
        </w:rPr>
        <w:t xml:space="preserve"> </w:t>
      </w:r>
    </w:p>
    <w:p w:rsidR="00556B96" w:rsidP="003805F7" w14:paraId="75139E09" w14:textId="77777777">
      <w:pPr>
        <w:pStyle w:val="CommentText"/>
        <w:rPr>
          <w:rFonts w:eastAsia="Times New Roman"/>
          <w:i/>
          <w:iCs/>
          <w:color w:val="E36C0A" w:themeColor="accent6" w:themeShade="BF"/>
          <w:sz w:val="28"/>
          <w:szCs w:val="28"/>
        </w:rPr>
      </w:pPr>
      <w:r>
        <w:rPr>
          <w:sz w:val="22"/>
          <w:szCs w:val="22"/>
        </w:rPr>
        <w:t xml:space="preserve">As no contact list is available for DSCs, we will </w:t>
      </w:r>
      <w:r w:rsidRPr="0983A5E1">
        <w:rPr>
          <w:sz w:val="22"/>
          <w:szCs w:val="22"/>
        </w:rPr>
        <w:t xml:space="preserve">collect data from </w:t>
      </w:r>
      <w:r>
        <w:rPr>
          <w:sz w:val="22"/>
          <w:szCs w:val="22"/>
        </w:rPr>
        <w:t xml:space="preserve">all </w:t>
      </w:r>
      <w:r w:rsidRPr="0983A5E1">
        <w:rPr>
          <w:sz w:val="22"/>
          <w:szCs w:val="22"/>
        </w:rPr>
        <w:t xml:space="preserve">EHS/HS </w:t>
      </w:r>
      <w:r>
        <w:rPr>
          <w:sz w:val="22"/>
          <w:szCs w:val="22"/>
        </w:rPr>
        <w:t xml:space="preserve">program directors to obtain contact information for DSCs and program-level information relevant to the provision of services to children with disabilities and their families. </w:t>
      </w:r>
      <w:r w:rsidRPr="003805F7">
        <w:rPr>
          <w:sz w:val="22"/>
          <w:szCs w:val="22"/>
        </w:rPr>
        <w:t>The responses from the EHS/HS Directors will serve as the sampling frame for our DSC survey.</w:t>
      </w:r>
      <w:r>
        <w:rPr>
          <w:sz w:val="22"/>
          <w:szCs w:val="22"/>
        </w:rPr>
        <w:t xml:space="preserve"> </w:t>
      </w:r>
    </w:p>
    <w:p w:rsidR="00176FA6" w:rsidP="1B9B3BB4" w14:paraId="0CA2C3D2" w14:textId="5932DBF0">
      <w:pPr>
        <w:autoSpaceDE w:val="0"/>
        <w:autoSpaceDN w:val="0"/>
        <w:adjustRightInd w:val="0"/>
        <w:spacing w:after="0" w:line="240" w:lineRule="atLeast"/>
        <w:rPr>
          <w:rFonts w:eastAsia="Times New Roman"/>
          <w:color w:val="000000"/>
        </w:rPr>
      </w:pPr>
      <w:r w:rsidRPr="5A06276C">
        <w:rPr>
          <w:rFonts w:eastAsia="Times New Roman"/>
          <w:color w:val="000000" w:themeColor="text1"/>
        </w:rPr>
        <w:t xml:space="preserve">At this time, it is not possible to determine </w:t>
      </w:r>
      <w:r w:rsidRPr="5A06276C" w:rsidR="009A39B0">
        <w:rPr>
          <w:rFonts w:eastAsia="Times New Roman"/>
          <w:color w:val="000000" w:themeColor="text1"/>
        </w:rPr>
        <w:t xml:space="preserve">which </w:t>
      </w:r>
      <w:r w:rsidRPr="5A06276C">
        <w:rPr>
          <w:rFonts w:eastAsia="Times New Roman"/>
          <w:color w:val="000000" w:themeColor="text1"/>
        </w:rPr>
        <w:t xml:space="preserve">attributes of </w:t>
      </w:r>
      <w:r w:rsidR="00FE4BD8">
        <w:rPr>
          <w:rFonts w:eastAsia="Times New Roman"/>
          <w:color w:val="000000" w:themeColor="text1"/>
        </w:rPr>
        <w:t>EHS/</w:t>
      </w:r>
      <w:r w:rsidRPr="5A06276C" w:rsidR="009A39B0">
        <w:rPr>
          <w:rFonts w:eastAsia="Times New Roman"/>
          <w:color w:val="000000" w:themeColor="text1"/>
        </w:rPr>
        <w:t>HS</w:t>
      </w:r>
      <w:r w:rsidRPr="5A06276C">
        <w:rPr>
          <w:rFonts w:eastAsia="Times New Roman"/>
          <w:color w:val="000000" w:themeColor="text1"/>
        </w:rPr>
        <w:t xml:space="preserve"> programs (e.g., size, location, demographics of the children and families </w:t>
      </w:r>
      <w:r w:rsidRPr="00400335">
        <w:rPr>
          <w:rFonts w:eastAsia="Times New Roman" w:cstheme="minorHAnsi"/>
        </w:rPr>
        <w:t xml:space="preserve">served, staffing model, </w:t>
      </w:r>
      <w:r w:rsidRPr="00400335" w:rsidR="1F8F80B5">
        <w:rPr>
          <w:rFonts w:eastAsia="Times New Roman" w:cstheme="minorHAnsi"/>
        </w:rPr>
        <w:t>DSC</w:t>
      </w:r>
      <w:r w:rsidRPr="00400335">
        <w:rPr>
          <w:rFonts w:eastAsia="Times New Roman" w:cstheme="minorHAnsi"/>
        </w:rPr>
        <w:t xml:space="preserve"> background, relationships with community providers) </w:t>
      </w:r>
      <w:r w:rsidR="00F74B4E">
        <w:rPr>
          <w:rFonts w:eastAsia="Times New Roman" w:cstheme="minorHAnsi"/>
        </w:rPr>
        <w:t>contribute to differences in DSC roles, implementation, and processes</w:t>
      </w:r>
      <w:r w:rsidRPr="00400335" w:rsidR="0EA00585">
        <w:rPr>
          <w:rFonts w:eastAsia="Times New Roman" w:cstheme="minorHAnsi"/>
        </w:rPr>
        <w:t>.</w:t>
      </w:r>
      <w:r w:rsidRPr="00400335">
        <w:rPr>
          <w:rFonts w:eastAsia="Times New Roman" w:cstheme="minorHAnsi"/>
        </w:rPr>
        <w:t xml:space="preserve"> </w:t>
      </w:r>
      <w:r w:rsidRPr="003805F7" w:rsidR="00F74B4E">
        <w:t xml:space="preserve">Given the limited information and potential sampling factors we will invite the entire sample </w:t>
      </w:r>
      <w:r w:rsidR="00F74B4E">
        <w:t xml:space="preserve">of DSCs </w:t>
      </w:r>
      <w:r w:rsidRPr="003805F7" w:rsidR="00F74B4E">
        <w:t>to respond to the survey.</w:t>
      </w:r>
      <w:r w:rsidR="00F74B4E">
        <w:t xml:space="preserve"> </w:t>
      </w:r>
    </w:p>
    <w:p w:rsidR="00F74B4E" w:rsidP="1B9B3BB4" w14:paraId="5B3F0F34" w14:textId="77777777">
      <w:pPr>
        <w:autoSpaceDE w:val="0"/>
        <w:autoSpaceDN w:val="0"/>
        <w:adjustRightInd w:val="0"/>
        <w:spacing w:after="0" w:line="240" w:lineRule="atLeast"/>
        <w:rPr>
          <w:rFonts w:eastAsia="Times New Roman"/>
          <w:color w:val="000000" w:themeColor="text1"/>
        </w:rPr>
      </w:pPr>
    </w:p>
    <w:p w:rsidR="00F74B4E" w:rsidRPr="003805F7" w:rsidP="1B9B3BB4" w14:paraId="1D371569" w14:textId="06F2DE1F">
      <w:pPr>
        <w:autoSpaceDE w:val="0"/>
        <w:autoSpaceDN w:val="0"/>
        <w:adjustRightInd w:val="0"/>
        <w:spacing w:after="0" w:line="240" w:lineRule="atLeast"/>
        <w:rPr>
          <w:rFonts w:eastAsia="Times New Roman"/>
          <w:i/>
          <w:color w:val="000000" w:themeColor="text1"/>
        </w:rPr>
      </w:pPr>
      <w:r w:rsidRPr="003805F7">
        <w:rPr>
          <w:rFonts w:eastAsia="Times New Roman"/>
          <w:i/>
          <w:color w:val="000000" w:themeColor="text1"/>
        </w:rPr>
        <w:t>Respondent</w:t>
      </w:r>
      <w:r w:rsidRPr="003805F7">
        <w:rPr>
          <w:rFonts w:eastAsia="Times New Roman"/>
          <w:i/>
          <w:color w:val="000000" w:themeColor="text1"/>
        </w:rPr>
        <w:t xml:space="preserve"> Recruitment for </w:t>
      </w:r>
      <w:r w:rsidR="005F50AF">
        <w:rPr>
          <w:rFonts w:eastAsia="Times New Roman"/>
          <w:i/>
          <w:color w:val="000000" w:themeColor="text1"/>
        </w:rPr>
        <w:t>Phase 3</w:t>
      </w:r>
    </w:p>
    <w:p w:rsidR="00933D01" w:rsidP="1B9B3BB4" w14:paraId="653D169D" w14:textId="6716D619">
      <w:pPr>
        <w:autoSpaceDE w:val="0"/>
        <w:autoSpaceDN w:val="0"/>
        <w:adjustRightInd w:val="0"/>
        <w:spacing w:after="0" w:line="240" w:lineRule="atLeast"/>
        <w:rPr>
          <w:rFonts w:eastAsia="Times New Roman"/>
          <w:color w:val="000000" w:themeColor="text1"/>
        </w:rPr>
      </w:pPr>
      <w:r>
        <w:rPr>
          <w:rFonts w:eastAsia="Times New Roman"/>
          <w:color w:val="000000" w:themeColor="text1"/>
        </w:rPr>
        <w:t xml:space="preserve">In the </w:t>
      </w:r>
      <w:r w:rsidR="005F50AF">
        <w:rPr>
          <w:rFonts w:eastAsia="Times New Roman"/>
          <w:color w:val="000000" w:themeColor="text1"/>
        </w:rPr>
        <w:t>Phase 2</w:t>
      </w:r>
      <w:r>
        <w:rPr>
          <w:rFonts w:eastAsia="Times New Roman"/>
          <w:color w:val="000000" w:themeColor="text1"/>
        </w:rPr>
        <w:t xml:space="preserve"> survey we will ask DSCs if they would be interested in participating in an interview (</w:t>
      </w:r>
      <w:r w:rsidR="005F50AF">
        <w:rPr>
          <w:rFonts w:eastAsia="Times New Roman"/>
          <w:color w:val="000000" w:themeColor="text1"/>
        </w:rPr>
        <w:t>Phase 3</w:t>
      </w:r>
      <w:r>
        <w:rPr>
          <w:rFonts w:eastAsia="Times New Roman"/>
          <w:color w:val="000000" w:themeColor="text1"/>
        </w:rPr>
        <w:t>)</w:t>
      </w:r>
      <w:r>
        <w:rPr>
          <w:rFonts w:eastAsia="Times New Roman"/>
          <w:color w:val="000000" w:themeColor="text1"/>
        </w:rPr>
        <w:t xml:space="preserve">.  Thirty-five (35) respondents will be purposely chosen from those that both agreed to participate and who meet certain program characteristic criteria (e.g., large program, small program, EHS only, HS only, EHS/HS combination, Region XI and XII). </w:t>
      </w:r>
      <w:r>
        <w:rPr>
          <w:rFonts w:eastAsia="Times New Roman"/>
          <w:color w:val="000000" w:themeColor="text1"/>
        </w:rPr>
        <w:t>Thus</w:t>
      </w:r>
      <w:r>
        <w:rPr>
          <w:rFonts w:eastAsia="Times New Roman"/>
          <w:color w:val="000000" w:themeColor="text1"/>
        </w:rPr>
        <w:t xml:space="preserve"> each respondent will meet at least one of these criteria.  </w:t>
      </w:r>
    </w:p>
    <w:p w:rsidR="00176FA6" w:rsidP="1B9B3BB4" w14:paraId="73996B16" w14:textId="77777777">
      <w:pPr>
        <w:autoSpaceDE w:val="0"/>
        <w:autoSpaceDN w:val="0"/>
        <w:adjustRightInd w:val="0"/>
        <w:spacing w:after="0" w:line="240" w:lineRule="atLeast"/>
      </w:pPr>
      <w:r>
        <w:rPr>
          <w:rFonts w:eastAsia="Times New Roman"/>
          <w:color w:val="000000" w:themeColor="text1"/>
        </w:rPr>
        <w:t xml:space="preserve"> </w:t>
      </w:r>
      <w:r w:rsidRPr="5A06276C" w:rsidR="11CC342A">
        <w:rPr>
          <w:rFonts w:eastAsia="Times New Roman"/>
          <w:color w:val="000000" w:themeColor="text1"/>
        </w:rPr>
        <w:t xml:space="preserve"> </w:t>
      </w:r>
    </w:p>
    <w:p w:rsidR="00A42C71" w:rsidRPr="001A59B6" w:rsidP="00A42C71" w14:paraId="0D2D733B" w14:textId="77777777">
      <w:pPr>
        <w:pStyle w:val="ListParagraph"/>
        <w:spacing w:after="0" w:line="240" w:lineRule="auto"/>
        <w:ind w:left="0"/>
        <w:rPr>
          <w:rFonts w:cstheme="minorHAnsi"/>
        </w:rPr>
      </w:pPr>
    </w:p>
    <w:p w:rsidR="00A42C71" w:rsidRPr="001A59B6" w:rsidP="00400335" w14:paraId="23AA605F" w14:textId="77777777">
      <w:pPr>
        <w:autoSpaceDE w:val="0"/>
        <w:autoSpaceDN w:val="0"/>
        <w:adjustRightInd w:val="0"/>
        <w:spacing w:after="120"/>
        <w:rPr>
          <w:i/>
          <w:iCs/>
          <w:color w:val="0070C0"/>
          <w:sz w:val="28"/>
          <w:szCs w:val="28"/>
        </w:rPr>
      </w:pPr>
      <w:r w:rsidRPr="183590F1">
        <w:rPr>
          <w:rFonts w:eastAsia="Times New Roman"/>
          <w:b/>
          <w:bCs/>
          <w:color w:val="000000"/>
        </w:rPr>
        <w:t>B3.</w:t>
      </w:r>
      <w:r w:rsidRPr="001A59B6">
        <w:rPr>
          <w:rFonts w:eastAsia="Times New Roman" w:cstheme="minorHAnsi"/>
          <w:b/>
          <w:bCs/>
          <w:color w:val="000000"/>
        </w:rPr>
        <w:tab/>
      </w:r>
      <w:r w:rsidRPr="183590F1">
        <w:rPr>
          <w:rFonts w:eastAsia="Times New Roman"/>
          <w:b/>
          <w:bCs/>
          <w:color w:val="000000"/>
        </w:rPr>
        <w:t>Design of Data Collection Instruments</w:t>
      </w:r>
    </w:p>
    <w:p w:rsidR="00A8169F" w:rsidRPr="005A052F" w:rsidP="7B360CDE" w14:paraId="5A3FF05B" w14:textId="77777777">
      <w:pPr>
        <w:autoSpaceDE w:val="0"/>
        <w:autoSpaceDN w:val="0"/>
        <w:adjustRightInd w:val="0"/>
        <w:spacing w:after="60" w:line="240" w:lineRule="atLeast"/>
        <w:rPr>
          <w:rFonts w:eastAsia="Times New Roman"/>
          <w:i/>
          <w:iCs/>
          <w:color w:val="000000" w:themeColor="text1"/>
        </w:rPr>
      </w:pPr>
      <w:r w:rsidRPr="7B360CDE">
        <w:rPr>
          <w:rFonts w:eastAsia="Times New Roman"/>
          <w:i/>
          <w:iCs/>
          <w:color w:val="000000" w:themeColor="text1"/>
        </w:rPr>
        <w:t>Development of Data Collection Instrument(s)</w:t>
      </w:r>
    </w:p>
    <w:p w:rsidR="00EF55A1" w:rsidP="5A06276C" w14:paraId="61F4B6B6" w14:textId="4B2774AF">
      <w:pPr>
        <w:autoSpaceDE w:val="0"/>
        <w:autoSpaceDN w:val="0"/>
        <w:adjustRightInd w:val="0"/>
        <w:spacing w:after="60" w:line="240" w:lineRule="atLeast"/>
        <w:rPr>
          <w:rFonts w:eastAsiaTheme="minorEastAsia"/>
          <w:color w:val="000000"/>
        </w:rPr>
      </w:pPr>
      <w:r w:rsidRPr="5A06276C">
        <w:rPr>
          <w:rFonts w:eastAsia="Times New Roman"/>
          <w:color w:val="000000" w:themeColor="text1"/>
        </w:rPr>
        <w:t>This is the first natio</w:t>
      </w:r>
      <w:r w:rsidRPr="5A06276C" w:rsidR="00CE6CA0">
        <w:rPr>
          <w:rFonts w:eastAsia="Times New Roman"/>
          <w:color w:val="000000" w:themeColor="text1"/>
        </w:rPr>
        <w:t xml:space="preserve">nal study of the </w:t>
      </w:r>
      <w:r w:rsidRPr="5A06276C" w:rsidR="002028EB">
        <w:rPr>
          <w:rFonts w:eastAsia="Times New Roman"/>
          <w:color w:val="000000" w:themeColor="text1"/>
        </w:rPr>
        <w:t>HS</w:t>
      </w:r>
      <w:r w:rsidRPr="5A06276C" w:rsidR="00CE6CA0">
        <w:rPr>
          <w:rFonts w:eastAsia="Times New Roman"/>
          <w:color w:val="000000" w:themeColor="text1"/>
        </w:rPr>
        <w:t xml:space="preserve"> </w:t>
      </w:r>
      <w:r w:rsidRPr="5A06276C" w:rsidR="002028EB">
        <w:rPr>
          <w:rFonts w:eastAsia="Times New Roman"/>
          <w:color w:val="000000" w:themeColor="text1"/>
        </w:rPr>
        <w:t>DSC</w:t>
      </w:r>
      <w:r w:rsidRPr="5A06276C" w:rsidR="12C9D3D3">
        <w:rPr>
          <w:rFonts w:eastAsia="Times New Roman"/>
          <w:color w:val="000000" w:themeColor="text1"/>
        </w:rPr>
        <w:t>s</w:t>
      </w:r>
      <w:r w:rsidRPr="5A06276C" w:rsidR="00D24373">
        <w:rPr>
          <w:rFonts w:eastAsia="Times New Roman"/>
          <w:color w:val="000000" w:themeColor="text1"/>
        </w:rPr>
        <w:t xml:space="preserve">. </w:t>
      </w:r>
      <w:r w:rsidRPr="5A06276C" w:rsidR="00777BA1">
        <w:rPr>
          <w:rFonts w:eastAsia="Times New Roman"/>
          <w:color w:val="000000" w:themeColor="text1"/>
        </w:rPr>
        <w:t>To d</w:t>
      </w:r>
      <w:r w:rsidRPr="5A06276C" w:rsidR="00543AAC">
        <w:rPr>
          <w:rFonts w:eastAsia="Times New Roman"/>
          <w:color w:val="000000" w:themeColor="text1"/>
        </w:rPr>
        <w:t>evelop the survey</w:t>
      </w:r>
      <w:r w:rsidRPr="5A06276C" w:rsidR="00777BA1">
        <w:rPr>
          <w:rFonts w:eastAsia="Times New Roman"/>
          <w:color w:val="000000" w:themeColor="text1"/>
        </w:rPr>
        <w:t xml:space="preserve">, </w:t>
      </w:r>
      <w:r w:rsidR="00505CDB">
        <w:rPr>
          <w:rFonts w:eastAsia="Times New Roman"/>
          <w:color w:val="000000" w:themeColor="text1"/>
        </w:rPr>
        <w:t>we</w:t>
      </w:r>
      <w:r w:rsidRPr="5A06276C" w:rsidR="00543AAC">
        <w:rPr>
          <w:rFonts w:eastAsia="Times New Roman"/>
          <w:color w:val="000000" w:themeColor="text1"/>
        </w:rPr>
        <w:t xml:space="preserve"> </w:t>
      </w:r>
      <w:r w:rsidRPr="5A06276C" w:rsidR="003E10D7">
        <w:rPr>
          <w:rFonts w:eastAsia="Times New Roman"/>
          <w:color w:val="000000" w:themeColor="text1"/>
        </w:rPr>
        <w:t>engaged</w:t>
      </w:r>
      <w:r w:rsidRPr="5A06276C" w:rsidR="00D10247">
        <w:rPr>
          <w:rFonts w:eastAsia="Times New Roman"/>
          <w:color w:val="000000" w:themeColor="text1"/>
        </w:rPr>
        <w:t xml:space="preserve"> </w:t>
      </w:r>
      <w:r w:rsidR="008A0124">
        <w:rPr>
          <w:rFonts w:eastAsia="Times New Roman"/>
          <w:color w:val="000000" w:themeColor="text1"/>
        </w:rPr>
        <w:t>re</w:t>
      </w:r>
      <w:r w:rsidR="00505CDB">
        <w:rPr>
          <w:rFonts w:eastAsia="Times New Roman"/>
          <w:color w:val="000000" w:themeColor="text1"/>
        </w:rPr>
        <w:t xml:space="preserve">search, </w:t>
      </w:r>
      <w:r w:rsidRPr="5A06276C" w:rsidR="00D10247">
        <w:rPr>
          <w:rFonts w:eastAsia="Times New Roman"/>
          <w:color w:val="000000" w:themeColor="text1"/>
        </w:rPr>
        <w:t xml:space="preserve">program </w:t>
      </w:r>
      <w:r w:rsidR="00505CDB">
        <w:rPr>
          <w:rFonts w:eastAsia="Times New Roman"/>
          <w:color w:val="000000" w:themeColor="text1"/>
        </w:rPr>
        <w:t xml:space="preserve">and </w:t>
      </w:r>
      <w:r w:rsidR="008A0124">
        <w:rPr>
          <w:rFonts w:eastAsia="Times New Roman"/>
          <w:color w:val="000000" w:themeColor="text1"/>
        </w:rPr>
        <w:t xml:space="preserve">training and technical assistance (T/TA) </w:t>
      </w:r>
      <w:r w:rsidRPr="5A06276C" w:rsidR="00D10247">
        <w:rPr>
          <w:rFonts w:eastAsia="Times New Roman"/>
          <w:color w:val="000000" w:themeColor="text1"/>
        </w:rPr>
        <w:t>stakeholders</w:t>
      </w:r>
      <w:r w:rsidRPr="5A06276C" w:rsidR="00A171CD">
        <w:rPr>
          <w:rFonts w:eastAsia="Times New Roman"/>
          <w:color w:val="000000" w:themeColor="text1"/>
        </w:rPr>
        <w:t xml:space="preserve">, who </w:t>
      </w:r>
      <w:r w:rsidRPr="5A06276C" w:rsidR="015ECD0A">
        <w:rPr>
          <w:rFonts w:eastAsia="Times New Roman"/>
          <w:color w:val="000000" w:themeColor="text1"/>
        </w:rPr>
        <w:t>included</w:t>
      </w:r>
      <w:r w:rsidRPr="5A06276C" w:rsidR="015ECD0A">
        <w:rPr>
          <w:rFonts w:ascii="Calibri" w:eastAsia="Calibri" w:hAnsi="Calibri" w:cs="Calibri"/>
          <w:color w:val="000000" w:themeColor="text1"/>
        </w:rPr>
        <w:t xml:space="preserve"> representatives of Head Start Region </w:t>
      </w:r>
      <w:r w:rsidRPr="5A06276C" w:rsidR="015ECD0A">
        <w:rPr>
          <w:rFonts w:ascii="Calibri" w:eastAsia="Calibri" w:hAnsi="Calibri" w:cs="Calibri"/>
          <w:color w:val="000000" w:themeColor="text1"/>
        </w:rPr>
        <w:t>XI (American Indian and Alaska Native</w:t>
      </w:r>
      <w:r w:rsidRPr="5A06276C" w:rsidR="002028EB">
        <w:rPr>
          <w:rFonts w:ascii="Calibri" w:eastAsia="Calibri" w:hAnsi="Calibri" w:cs="Calibri"/>
          <w:color w:val="000000" w:themeColor="text1"/>
        </w:rPr>
        <w:t xml:space="preserve"> [AIAN]</w:t>
      </w:r>
      <w:r w:rsidRPr="5A06276C" w:rsidR="015ECD0A">
        <w:rPr>
          <w:rFonts w:ascii="Calibri" w:eastAsia="Calibri" w:hAnsi="Calibri" w:cs="Calibri"/>
          <w:color w:val="000000" w:themeColor="text1"/>
        </w:rPr>
        <w:t>) Stakeholder Workgroup a</w:t>
      </w:r>
      <w:r w:rsidRPr="5A06276C" w:rsidR="2F8C7BB4">
        <w:rPr>
          <w:rFonts w:ascii="Calibri" w:eastAsia="Calibri" w:hAnsi="Calibri" w:cs="Calibri"/>
          <w:color w:val="000000" w:themeColor="text1"/>
        </w:rPr>
        <w:t xml:space="preserve">long with other </w:t>
      </w:r>
      <w:r w:rsidRPr="5A06276C" w:rsidR="002028EB">
        <w:rPr>
          <w:rFonts w:ascii="Calibri" w:eastAsia="Calibri" w:hAnsi="Calibri" w:cs="Calibri"/>
          <w:color w:val="000000" w:themeColor="text1"/>
        </w:rPr>
        <w:t xml:space="preserve">people </w:t>
      </w:r>
      <w:r w:rsidRPr="5A06276C" w:rsidR="2F8C7BB4">
        <w:rPr>
          <w:rFonts w:ascii="Calibri" w:eastAsia="Calibri" w:hAnsi="Calibri" w:cs="Calibri"/>
          <w:color w:val="000000" w:themeColor="text1"/>
        </w:rPr>
        <w:t xml:space="preserve">familiar with </w:t>
      </w:r>
      <w:r w:rsidRPr="5A06276C" w:rsidR="002028EB">
        <w:rPr>
          <w:rFonts w:ascii="Calibri" w:eastAsia="Calibri" w:hAnsi="Calibri" w:cs="Calibri"/>
          <w:color w:val="000000" w:themeColor="text1"/>
        </w:rPr>
        <w:t>HS</w:t>
      </w:r>
      <w:r w:rsidRPr="5A06276C" w:rsidR="2F8C7BB4">
        <w:rPr>
          <w:rFonts w:ascii="Calibri" w:eastAsia="Calibri" w:hAnsi="Calibri" w:cs="Calibri"/>
          <w:color w:val="000000" w:themeColor="text1"/>
        </w:rPr>
        <w:t xml:space="preserve"> policies and programs. </w:t>
      </w:r>
      <w:r w:rsidR="008A0124">
        <w:rPr>
          <w:rFonts w:ascii="Calibri" w:eastAsia="Calibri" w:hAnsi="Calibri" w:cs="Calibri"/>
          <w:color w:val="000000" w:themeColor="text1"/>
        </w:rPr>
        <w:t>We</w:t>
      </w:r>
      <w:r w:rsidRPr="5A06276C" w:rsidR="00FA3B14">
        <w:rPr>
          <w:rFonts w:eastAsia="Times New Roman"/>
          <w:color w:val="000000" w:themeColor="text1"/>
        </w:rPr>
        <w:t xml:space="preserve"> also reviewed </w:t>
      </w:r>
      <w:r w:rsidRPr="5A06276C" w:rsidR="00D10247">
        <w:rPr>
          <w:rFonts w:eastAsia="Times New Roman"/>
          <w:color w:val="000000" w:themeColor="text1"/>
        </w:rPr>
        <w:t xml:space="preserve">existing </w:t>
      </w:r>
      <w:r w:rsidRPr="5A06276C" w:rsidR="006A0210">
        <w:rPr>
          <w:rFonts w:eastAsia="Times New Roman"/>
          <w:color w:val="000000" w:themeColor="text1"/>
        </w:rPr>
        <w:t xml:space="preserve">data sources, surveys, </w:t>
      </w:r>
      <w:r w:rsidR="00FC07A1">
        <w:rPr>
          <w:rFonts w:eastAsia="Times New Roman"/>
          <w:color w:val="000000" w:themeColor="text1"/>
        </w:rPr>
        <w:t>T/</w:t>
      </w:r>
      <w:r w:rsidRPr="5A06276C" w:rsidR="006071AD">
        <w:rPr>
          <w:rFonts w:eastAsia="Times New Roman"/>
          <w:color w:val="000000" w:themeColor="text1"/>
        </w:rPr>
        <w:t xml:space="preserve">TA </w:t>
      </w:r>
      <w:r w:rsidRPr="5A06276C" w:rsidR="00B93815">
        <w:rPr>
          <w:rFonts w:eastAsia="Times New Roman"/>
          <w:color w:val="000000" w:themeColor="text1"/>
        </w:rPr>
        <w:t>materials</w:t>
      </w:r>
      <w:r>
        <w:rPr>
          <w:rStyle w:val="FootnoteReference"/>
          <w:rFonts w:eastAsia="Times New Roman"/>
          <w:color w:val="000000" w:themeColor="text1"/>
        </w:rPr>
        <w:footnoteReference w:id="4"/>
      </w:r>
      <w:r w:rsidRPr="5A06276C" w:rsidR="00B93815">
        <w:rPr>
          <w:rFonts w:eastAsia="Times New Roman"/>
          <w:color w:val="000000" w:themeColor="text1"/>
        </w:rPr>
        <w:t xml:space="preserve">, </w:t>
      </w:r>
      <w:r w:rsidRPr="5A06276C">
        <w:rPr>
          <w:rFonts w:eastAsia="Times New Roman"/>
          <w:color w:val="000000" w:themeColor="text1"/>
        </w:rPr>
        <w:t>and practice tools</w:t>
      </w:r>
      <w:r w:rsidRPr="5A06276C" w:rsidR="002028EB">
        <w:rPr>
          <w:rFonts w:eastAsia="Times New Roman"/>
          <w:color w:val="000000" w:themeColor="text1"/>
        </w:rPr>
        <w:t>, and</w:t>
      </w:r>
      <w:r w:rsidRPr="5A06276C" w:rsidR="00921DC2">
        <w:rPr>
          <w:rFonts w:eastAsia="Times New Roman"/>
          <w:color w:val="000000" w:themeColor="text1"/>
        </w:rPr>
        <w:t xml:space="preserve"> worked with federal staff to identify research questions aligned </w:t>
      </w:r>
      <w:r w:rsidRPr="5A06276C" w:rsidR="002028EB">
        <w:rPr>
          <w:rFonts w:eastAsia="Times New Roman"/>
          <w:color w:val="000000" w:themeColor="text1"/>
        </w:rPr>
        <w:t xml:space="preserve">with </w:t>
      </w:r>
      <w:r w:rsidR="008A0124">
        <w:rPr>
          <w:rFonts w:eastAsia="Times New Roman"/>
          <w:color w:val="000000" w:themeColor="text1"/>
        </w:rPr>
        <w:t xml:space="preserve">constructs and </w:t>
      </w:r>
      <w:r w:rsidRPr="5A06276C" w:rsidR="00921DC2">
        <w:rPr>
          <w:rFonts w:eastAsia="Times New Roman"/>
          <w:color w:val="000000" w:themeColor="text1"/>
        </w:rPr>
        <w:t xml:space="preserve">study goals. </w:t>
      </w:r>
      <w:r w:rsidR="00E3028F">
        <w:rPr>
          <w:rFonts w:ascii="Calibri" w:eastAsia="Calibri" w:hAnsi="Calibri" w:cs="Calibri"/>
          <w:color w:val="000000" w:themeColor="text1"/>
        </w:rPr>
        <w:t>S</w:t>
      </w:r>
      <w:r w:rsidRPr="5A06276C" w:rsidR="00E3028F">
        <w:rPr>
          <w:rFonts w:ascii="Calibri" w:eastAsia="Calibri" w:hAnsi="Calibri" w:cs="Calibri"/>
          <w:color w:val="000000" w:themeColor="text1"/>
        </w:rPr>
        <w:t>takeholders provided feedback on study constructs, data collection methods, and data collection instruments.</w:t>
      </w:r>
    </w:p>
    <w:p w:rsidR="003E346A" w:rsidP="00EF55A1" w14:paraId="0412544A" w14:textId="77777777">
      <w:pPr>
        <w:autoSpaceDE w:val="0"/>
        <w:autoSpaceDN w:val="0"/>
        <w:adjustRightInd w:val="0"/>
        <w:spacing w:after="60" w:line="240" w:lineRule="atLeast"/>
        <w:rPr>
          <w:rFonts w:eastAsia="Times New Roman" w:cstheme="minorHAnsi"/>
          <w:iCs/>
          <w:color w:val="000000"/>
        </w:rPr>
      </w:pPr>
    </w:p>
    <w:p w:rsidR="00C54641" w:rsidP="5A06276C" w14:paraId="4E384B23" w14:textId="61E64AB8">
      <w:pPr>
        <w:autoSpaceDE w:val="0"/>
        <w:autoSpaceDN w:val="0"/>
        <w:adjustRightInd w:val="0"/>
        <w:spacing w:after="60" w:line="240" w:lineRule="atLeast"/>
        <w:rPr>
          <w:rFonts w:eastAsiaTheme="minorEastAsia"/>
          <w:color w:val="000000" w:themeColor="text1"/>
        </w:rPr>
      </w:pPr>
      <w:r>
        <w:rPr>
          <w:rFonts w:eastAsia="Times New Roman"/>
          <w:color w:val="000000" w:themeColor="text1"/>
        </w:rPr>
        <w:t>We</w:t>
      </w:r>
      <w:r w:rsidRPr="5A06276C" w:rsidR="00B15A11">
        <w:rPr>
          <w:rFonts w:eastAsia="Times New Roman"/>
          <w:color w:val="000000" w:themeColor="text1"/>
        </w:rPr>
        <w:t xml:space="preserve"> </w:t>
      </w:r>
      <w:r w:rsidRPr="5A06276C" w:rsidR="00D24373">
        <w:rPr>
          <w:rFonts w:eastAsia="Times New Roman"/>
          <w:color w:val="000000" w:themeColor="text1"/>
        </w:rPr>
        <w:t xml:space="preserve">reviewed </w:t>
      </w:r>
      <w:r w:rsidRPr="5A06276C" w:rsidR="00E46809">
        <w:rPr>
          <w:rFonts w:eastAsia="Times New Roman"/>
          <w:color w:val="000000" w:themeColor="text1"/>
        </w:rPr>
        <w:t xml:space="preserve">18 </w:t>
      </w:r>
      <w:r w:rsidRPr="5A06276C" w:rsidR="00385CEA">
        <w:rPr>
          <w:rFonts w:eastAsia="Times New Roman"/>
          <w:color w:val="000000" w:themeColor="text1"/>
        </w:rPr>
        <w:t>quantitative (</w:t>
      </w:r>
      <w:r w:rsidRPr="5A06276C" w:rsidR="4614F09B">
        <w:rPr>
          <w:rFonts w:eastAsia="Times New Roman"/>
          <w:color w:val="000000" w:themeColor="text1"/>
        </w:rPr>
        <w:t>e.g.,</w:t>
      </w:r>
      <w:r w:rsidRPr="5A06276C" w:rsidR="00385CEA">
        <w:rPr>
          <w:rFonts w:eastAsia="Times New Roman"/>
          <w:color w:val="000000" w:themeColor="text1"/>
        </w:rPr>
        <w:t xml:space="preserve"> PIR</w:t>
      </w:r>
      <w:r>
        <w:rPr>
          <w:rFonts w:eastAsia="Times New Roman"/>
          <w:color w:val="000000" w:themeColor="text1"/>
        </w:rPr>
        <w:t>;</w:t>
      </w:r>
      <w:r w:rsidRPr="5A06276C" w:rsidR="62A707A3">
        <w:rPr>
          <w:rFonts w:eastAsia="Times New Roman"/>
          <w:color w:val="000000" w:themeColor="text1"/>
        </w:rPr>
        <w:t xml:space="preserve"> </w:t>
      </w:r>
      <w:r w:rsidRPr="5A06276C">
        <w:rPr>
          <w:rFonts w:eastAsia="Times New Roman"/>
          <w:color w:val="000000" w:themeColor="text1"/>
        </w:rPr>
        <w:t xml:space="preserve">Head Start Health Managers Study; </w:t>
      </w:r>
      <w:r w:rsidRPr="5A06276C" w:rsidR="6BA0335C">
        <w:rPr>
          <w:rFonts w:eastAsia="Times New Roman"/>
          <w:color w:val="000000" w:themeColor="text1"/>
        </w:rPr>
        <w:t>Head Start Family and Child Experiences Survey</w:t>
      </w:r>
      <w:r>
        <w:rPr>
          <w:rFonts w:eastAsia="Times New Roman"/>
          <w:color w:val="000000" w:themeColor="text1"/>
        </w:rPr>
        <w:t>;</w:t>
      </w:r>
      <w:r w:rsidRPr="5A06276C" w:rsidR="62A707A3">
        <w:rPr>
          <w:rFonts w:eastAsia="Times New Roman"/>
          <w:color w:val="000000" w:themeColor="text1"/>
        </w:rPr>
        <w:t xml:space="preserve"> EHS Baby </w:t>
      </w:r>
      <w:r w:rsidRPr="5A06276C" w:rsidR="21343059">
        <w:rPr>
          <w:rFonts w:eastAsia="Times New Roman"/>
          <w:color w:val="000000" w:themeColor="text1"/>
        </w:rPr>
        <w:t>Family and Child Experiences Survey</w:t>
      </w:r>
      <w:r>
        <w:rPr>
          <w:rFonts w:eastAsia="Times New Roman"/>
          <w:color w:val="000000" w:themeColor="text1"/>
        </w:rPr>
        <w:t>;</w:t>
      </w:r>
      <w:r w:rsidRPr="5A06276C" w:rsidR="62A707A3">
        <w:rPr>
          <w:rFonts w:eastAsia="Times New Roman"/>
          <w:color w:val="000000" w:themeColor="text1"/>
        </w:rPr>
        <w:t xml:space="preserve"> AIAN </w:t>
      </w:r>
      <w:r w:rsidRPr="5A06276C" w:rsidR="61BCB23D">
        <w:rPr>
          <w:rFonts w:eastAsia="Times New Roman"/>
          <w:color w:val="000000" w:themeColor="text1"/>
        </w:rPr>
        <w:t>Head Start Family and Child Experiences Survey</w:t>
      </w:r>
      <w:r w:rsidRPr="5A06276C" w:rsidR="62A707A3">
        <w:rPr>
          <w:rFonts w:eastAsia="Times New Roman"/>
          <w:color w:val="000000" w:themeColor="text1"/>
        </w:rPr>
        <w:t xml:space="preserve">; </w:t>
      </w:r>
      <w:r w:rsidRPr="5A06276C" w:rsidR="72151DFF">
        <w:rPr>
          <w:rFonts w:eastAsia="Times New Roman"/>
          <w:color w:val="000000" w:themeColor="text1"/>
        </w:rPr>
        <w:t>H</w:t>
      </w:r>
      <w:r w:rsidRPr="5A06276C" w:rsidR="65399CF8">
        <w:rPr>
          <w:rFonts w:eastAsia="Times New Roman"/>
          <w:color w:val="000000" w:themeColor="text1"/>
        </w:rPr>
        <w:t xml:space="preserve">ead </w:t>
      </w:r>
      <w:r w:rsidRPr="5A06276C" w:rsidR="72151DFF">
        <w:rPr>
          <w:rFonts w:eastAsia="Times New Roman"/>
          <w:color w:val="000000" w:themeColor="text1"/>
        </w:rPr>
        <w:t>S</w:t>
      </w:r>
      <w:r w:rsidRPr="5A06276C" w:rsidR="7638535C">
        <w:rPr>
          <w:rFonts w:eastAsia="Times New Roman"/>
          <w:color w:val="000000" w:themeColor="text1"/>
        </w:rPr>
        <w:t>tart</w:t>
      </w:r>
      <w:r w:rsidRPr="5A06276C" w:rsidR="72151DFF">
        <w:rPr>
          <w:rFonts w:eastAsia="Times New Roman"/>
          <w:color w:val="000000" w:themeColor="text1"/>
        </w:rPr>
        <w:t xml:space="preserve"> Impact Study</w:t>
      </w:r>
      <w:r w:rsidRPr="5A06276C" w:rsidR="00385CEA">
        <w:rPr>
          <w:rFonts w:eastAsia="Times New Roman"/>
          <w:color w:val="000000" w:themeColor="text1"/>
        </w:rPr>
        <w:t xml:space="preserve">) </w:t>
      </w:r>
      <w:r w:rsidRPr="5A06276C" w:rsidR="00CD5DED">
        <w:rPr>
          <w:rFonts w:eastAsia="Times New Roman"/>
          <w:color w:val="000000" w:themeColor="text1"/>
        </w:rPr>
        <w:t xml:space="preserve">data sources </w:t>
      </w:r>
      <w:r w:rsidRPr="5A06276C" w:rsidR="00B15A11">
        <w:rPr>
          <w:rFonts w:eastAsia="Times New Roman"/>
          <w:color w:val="000000" w:themeColor="text1"/>
        </w:rPr>
        <w:t xml:space="preserve">to identify areas where </w:t>
      </w:r>
      <w:r w:rsidRPr="5A06276C" w:rsidR="005E1995">
        <w:rPr>
          <w:rFonts w:eastAsia="Times New Roman"/>
          <w:color w:val="000000" w:themeColor="text1"/>
        </w:rPr>
        <w:t>constructs</w:t>
      </w:r>
      <w:r w:rsidRPr="5A06276C" w:rsidR="08FC8A0B">
        <w:rPr>
          <w:rFonts w:eastAsia="Times New Roman"/>
          <w:color w:val="000000" w:themeColor="text1"/>
        </w:rPr>
        <w:t xml:space="preserve"> of interest could</w:t>
      </w:r>
      <w:r w:rsidRPr="5A06276C" w:rsidR="005951D6">
        <w:rPr>
          <w:rFonts w:eastAsia="Times New Roman"/>
          <w:color w:val="000000" w:themeColor="text1"/>
        </w:rPr>
        <w:t xml:space="preserve"> </w:t>
      </w:r>
      <w:r w:rsidRPr="5A06276C" w:rsidR="005E1995">
        <w:rPr>
          <w:rFonts w:eastAsia="Times New Roman"/>
          <w:color w:val="000000" w:themeColor="text1"/>
        </w:rPr>
        <w:t>be measured</w:t>
      </w:r>
      <w:r w:rsidRPr="5A06276C" w:rsidR="005951D6">
        <w:rPr>
          <w:rFonts w:eastAsia="Times New Roman"/>
          <w:color w:val="000000" w:themeColor="text1"/>
        </w:rPr>
        <w:t xml:space="preserve"> with</w:t>
      </w:r>
      <w:r w:rsidRPr="5A06276C" w:rsidR="000A395F">
        <w:rPr>
          <w:rFonts w:eastAsia="Times New Roman"/>
          <w:color w:val="000000" w:themeColor="text1"/>
        </w:rPr>
        <w:t xml:space="preserve"> previously fielded</w:t>
      </w:r>
      <w:r w:rsidRPr="5A06276C" w:rsidR="005951D6">
        <w:rPr>
          <w:rFonts w:eastAsia="Times New Roman"/>
          <w:color w:val="000000" w:themeColor="text1"/>
        </w:rPr>
        <w:t xml:space="preserve"> </w:t>
      </w:r>
      <w:r w:rsidRPr="5A06276C" w:rsidR="731520FD">
        <w:rPr>
          <w:rFonts w:eastAsia="Times New Roman"/>
          <w:color w:val="000000" w:themeColor="text1"/>
        </w:rPr>
        <w:t>items</w:t>
      </w:r>
      <w:r w:rsidRPr="5A06276C" w:rsidR="005951D6">
        <w:rPr>
          <w:rFonts w:eastAsia="Times New Roman"/>
          <w:color w:val="000000" w:themeColor="text1"/>
        </w:rPr>
        <w:t xml:space="preserve">. </w:t>
      </w:r>
      <w:r w:rsidRPr="5A06276C" w:rsidR="00523FE4">
        <w:rPr>
          <w:rFonts w:eastAsia="Times New Roman"/>
          <w:color w:val="000000" w:themeColor="text1"/>
        </w:rPr>
        <w:t>Next</w:t>
      </w:r>
      <w:r w:rsidRPr="5A06276C" w:rsidR="00187E97">
        <w:rPr>
          <w:rFonts w:eastAsia="Times New Roman"/>
          <w:color w:val="000000" w:themeColor="text1"/>
        </w:rPr>
        <w:t>,</w:t>
      </w:r>
      <w:r w:rsidRPr="5A06276C" w:rsidR="00523FE4">
        <w:rPr>
          <w:rFonts w:eastAsia="Times New Roman"/>
          <w:color w:val="000000" w:themeColor="text1"/>
        </w:rPr>
        <w:t xml:space="preserve"> the </w:t>
      </w:r>
      <w:r w:rsidRPr="5A06276C" w:rsidR="7D22580E">
        <w:rPr>
          <w:rFonts w:eastAsia="Times New Roman"/>
          <w:color w:val="000000" w:themeColor="text1"/>
        </w:rPr>
        <w:t>research</w:t>
      </w:r>
      <w:r w:rsidRPr="5A06276C" w:rsidR="78CCAB7F">
        <w:rPr>
          <w:rFonts w:eastAsia="Times New Roman"/>
          <w:color w:val="000000" w:themeColor="text1"/>
        </w:rPr>
        <w:t xml:space="preserve"> team</w:t>
      </w:r>
      <w:r w:rsidRPr="5A06276C" w:rsidR="00523FE4">
        <w:rPr>
          <w:rFonts w:eastAsia="Times New Roman"/>
          <w:color w:val="000000" w:themeColor="text1"/>
        </w:rPr>
        <w:t xml:space="preserve"> identified </w:t>
      </w:r>
      <w:r w:rsidRPr="5A06276C" w:rsidR="006F4C79">
        <w:rPr>
          <w:rFonts w:eastAsia="Times New Roman"/>
          <w:color w:val="000000" w:themeColor="text1"/>
        </w:rPr>
        <w:t>existing items from self-assessments and checklist</w:t>
      </w:r>
      <w:r w:rsidRPr="5A06276C" w:rsidR="6E1CB817">
        <w:rPr>
          <w:rFonts w:eastAsia="Times New Roman"/>
          <w:color w:val="000000" w:themeColor="text1"/>
        </w:rPr>
        <w:t>s</w:t>
      </w:r>
      <w:r w:rsidRPr="5A06276C" w:rsidR="006F4C79">
        <w:rPr>
          <w:rFonts w:eastAsia="Times New Roman"/>
          <w:color w:val="000000" w:themeColor="text1"/>
        </w:rPr>
        <w:t xml:space="preserve"> </w:t>
      </w:r>
      <w:r w:rsidRPr="5A06276C" w:rsidR="00FA0716">
        <w:rPr>
          <w:rFonts w:eastAsia="Times New Roman"/>
          <w:color w:val="000000" w:themeColor="text1"/>
        </w:rPr>
        <w:t xml:space="preserve">developed for professional development and adapted </w:t>
      </w:r>
      <w:r w:rsidRPr="5A06276C" w:rsidR="2BE5DB07">
        <w:rPr>
          <w:rFonts w:eastAsia="Times New Roman"/>
          <w:color w:val="000000" w:themeColor="text1"/>
        </w:rPr>
        <w:t>those items</w:t>
      </w:r>
      <w:r w:rsidRPr="5A06276C" w:rsidR="00FA0716">
        <w:rPr>
          <w:rFonts w:eastAsia="Times New Roman"/>
          <w:color w:val="000000" w:themeColor="text1"/>
        </w:rPr>
        <w:t xml:space="preserve"> for the survey. </w:t>
      </w:r>
      <w:r>
        <w:rPr>
          <w:rFonts w:eastAsia="Times New Roman"/>
          <w:color w:val="000000" w:themeColor="text1"/>
        </w:rPr>
        <w:t>We</w:t>
      </w:r>
      <w:r w:rsidRPr="5A06276C" w:rsidR="00265EDD">
        <w:rPr>
          <w:rFonts w:eastAsia="Times New Roman"/>
          <w:color w:val="000000" w:themeColor="text1"/>
        </w:rPr>
        <w:t xml:space="preserve"> developed </w:t>
      </w:r>
      <w:r w:rsidRPr="5A06276C" w:rsidR="00FF4CC6">
        <w:rPr>
          <w:rFonts w:eastAsia="Times New Roman"/>
          <w:color w:val="000000" w:themeColor="text1"/>
        </w:rPr>
        <w:t xml:space="preserve">original items where no existing items were available. </w:t>
      </w:r>
      <w:r w:rsidRPr="5A06276C" w:rsidR="00265EDD">
        <w:rPr>
          <w:rFonts w:eastAsia="Times New Roman"/>
          <w:color w:val="000000" w:themeColor="text1"/>
        </w:rPr>
        <w:t>The team then shared a</w:t>
      </w:r>
      <w:r w:rsidRPr="5A06276C" w:rsidR="00FF4CC6">
        <w:rPr>
          <w:rFonts w:eastAsia="Times New Roman"/>
          <w:color w:val="000000" w:themeColor="text1"/>
        </w:rPr>
        <w:t>n initial pool of items with stakeholders</w:t>
      </w:r>
      <w:r w:rsidRPr="5A06276C" w:rsidR="00265EDD">
        <w:rPr>
          <w:rFonts w:eastAsia="Times New Roman"/>
          <w:color w:val="000000" w:themeColor="text1"/>
        </w:rPr>
        <w:t>,</w:t>
      </w:r>
      <w:r w:rsidRPr="5A06276C" w:rsidR="00FF4CC6">
        <w:rPr>
          <w:rFonts w:eastAsia="Times New Roman"/>
          <w:color w:val="000000" w:themeColor="text1"/>
        </w:rPr>
        <w:t xml:space="preserve"> </w:t>
      </w:r>
      <w:r w:rsidRPr="5A06276C" w:rsidR="008B3766">
        <w:rPr>
          <w:rFonts w:eastAsia="Times New Roman"/>
          <w:color w:val="000000" w:themeColor="text1"/>
        </w:rPr>
        <w:t>who provided feedback on</w:t>
      </w:r>
      <w:r w:rsidR="0044011A">
        <w:rPr>
          <w:rFonts w:eastAsia="Times New Roman"/>
          <w:color w:val="000000" w:themeColor="text1"/>
        </w:rPr>
        <w:t xml:space="preserve"> </w:t>
      </w:r>
      <w:r w:rsidRPr="5A06276C" w:rsidR="008B3766">
        <w:rPr>
          <w:rFonts w:eastAsia="Times New Roman"/>
          <w:color w:val="000000" w:themeColor="text1"/>
        </w:rPr>
        <w:t xml:space="preserve">relevance </w:t>
      </w:r>
      <w:r w:rsidR="007378A5">
        <w:rPr>
          <w:rFonts w:eastAsia="Times New Roman"/>
          <w:color w:val="000000" w:themeColor="text1"/>
        </w:rPr>
        <w:t>to</w:t>
      </w:r>
      <w:r w:rsidRPr="5A06276C" w:rsidR="008B3766">
        <w:rPr>
          <w:rFonts w:eastAsia="Times New Roman"/>
          <w:color w:val="000000" w:themeColor="text1"/>
        </w:rPr>
        <w:t xml:space="preserve"> the identified constructs</w:t>
      </w:r>
      <w:r w:rsidR="007378A5">
        <w:rPr>
          <w:rFonts w:eastAsia="Times New Roman"/>
          <w:color w:val="000000" w:themeColor="text1"/>
        </w:rPr>
        <w:t xml:space="preserve"> and completeness of response items</w:t>
      </w:r>
      <w:r w:rsidRPr="5A06276C" w:rsidR="00340857">
        <w:rPr>
          <w:rFonts w:eastAsia="Times New Roman"/>
          <w:color w:val="000000" w:themeColor="text1"/>
        </w:rPr>
        <w:t xml:space="preserve">. </w:t>
      </w:r>
      <w:r w:rsidR="007378A5">
        <w:rPr>
          <w:rFonts w:eastAsia="Times New Roman"/>
          <w:color w:val="000000" w:themeColor="text1"/>
        </w:rPr>
        <w:t>Cognitive</w:t>
      </w:r>
      <w:r w:rsidRPr="5A06276C" w:rsidR="00130DCC">
        <w:rPr>
          <w:rFonts w:eastAsia="Times New Roman"/>
          <w:color w:val="000000" w:themeColor="text1"/>
        </w:rPr>
        <w:t xml:space="preserve"> interviews </w:t>
      </w:r>
      <w:r w:rsidR="007378A5">
        <w:rPr>
          <w:rFonts w:eastAsia="Times New Roman"/>
          <w:color w:val="000000" w:themeColor="text1"/>
        </w:rPr>
        <w:t xml:space="preserve">were conducted </w:t>
      </w:r>
      <w:r w:rsidRPr="5A06276C" w:rsidR="00130DCC">
        <w:rPr>
          <w:rFonts w:eastAsia="Times New Roman"/>
          <w:color w:val="000000" w:themeColor="text1"/>
        </w:rPr>
        <w:t xml:space="preserve">with members of the target population to </w:t>
      </w:r>
      <w:r w:rsidR="007378A5">
        <w:rPr>
          <w:rFonts w:eastAsia="Times New Roman"/>
          <w:color w:val="000000" w:themeColor="text1"/>
        </w:rPr>
        <w:t>identify</w:t>
      </w:r>
      <w:r w:rsidRPr="5A06276C" w:rsidR="00130DCC">
        <w:rPr>
          <w:rFonts w:eastAsia="Times New Roman"/>
          <w:color w:val="000000" w:themeColor="text1"/>
        </w:rPr>
        <w:t xml:space="preserve"> </w:t>
      </w:r>
      <w:r w:rsidRPr="5A06276C" w:rsidR="000A65E8">
        <w:rPr>
          <w:rFonts w:eastAsia="Times New Roman"/>
          <w:color w:val="000000" w:themeColor="text1"/>
        </w:rPr>
        <w:t xml:space="preserve">questions that </w:t>
      </w:r>
      <w:r w:rsidRPr="5A06276C" w:rsidR="00023972">
        <w:rPr>
          <w:rFonts w:eastAsia="Times New Roman"/>
          <w:color w:val="000000" w:themeColor="text1"/>
        </w:rPr>
        <w:t xml:space="preserve">were </w:t>
      </w:r>
      <w:r w:rsidRPr="5A06276C" w:rsidR="000A65E8">
        <w:rPr>
          <w:rFonts w:eastAsia="Times New Roman"/>
          <w:color w:val="000000" w:themeColor="text1"/>
        </w:rPr>
        <w:t xml:space="preserve">difficult to understand (e.g., too complex, poorly phrased, use of uncommon terms) and questions that </w:t>
      </w:r>
      <w:r w:rsidRPr="5A06276C" w:rsidR="00023972">
        <w:rPr>
          <w:rFonts w:eastAsia="Times New Roman"/>
          <w:color w:val="000000" w:themeColor="text1"/>
        </w:rPr>
        <w:t xml:space="preserve">were </w:t>
      </w:r>
      <w:r w:rsidRPr="5A06276C" w:rsidR="000A65E8">
        <w:rPr>
          <w:rFonts w:eastAsia="Times New Roman"/>
          <w:color w:val="000000" w:themeColor="text1"/>
        </w:rPr>
        <w:t>difficult to answer (e.g., difficulty with recall, inability to look up needed data, incomplete list of response options)</w:t>
      </w:r>
      <w:r w:rsidRPr="5A06276C" w:rsidR="00130DCC">
        <w:rPr>
          <w:rFonts w:eastAsia="Times New Roman"/>
          <w:color w:val="000000" w:themeColor="text1"/>
        </w:rPr>
        <w:t>.</w:t>
      </w:r>
      <w:r w:rsidRPr="5A06276C" w:rsidR="00EE0B0F">
        <w:rPr>
          <w:rFonts w:eastAsia="Times New Roman"/>
          <w:color w:val="000000" w:themeColor="text1"/>
        </w:rPr>
        <w:t xml:space="preserve"> The final survey was mapped </w:t>
      </w:r>
      <w:r w:rsidRPr="5A06276C" w:rsidR="001A40FC">
        <w:rPr>
          <w:rFonts w:eastAsia="Times New Roman"/>
          <w:color w:val="000000" w:themeColor="text1"/>
        </w:rPr>
        <w:t>on</w:t>
      </w:r>
      <w:r w:rsidRPr="5A06276C" w:rsidR="1137F7E6">
        <w:rPr>
          <w:rFonts w:eastAsia="Times New Roman"/>
          <w:color w:val="000000" w:themeColor="text1"/>
        </w:rPr>
        <w:t xml:space="preserve">to </w:t>
      </w:r>
      <w:r w:rsidRPr="5A06276C" w:rsidR="00EE0B0F">
        <w:rPr>
          <w:rFonts w:eastAsia="Times New Roman"/>
          <w:color w:val="000000" w:themeColor="text1"/>
        </w:rPr>
        <w:t xml:space="preserve">the objectives described in </w:t>
      </w:r>
      <w:r w:rsidRPr="5A06276C" w:rsidR="00265EDD">
        <w:rPr>
          <w:rFonts w:eastAsia="Times New Roman"/>
          <w:color w:val="000000" w:themeColor="text1"/>
        </w:rPr>
        <w:t>S</w:t>
      </w:r>
      <w:r w:rsidRPr="5A06276C" w:rsidR="00EE0B0F">
        <w:rPr>
          <w:rFonts w:eastAsia="Times New Roman"/>
          <w:color w:val="000000" w:themeColor="text1"/>
        </w:rPr>
        <w:t xml:space="preserve">ection B1 </w:t>
      </w:r>
      <w:r w:rsidRPr="5A06276C" w:rsidR="00023972">
        <w:rPr>
          <w:rFonts w:eastAsia="Times New Roman"/>
          <w:color w:val="000000" w:themeColor="text1"/>
        </w:rPr>
        <w:t>(</w:t>
      </w:r>
      <w:r w:rsidRPr="00F1081B" w:rsidR="00023972">
        <w:rPr>
          <w:rFonts w:eastAsia="Times New Roman"/>
          <w:color w:val="000000" w:themeColor="text1"/>
        </w:rPr>
        <w:t xml:space="preserve">see </w:t>
      </w:r>
      <w:r w:rsidRPr="00F1081B" w:rsidR="004B4B3B">
        <w:rPr>
          <w:rFonts w:eastAsia="Times New Roman"/>
          <w:color w:val="000000" w:themeColor="text1"/>
        </w:rPr>
        <w:t xml:space="preserve">Attachment </w:t>
      </w:r>
      <w:r w:rsidRPr="00F1081B" w:rsidR="00F1081B">
        <w:rPr>
          <w:rFonts w:eastAsia="Times New Roman"/>
          <w:color w:val="000000" w:themeColor="text1"/>
        </w:rPr>
        <w:t>A</w:t>
      </w:r>
      <w:r w:rsidRPr="00F1081B" w:rsidR="00265EDD">
        <w:rPr>
          <w:rFonts w:eastAsia="Times New Roman"/>
          <w:color w:val="000000" w:themeColor="text1"/>
        </w:rPr>
        <w:t xml:space="preserve"> </w:t>
      </w:r>
      <w:r w:rsidRPr="00F1081B" w:rsidR="00023972">
        <w:rPr>
          <w:rFonts w:eastAsia="Times New Roman"/>
          <w:color w:val="000000" w:themeColor="text1"/>
        </w:rPr>
        <w:t>for</w:t>
      </w:r>
      <w:r w:rsidRPr="00F1081B" w:rsidR="00265EDD">
        <w:rPr>
          <w:rFonts w:eastAsia="Times New Roman"/>
          <w:color w:val="000000" w:themeColor="text1"/>
        </w:rPr>
        <w:t xml:space="preserve"> a</w:t>
      </w:r>
      <w:r w:rsidRPr="00F1081B" w:rsidR="00EE0B0F">
        <w:rPr>
          <w:rFonts w:eastAsia="Times New Roman"/>
          <w:color w:val="000000" w:themeColor="text1"/>
        </w:rPr>
        <w:t xml:space="preserve"> table </w:t>
      </w:r>
      <w:r w:rsidRPr="00F1081B" w:rsidR="00023972">
        <w:rPr>
          <w:rFonts w:eastAsia="Times New Roman"/>
          <w:color w:val="000000" w:themeColor="text1"/>
        </w:rPr>
        <w:t xml:space="preserve">showing </w:t>
      </w:r>
      <w:r w:rsidRPr="00F1081B" w:rsidR="00EE0B0F">
        <w:rPr>
          <w:rFonts w:eastAsia="Times New Roman"/>
          <w:color w:val="000000" w:themeColor="text1"/>
        </w:rPr>
        <w:t>this mapping</w:t>
      </w:r>
      <w:r w:rsidRPr="5A06276C" w:rsidR="00023972">
        <w:rPr>
          <w:rFonts w:eastAsia="Times New Roman"/>
          <w:color w:val="000000" w:themeColor="text1"/>
        </w:rPr>
        <w:t>)</w:t>
      </w:r>
      <w:r w:rsidRPr="5A06276C" w:rsidR="00EE0B0F">
        <w:rPr>
          <w:rFonts w:eastAsia="Times New Roman"/>
          <w:color w:val="000000" w:themeColor="text1"/>
        </w:rPr>
        <w:t xml:space="preserve">. </w:t>
      </w:r>
      <w:r w:rsidR="00ED270E">
        <w:rPr>
          <w:rFonts w:eastAsia="Times New Roman"/>
          <w:color w:val="000000" w:themeColor="text1"/>
        </w:rPr>
        <w:t xml:space="preserve"> A few sources</w:t>
      </w:r>
      <w:r w:rsidR="00B53C40">
        <w:rPr>
          <w:rFonts w:eastAsia="Times New Roman"/>
          <w:color w:val="000000" w:themeColor="text1"/>
        </w:rPr>
        <w:t xml:space="preserve"> of m</w:t>
      </w:r>
      <w:r w:rsidRPr="5A06276C" w:rsidR="73C8909A">
        <w:rPr>
          <w:rFonts w:eastAsia="Times New Roman"/>
          <w:color w:val="000000" w:themeColor="text1"/>
        </w:rPr>
        <w:t>easurement error w</w:t>
      </w:r>
      <w:r w:rsidR="00ED270E">
        <w:rPr>
          <w:rFonts w:eastAsia="Times New Roman"/>
          <w:color w:val="000000" w:themeColor="text1"/>
        </w:rPr>
        <w:t>ere</w:t>
      </w:r>
      <w:r w:rsidRPr="5A06276C" w:rsidR="73C8909A">
        <w:rPr>
          <w:rFonts w:eastAsia="Times New Roman"/>
          <w:color w:val="000000" w:themeColor="text1"/>
        </w:rPr>
        <w:t xml:space="preserve"> identified through cognitive testing</w:t>
      </w:r>
      <w:r w:rsidR="004B4B3B">
        <w:rPr>
          <w:rFonts w:eastAsia="Times New Roman"/>
          <w:color w:val="000000" w:themeColor="text1"/>
        </w:rPr>
        <w:t>,</w:t>
      </w:r>
      <w:r w:rsidRPr="5A06276C" w:rsidR="73C8909A">
        <w:rPr>
          <w:rFonts w:eastAsia="Times New Roman"/>
          <w:color w:val="000000" w:themeColor="text1"/>
        </w:rPr>
        <w:t xml:space="preserve"> </w:t>
      </w:r>
      <w:r w:rsidR="00B53C40">
        <w:rPr>
          <w:rFonts w:eastAsia="Times New Roman"/>
          <w:color w:val="000000" w:themeColor="text1"/>
        </w:rPr>
        <w:t>and w</w:t>
      </w:r>
      <w:r w:rsidRPr="5A06276C" w:rsidR="001A40FC">
        <w:rPr>
          <w:rFonts w:eastAsia="Times New Roman"/>
          <w:color w:val="000000" w:themeColor="text1"/>
        </w:rPr>
        <w:t>e r</w:t>
      </w:r>
      <w:r w:rsidRPr="5A06276C" w:rsidR="00265EDD">
        <w:rPr>
          <w:rFonts w:eastAsia="Times New Roman"/>
          <w:color w:val="000000" w:themeColor="text1"/>
        </w:rPr>
        <w:t>evis</w:t>
      </w:r>
      <w:r w:rsidR="00F1081B">
        <w:rPr>
          <w:rFonts w:eastAsia="Times New Roman"/>
          <w:color w:val="000000" w:themeColor="text1"/>
        </w:rPr>
        <w:t>ed</w:t>
      </w:r>
      <w:r w:rsidRPr="5A06276C" w:rsidR="00265EDD">
        <w:rPr>
          <w:rFonts w:eastAsia="Times New Roman"/>
          <w:color w:val="000000" w:themeColor="text1"/>
        </w:rPr>
        <w:t xml:space="preserve"> </w:t>
      </w:r>
      <w:r w:rsidRPr="5A06276C" w:rsidR="001A40FC">
        <w:rPr>
          <w:rFonts w:eastAsia="Times New Roman"/>
          <w:color w:val="000000" w:themeColor="text1"/>
        </w:rPr>
        <w:t>to</w:t>
      </w:r>
      <w:r w:rsidRPr="5A06276C" w:rsidR="00265EDD">
        <w:rPr>
          <w:rFonts w:eastAsia="Times New Roman"/>
          <w:color w:val="000000" w:themeColor="text1"/>
        </w:rPr>
        <w:t xml:space="preserve"> </w:t>
      </w:r>
      <w:r w:rsidRPr="5A06276C" w:rsidR="001A40FC">
        <w:rPr>
          <w:rFonts w:eastAsia="Times New Roman"/>
          <w:color w:val="000000" w:themeColor="text1"/>
        </w:rPr>
        <w:t>strengthen</w:t>
      </w:r>
      <w:r w:rsidRPr="5A06276C" w:rsidR="00265EDD">
        <w:rPr>
          <w:rFonts w:eastAsia="Times New Roman"/>
          <w:color w:val="000000" w:themeColor="text1"/>
        </w:rPr>
        <w:t xml:space="preserve"> clarity and interpretability of both the questions and the response options</w:t>
      </w:r>
      <w:r w:rsidR="00ED270E">
        <w:rPr>
          <w:rFonts w:eastAsia="Times New Roman"/>
          <w:color w:val="000000" w:themeColor="text1"/>
        </w:rPr>
        <w:t>.</w:t>
      </w:r>
      <w:r w:rsidR="00B53C40">
        <w:rPr>
          <w:rFonts w:eastAsia="Times New Roman"/>
          <w:color w:val="000000" w:themeColor="text1"/>
        </w:rPr>
        <w:t xml:space="preserve"> </w:t>
      </w:r>
    </w:p>
    <w:p w:rsidR="00C54641" w:rsidP="713ED753" w14:paraId="60A756A7" w14:textId="77777777">
      <w:pPr>
        <w:autoSpaceDE w:val="0"/>
        <w:autoSpaceDN w:val="0"/>
        <w:adjustRightInd w:val="0"/>
        <w:spacing w:after="60" w:line="240" w:lineRule="atLeast"/>
        <w:rPr>
          <w:rFonts w:eastAsia="Times New Roman"/>
          <w:color w:val="000000"/>
        </w:rPr>
      </w:pPr>
    </w:p>
    <w:p w:rsidR="00FA2C24" w:rsidP="183590F1" w14:paraId="0EB435D0" w14:textId="793C5850">
      <w:pPr>
        <w:autoSpaceDE w:val="0"/>
        <w:autoSpaceDN w:val="0"/>
        <w:adjustRightInd w:val="0"/>
        <w:spacing w:after="60" w:line="240" w:lineRule="atLeast"/>
        <w:rPr>
          <w:rFonts w:eastAsia="Times New Roman"/>
          <w:color w:val="000000"/>
        </w:rPr>
      </w:pPr>
      <w:r>
        <w:rPr>
          <w:rFonts w:eastAsia="Times New Roman"/>
          <w:color w:val="000000" w:themeColor="text1"/>
        </w:rPr>
        <w:t>For the interview development, we</w:t>
      </w:r>
      <w:r w:rsidRPr="5A06276C" w:rsidR="00023972">
        <w:rPr>
          <w:rFonts w:eastAsia="Times New Roman"/>
          <w:color w:val="000000" w:themeColor="text1"/>
        </w:rPr>
        <w:t xml:space="preserve"> </w:t>
      </w:r>
      <w:r>
        <w:rPr>
          <w:rFonts w:eastAsia="Times New Roman"/>
          <w:color w:val="000000" w:themeColor="text1"/>
        </w:rPr>
        <w:t>conferred with Office of Head Start and stakeholders to identify key areas in the survey that could be more valuable if fleshed out with in-depth information from the interviews.  We</w:t>
      </w:r>
      <w:r w:rsidRPr="5A06276C" w:rsidR="004305F9">
        <w:rPr>
          <w:rFonts w:eastAsia="Times New Roman"/>
          <w:color w:val="000000" w:themeColor="text1"/>
        </w:rPr>
        <w:t xml:space="preserve"> conducted cognitive testing</w:t>
      </w:r>
      <w:r w:rsidRPr="5A06276C" w:rsidR="0E3B56A8">
        <w:rPr>
          <w:rFonts w:eastAsia="Times New Roman"/>
          <w:color w:val="000000" w:themeColor="text1"/>
        </w:rPr>
        <w:t xml:space="preserve"> </w:t>
      </w:r>
      <w:r w:rsidRPr="5A06276C" w:rsidR="6768FA6A">
        <w:rPr>
          <w:rFonts w:eastAsia="Times New Roman"/>
          <w:color w:val="000000" w:themeColor="text1"/>
        </w:rPr>
        <w:t xml:space="preserve">of the interview items </w:t>
      </w:r>
      <w:r w:rsidRPr="5A06276C" w:rsidR="0E3B56A8">
        <w:rPr>
          <w:rFonts w:eastAsia="Times New Roman"/>
          <w:color w:val="000000" w:themeColor="text1"/>
        </w:rPr>
        <w:t xml:space="preserve">with </w:t>
      </w:r>
      <w:r w:rsidRPr="5A06276C" w:rsidR="726780F4">
        <w:rPr>
          <w:rFonts w:eastAsia="Times New Roman"/>
          <w:color w:val="000000" w:themeColor="text1"/>
        </w:rPr>
        <w:t>people</w:t>
      </w:r>
      <w:r w:rsidRPr="5A06276C" w:rsidR="0E3B56A8">
        <w:rPr>
          <w:rFonts w:eastAsia="Times New Roman"/>
          <w:color w:val="000000" w:themeColor="text1"/>
        </w:rPr>
        <w:t xml:space="preserve"> familiar </w:t>
      </w:r>
      <w:r w:rsidRPr="5A06276C" w:rsidR="4515F2BB">
        <w:rPr>
          <w:rFonts w:eastAsia="Times New Roman"/>
          <w:color w:val="000000" w:themeColor="text1"/>
        </w:rPr>
        <w:t xml:space="preserve">with </w:t>
      </w:r>
      <w:r w:rsidR="00FC07A1">
        <w:rPr>
          <w:rFonts w:eastAsia="Times New Roman"/>
          <w:color w:val="000000" w:themeColor="text1"/>
        </w:rPr>
        <w:t>EHS/</w:t>
      </w:r>
      <w:r w:rsidRPr="5A06276C" w:rsidR="00D51ECA">
        <w:rPr>
          <w:rFonts w:eastAsia="Times New Roman"/>
          <w:color w:val="000000" w:themeColor="text1"/>
        </w:rPr>
        <w:t>HS</w:t>
      </w:r>
      <w:r w:rsidRPr="5A06276C" w:rsidR="4515F2BB">
        <w:rPr>
          <w:rFonts w:eastAsia="Times New Roman"/>
          <w:color w:val="000000" w:themeColor="text1"/>
        </w:rPr>
        <w:t xml:space="preserve"> and DSC responsibilities</w:t>
      </w:r>
      <w:r w:rsidRPr="5A06276C" w:rsidR="1F2AE1F5">
        <w:rPr>
          <w:rFonts w:eastAsia="Times New Roman"/>
          <w:color w:val="000000" w:themeColor="text1"/>
        </w:rPr>
        <w:t xml:space="preserve">. </w:t>
      </w:r>
      <w:r>
        <w:rPr>
          <w:rFonts w:eastAsia="Times New Roman"/>
          <w:color w:val="000000" w:themeColor="text1"/>
        </w:rPr>
        <w:t xml:space="preserve">Based on the cognitive testing, questions </w:t>
      </w:r>
      <w:r w:rsidR="00ED270E">
        <w:rPr>
          <w:rFonts w:eastAsia="Times New Roman"/>
          <w:color w:val="000000" w:themeColor="text1"/>
        </w:rPr>
        <w:t xml:space="preserve">and response options </w:t>
      </w:r>
      <w:r>
        <w:rPr>
          <w:rFonts w:eastAsia="Times New Roman"/>
          <w:color w:val="000000" w:themeColor="text1"/>
        </w:rPr>
        <w:t>were refined for clarity and meaning.</w:t>
      </w:r>
    </w:p>
    <w:p w:rsidR="00A42C71" w:rsidRPr="001A59B6" w:rsidP="5A06276C" w14:paraId="32812AAE" w14:textId="77777777">
      <w:pPr>
        <w:autoSpaceDE w:val="0"/>
        <w:autoSpaceDN w:val="0"/>
        <w:adjustRightInd w:val="0"/>
        <w:spacing w:after="60" w:line="240" w:lineRule="atLeast"/>
        <w:rPr>
          <w:rFonts w:eastAsia="Times New Roman"/>
          <w:color w:val="000000"/>
        </w:rPr>
      </w:pPr>
    </w:p>
    <w:p w:rsidR="00A42C71" w:rsidP="00400335" w14:paraId="204F1EF1" w14:textId="77777777">
      <w:pPr>
        <w:autoSpaceDE w:val="0"/>
        <w:autoSpaceDN w:val="0"/>
        <w:adjustRightInd w:val="0"/>
        <w:spacing w:after="120"/>
        <w:rPr>
          <w:rFonts w:eastAsia="Times New Roman"/>
          <w:b/>
          <w:bCs/>
          <w:color w:val="00B050"/>
          <w:sz w:val="28"/>
          <w:szCs w:val="28"/>
        </w:rPr>
      </w:pPr>
      <w:r w:rsidRPr="7B360CDE">
        <w:rPr>
          <w:rFonts w:eastAsia="Times New Roman"/>
          <w:b/>
          <w:bCs/>
          <w:color w:val="000000" w:themeColor="text1"/>
        </w:rPr>
        <w:t xml:space="preserve">B4. </w:t>
      </w:r>
      <w:r w:rsidR="006807EF">
        <w:tab/>
      </w:r>
      <w:r w:rsidRPr="7B360CDE">
        <w:rPr>
          <w:rFonts w:eastAsia="Times New Roman"/>
          <w:b/>
          <w:bCs/>
          <w:color w:val="000000" w:themeColor="text1"/>
        </w:rPr>
        <w:t>Collection of Data and Quality Control</w:t>
      </w:r>
      <w:r w:rsidRPr="7B360CDE" w:rsidR="00DA6240">
        <w:rPr>
          <w:rFonts w:eastAsia="Times New Roman"/>
          <w:b/>
          <w:bCs/>
          <w:color w:val="000000" w:themeColor="text1"/>
        </w:rPr>
        <w:t xml:space="preserve"> </w:t>
      </w:r>
    </w:p>
    <w:p w:rsidR="00AF73AD" w:rsidP="00400335" w14:paraId="524C602A" w14:textId="3A476C89">
      <w:pPr>
        <w:pStyle w:val="ListParagraph"/>
        <w:spacing w:after="60" w:line="240" w:lineRule="atLeast"/>
        <w:ind w:left="0"/>
        <w:contextualSpacing w:val="0"/>
      </w:pPr>
      <w:r>
        <w:t>The research team</w:t>
      </w:r>
      <w:r>
        <w:t xml:space="preserve"> will implement the surveys and </w:t>
      </w:r>
      <w:r w:rsidR="0044011A">
        <w:t>conduct</w:t>
      </w:r>
      <w:r>
        <w:t xml:space="preserve"> the </w:t>
      </w:r>
      <w:r w:rsidR="00F1081B">
        <w:t>qualitative</w:t>
      </w:r>
      <w:r>
        <w:t xml:space="preserve"> interviews.</w:t>
      </w:r>
    </w:p>
    <w:p w:rsidR="00AF73AD" w:rsidP="00400335" w14:paraId="1C803ED9" w14:textId="77777777">
      <w:pPr>
        <w:pStyle w:val="ListParagraph"/>
        <w:spacing w:after="60" w:line="240" w:lineRule="atLeast"/>
        <w:ind w:left="0"/>
        <w:contextualSpacing w:val="0"/>
      </w:pPr>
    </w:p>
    <w:p w:rsidR="00EE14AA" w:rsidRPr="00C96CB4" w:rsidP="00400335" w14:paraId="389D1C5A" w14:textId="2EBC907F">
      <w:pPr>
        <w:pStyle w:val="ListParagraph"/>
        <w:spacing w:after="60" w:line="240" w:lineRule="atLeast"/>
        <w:ind w:left="0"/>
        <w:contextualSpacing w:val="0"/>
        <w:rPr>
          <w:i/>
        </w:rPr>
      </w:pPr>
      <w:r>
        <w:rPr>
          <w:i/>
        </w:rPr>
        <w:t>PHASE 1</w:t>
      </w:r>
      <w:r w:rsidRPr="00C96CB4" w:rsidR="00970349">
        <w:rPr>
          <w:i/>
        </w:rPr>
        <w:t>: Survey of EHS/HS Program Directors</w:t>
      </w:r>
      <w:r w:rsidR="00F1081B">
        <w:rPr>
          <w:i/>
        </w:rPr>
        <w:t xml:space="preserve"> </w:t>
      </w:r>
    </w:p>
    <w:p w:rsidR="008A31E5" w:rsidP="00EE14AA" w14:paraId="4544E7AF" w14:textId="2693948D">
      <w:pPr>
        <w:spacing w:line="240" w:lineRule="atLeast"/>
      </w:pPr>
      <w:r>
        <w:t xml:space="preserve">For </w:t>
      </w:r>
      <w:r w:rsidR="005F50AF">
        <w:t>Phase 1</w:t>
      </w:r>
      <w:r>
        <w:t>, all EHS/HS grantee- and delegate-level directors will receive an emailed invitation to participat</w:t>
      </w:r>
      <w:r w:rsidR="00EC1A18">
        <w:t>e in the survey (see Attachment</w:t>
      </w:r>
      <w:r>
        <w:t xml:space="preserve"> </w:t>
      </w:r>
      <w:r w:rsidR="002B51C1">
        <w:t>C</w:t>
      </w:r>
      <w:r>
        <w:t xml:space="preserve"> </w:t>
      </w:r>
      <w:r w:rsidR="00EC1A18">
        <w:t>Phase 1 Recruitment Materials</w:t>
      </w:r>
      <w:r>
        <w:t xml:space="preserve">). The email will include a clear rationale for the study and explain how the director can contribute to the survey effort. </w:t>
      </w:r>
      <w:r w:rsidR="00EC1A18">
        <w:t>The research team will provide contact information to those who have questions prior to agreeing to participate and</w:t>
      </w:r>
      <w:r w:rsidRPr="5A06276C" w:rsidR="00EC1A18">
        <w:rPr>
          <w:rFonts w:eastAsia="Times New Roman"/>
          <w:color w:val="000000" w:themeColor="text1"/>
        </w:rPr>
        <w:t xml:space="preserve"> will follow up as needed. </w:t>
      </w:r>
      <w:r w:rsidR="00EC1A18">
        <w:t xml:space="preserve">Respondents will be provided with a </w:t>
      </w:r>
      <w:r w:rsidR="002A2D67">
        <w:t xml:space="preserve">unique </w:t>
      </w:r>
      <w:r w:rsidR="00FB0583">
        <w:t>URL</w:t>
      </w:r>
      <w:r w:rsidR="00EC1A18">
        <w:t xml:space="preserve"> to complete the survey online. </w:t>
      </w:r>
      <w:r>
        <w:t xml:space="preserve">The </w:t>
      </w:r>
      <w:r w:rsidR="00EC1A18">
        <w:t xml:space="preserve">initial </w:t>
      </w:r>
      <w:r>
        <w:t>email</w:t>
      </w:r>
      <w:r w:rsidR="00EC1A18">
        <w:t>s</w:t>
      </w:r>
      <w:r>
        <w:t xml:space="preserve"> will also </w:t>
      </w:r>
      <w:r w:rsidR="00EC1A18">
        <w:t>coincide with</w:t>
      </w:r>
      <w:r>
        <w:t xml:space="preserve"> a letter of support from OHS to further encourage participation (see </w:t>
      </w:r>
      <w:r w:rsidR="002B51C1">
        <w:t xml:space="preserve">Attachment </w:t>
      </w:r>
      <w:r w:rsidR="00EC1A18">
        <w:t>C Phase 1 Recruitment Materials</w:t>
      </w:r>
      <w:r>
        <w:t xml:space="preserve">). </w:t>
      </w:r>
    </w:p>
    <w:p w:rsidR="00306D37" w:rsidP="00306D37" w14:paraId="1802456A" w14:textId="6EE6CE3B">
      <w:pPr>
        <w:spacing w:line="240" w:lineRule="auto"/>
      </w:pPr>
      <w:r w:rsidRPr="00C13391">
        <w:t xml:space="preserve">Given the </w:t>
      </w:r>
      <w:r w:rsidRPr="00C13391" w:rsidR="00A4148A">
        <w:t xml:space="preserve">essential study </w:t>
      </w:r>
      <w:r w:rsidRPr="00C13391">
        <w:t xml:space="preserve">need for </w:t>
      </w:r>
      <w:r w:rsidRPr="00C13391" w:rsidR="00AA2452">
        <w:t xml:space="preserve">contact </w:t>
      </w:r>
      <w:r w:rsidRPr="00C13391">
        <w:t>information about the DSCs,</w:t>
      </w:r>
      <w:r w:rsidRPr="00C13391" w:rsidR="00AA2452">
        <w:t xml:space="preserve"> we will follow up with</w:t>
      </w:r>
      <w:r w:rsidRPr="00C13391" w:rsidR="001B15D3">
        <w:t xml:space="preserve"> </w:t>
      </w:r>
      <w:r w:rsidRPr="00C13391">
        <w:t>EHS/HS program director</w:t>
      </w:r>
      <w:r w:rsidRPr="00C13391" w:rsidR="00AA2452">
        <w:t>s who</w:t>
      </w:r>
      <w:r w:rsidRPr="00C13391">
        <w:t xml:space="preserve"> do</w:t>
      </w:r>
      <w:r w:rsidRPr="00C13391" w:rsidR="001B15D3">
        <w:t xml:space="preserve"> </w:t>
      </w:r>
      <w:r w:rsidRPr="00C13391">
        <w:t>not respond to the email invitation</w:t>
      </w:r>
      <w:r w:rsidRPr="00C13391" w:rsidR="00AA2452">
        <w:t xml:space="preserve">. </w:t>
      </w:r>
      <w:r w:rsidR="00C13391">
        <w:t>We will send follow-up emails on a biweekly basis for a six-week period after the initial invitation.</w:t>
      </w:r>
      <w:r w:rsidRPr="00C13391" w:rsidR="00AA2452">
        <w:t xml:space="preserve"> </w:t>
      </w:r>
      <w:r w:rsidRPr="00C13391" w:rsidR="001B15D3">
        <w:t>In addition, we will use</w:t>
      </w:r>
      <w:r w:rsidRPr="00C13391" w:rsidR="00AA2452">
        <w:t xml:space="preserve"> follow-up calls to address gaps in response from key subgroups (e.g., </w:t>
      </w:r>
      <w:r w:rsidR="00EC1A18">
        <w:t xml:space="preserve">program types; </w:t>
      </w:r>
      <w:r w:rsidRPr="00C13391" w:rsidR="00AA2452">
        <w:t xml:space="preserve">smaller programs, larger programs, </w:t>
      </w:r>
      <w:r w:rsidRPr="00C13391" w:rsidR="00AA2452">
        <w:t xml:space="preserve">each region, </w:t>
      </w:r>
      <w:bookmarkStart w:id="0" w:name="_Hlk90370372"/>
      <w:r w:rsidRPr="00C13391" w:rsidR="00AA2452">
        <w:t>programs with ethnic and language diversity</w:t>
      </w:r>
      <w:bookmarkEnd w:id="0"/>
      <w:r w:rsidRPr="00C13391" w:rsidR="00AA2452">
        <w:t>). (</w:t>
      </w:r>
      <w:r w:rsidRPr="00C13391" w:rsidR="001B15D3">
        <w:t>S</w:t>
      </w:r>
      <w:r w:rsidRPr="00C13391" w:rsidR="00AA2452">
        <w:t xml:space="preserve">ee </w:t>
      </w:r>
      <w:r w:rsidRPr="00C13391" w:rsidR="001B15D3">
        <w:t xml:space="preserve">Attachment </w:t>
      </w:r>
      <w:r w:rsidR="00EC1A18">
        <w:t>C Phase 1 Recruitment materials</w:t>
      </w:r>
      <w:r w:rsidRPr="00C13391" w:rsidR="00AA2452">
        <w:t>)</w:t>
      </w:r>
      <w:r w:rsidR="00EC1A18">
        <w:t>.</w:t>
      </w:r>
      <w:r w:rsidRPr="00C13391" w:rsidR="00AA2452">
        <w:t xml:space="preserve"> </w:t>
      </w:r>
      <w:r>
        <w:t>In addition to email outreach, OPRE, OHS, and the study team will use strategies to raise awareness of the study (see Attachment F EXAMPLE Study Awareness Documentation). Overviews and updates regarding the study will be sent through social media channels of OPRE, OHS, T/TA and other community partners. These materials will be customized for the audience and for the platform (e.g., for ACF leaders’ speech at DSC event; for regional office newsletter, etc.).</w:t>
      </w:r>
    </w:p>
    <w:p w:rsidR="00EE14AA" w:rsidP="00400335" w14:paraId="36884272" w14:textId="1CBB204A">
      <w:pPr>
        <w:pStyle w:val="ListParagraph"/>
        <w:spacing w:after="60" w:line="240" w:lineRule="atLeast"/>
        <w:ind w:left="0"/>
        <w:contextualSpacing w:val="0"/>
      </w:pPr>
      <w:r>
        <w:t>The research team will use a multi</w:t>
      </w:r>
      <w:r w:rsidR="00C13391">
        <w:t>-</w:t>
      </w:r>
      <w:r>
        <w:t>mode data collection beginning with web-based data collection and transitioning to telephone collection as needed.</w:t>
      </w:r>
      <w:r w:rsidR="00A4148A">
        <w:t xml:space="preserve"> Those who are not able to complete the survey using one of the available electronic methods (e.g., internet, personal digital assistance, smartphone, WebTV) will have the opportunity to complete the survey over the telephone with a trained interviewer.  </w:t>
      </w:r>
    </w:p>
    <w:p w:rsidR="00A4148A" w:rsidP="00970349" w14:paraId="21646BA9" w14:textId="239225DB">
      <w:pPr>
        <w:pStyle w:val="ListParagraph"/>
        <w:spacing w:after="60" w:line="240" w:lineRule="atLeast"/>
        <w:ind w:left="0"/>
        <w:contextualSpacing w:val="0"/>
      </w:pPr>
      <w:r w:rsidRPr="00970349">
        <w:rPr>
          <w:rStyle w:val="CommentReference"/>
        </w:rPr>
        <w:t xml:space="preserve"> </w:t>
      </w:r>
      <w:r>
        <w:rPr>
          <w:rStyle w:val="CommentReference"/>
        </w:rPr>
        <w:t xml:space="preserve"> </w:t>
      </w:r>
    </w:p>
    <w:p w:rsidR="00EE14AA" w:rsidRPr="00C96CB4" w:rsidP="00970349" w14:paraId="6A1FAA56" w14:textId="132C0682">
      <w:pPr>
        <w:pStyle w:val="ListParagraph"/>
        <w:spacing w:after="60" w:line="240" w:lineRule="atLeast"/>
        <w:ind w:left="0"/>
        <w:contextualSpacing w:val="0"/>
        <w:rPr>
          <w:i/>
        </w:rPr>
      </w:pPr>
      <w:r>
        <w:rPr>
          <w:i/>
        </w:rPr>
        <w:t>PHASE 2</w:t>
      </w:r>
      <w:r w:rsidRPr="00C96CB4" w:rsidR="00970349">
        <w:rPr>
          <w:i/>
        </w:rPr>
        <w:t>: Survey of</w:t>
      </w:r>
      <w:r w:rsidR="00F1081B">
        <w:rPr>
          <w:i/>
        </w:rPr>
        <w:t xml:space="preserve"> EHS/HS</w:t>
      </w:r>
      <w:r w:rsidRPr="00C96CB4" w:rsidR="00970349">
        <w:rPr>
          <w:i/>
        </w:rPr>
        <w:t xml:space="preserve"> DSCs</w:t>
      </w:r>
    </w:p>
    <w:p w:rsidR="00AF73AD" w:rsidP="00970349" w14:paraId="1C45B04B" w14:textId="74B30DD6">
      <w:pPr>
        <w:pStyle w:val="ListParagraph"/>
        <w:spacing w:after="60" w:line="240" w:lineRule="atLeast"/>
        <w:ind w:left="0"/>
        <w:contextualSpacing w:val="0"/>
      </w:pPr>
      <w:r>
        <w:t xml:space="preserve">Information from </w:t>
      </w:r>
      <w:r w:rsidR="00C13391">
        <w:t xml:space="preserve">the </w:t>
      </w:r>
      <w:r w:rsidR="005F50AF">
        <w:t>Phase 1</w:t>
      </w:r>
      <w:r>
        <w:t xml:space="preserve"> survey establishes</w:t>
      </w:r>
      <w:r>
        <w:rPr>
          <w:rFonts w:eastAsia="Times New Roman"/>
          <w:color w:val="000000" w:themeColor="text1"/>
        </w:rPr>
        <w:t xml:space="preserve"> the sampling frame </w:t>
      </w:r>
      <w:r w:rsidRPr="5A06276C">
        <w:rPr>
          <w:rFonts w:eastAsia="Times New Roman"/>
          <w:color w:val="000000" w:themeColor="text1"/>
        </w:rPr>
        <w:t xml:space="preserve">of EHS/HS DSCs for the </w:t>
      </w:r>
      <w:r w:rsidR="005F50AF">
        <w:rPr>
          <w:rFonts w:eastAsia="Times New Roman"/>
          <w:color w:val="000000" w:themeColor="text1"/>
        </w:rPr>
        <w:t>Phase 2</w:t>
      </w:r>
      <w:r>
        <w:rPr>
          <w:rFonts w:eastAsia="Times New Roman"/>
          <w:color w:val="000000" w:themeColor="text1"/>
        </w:rPr>
        <w:t xml:space="preserve"> </w:t>
      </w:r>
      <w:r w:rsidRPr="00C96CB4">
        <w:rPr>
          <w:rFonts w:eastAsia="Times New Roman"/>
          <w:color w:val="000000" w:themeColor="text1"/>
        </w:rPr>
        <w:t xml:space="preserve">online survey. </w:t>
      </w:r>
      <w:r w:rsidR="00EC1A18">
        <w:t xml:space="preserve">For Phase 2, we will send an initial invite email in waves to all DSCs as they are identified (See Attachment D Phase 2 Recruitment). </w:t>
      </w:r>
      <w:r w:rsidR="009A5F80">
        <w:t xml:space="preserve">The email will include a clear rationale for the study and explain how the DSC can contribute to the survey effort.  The invite email will coincide with a letter of support from OHS supporting the study and encouraging DSC participation. </w:t>
      </w:r>
      <w:r w:rsidR="00EC1A18">
        <w:t>We will send f</w:t>
      </w:r>
      <w:r w:rsidRPr="00C96CB4">
        <w:t xml:space="preserve">ollow-up emails on a biweekly basis for </w:t>
      </w:r>
      <w:r w:rsidRPr="00C96CB4" w:rsidR="00C13391">
        <w:t xml:space="preserve">a </w:t>
      </w:r>
      <w:r w:rsidRPr="00C96CB4">
        <w:t>six</w:t>
      </w:r>
      <w:r w:rsidRPr="00C96CB4" w:rsidR="00C13391">
        <w:t>-</w:t>
      </w:r>
      <w:r w:rsidRPr="00C96CB4">
        <w:t>week period after the initial invitation.</w:t>
      </w:r>
      <w:r w:rsidR="009A5F80">
        <w:t xml:space="preserve"> Follow-up emails may also be targeted to address </w:t>
      </w:r>
      <w:r w:rsidRPr="00C13391" w:rsidR="009A5F80">
        <w:t xml:space="preserve">gaps in response from key subgroups (e.g., </w:t>
      </w:r>
      <w:r w:rsidR="009A5F80">
        <w:t xml:space="preserve">program types; </w:t>
      </w:r>
      <w:r w:rsidRPr="00C13391" w:rsidR="009A5F80">
        <w:t>smaller programs, larger programs, each region, programs with ethnic and language diversity). (See A</w:t>
      </w:r>
      <w:r w:rsidR="005571E6">
        <w:t>ttachment</w:t>
      </w:r>
      <w:r w:rsidRPr="00C13391" w:rsidR="009A5F80">
        <w:t xml:space="preserve"> </w:t>
      </w:r>
      <w:r w:rsidR="009A5F80">
        <w:t>D Phase 2 Recruitment</w:t>
      </w:r>
      <w:r w:rsidRPr="00C13391" w:rsidR="009A5F80">
        <w:t>)</w:t>
      </w:r>
      <w:r w:rsidR="009A5F80">
        <w:t>.</w:t>
      </w:r>
      <w:r w:rsidRPr="00C13391" w:rsidR="009A5F80">
        <w:t xml:space="preserve"> </w:t>
      </w:r>
      <w:r w:rsidR="00175C23">
        <w:t>Phone recruitment may also be used to address gaps in responses from key subgroups.</w:t>
      </w:r>
      <w:r w:rsidRPr="00C96CB4">
        <w:t xml:space="preserve"> </w:t>
      </w:r>
      <w:r w:rsidR="00306D37">
        <w:t>In addition to email outreach, OPRE, OHS, and the study team will use strategies to raise awareness of the study (see Attachment F EXAMPLE Study Awareness Documentation). Overviews and updates regarding the study will be sent through social media channels of OPRE, OHS, T/TA and other community partners. These materials will be customized for the audience and for the platform (e.g., for ACF leaders’ speech at DSC event; for regional office newsletter, etc.).</w:t>
      </w:r>
    </w:p>
    <w:p w:rsidR="00202E18" w:rsidRPr="00B855FD" w:rsidP="00970349" w14:paraId="07953A41" w14:textId="28A7BEB3">
      <w:pPr>
        <w:pStyle w:val="ListParagraph"/>
        <w:spacing w:after="60" w:line="240" w:lineRule="atLeast"/>
        <w:ind w:left="0"/>
        <w:contextualSpacing w:val="0"/>
      </w:pPr>
      <w:r w:rsidRPr="00B855FD">
        <w:rPr>
          <w:rFonts w:cstheme="minorHAnsi"/>
        </w:rPr>
        <w:t xml:space="preserve">For the Phase 2 </w:t>
      </w:r>
      <w:r w:rsidRPr="00B855FD" w:rsidR="00181A5B">
        <w:rPr>
          <w:rFonts w:cstheme="minorHAnsi"/>
        </w:rPr>
        <w:t>DSC S</w:t>
      </w:r>
      <w:r w:rsidRPr="00B855FD">
        <w:rPr>
          <w:rFonts w:cstheme="minorHAnsi"/>
        </w:rPr>
        <w:t>urvey, s</w:t>
      </w:r>
      <w:r w:rsidRPr="00B855FD">
        <w:rPr>
          <w:rFonts w:cstheme="minorHAnsi"/>
        </w:rPr>
        <w:t xml:space="preserve">kip patterns </w:t>
      </w:r>
      <w:r w:rsidRPr="00B855FD" w:rsidR="00181A5B">
        <w:rPr>
          <w:rFonts w:eastAsia="Times New Roman"/>
        </w:rPr>
        <w:t>will ensure that questions about infant/toddler services will be provided to EHS DSCs and questions about older preschooler services will be provided to HS DSCs. Those DSC respondents who indicate they are a DSC for both EHS and HS programs will be randomly assigned</w:t>
      </w:r>
      <w:r w:rsidRPr="00B855FD" w:rsidR="002A2D67">
        <w:rPr>
          <w:rFonts w:eastAsia="Times New Roman"/>
        </w:rPr>
        <w:t xml:space="preserve"> to</w:t>
      </w:r>
      <w:r w:rsidRPr="00B855FD" w:rsidR="00181A5B">
        <w:rPr>
          <w:rFonts w:eastAsia="Times New Roman"/>
        </w:rPr>
        <w:t xml:space="preserve"> either the HS or the EHS version of the survey.</w:t>
      </w:r>
    </w:p>
    <w:p w:rsidR="00202E18" w:rsidP="00970349" w14:paraId="0EEA6336" w14:textId="77777777">
      <w:pPr>
        <w:pStyle w:val="ListParagraph"/>
        <w:spacing w:after="60" w:line="240" w:lineRule="atLeast"/>
        <w:ind w:left="0"/>
        <w:contextualSpacing w:val="0"/>
      </w:pPr>
    </w:p>
    <w:p w:rsidR="00AF73AD" w:rsidRPr="001E433D" w:rsidP="00970349" w14:paraId="45C4A13F" w14:textId="50ECC131">
      <w:pPr>
        <w:spacing w:line="240" w:lineRule="atLeast"/>
        <w:rPr>
          <w:rFonts w:ascii="Calibri" w:eastAsia="Calibri" w:hAnsi="Calibri" w:cs="Calibri"/>
          <w:color w:val="000000" w:themeColor="text1"/>
        </w:rPr>
      </w:pPr>
      <w:r>
        <w:t xml:space="preserve">The research team will use a multimode data collection beginning with web-based data collection and transitioning to telephone collection as </w:t>
      </w:r>
      <w:r w:rsidR="005D09C2">
        <w:t>request</w:t>
      </w:r>
      <w:r>
        <w:t xml:space="preserve">ed. Those who are not able to complete the survey using one of the available electronic methods (e.g., internet, personal digital assistance, smartphone, WebTV) will have the opportunity to complete the survey over the telephone with a trained interviewer.  </w:t>
      </w:r>
    </w:p>
    <w:p w:rsidR="00231B76" w:rsidRPr="00A959E6" w:rsidP="00970349" w14:paraId="191CCF62" w14:textId="62175AD7">
      <w:pPr>
        <w:spacing w:after="60" w:line="240" w:lineRule="atLeast"/>
        <w:rPr>
          <w:bCs/>
          <w:i/>
        </w:rPr>
      </w:pPr>
      <w:r>
        <w:rPr>
          <w:bCs/>
          <w:i/>
        </w:rPr>
        <w:t>PHASE 3</w:t>
      </w:r>
      <w:r w:rsidRPr="00A959E6">
        <w:rPr>
          <w:bCs/>
          <w:i/>
        </w:rPr>
        <w:t xml:space="preserve">: </w:t>
      </w:r>
      <w:r w:rsidR="00D47B36">
        <w:rPr>
          <w:bCs/>
          <w:i/>
        </w:rPr>
        <w:t xml:space="preserve">DSC Interview </w:t>
      </w:r>
    </w:p>
    <w:p w:rsidR="009260A1" w:rsidP="00970349" w14:paraId="25CC90F8" w14:textId="3B02E5F0">
      <w:pPr>
        <w:spacing w:after="60" w:line="240" w:lineRule="atLeast"/>
        <w:rPr>
          <w:rFonts w:eastAsia="Times New Roman"/>
          <w:color w:val="000000" w:themeColor="text1"/>
        </w:rPr>
      </w:pPr>
      <w:r>
        <w:rPr>
          <w:rFonts w:eastAsia="Times New Roman"/>
          <w:color w:val="000000" w:themeColor="text1"/>
        </w:rPr>
        <w:t xml:space="preserve">The interviews will gather data from DSCs. Respondents will indicate at the end of the </w:t>
      </w:r>
      <w:r w:rsidR="005F50AF">
        <w:rPr>
          <w:rFonts w:eastAsia="Times New Roman"/>
          <w:color w:val="000000" w:themeColor="text1"/>
        </w:rPr>
        <w:t>Phase 2</w:t>
      </w:r>
      <w:r>
        <w:rPr>
          <w:rFonts w:eastAsia="Times New Roman"/>
          <w:color w:val="000000" w:themeColor="text1"/>
        </w:rPr>
        <w:t xml:space="preserve"> survey if they are interested in participating in interviews. </w:t>
      </w:r>
      <w:r w:rsidR="009A5F80">
        <w:rPr>
          <w:rFonts w:eastAsia="Times New Roman"/>
          <w:color w:val="000000" w:themeColor="text1"/>
        </w:rPr>
        <w:t>(See Attachment E Phase 3 Recruitment).</w:t>
      </w:r>
      <w:r w:rsidR="000A2EF9">
        <w:rPr>
          <w:rFonts w:eastAsia="Times New Roman"/>
          <w:color w:val="000000" w:themeColor="text1"/>
        </w:rPr>
        <w:t xml:space="preserve"> Follow-up emails and phone recruitment will be used to encourage participation.</w:t>
      </w:r>
    </w:p>
    <w:p w:rsidR="009260A1" w:rsidP="00970349" w14:paraId="126BB3E3" w14:textId="014C0773">
      <w:pPr>
        <w:spacing w:after="60" w:line="240" w:lineRule="atLeast"/>
        <w:rPr>
          <w:rFonts w:eastAsia="Times New Roman"/>
          <w:color w:val="000000" w:themeColor="text1"/>
        </w:rPr>
      </w:pPr>
    </w:p>
    <w:p w:rsidR="009260A1" w:rsidP="00970349" w14:paraId="5CC68916" w14:textId="1D888AB0">
      <w:pPr>
        <w:spacing w:after="60" w:line="240" w:lineRule="atLeast"/>
        <w:rPr>
          <w:rFonts w:eastAsia="Times New Roman"/>
        </w:rPr>
      </w:pPr>
      <w:r>
        <w:t>I</w:t>
      </w:r>
      <w:r w:rsidRPr="5A06276C">
        <w:rPr>
          <w:rFonts w:eastAsia="Times New Roman"/>
        </w:rPr>
        <w:t>nterviews will occur</w:t>
      </w:r>
      <w:r>
        <w:rPr>
          <w:rFonts w:eastAsia="Times New Roman"/>
        </w:rPr>
        <w:t xml:space="preserve"> by phone through </w:t>
      </w:r>
      <w:r w:rsidR="00BE156E">
        <w:rPr>
          <w:rFonts w:eastAsia="Times New Roman"/>
        </w:rPr>
        <w:t>the Conference Now</w:t>
      </w:r>
      <w:r>
        <w:rPr>
          <w:rFonts w:eastAsia="Times New Roman"/>
        </w:rPr>
        <w:t xml:space="preserve"> platform </w:t>
      </w:r>
      <w:r w:rsidR="00BE156E">
        <w:rPr>
          <w:rFonts w:eastAsia="Times New Roman"/>
        </w:rPr>
        <w:t xml:space="preserve">or </w:t>
      </w:r>
      <w:r w:rsidR="00293122">
        <w:rPr>
          <w:rFonts w:eastAsia="Times New Roman"/>
        </w:rPr>
        <w:t xml:space="preserve">by videoconference </w:t>
      </w:r>
      <w:r w:rsidR="000A2EF9">
        <w:rPr>
          <w:rFonts w:eastAsia="Times New Roman"/>
        </w:rPr>
        <w:t>via Zoom</w:t>
      </w:r>
      <w:r w:rsidR="00293122">
        <w:rPr>
          <w:rFonts w:eastAsia="Times New Roman"/>
        </w:rPr>
        <w:t>, depending on the respondent’s preference and access</w:t>
      </w:r>
      <w:r>
        <w:rPr>
          <w:rFonts w:eastAsia="Times New Roman"/>
        </w:rPr>
        <w:t xml:space="preserve">. </w:t>
      </w:r>
      <w:r w:rsidR="00BE156E">
        <w:rPr>
          <w:rFonts w:eastAsia="Times New Roman"/>
        </w:rPr>
        <w:t xml:space="preserve">A note-taker will join each interview to capture the participant’s responses. With the respondent’s permission, we will also </w:t>
      </w:r>
      <w:r w:rsidRPr="5A06276C">
        <w:rPr>
          <w:rFonts w:eastAsia="Times New Roman"/>
        </w:rPr>
        <w:t xml:space="preserve">audio-record </w:t>
      </w:r>
      <w:r w:rsidR="00BE156E">
        <w:rPr>
          <w:rFonts w:eastAsia="Times New Roman"/>
        </w:rPr>
        <w:t>the interview to reference, as needed, to ensure that the notes are accurate and comprehensive</w:t>
      </w:r>
      <w:r w:rsidRPr="5A06276C">
        <w:rPr>
          <w:rFonts w:eastAsia="Times New Roman"/>
        </w:rPr>
        <w:t>.</w:t>
      </w:r>
      <w:r w:rsidRPr="009260A1">
        <w:rPr>
          <w:rFonts w:eastAsia="Times New Roman"/>
        </w:rPr>
        <w:t xml:space="preserve"> </w:t>
      </w:r>
    </w:p>
    <w:p w:rsidR="001D1732" w:rsidP="00A959E6" w14:paraId="093ADE49" w14:textId="6A0B7AD4">
      <w:pPr>
        <w:spacing w:after="60" w:line="240" w:lineRule="atLeast"/>
        <w:rPr>
          <w:rFonts w:eastAsia="Times New Roman"/>
        </w:rPr>
      </w:pPr>
    </w:p>
    <w:p w:rsidR="001842A0" w:rsidP="001842A0" w14:paraId="12BA9C04" w14:textId="12CCAD5D">
      <w:pPr>
        <w:keepNext/>
        <w:keepLines/>
        <w:widowControl w:val="0"/>
        <w:spacing w:after="0"/>
        <w:rPr>
          <w:i/>
        </w:rPr>
      </w:pPr>
      <w:r w:rsidRPr="005942A5">
        <w:rPr>
          <w:rFonts w:eastAsia="Times New Roman"/>
          <w:bCs/>
          <w:i/>
          <w:iCs/>
          <w:color w:val="000000" w:themeColor="text1"/>
        </w:rPr>
        <w:t>Data Col</w:t>
      </w:r>
      <w:r w:rsidR="00604BA8">
        <w:rPr>
          <w:rFonts w:eastAsia="Times New Roman"/>
          <w:bCs/>
          <w:i/>
          <w:iCs/>
          <w:color w:val="000000" w:themeColor="text1"/>
        </w:rPr>
        <w:t>lection Quality and Consistency</w:t>
      </w:r>
      <w:r w:rsidRPr="005942A5">
        <w:rPr>
          <w:i/>
        </w:rPr>
        <w:t xml:space="preserve"> </w:t>
      </w:r>
      <w:r w:rsidR="001D1732">
        <w:rPr>
          <w:i/>
        </w:rPr>
        <w:t xml:space="preserve">for </w:t>
      </w:r>
      <w:r w:rsidR="005F50AF">
        <w:rPr>
          <w:i/>
        </w:rPr>
        <w:t>Phase 1</w:t>
      </w:r>
      <w:r w:rsidR="001D1732">
        <w:rPr>
          <w:i/>
        </w:rPr>
        <w:t xml:space="preserve">, </w:t>
      </w:r>
      <w:r w:rsidR="005F50AF">
        <w:rPr>
          <w:i/>
        </w:rPr>
        <w:t>Phase 2</w:t>
      </w:r>
      <w:r w:rsidR="00A05278">
        <w:rPr>
          <w:i/>
        </w:rPr>
        <w:t>,</w:t>
      </w:r>
      <w:r w:rsidR="001D1732">
        <w:rPr>
          <w:i/>
        </w:rPr>
        <w:t xml:space="preserve"> and </w:t>
      </w:r>
      <w:r w:rsidR="005F50AF">
        <w:rPr>
          <w:i/>
        </w:rPr>
        <w:t>Phase 3</w:t>
      </w:r>
    </w:p>
    <w:p w:rsidR="001D1732" w:rsidP="001D1732" w14:paraId="5327191C" w14:textId="734AE6A3">
      <w:pPr>
        <w:autoSpaceDE w:val="0"/>
        <w:autoSpaceDN w:val="0"/>
        <w:adjustRightInd w:val="0"/>
        <w:spacing w:line="240" w:lineRule="auto"/>
        <w:rPr>
          <w:rFonts w:ascii="Calibri" w:eastAsia="Calibri" w:hAnsi="Calibri" w:cs="Calibri"/>
          <w:color w:val="000000" w:themeColor="text1"/>
        </w:rPr>
      </w:pPr>
      <w:r>
        <w:rPr>
          <w:rFonts w:ascii="Calibri" w:eastAsia="Calibri" w:hAnsi="Calibri" w:cs="Calibri"/>
          <w:color w:val="000000" w:themeColor="text1"/>
        </w:rPr>
        <w:t xml:space="preserve">For </w:t>
      </w:r>
      <w:r w:rsidR="005F50AF">
        <w:rPr>
          <w:rFonts w:ascii="Calibri" w:eastAsia="Calibri" w:hAnsi="Calibri" w:cs="Calibri"/>
          <w:color w:val="000000" w:themeColor="text1"/>
        </w:rPr>
        <w:t>Phase 1</w:t>
      </w:r>
      <w:r>
        <w:rPr>
          <w:rFonts w:ascii="Calibri" w:eastAsia="Calibri" w:hAnsi="Calibri" w:cs="Calibri"/>
          <w:color w:val="000000" w:themeColor="text1"/>
        </w:rPr>
        <w:t xml:space="preserve"> and </w:t>
      </w:r>
      <w:r w:rsidR="005F50AF">
        <w:rPr>
          <w:rFonts w:ascii="Calibri" w:eastAsia="Calibri" w:hAnsi="Calibri" w:cs="Calibri"/>
          <w:color w:val="000000" w:themeColor="text1"/>
        </w:rPr>
        <w:t>Phase 2</w:t>
      </w:r>
      <w:r>
        <w:rPr>
          <w:rFonts w:ascii="Calibri" w:eastAsia="Calibri" w:hAnsi="Calibri" w:cs="Calibri"/>
          <w:color w:val="000000" w:themeColor="text1"/>
        </w:rPr>
        <w:t>, a</w:t>
      </w:r>
      <w:r w:rsidRPr="5A06276C">
        <w:rPr>
          <w:rFonts w:ascii="Calibri" w:eastAsia="Calibri" w:hAnsi="Calibri" w:cs="Calibri"/>
          <w:color w:val="000000" w:themeColor="text1"/>
        </w:rPr>
        <w:t xml:space="preserve"> series of consistency and </w:t>
      </w:r>
      <w:r w:rsidR="00ED270E">
        <w:rPr>
          <w:rFonts w:ascii="Calibri" w:eastAsia="Calibri" w:hAnsi="Calibri" w:cs="Calibri"/>
          <w:color w:val="000000" w:themeColor="text1"/>
        </w:rPr>
        <w:t>checks of the range of responses given</w:t>
      </w:r>
      <w:r w:rsidRPr="5A06276C">
        <w:rPr>
          <w:rFonts w:ascii="Calibri" w:eastAsia="Calibri" w:hAnsi="Calibri" w:cs="Calibri"/>
          <w:color w:val="000000" w:themeColor="text1"/>
        </w:rPr>
        <w:t xml:space="preserve"> will be built into the </w:t>
      </w:r>
      <w:r>
        <w:rPr>
          <w:rFonts w:ascii="Calibri" w:eastAsia="Calibri" w:hAnsi="Calibri" w:cs="Calibri"/>
          <w:color w:val="000000" w:themeColor="text1"/>
        </w:rPr>
        <w:t xml:space="preserve">programming of </w:t>
      </w:r>
      <w:r w:rsidRPr="5A06276C">
        <w:rPr>
          <w:rFonts w:ascii="Calibri" w:eastAsia="Calibri" w:hAnsi="Calibri" w:cs="Calibri"/>
          <w:color w:val="000000" w:themeColor="text1"/>
        </w:rPr>
        <w:t>questionnaires to prevent invalid responses</w:t>
      </w:r>
      <w:r>
        <w:rPr>
          <w:rFonts w:ascii="Calibri" w:eastAsia="Calibri" w:hAnsi="Calibri" w:cs="Calibri"/>
          <w:color w:val="000000" w:themeColor="text1"/>
        </w:rPr>
        <w:t xml:space="preserve"> </w:t>
      </w:r>
      <w:r w:rsidRPr="5A06276C">
        <w:rPr>
          <w:rFonts w:ascii="Calibri" w:eastAsia="Calibri" w:hAnsi="Calibri" w:cs="Calibri"/>
          <w:color w:val="000000" w:themeColor="text1"/>
        </w:rPr>
        <w:t>from being recorded. The data collection team will thoroughly test the programmed questionnaires prior to collecting</w:t>
      </w:r>
      <w:r>
        <w:rPr>
          <w:rFonts w:ascii="Calibri" w:eastAsia="Calibri" w:hAnsi="Calibri" w:cs="Calibri"/>
          <w:color w:val="000000" w:themeColor="text1"/>
        </w:rPr>
        <w:t xml:space="preserve"> data, including</w:t>
      </w:r>
      <w:r w:rsidRPr="5A06276C">
        <w:rPr>
          <w:rFonts w:ascii="Calibri" w:eastAsia="Calibri" w:hAnsi="Calibri" w:cs="Calibri"/>
          <w:color w:val="000000" w:themeColor="text1"/>
        </w:rPr>
        <w:t xml:space="preserve"> a review of the data to confirm that responses are being recorded as expected. Throughout data collection, we will monitor the functioning of the questionnaire to detect potential technical issues and possible misinterpretation of questions by respondents. We will produce regular data quality assurance reports that collate questionnaire data across variables of high analytic value to help identify such issues and allow us to take corrective action.</w:t>
      </w:r>
    </w:p>
    <w:p w:rsidR="00C96CB4" w:rsidP="00C96CB4" w14:paraId="15EA6BA5" w14:textId="51A1D253">
      <w:r>
        <w:t xml:space="preserve">In addition to questionnaire functioning, </w:t>
      </w:r>
      <w:r w:rsidR="00A05278">
        <w:t xml:space="preserve">the research team </w:t>
      </w:r>
      <w:r>
        <w:t>monitors data collection progress carefully throughout the field period to achieve good response rates and representative data. Daily production reports will show how data collection is progressing</w:t>
      </w:r>
      <w:r w:rsidR="00A05278">
        <w:t>,</w:t>
      </w:r>
      <w:r>
        <w:t xml:space="preserve"> enable us to identify problem areas</w:t>
      </w:r>
      <w:r w:rsidR="00A05278">
        <w:t>,</w:t>
      </w:r>
      <w:r>
        <w:t xml:space="preserve"> and take remedial action quickly when needed. These reports will also allow us to monitor completion rates by sample subgroups in order to </w:t>
      </w:r>
      <w:r w:rsidR="00A05278">
        <w:t xml:space="preserve">detect potential </w:t>
      </w:r>
      <w:r>
        <w:t>bias in</w:t>
      </w:r>
      <w:r w:rsidR="00A05278">
        <w:t xml:space="preserve"> response rates and pursue remedial action as needed</w:t>
      </w:r>
      <w:r>
        <w:t xml:space="preserve">. When we detect that a subgroup is completing surveys at lower rates, we will adjust our field procedures to boost completion among that group. </w:t>
      </w:r>
    </w:p>
    <w:p w:rsidR="001842A0" w:rsidP="183590F1" w14:paraId="498FAB02" w14:textId="5D063E1C">
      <w:pPr>
        <w:autoSpaceDE w:val="0"/>
        <w:autoSpaceDN w:val="0"/>
        <w:adjustRightInd w:val="0"/>
        <w:spacing w:after="0"/>
        <w:rPr>
          <w:rFonts w:eastAsia="Times New Roman"/>
          <w:color w:val="000000" w:themeColor="text1"/>
        </w:rPr>
      </w:pPr>
      <w:r>
        <w:rPr>
          <w:rFonts w:eastAsia="Times New Roman"/>
          <w:color w:val="000000" w:themeColor="text1"/>
        </w:rPr>
        <w:t xml:space="preserve">For </w:t>
      </w:r>
      <w:r w:rsidR="005F50AF">
        <w:rPr>
          <w:rFonts w:eastAsia="Times New Roman"/>
          <w:color w:val="000000" w:themeColor="text1"/>
        </w:rPr>
        <w:t>Phase 3</w:t>
      </w:r>
      <w:r>
        <w:rPr>
          <w:rFonts w:eastAsia="Times New Roman"/>
          <w:color w:val="000000" w:themeColor="text1"/>
        </w:rPr>
        <w:t>, t</w:t>
      </w:r>
      <w:r w:rsidR="009260A1">
        <w:rPr>
          <w:rFonts w:eastAsia="Times New Roman"/>
          <w:color w:val="000000" w:themeColor="text1"/>
        </w:rPr>
        <w:t>o improve data collection quality, t</w:t>
      </w:r>
      <w:r w:rsidRPr="0983A5E1">
        <w:rPr>
          <w:rFonts w:eastAsia="Times New Roman"/>
          <w:color w:val="000000" w:themeColor="text1"/>
        </w:rPr>
        <w:t xml:space="preserve">he research team will conduct a half-day </w:t>
      </w:r>
      <w:r w:rsidRPr="0983A5E1" w:rsidR="083C895A">
        <w:rPr>
          <w:rFonts w:eastAsia="Times New Roman"/>
          <w:color w:val="000000" w:themeColor="text1"/>
        </w:rPr>
        <w:t>training course</w:t>
      </w:r>
      <w:r w:rsidRPr="0983A5E1">
        <w:rPr>
          <w:rFonts w:eastAsia="Times New Roman"/>
          <w:color w:val="000000" w:themeColor="text1"/>
        </w:rPr>
        <w:t xml:space="preserve"> for all </w:t>
      </w:r>
      <w:r w:rsidRPr="0983A5E1" w:rsidR="23A627B1">
        <w:rPr>
          <w:rFonts w:eastAsia="Times New Roman"/>
          <w:color w:val="000000" w:themeColor="text1"/>
        </w:rPr>
        <w:t>interviewers</w:t>
      </w:r>
      <w:r w:rsidRPr="0983A5E1">
        <w:rPr>
          <w:rFonts w:eastAsia="Times New Roman"/>
          <w:color w:val="000000" w:themeColor="text1"/>
        </w:rPr>
        <w:t xml:space="preserve"> to address general and respondent-specific concerns to ensure consistent, efficient, and culturally responsive data collection.</w:t>
      </w:r>
    </w:p>
    <w:p w:rsidR="001842A0" w:rsidP="183590F1" w14:paraId="27A03EF9" w14:textId="77777777">
      <w:pPr>
        <w:autoSpaceDE w:val="0"/>
        <w:autoSpaceDN w:val="0"/>
        <w:adjustRightInd w:val="0"/>
        <w:spacing w:after="0"/>
        <w:rPr>
          <w:rFonts w:eastAsia="Times New Roman"/>
          <w:color w:val="000000"/>
        </w:rPr>
      </w:pPr>
      <w:r w:rsidRPr="183590F1">
        <w:rPr>
          <w:rFonts w:eastAsia="Times New Roman"/>
          <w:color w:val="000000" w:themeColor="text1"/>
        </w:rPr>
        <w:t>Topics will include:</w:t>
      </w:r>
    </w:p>
    <w:p w:rsidR="001842A0" w:rsidRPr="006F07BD" w:rsidP="001842A0" w14:paraId="499CA8BA" w14:textId="77777777">
      <w:pPr>
        <w:pStyle w:val="ListBullet"/>
        <w:numPr>
          <w:ilvl w:val="0"/>
          <w:numId w:val="48"/>
        </w:numPr>
        <w:spacing w:line="276" w:lineRule="auto"/>
        <w:rPr>
          <w:rFonts w:asciiTheme="minorHAnsi" w:hAnsiTheme="minorHAnsi" w:cstheme="minorHAnsi"/>
          <w:sz w:val="22"/>
          <w:szCs w:val="22"/>
        </w:rPr>
      </w:pPr>
      <w:r w:rsidRPr="006F07BD">
        <w:rPr>
          <w:rFonts w:asciiTheme="minorHAnsi" w:hAnsiTheme="minorHAnsi" w:cstheme="minorHAnsi"/>
          <w:sz w:val="22"/>
          <w:szCs w:val="22"/>
        </w:rPr>
        <w:t>Study purpose, research questions, and conceptual framework</w:t>
      </w:r>
    </w:p>
    <w:p w:rsidR="001842A0" w:rsidRPr="004517FF" w:rsidP="5A06276C" w14:paraId="1A01D259" w14:textId="21B85598">
      <w:pPr>
        <w:pStyle w:val="ListBullet"/>
        <w:numPr>
          <w:ilvl w:val="0"/>
          <w:numId w:val="48"/>
        </w:numPr>
        <w:spacing w:line="276" w:lineRule="auto"/>
        <w:rPr>
          <w:rFonts w:asciiTheme="minorHAnsi" w:hAnsiTheme="minorHAnsi" w:cstheme="minorBidi"/>
          <w:sz w:val="22"/>
          <w:szCs w:val="22"/>
        </w:rPr>
      </w:pPr>
      <w:r w:rsidRPr="5A06276C">
        <w:rPr>
          <w:rFonts w:asciiTheme="minorHAnsi" w:hAnsiTheme="minorHAnsi" w:cstheme="minorBidi"/>
          <w:sz w:val="22"/>
          <w:szCs w:val="22"/>
        </w:rPr>
        <w:t xml:space="preserve">Primary data collection measures and instruments (i.e., </w:t>
      </w:r>
      <w:r w:rsidR="005D09C2">
        <w:rPr>
          <w:rFonts w:asciiTheme="minorHAnsi" w:hAnsiTheme="minorHAnsi" w:cstheme="minorBidi"/>
          <w:sz w:val="22"/>
          <w:szCs w:val="22"/>
        </w:rPr>
        <w:t>Phase 3</w:t>
      </w:r>
      <w:r w:rsidRPr="5A06276C" w:rsidR="44D66D3D">
        <w:rPr>
          <w:rFonts w:asciiTheme="minorHAnsi" w:hAnsiTheme="minorHAnsi" w:cstheme="minorBidi"/>
          <w:sz w:val="22"/>
          <w:szCs w:val="22"/>
        </w:rPr>
        <w:t xml:space="preserve"> interview guide</w:t>
      </w:r>
      <w:r w:rsidRPr="5A06276C">
        <w:rPr>
          <w:rFonts w:asciiTheme="minorHAnsi" w:hAnsiTheme="minorHAnsi" w:cstheme="minorBidi"/>
          <w:sz w:val="22"/>
          <w:szCs w:val="22"/>
        </w:rPr>
        <w:t>)</w:t>
      </w:r>
    </w:p>
    <w:p w:rsidR="001842A0" w:rsidRPr="004517FF" w:rsidP="001842A0" w14:paraId="52EF4D97" w14:textId="77777777">
      <w:pPr>
        <w:pStyle w:val="ListBullet"/>
        <w:numPr>
          <w:ilvl w:val="0"/>
          <w:numId w:val="48"/>
        </w:numPr>
        <w:spacing w:line="276" w:lineRule="auto"/>
        <w:rPr>
          <w:rFonts w:asciiTheme="minorHAnsi" w:hAnsiTheme="minorHAnsi" w:cstheme="minorHAnsi"/>
          <w:sz w:val="22"/>
          <w:szCs w:val="22"/>
        </w:rPr>
      </w:pPr>
      <w:r w:rsidRPr="004517FF">
        <w:rPr>
          <w:rFonts w:asciiTheme="minorHAnsi" w:hAnsiTheme="minorHAnsi" w:cstheme="minorHAnsi"/>
          <w:sz w:val="22"/>
          <w:szCs w:val="22"/>
        </w:rPr>
        <w:t>Respondent privacy and informed consent procedures</w:t>
      </w:r>
    </w:p>
    <w:p w:rsidR="001842A0" w:rsidRPr="00AA5AE1" w:rsidP="183590F1" w14:paraId="7305BE46" w14:textId="76609797">
      <w:pPr>
        <w:pStyle w:val="ListBullet"/>
        <w:numPr>
          <w:ilvl w:val="0"/>
          <w:numId w:val="48"/>
        </w:numPr>
        <w:spacing w:line="276" w:lineRule="auto"/>
        <w:rPr>
          <w:rFonts w:asciiTheme="minorHAnsi" w:hAnsiTheme="minorHAnsi" w:cstheme="minorBidi"/>
          <w:sz w:val="22"/>
          <w:szCs w:val="22"/>
        </w:rPr>
      </w:pPr>
      <w:r w:rsidRPr="183590F1">
        <w:rPr>
          <w:rFonts w:asciiTheme="minorHAnsi" w:hAnsiTheme="minorHAnsi" w:cstheme="minorBidi"/>
          <w:sz w:val="22"/>
          <w:szCs w:val="22"/>
        </w:rPr>
        <w:t xml:space="preserve">Note cleaning and coding and analysis procedures </w:t>
      </w:r>
    </w:p>
    <w:p w:rsidR="00A42C71" w:rsidRPr="001A59B6" w:rsidP="183590F1" w14:paraId="3E618488" w14:textId="77777777">
      <w:pPr>
        <w:autoSpaceDE w:val="0"/>
        <w:autoSpaceDN w:val="0"/>
        <w:adjustRightInd w:val="0"/>
        <w:spacing w:after="0" w:line="240" w:lineRule="atLeast"/>
        <w:rPr>
          <w:rFonts w:eastAsia="Times New Roman"/>
          <w:color w:val="000000" w:themeColor="text1"/>
        </w:rPr>
      </w:pPr>
    </w:p>
    <w:p w:rsidR="00A42C71" w:rsidP="78FBFE0C" w14:paraId="59C157A0" w14:textId="58A7E17B">
      <w:pPr>
        <w:autoSpaceDE w:val="0"/>
        <w:autoSpaceDN w:val="0"/>
        <w:adjustRightInd w:val="0"/>
        <w:spacing w:after="0" w:line="240" w:lineRule="atLeast"/>
        <w:rPr>
          <w:rStyle w:val="normaltextrun"/>
          <w:rFonts w:ascii="Calibri" w:hAnsi="Calibri" w:cs="Calibri"/>
          <w:color w:val="000000" w:themeColor="text1"/>
        </w:rPr>
      </w:pPr>
      <w:r w:rsidRPr="5A06276C">
        <w:rPr>
          <w:rStyle w:val="normaltextrun"/>
          <w:rFonts w:ascii="Calibri" w:hAnsi="Calibri" w:cs="Calibri"/>
          <w:color w:val="000000" w:themeColor="text1"/>
        </w:rPr>
        <w:t xml:space="preserve">To monitor field interviewer performance specifically, the team will develop a series of performance metrics built from multiple data sources (e.g., item nonresponse rates, questionnaire completion rates, case prompting rates). These metrics, </w:t>
      </w:r>
      <w:r w:rsidRPr="5A06276C" w:rsidR="00752C40">
        <w:rPr>
          <w:rStyle w:val="normaltextrun"/>
          <w:rFonts w:ascii="Calibri" w:hAnsi="Calibri" w:cs="Calibri"/>
          <w:color w:val="000000" w:themeColor="text1"/>
        </w:rPr>
        <w:t xml:space="preserve">which will be </w:t>
      </w:r>
      <w:r w:rsidRPr="5A06276C">
        <w:rPr>
          <w:rStyle w:val="normaltextrun"/>
          <w:rFonts w:ascii="Calibri" w:hAnsi="Calibri" w:cs="Calibri"/>
          <w:color w:val="000000" w:themeColor="text1"/>
        </w:rPr>
        <w:t>produced weekly, show where interviewers are deviating from the norm on key performance measures, thereby revealing areas where retraining or special coaching may be needed.  </w:t>
      </w:r>
    </w:p>
    <w:p w:rsidR="0084025B" w:rsidRPr="001A59B6" w:rsidP="78FBFE0C" w14:paraId="74145D1D" w14:textId="60EC6165">
      <w:pPr>
        <w:autoSpaceDE w:val="0"/>
        <w:autoSpaceDN w:val="0"/>
        <w:adjustRightInd w:val="0"/>
        <w:spacing w:after="0" w:line="240" w:lineRule="atLeast"/>
        <w:rPr>
          <w:rStyle w:val="normaltextrun"/>
          <w:rFonts w:ascii="Calibri" w:hAnsi="Calibri" w:cs="Calibri"/>
          <w:color w:val="000000" w:themeColor="text1"/>
        </w:rPr>
      </w:pPr>
    </w:p>
    <w:p w:rsidR="00A42C71" w:rsidRPr="001A59B6" w:rsidP="183590F1" w14:paraId="694B8A16" w14:textId="77777777">
      <w:pPr>
        <w:autoSpaceDE w:val="0"/>
        <w:autoSpaceDN w:val="0"/>
        <w:adjustRightInd w:val="0"/>
        <w:spacing w:after="0" w:line="240" w:lineRule="atLeast"/>
        <w:rPr>
          <w:rFonts w:eastAsia="Times New Roman"/>
          <w:color w:val="000000"/>
        </w:rPr>
      </w:pPr>
    </w:p>
    <w:p w:rsidR="00A42C71" w:rsidRPr="007B149E" w:rsidP="00A959E6" w14:paraId="11FD5C97" w14:textId="77777777">
      <w:pPr>
        <w:autoSpaceDE w:val="0"/>
        <w:autoSpaceDN w:val="0"/>
        <w:adjustRightInd w:val="0"/>
        <w:spacing w:after="120"/>
        <w:rPr>
          <w:rFonts w:eastAsia="Times New Roman"/>
          <w:i/>
          <w:iCs/>
          <w:color w:val="000000"/>
        </w:rPr>
      </w:pPr>
      <w:r w:rsidRPr="7B360CDE">
        <w:rPr>
          <w:rFonts w:eastAsia="Times New Roman"/>
          <w:b/>
          <w:bCs/>
          <w:color w:val="000000" w:themeColor="text1"/>
        </w:rPr>
        <w:t>B5.</w:t>
      </w:r>
      <w:r w:rsidR="006807EF">
        <w:tab/>
      </w:r>
      <w:r w:rsidRPr="7B360CDE">
        <w:rPr>
          <w:rFonts w:eastAsia="Times New Roman"/>
          <w:b/>
          <w:bCs/>
          <w:color w:val="000000" w:themeColor="text1"/>
        </w:rPr>
        <w:t>Response Rates and Potential Nonresponse Bias</w:t>
      </w:r>
      <w:r w:rsidRPr="7B360CDE" w:rsidR="007B149E">
        <w:rPr>
          <w:rFonts w:eastAsia="Times New Roman"/>
          <w:b/>
          <w:bCs/>
          <w:color w:val="000000" w:themeColor="text1"/>
        </w:rPr>
        <w:t xml:space="preserve"> </w:t>
      </w:r>
    </w:p>
    <w:p w:rsidR="00A42C71" w:rsidP="7B360CDE" w14:paraId="3FD5C43A" w14:textId="77777777">
      <w:pPr>
        <w:autoSpaceDE w:val="0"/>
        <w:autoSpaceDN w:val="0"/>
        <w:adjustRightInd w:val="0"/>
        <w:spacing w:after="60" w:line="240" w:lineRule="atLeast"/>
        <w:rPr>
          <w:rFonts w:eastAsia="Times New Roman"/>
          <w:i/>
          <w:iCs/>
          <w:color w:val="000000"/>
        </w:rPr>
      </w:pPr>
      <w:r w:rsidRPr="7B360CDE">
        <w:rPr>
          <w:rFonts w:eastAsia="Times New Roman"/>
          <w:i/>
          <w:iCs/>
          <w:color w:val="000000" w:themeColor="text1"/>
        </w:rPr>
        <w:t>Response Rates</w:t>
      </w:r>
    </w:p>
    <w:p w:rsidR="55D3D316" w:rsidP="00A959E6" w14:paraId="06D5C7D4" w14:textId="60D655DD">
      <w:pPr>
        <w:spacing w:after="60" w:line="240" w:lineRule="atLeast"/>
        <w:rPr>
          <w:rFonts w:eastAsiaTheme="minorEastAsia"/>
          <w:color w:val="000000" w:themeColor="text1"/>
        </w:rPr>
      </w:pPr>
      <w:r w:rsidRPr="5A06276C">
        <w:rPr>
          <w:rFonts w:eastAsiaTheme="minorEastAsia"/>
        </w:rPr>
        <w:t>We aim to achieve a 7</w:t>
      </w:r>
      <w:r w:rsidR="0018413A">
        <w:rPr>
          <w:rFonts w:eastAsiaTheme="minorEastAsia"/>
        </w:rPr>
        <w:t>8</w:t>
      </w:r>
      <w:r w:rsidRPr="5A06276C">
        <w:rPr>
          <w:rFonts w:eastAsiaTheme="minorEastAsia"/>
        </w:rPr>
        <w:t xml:space="preserve"> percent response rate </w:t>
      </w:r>
      <w:r w:rsidRPr="5A06276C" w:rsidR="00F12402">
        <w:rPr>
          <w:rFonts w:eastAsiaTheme="minorEastAsia"/>
        </w:rPr>
        <w:t xml:space="preserve">for the </w:t>
      </w:r>
      <w:r w:rsidR="005F50AF">
        <w:rPr>
          <w:rFonts w:eastAsiaTheme="minorEastAsia"/>
        </w:rPr>
        <w:t>Phase 1</w:t>
      </w:r>
      <w:r w:rsidRPr="5A06276C">
        <w:rPr>
          <w:rFonts w:eastAsiaTheme="minorEastAsia"/>
        </w:rPr>
        <w:t xml:space="preserve"> </w:t>
      </w:r>
      <w:r w:rsidRPr="5A06276C" w:rsidR="00F12402">
        <w:rPr>
          <w:rFonts w:eastAsiaTheme="minorEastAsia"/>
        </w:rPr>
        <w:t xml:space="preserve">survey </w:t>
      </w:r>
      <w:r w:rsidRPr="5A06276C">
        <w:rPr>
          <w:rFonts w:eastAsiaTheme="minorEastAsia"/>
        </w:rPr>
        <w:t xml:space="preserve">and </w:t>
      </w:r>
      <w:r w:rsidR="000C4E62">
        <w:rPr>
          <w:rFonts w:eastAsiaTheme="minorEastAsia"/>
        </w:rPr>
        <w:t xml:space="preserve">a </w:t>
      </w:r>
      <w:r w:rsidRPr="5A06276C">
        <w:rPr>
          <w:rFonts w:eastAsiaTheme="minorEastAsia"/>
        </w:rPr>
        <w:t xml:space="preserve">75 percent response rate </w:t>
      </w:r>
      <w:r w:rsidRPr="5A06276C" w:rsidR="00F12402">
        <w:rPr>
          <w:rFonts w:eastAsiaTheme="minorEastAsia"/>
        </w:rPr>
        <w:t xml:space="preserve">for the </w:t>
      </w:r>
      <w:r w:rsidR="005F50AF">
        <w:rPr>
          <w:rFonts w:eastAsiaTheme="minorEastAsia"/>
        </w:rPr>
        <w:t>Phase 2</w:t>
      </w:r>
      <w:r w:rsidRPr="5A06276C" w:rsidR="00F12402">
        <w:rPr>
          <w:rFonts w:eastAsiaTheme="minorEastAsia"/>
        </w:rPr>
        <w:t xml:space="preserve"> survey</w:t>
      </w:r>
      <w:r w:rsidR="000C4E62">
        <w:rPr>
          <w:rFonts w:eastAsiaTheme="minorEastAsia"/>
        </w:rPr>
        <w:t>.</w:t>
      </w:r>
      <w:r w:rsidRPr="5A06276C" w:rsidR="00D60D72">
        <w:rPr>
          <w:rFonts w:eastAsiaTheme="minorEastAsia"/>
        </w:rPr>
        <w:t xml:space="preserve"> </w:t>
      </w:r>
      <w:r w:rsidR="000C4E62">
        <w:rPr>
          <w:rFonts w:eastAsiaTheme="minorEastAsia"/>
        </w:rPr>
        <w:t>As shown in</w:t>
      </w:r>
      <w:r w:rsidRPr="5A06276C" w:rsidR="00D60D72">
        <w:rPr>
          <w:rFonts w:eastAsiaTheme="minorEastAsia"/>
        </w:rPr>
        <w:t xml:space="preserve"> Exhibit 1</w:t>
      </w:r>
      <w:r w:rsidR="000C4E62">
        <w:rPr>
          <w:rFonts w:eastAsiaTheme="minorEastAsia"/>
        </w:rPr>
        <w:t xml:space="preserve">, </w:t>
      </w:r>
      <w:r w:rsidRPr="5A06276C" w:rsidR="00F12402">
        <w:rPr>
          <w:rFonts w:eastAsiaTheme="minorEastAsia"/>
        </w:rPr>
        <w:t>these</w:t>
      </w:r>
      <w:r w:rsidRPr="5A06276C">
        <w:rPr>
          <w:rFonts w:eastAsiaTheme="minorEastAsia"/>
        </w:rPr>
        <w:t xml:space="preserve"> response rate</w:t>
      </w:r>
      <w:r w:rsidRPr="5A06276C" w:rsidR="00F12402">
        <w:rPr>
          <w:rFonts w:eastAsiaTheme="minorEastAsia"/>
        </w:rPr>
        <w:t>s</w:t>
      </w:r>
      <w:r w:rsidRPr="5A06276C">
        <w:rPr>
          <w:rFonts w:eastAsiaTheme="minorEastAsia"/>
        </w:rPr>
        <w:t xml:space="preserve"> </w:t>
      </w:r>
      <w:r w:rsidRPr="5A06276C" w:rsidR="00F12402">
        <w:rPr>
          <w:rFonts w:eastAsiaTheme="minorEastAsia"/>
        </w:rPr>
        <w:t>are</w:t>
      </w:r>
      <w:r w:rsidRPr="5A06276C">
        <w:rPr>
          <w:rFonts w:eastAsiaTheme="minorEastAsia"/>
        </w:rPr>
        <w:t xml:space="preserve"> justified by </w:t>
      </w:r>
      <w:r w:rsidR="000C4E62">
        <w:rPr>
          <w:rFonts w:eastAsiaTheme="minorEastAsia"/>
          <w:color w:val="000000" w:themeColor="text1"/>
        </w:rPr>
        <w:t>those</w:t>
      </w:r>
      <w:r w:rsidRPr="5A06276C" w:rsidR="6131034E">
        <w:rPr>
          <w:rFonts w:eastAsiaTheme="minorEastAsia"/>
          <w:color w:val="000000" w:themeColor="text1"/>
        </w:rPr>
        <w:t xml:space="preserve"> </w:t>
      </w:r>
      <w:r w:rsidR="000C4E62">
        <w:rPr>
          <w:rFonts w:eastAsiaTheme="minorEastAsia"/>
          <w:color w:val="000000" w:themeColor="text1"/>
        </w:rPr>
        <w:t>achieved</w:t>
      </w:r>
      <w:r w:rsidRPr="5A06276C" w:rsidR="000C4E62">
        <w:rPr>
          <w:rFonts w:eastAsiaTheme="minorEastAsia"/>
          <w:color w:val="000000" w:themeColor="text1"/>
        </w:rPr>
        <w:t xml:space="preserve"> </w:t>
      </w:r>
      <w:r w:rsidRPr="5A06276C" w:rsidR="6131034E">
        <w:rPr>
          <w:rFonts w:eastAsiaTheme="minorEastAsia"/>
          <w:color w:val="000000" w:themeColor="text1"/>
        </w:rPr>
        <w:t xml:space="preserve">in other recent surveys of </w:t>
      </w:r>
      <w:r w:rsidRPr="5A06276C" w:rsidR="00326F25">
        <w:rPr>
          <w:rFonts w:eastAsiaTheme="minorEastAsia"/>
          <w:color w:val="000000" w:themeColor="text1"/>
        </w:rPr>
        <w:t xml:space="preserve">HS program </w:t>
      </w:r>
      <w:r w:rsidRPr="5A06276C" w:rsidR="6131034E">
        <w:rPr>
          <w:rFonts w:eastAsiaTheme="minorEastAsia"/>
          <w:color w:val="000000" w:themeColor="text1"/>
        </w:rPr>
        <w:t xml:space="preserve">administrators and </w:t>
      </w:r>
      <w:r w:rsidR="000C4E62">
        <w:rPr>
          <w:rFonts w:eastAsiaTheme="minorEastAsia"/>
          <w:color w:val="000000" w:themeColor="text1"/>
        </w:rPr>
        <w:t>managers</w:t>
      </w:r>
      <w:r w:rsidRPr="5A06276C" w:rsidR="6131034E">
        <w:rPr>
          <w:rFonts w:eastAsiaTheme="minorEastAsia"/>
          <w:color w:val="000000" w:themeColor="text1"/>
        </w:rPr>
        <w:t xml:space="preserve">. </w:t>
      </w:r>
      <w:r w:rsidR="000C4E62">
        <w:rPr>
          <w:rFonts w:eastAsiaTheme="minorEastAsia"/>
          <w:color w:val="000000" w:themeColor="text1"/>
        </w:rPr>
        <w:t xml:space="preserve">These studies used the same design we are proposing – first surveying the universe of HS program directors to obtain contact information on the target population and then fielding a second survey </w:t>
      </w:r>
      <w:r w:rsidR="006A509F">
        <w:rPr>
          <w:rFonts w:eastAsiaTheme="minorEastAsia"/>
          <w:color w:val="000000" w:themeColor="text1"/>
        </w:rPr>
        <w:t xml:space="preserve">of HS managers using the information provided by directors. </w:t>
      </w:r>
      <w:r w:rsidRPr="5A06276C" w:rsidR="61AF147F">
        <w:rPr>
          <w:rFonts w:eastAsiaTheme="minorEastAsia"/>
          <w:color w:val="000000" w:themeColor="text1"/>
        </w:rPr>
        <w:t xml:space="preserve">The </w:t>
      </w:r>
      <w:r w:rsidRPr="5A06276C" w:rsidR="02087755">
        <w:rPr>
          <w:rFonts w:eastAsiaTheme="minorEastAsia"/>
          <w:color w:val="000000" w:themeColor="text1"/>
        </w:rPr>
        <w:t>2016</w:t>
      </w:r>
      <w:r w:rsidRPr="5A06276C" w:rsidR="736F23C2">
        <w:rPr>
          <w:rFonts w:eastAsiaTheme="minorEastAsia"/>
          <w:color w:val="000000" w:themeColor="text1"/>
        </w:rPr>
        <w:t xml:space="preserve"> </w:t>
      </w:r>
      <w:r w:rsidRPr="5A06276C" w:rsidR="00F12402">
        <w:rPr>
          <w:rFonts w:eastAsiaTheme="minorEastAsia"/>
          <w:color w:val="000000" w:themeColor="text1"/>
        </w:rPr>
        <w:t xml:space="preserve">Head Start </w:t>
      </w:r>
      <w:r w:rsidRPr="5A06276C" w:rsidR="5006FB68">
        <w:rPr>
          <w:rFonts w:eastAsiaTheme="minorEastAsia"/>
          <w:color w:val="000000" w:themeColor="text1"/>
        </w:rPr>
        <w:t xml:space="preserve">Health Managers </w:t>
      </w:r>
      <w:r w:rsidRPr="5A06276C" w:rsidR="4E86948A">
        <w:rPr>
          <w:rFonts w:eastAsiaTheme="minorEastAsia"/>
          <w:color w:val="000000" w:themeColor="text1"/>
        </w:rPr>
        <w:t xml:space="preserve">Survey </w:t>
      </w:r>
      <w:r w:rsidR="000C4E62">
        <w:rPr>
          <w:rFonts w:eastAsiaTheme="minorEastAsia"/>
          <w:color w:val="000000" w:themeColor="text1"/>
        </w:rPr>
        <w:t xml:space="preserve">(HSHM) </w:t>
      </w:r>
      <w:r w:rsidRPr="5A06276C" w:rsidR="4E86948A">
        <w:rPr>
          <w:rFonts w:eastAsiaTheme="minorEastAsia"/>
          <w:color w:val="000000" w:themeColor="text1"/>
        </w:rPr>
        <w:t>and</w:t>
      </w:r>
      <w:r w:rsidR="000C4E62">
        <w:rPr>
          <w:rFonts w:eastAsiaTheme="minorEastAsia"/>
          <w:color w:val="000000" w:themeColor="text1"/>
        </w:rPr>
        <w:t xml:space="preserve"> the</w:t>
      </w:r>
      <w:r w:rsidRPr="5A06276C" w:rsidR="4E86948A">
        <w:rPr>
          <w:rFonts w:eastAsiaTheme="minorEastAsia"/>
          <w:color w:val="000000" w:themeColor="text1"/>
        </w:rPr>
        <w:t xml:space="preserve"> 2019 Head Start Training and Technical Assistance </w:t>
      </w:r>
      <w:r w:rsidR="000C4E62">
        <w:rPr>
          <w:rFonts w:eastAsiaTheme="minorEastAsia"/>
          <w:color w:val="000000" w:themeColor="text1"/>
        </w:rPr>
        <w:t xml:space="preserve">(T/TA) </w:t>
      </w:r>
      <w:r w:rsidRPr="5A06276C" w:rsidR="4E86948A">
        <w:rPr>
          <w:rFonts w:eastAsiaTheme="minorEastAsia"/>
          <w:color w:val="000000" w:themeColor="text1"/>
        </w:rPr>
        <w:t>Survey</w:t>
      </w:r>
      <w:r w:rsidRPr="5A06276C" w:rsidR="7499846F">
        <w:rPr>
          <w:rFonts w:eastAsiaTheme="minorEastAsia"/>
          <w:color w:val="000000" w:themeColor="text1"/>
        </w:rPr>
        <w:t xml:space="preserve"> </w:t>
      </w:r>
      <w:r w:rsidRPr="5A06276C" w:rsidR="61AF147F">
        <w:rPr>
          <w:rFonts w:eastAsiaTheme="minorEastAsia"/>
          <w:color w:val="000000" w:themeColor="text1"/>
        </w:rPr>
        <w:t xml:space="preserve">obtained </w:t>
      </w:r>
      <w:r w:rsidRPr="5A06276C" w:rsidR="736A9B50">
        <w:rPr>
          <w:rFonts w:eastAsiaTheme="minorEastAsia"/>
          <w:color w:val="000000" w:themeColor="text1"/>
        </w:rPr>
        <w:t>response rate</w:t>
      </w:r>
      <w:r w:rsidRPr="5A06276C" w:rsidR="65A88D46">
        <w:rPr>
          <w:rFonts w:eastAsiaTheme="minorEastAsia"/>
          <w:color w:val="000000" w:themeColor="text1"/>
        </w:rPr>
        <w:t>s</w:t>
      </w:r>
      <w:r w:rsidRPr="5A06276C" w:rsidR="736A9B50">
        <w:rPr>
          <w:rFonts w:eastAsiaTheme="minorEastAsia"/>
          <w:color w:val="000000" w:themeColor="text1"/>
        </w:rPr>
        <w:t xml:space="preserve"> of </w:t>
      </w:r>
      <w:r w:rsidR="000C4E62">
        <w:rPr>
          <w:rFonts w:eastAsiaTheme="minorEastAsia"/>
          <w:color w:val="000000" w:themeColor="text1"/>
        </w:rPr>
        <w:t>more than</w:t>
      </w:r>
      <w:r w:rsidRPr="5A06276C" w:rsidR="000C4E62">
        <w:rPr>
          <w:rFonts w:eastAsiaTheme="minorEastAsia"/>
          <w:color w:val="000000" w:themeColor="text1"/>
        </w:rPr>
        <w:t xml:space="preserve"> </w:t>
      </w:r>
      <w:r w:rsidRPr="5A06276C" w:rsidR="00F12402">
        <w:rPr>
          <w:rFonts w:eastAsiaTheme="minorEastAsia"/>
          <w:color w:val="000000" w:themeColor="text1"/>
        </w:rPr>
        <w:t>80</w:t>
      </w:r>
      <w:r w:rsidRPr="5A06276C" w:rsidR="00326F25">
        <w:rPr>
          <w:rFonts w:eastAsiaTheme="minorEastAsia"/>
          <w:color w:val="000000" w:themeColor="text1"/>
        </w:rPr>
        <w:t xml:space="preserve"> percent</w:t>
      </w:r>
      <w:r w:rsidR="0062232C">
        <w:rPr>
          <w:rFonts w:eastAsiaTheme="minorEastAsia"/>
          <w:color w:val="000000" w:themeColor="text1"/>
        </w:rPr>
        <w:t xml:space="preserve"> for both </w:t>
      </w:r>
      <w:r w:rsidR="000C4E62">
        <w:rPr>
          <w:rFonts w:eastAsiaTheme="minorEastAsia"/>
          <w:color w:val="000000" w:themeColor="text1"/>
        </w:rPr>
        <w:t xml:space="preserve">their </w:t>
      </w:r>
      <w:r w:rsidR="005F50AF">
        <w:rPr>
          <w:rFonts w:eastAsiaTheme="minorEastAsia"/>
          <w:color w:val="000000" w:themeColor="text1"/>
        </w:rPr>
        <w:t>Phase 1</w:t>
      </w:r>
      <w:r w:rsidR="000C4E62">
        <w:rPr>
          <w:rFonts w:eastAsiaTheme="minorEastAsia"/>
          <w:color w:val="000000" w:themeColor="text1"/>
        </w:rPr>
        <w:t xml:space="preserve"> </w:t>
      </w:r>
      <w:r w:rsidR="0062232C">
        <w:rPr>
          <w:rFonts w:eastAsiaTheme="minorEastAsia"/>
          <w:color w:val="000000" w:themeColor="text1"/>
        </w:rPr>
        <w:t>director</w:t>
      </w:r>
      <w:r w:rsidRPr="5A06276C" w:rsidR="00F12402">
        <w:rPr>
          <w:rFonts w:eastAsiaTheme="minorEastAsia"/>
          <w:color w:val="000000" w:themeColor="text1"/>
        </w:rPr>
        <w:t xml:space="preserve"> </w:t>
      </w:r>
      <w:r w:rsidR="00FD7266">
        <w:rPr>
          <w:rFonts w:eastAsiaTheme="minorEastAsia"/>
          <w:color w:val="000000" w:themeColor="text1"/>
        </w:rPr>
        <w:t xml:space="preserve">surveys </w:t>
      </w:r>
      <w:r w:rsidRPr="5A06276C" w:rsidR="00F12402">
        <w:rPr>
          <w:rFonts w:eastAsiaTheme="minorEastAsia"/>
          <w:color w:val="000000" w:themeColor="text1"/>
        </w:rPr>
        <w:t xml:space="preserve">and </w:t>
      </w:r>
      <w:r w:rsidR="000C4E62">
        <w:rPr>
          <w:rFonts w:eastAsiaTheme="minorEastAsia"/>
          <w:color w:val="000000" w:themeColor="text1"/>
        </w:rPr>
        <w:t xml:space="preserve">their </w:t>
      </w:r>
      <w:r w:rsidR="005F50AF">
        <w:rPr>
          <w:rFonts w:eastAsiaTheme="minorEastAsia"/>
          <w:color w:val="000000" w:themeColor="text1"/>
        </w:rPr>
        <w:t>Phase 2</w:t>
      </w:r>
      <w:r w:rsidR="000C4E62">
        <w:rPr>
          <w:rFonts w:eastAsiaTheme="minorEastAsia"/>
          <w:color w:val="000000" w:themeColor="text1"/>
        </w:rPr>
        <w:t xml:space="preserve"> surveys of </w:t>
      </w:r>
      <w:r w:rsidRPr="5A06276C" w:rsidR="0CCA4F12">
        <w:rPr>
          <w:rFonts w:eastAsiaTheme="minorEastAsia"/>
          <w:color w:val="000000" w:themeColor="text1"/>
        </w:rPr>
        <w:t xml:space="preserve">other </w:t>
      </w:r>
      <w:r w:rsidRPr="5A06276C" w:rsidR="00326F25">
        <w:rPr>
          <w:rFonts w:eastAsiaTheme="minorEastAsia"/>
          <w:color w:val="000000" w:themeColor="text1"/>
        </w:rPr>
        <w:t>HS</w:t>
      </w:r>
      <w:r w:rsidRPr="5A06276C" w:rsidR="0CCA4F12">
        <w:rPr>
          <w:rFonts w:eastAsiaTheme="minorEastAsia"/>
          <w:color w:val="000000" w:themeColor="text1"/>
        </w:rPr>
        <w:t xml:space="preserve"> personnel</w:t>
      </w:r>
      <w:r w:rsidRPr="5A06276C" w:rsidR="00F12402">
        <w:rPr>
          <w:rFonts w:eastAsiaTheme="minorEastAsia"/>
          <w:color w:val="000000" w:themeColor="text1"/>
        </w:rPr>
        <w:t xml:space="preserve"> identified by directors</w:t>
      </w:r>
      <w:r w:rsidR="000C4E62">
        <w:rPr>
          <w:rFonts w:eastAsiaTheme="minorEastAsia"/>
          <w:color w:val="000000" w:themeColor="text1"/>
        </w:rPr>
        <w:t xml:space="preserve"> in </w:t>
      </w:r>
      <w:r w:rsidR="005F50AF">
        <w:rPr>
          <w:rFonts w:eastAsiaTheme="minorEastAsia"/>
          <w:color w:val="000000" w:themeColor="text1"/>
        </w:rPr>
        <w:t>Phase 1</w:t>
      </w:r>
      <w:r w:rsidR="0062232C">
        <w:rPr>
          <w:rFonts w:eastAsiaTheme="minorEastAsia"/>
          <w:color w:val="000000" w:themeColor="text1"/>
        </w:rPr>
        <w:t>.</w:t>
      </w:r>
    </w:p>
    <w:p w:rsidR="125687FA" w:rsidP="5A06276C" w14:paraId="525FD2ED" w14:textId="77777777">
      <w:pPr>
        <w:spacing w:after="60"/>
        <w:rPr>
          <w:rFonts w:eastAsiaTheme="minorEastAsia"/>
          <w:color w:val="000000" w:themeColor="text1"/>
        </w:rPr>
      </w:pPr>
    </w:p>
    <w:p w:rsidR="2303220C" w:rsidP="78FBFE0C" w14:paraId="412BAFCE" w14:textId="13859972">
      <w:pPr>
        <w:spacing w:after="60"/>
        <w:rPr>
          <w:rFonts w:ascii="Times New Roman" w:eastAsia="Times New Roman" w:hAnsi="Times New Roman" w:cs="Times New Roman"/>
          <w:b/>
          <w:bCs/>
          <w:color w:val="000000" w:themeColor="text1"/>
        </w:rPr>
      </w:pPr>
      <w:r w:rsidRPr="0983A5E1">
        <w:rPr>
          <w:rFonts w:ascii="Times New Roman" w:eastAsia="Times New Roman" w:hAnsi="Times New Roman" w:cs="Times New Roman"/>
          <w:b/>
          <w:bCs/>
          <w:color w:val="000000" w:themeColor="text1"/>
        </w:rPr>
        <w:t>Exhibit 1</w:t>
      </w:r>
      <w:r w:rsidRPr="0983A5E1" w:rsidR="4F4D3009">
        <w:rPr>
          <w:rFonts w:ascii="Times New Roman" w:eastAsia="Times New Roman" w:hAnsi="Times New Roman" w:cs="Times New Roman"/>
          <w:b/>
          <w:bCs/>
          <w:color w:val="000000" w:themeColor="text1"/>
        </w:rPr>
        <w:t xml:space="preserve">: </w:t>
      </w:r>
      <w:r w:rsidR="00C96CB4">
        <w:rPr>
          <w:rFonts w:ascii="Times New Roman" w:eastAsia="Times New Roman" w:hAnsi="Times New Roman" w:cs="Times New Roman"/>
          <w:b/>
          <w:bCs/>
          <w:color w:val="000000" w:themeColor="text1"/>
        </w:rPr>
        <w:t>Expected Response Rates for</w:t>
      </w:r>
      <w:r w:rsidRPr="0983A5E1">
        <w:rPr>
          <w:rFonts w:ascii="Times New Roman" w:eastAsia="Times New Roman" w:hAnsi="Times New Roman" w:cs="Times New Roman"/>
          <w:b/>
          <w:bCs/>
          <w:color w:val="000000" w:themeColor="text1"/>
        </w:rPr>
        <w:t xml:space="preserve"> </w:t>
      </w:r>
      <w:r w:rsidR="005F50AF">
        <w:rPr>
          <w:rFonts w:ascii="Times New Roman" w:eastAsia="Times New Roman" w:hAnsi="Times New Roman" w:cs="Times New Roman"/>
          <w:b/>
          <w:bCs/>
          <w:color w:val="000000" w:themeColor="text1"/>
        </w:rPr>
        <w:t>Phase 1</w:t>
      </w:r>
      <w:r w:rsidRPr="0983A5E1">
        <w:rPr>
          <w:rFonts w:ascii="Times New Roman" w:eastAsia="Times New Roman" w:hAnsi="Times New Roman" w:cs="Times New Roman"/>
          <w:b/>
          <w:bCs/>
          <w:color w:val="000000" w:themeColor="text1"/>
        </w:rPr>
        <w:t xml:space="preserve"> and </w:t>
      </w:r>
      <w:r w:rsidR="005F50AF">
        <w:rPr>
          <w:rFonts w:ascii="Times New Roman" w:eastAsia="Times New Roman" w:hAnsi="Times New Roman" w:cs="Times New Roman"/>
          <w:b/>
          <w:bCs/>
          <w:color w:val="000000" w:themeColor="text1"/>
        </w:rPr>
        <w:t>Phase 2</w:t>
      </w:r>
      <w:r w:rsidRPr="0983A5E1">
        <w:rPr>
          <w:rFonts w:ascii="Times New Roman" w:eastAsia="Times New Roman" w:hAnsi="Times New Roman" w:cs="Times New Roman"/>
          <w:b/>
          <w:bCs/>
          <w:color w:val="000000" w:themeColor="text1"/>
        </w:rPr>
        <w:t xml:space="preserve"> </w:t>
      </w:r>
      <w:r w:rsidR="006A509F">
        <w:rPr>
          <w:rFonts w:ascii="Times New Roman" w:eastAsia="Times New Roman" w:hAnsi="Times New Roman" w:cs="Times New Roman"/>
          <w:b/>
          <w:bCs/>
          <w:color w:val="000000" w:themeColor="text1"/>
        </w:rPr>
        <w:t>S</w:t>
      </w:r>
      <w:r w:rsidRPr="0983A5E1">
        <w:rPr>
          <w:rFonts w:ascii="Times New Roman" w:eastAsia="Times New Roman" w:hAnsi="Times New Roman" w:cs="Times New Roman"/>
          <w:b/>
          <w:bCs/>
          <w:color w:val="000000" w:themeColor="text1"/>
        </w:rPr>
        <w:t>urveys</w:t>
      </w:r>
      <w:r w:rsidR="000C4E62">
        <w:rPr>
          <w:rFonts w:ascii="Times New Roman" w:eastAsia="Times New Roman" w:hAnsi="Times New Roman" w:cs="Times New Roman"/>
          <w:b/>
          <w:bCs/>
          <w:color w:val="000000" w:themeColor="text1"/>
        </w:rPr>
        <w:t xml:space="preserve"> </w:t>
      </w:r>
      <w:r w:rsidR="006A509F">
        <w:rPr>
          <w:rFonts w:ascii="Times New Roman" w:eastAsia="Times New Roman" w:hAnsi="Times New Roman" w:cs="Times New Roman"/>
          <w:b/>
          <w:bCs/>
          <w:color w:val="000000" w:themeColor="text1"/>
        </w:rPr>
        <w:t>b</w:t>
      </w:r>
      <w:r w:rsidR="000C4E62">
        <w:rPr>
          <w:rFonts w:ascii="Times New Roman" w:eastAsia="Times New Roman" w:hAnsi="Times New Roman" w:cs="Times New Roman"/>
          <w:b/>
          <w:bCs/>
          <w:color w:val="000000" w:themeColor="text1"/>
        </w:rPr>
        <w:t>ased on Similar Studies of Head Start Managers</w:t>
      </w:r>
    </w:p>
    <w:p w:rsidR="00A05278" w:rsidP="78FBFE0C" w14:paraId="64067F95" w14:textId="0165A149">
      <w:pPr>
        <w:spacing w:after="60"/>
        <w:rPr>
          <w:rFonts w:ascii="Times New Roman" w:eastAsia="Times New Roman" w:hAnsi="Times New Roman" w:cs="Times New Roman"/>
          <w:b/>
          <w:bCs/>
          <w:color w:val="000000" w:themeColor="text1"/>
        </w:rPr>
      </w:pPr>
    </w:p>
    <w:p w:rsidR="00A05278" w:rsidP="78FBFE0C" w14:paraId="32E91DA0" w14:textId="343080E1">
      <w:pPr>
        <w:spacing w:after="60"/>
        <w:rPr>
          <w:rFonts w:ascii="Times New Roman" w:eastAsia="Times New Roman" w:hAnsi="Times New Roman" w:cs="Times New Roman"/>
          <w:b/>
          <w:bCs/>
          <w:color w:val="000000" w:themeColor="text1"/>
        </w:rPr>
      </w:pPr>
      <w:r>
        <w:rPr>
          <w:noProof/>
        </w:rPr>
        <w:drawing>
          <wp:inline distT="0" distB="0" distL="0" distR="0">
            <wp:extent cx="5943600" cy="2654300"/>
            <wp:effectExtent l="0" t="0" r="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A05278" w:rsidP="78FBFE0C" w14:paraId="4ABF8F80" w14:textId="77777777">
      <w:pPr>
        <w:spacing w:after="60"/>
        <w:rPr>
          <w:rFonts w:ascii="Times New Roman" w:eastAsia="Times New Roman" w:hAnsi="Times New Roman" w:cs="Times New Roman"/>
          <w:b/>
          <w:bCs/>
          <w:color w:val="000000" w:themeColor="text1"/>
        </w:rPr>
      </w:pPr>
    </w:p>
    <w:p w:rsidR="00A42C71" w:rsidP="7B360CDE" w14:paraId="3C57E894" w14:textId="77777777">
      <w:pPr>
        <w:autoSpaceDE w:val="0"/>
        <w:autoSpaceDN w:val="0"/>
        <w:adjustRightInd w:val="0"/>
        <w:spacing w:after="60" w:line="240" w:lineRule="atLeast"/>
        <w:rPr>
          <w:rFonts w:eastAsia="Times New Roman"/>
          <w:i/>
          <w:iCs/>
          <w:color w:val="000000"/>
        </w:rPr>
      </w:pPr>
      <w:r w:rsidRPr="7B360CDE">
        <w:rPr>
          <w:rFonts w:eastAsia="Times New Roman"/>
          <w:i/>
          <w:iCs/>
          <w:color w:val="000000" w:themeColor="text1"/>
        </w:rPr>
        <w:t>Non</w:t>
      </w:r>
      <w:r w:rsidRPr="7B360CDE" w:rsidR="00D60D72">
        <w:rPr>
          <w:rFonts w:eastAsia="Times New Roman"/>
          <w:i/>
          <w:iCs/>
          <w:color w:val="000000" w:themeColor="text1"/>
        </w:rPr>
        <w:t>r</w:t>
      </w:r>
      <w:r w:rsidRPr="7B360CDE">
        <w:rPr>
          <w:rFonts w:eastAsia="Times New Roman"/>
          <w:i/>
          <w:iCs/>
          <w:color w:val="000000" w:themeColor="text1"/>
        </w:rPr>
        <w:t>esponse</w:t>
      </w:r>
    </w:p>
    <w:p w:rsidR="44FCBEB3" w:rsidP="00A959E6" w14:paraId="375CFAA7" w14:textId="3D95EABF">
      <w:pPr>
        <w:spacing w:after="0" w:line="240" w:lineRule="atLeast"/>
        <w:rPr>
          <w:rFonts w:eastAsiaTheme="minorEastAsia"/>
        </w:rPr>
      </w:pPr>
      <w:r w:rsidRPr="5A06276C">
        <w:rPr>
          <w:rFonts w:eastAsiaTheme="minorEastAsia"/>
        </w:rPr>
        <w:t xml:space="preserve">Although we will </w:t>
      </w:r>
      <w:r w:rsidRPr="5A06276C" w:rsidR="5EA342CA">
        <w:rPr>
          <w:rFonts w:eastAsiaTheme="minorEastAsia"/>
        </w:rPr>
        <w:t>encourag</w:t>
      </w:r>
      <w:r w:rsidRPr="5A06276C">
        <w:rPr>
          <w:rFonts w:eastAsiaTheme="minorEastAsia"/>
        </w:rPr>
        <w:t>e</w:t>
      </w:r>
      <w:r w:rsidRPr="5A06276C" w:rsidR="5EA342CA">
        <w:rPr>
          <w:rFonts w:eastAsiaTheme="minorEastAsia"/>
        </w:rPr>
        <w:t xml:space="preserve"> participation through clear and attractive materials</w:t>
      </w:r>
      <w:r w:rsidR="00A32342">
        <w:rPr>
          <w:rFonts w:eastAsiaTheme="minorEastAsia"/>
        </w:rPr>
        <w:t xml:space="preserve"> </w:t>
      </w:r>
      <w:r w:rsidR="006E5C45">
        <w:rPr>
          <w:rFonts w:eastAsiaTheme="minorEastAsia"/>
        </w:rPr>
        <w:t>as well as offering multiple modes of data collection (i.e., online or phone),</w:t>
      </w:r>
      <w:r w:rsidRPr="5A06276C" w:rsidR="5EA342CA">
        <w:rPr>
          <w:rFonts w:eastAsiaTheme="minorEastAsia"/>
        </w:rPr>
        <w:t xml:space="preserve"> we do anticipate some </w:t>
      </w:r>
      <w:r w:rsidR="006E5C45">
        <w:rPr>
          <w:rFonts w:eastAsiaTheme="minorEastAsia"/>
        </w:rPr>
        <w:t xml:space="preserve">survey </w:t>
      </w:r>
      <w:r w:rsidRPr="5A06276C" w:rsidR="5EA342CA">
        <w:rPr>
          <w:rFonts w:eastAsiaTheme="minorEastAsia"/>
        </w:rPr>
        <w:t xml:space="preserve">nonresponse </w:t>
      </w:r>
      <w:r w:rsidR="005F50AF">
        <w:rPr>
          <w:rFonts w:eastAsiaTheme="minorEastAsia"/>
        </w:rPr>
        <w:t>Phase 1</w:t>
      </w:r>
      <w:r w:rsidRPr="5A06276C" w:rsidR="271E6BA8">
        <w:rPr>
          <w:rFonts w:eastAsiaTheme="minorEastAsia"/>
        </w:rPr>
        <w:t xml:space="preserve"> and </w:t>
      </w:r>
      <w:r w:rsidR="005F50AF">
        <w:rPr>
          <w:rFonts w:eastAsiaTheme="minorEastAsia"/>
        </w:rPr>
        <w:t>Phase 2</w:t>
      </w:r>
      <w:r w:rsidRPr="5A06276C" w:rsidR="5EA342CA">
        <w:rPr>
          <w:rFonts w:eastAsiaTheme="minorEastAsia"/>
        </w:rPr>
        <w:t xml:space="preserve">. Each </w:t>
      </w:r>
      <w:r w:rsidR="006E5C45">
        <w:rPr>
          <w:rFonts w:eastAsiaTheme="minorEastAsia"/>
        </w:rPr>
        <w:t xml:space="preserve">HS program </w:t>
      </w:r>
      <w:r w:rsidRPr="5A06276C" w:rsidR="5EA342CA">
        <w:rPr>
          <w:rFonts w:eastAsiaTheme="minorEastAsia"/>
        </w:rPr>
        <w:t xml:space="preserve">director and </w:t>
      </w:r>
      <w:r w:rsidR="006E5C45">
        <w:rPr>
          <w:rFonts w:eastAsiaTheme="minorEastAsia"/>
        </w:rPr>
        <w:t>DSC</w:t>
      </w:r>
      <w:r w:rsidRPr="5A06276C" w:rsidR="0EA55A57">
        <w:rPr>
          <w:rFonts w:eastAsiaTheme="minorEastAsia"/>
        </w:rPr>
        <w:t xml:space="preserve"> </w:t>
      </w:r>
      <w:r w:rsidRPr="5A06276C" w:rsidR="5EA342CA">
        <w:rPr>
          <w:rFonts w:eastAsiaTheme="minorEastAsia"/>
        </w:rPr>
        <w:t xml:space="preserve">invited to participate in the online survey will be assigned a unique ID </w:t>
      </w:r>
      <w:r w:rsidRPr="5A06276C">
        <w:rPr>
          <w:rFonts w:eastAsiaTheme="minorEastAsia"/>
        </w:rPr>
        <w:t>t</w:t>
      </w:r>
      <w:r w:rsidRPr="5A06276C" w:rsidR="5EA342CA">
        <w:rPr>
          <w:rFonts w:eastAsiaTheme="minorEastAsia"/>
        </w:rPr>
        <w:t>hat will be used to track, in real time, who has responded to the survey.</w:t>
      </w:r>
      <w:r w:rsidR="006A651E">
        <w:rPr>
          <w:rFonts w:eastAsiaTheme="minorEastAsia"/>
        </w:rPr>
        <w:t xml:space="preserve"> </w:t>
      </w:r>
      <w:r w:rsidRPr="5A06276C" w:rsidR="271E6BA8">
        <w:rPr>
          <w:rFonts w:eastAsiaTheme="minorEastAsia"/>
        </w:rPr>
        <w:t xml:space="preserve">We </w:t>
      </w:r>
      <w:r w:rsidR="00A32342">
        <w:rPr>
          <w:rFonts w:eastAsiaTheme="minorEastAsia"/>
        </w:rPr>
        <w:t xml:space="preserve">will establish subgroups of interest </w:t>
      </w:r>
      <w:r w:rsidR="0004558A">
        <w:rPr>
          <w:rFonts w:eastAsiaTheme="minorEastAsia"/>
        </w:rPr>
        <w:t>based</w:t>
      </w:r>
      <w:r w:rsidR="00A32342">
        <w:rPr>
          <w:rFonts w:eastAsiaTheme="minorEastAsia"/>
        </w:rPr>
        <w:t xml:space="preserve"> </w:t>
      </w:r>
      <w:r w:rsidRPr="5A06276C" w:rsidR="271E6BA8">
        <w:rPr>
          <w:rFonts w:eastAsiaTheme="minorEastAsia"/>
        </w:rPr>
        <w:t xml:space="preserve">on </w:t>
      </w:r>
      <w:r w:rsidRPr="5A06276C" w:rsidR="271E6BA8">
        <w:rPr>
          <w:rFonts w:eastAsiaTheme="minorEastAsia"/>
          <w:i/>
          <w:iCs/>
        </w:rPr>
        <w:t>a priori</w:t>
      </w:r>
      <w:r w:rsidRPr="5A06276C" w:rsidR="271E6BA8">
        <w:rPr>
          <w:rFonts w:eastAsiaTheme="minorEastAsia"/>
        </w:rPr>
        <w:t xml:space="preserve"> information </w:t>
      </w:r>
      <w:r w:rsidRPr="5A06276C" w:rsidR="00A32342">
        <w:rPr>
          <w:rFonts w:eastAsiaTheme="minorEastAsia"/>
        </w:rPr>
        <w:t xml:space="preserve">available through the PIR </w:t>
      </w:r>
      <w:r w:rsidRPr="5A06276C" w:rsidR="271E6BA8">
        <w:rPr>
          <w:rFonts w:eastAsiaTheme="minorEastAsia"/>
        </w:rPr>
        <w:t xml:space="preserve">about EHS/HS programs (for </w:t>
      </w:r>
      <w:r w:rsidR="005F50AF">
        <w:rPr>
          <w:rFonts w:eastAsiaTheme="minorEastAsia"/>
        </w:rPr>
        <w:t>Phase 1</w:t>
      </w:r>
      <w:r w:rsidRPr="5A06276C" w:rsidR="271E6BA8">
        <w:rPr>
          <w:rFonts w:eastAsiaTheme="minorEastAsia"/>
        </w:rPr>
        <w:t xml:space="preserve"> and </w:t>
      </w:r>
      <w:r w:rsidR="005F50AF">
        <w:rPr>
          <w:rFonts w:eastAsiaTheme="minorEastAsia"/>
        </w:rPr>
        <w:t>Phase 2</w:t>
      </w:r>
      <w:r w:rsidRPr="5A06276C" w:rsidR="00F65A2D">
        <w:rPr>
          <w:rFonts w:eastAsiaTheme="minorEastAsia"/>
        </w:rPr>
        <w:t xml:space="preserve"> </w:t>
      </w:r>
      <w:r w:rsidRPr="5A06276C" w:rsidR="271E6BA8">
        <w:rPr>
          <w:rFonts w:eastAsiaTheme="minorEastAsia"/>
        </w:rPr>
        <w:t xml:space="preserve">responses) and background information about DSCs collected during </w:t>
      </w:r>
      <w:r w:rsidR="005F50AF">
        <w:rPr>
          <w:rFonts w:eastAsiaTheme="minorEastAsia"/>
        </w:rPr>
        <w:t>Phase 1</w:t>
      </w:r>
      <w:r w:rsidRPr="5A06276C" w:rsidR="271E6BA8">
        <w:rPr>
          <w:rFonts w:eastAsiaTheme="minorEastAsia"/>
        </w:rPr>
        <w:t xml:space="preserve"> (for </w:t>
      </w:r>
      <w:r w:rsidR="005F50AF">
        <w:rPr>
          <w:rFonts w:eastAsiaTheme="minorEastAsia"/>
        </w:rPr>
        <w:t>Phase 2</w:t>
      </w:r>
      <w:r w:rsidRPr="5A06276C" w:rsidR="271E6BA8">
        <w:rPr>
          <w:rFonts w:eastAsiaTheme="minorEastAsia"/>
        </w:rPr>
        <w:t xml:space="preserve"> responses)</w:t>
      </w:r>
      <w:r w:rsidR="006E5C45">
        <w:rPr>
          <w:rFonts w:eastAsiaTheme="minorEastAsia"/>
        </w:rPr>
        <w:t xml:space="preserve">. </w:t>
      </w:r>
      <w:r w:rsidR="00A32342">
        <w:rPr>
          <w:rFonts w:eastAsiaTheme="minorEastAsia"/>
        </w:rPr>
        <w:t xml:space="preserve"> </w:t>
      </w:r>
      <w:r w:rsidR="006E5C45">
        <w:rPr>
          <w:rFonts w:eastAsiaTheme="minorEastAsia"/>
        </w:rPr>
        <w:t xml:space="preserve">Potential subgroups of interest </w:t>
      </w:r>
      <w:r w:rsidR="006E5C45">
        <w:rPr>
          <w:rFonts w:eastAsiaTheme="minorEastAsia"/>
        </w:rPr>
        <w:t>include:</w:t>
      </w:r>
      <w:r w:rsidR="006E5C45">
        <w:rPr>
          <w:rFonts w:eastAsiaTheme="minorEastAsia"/>
        </w:rPr>
        <w:t xml:space="preserve"> program </w:t>
      </w:r>
      <w:r w:rsidR="00A32342">
        <w:rPr>
          <w:rFonts w:eastAsiaTheme="minorEastAsia"/>
        </w:rPr>
        <w:t xml:space="preserve">size; </w:t>
      </w:r>
      <w:r w:rsidR="006E5C45">
        <w:rPr>
          <w:rFonts w:eastAsiaTheme="minorEastAsia"/>
        </w:rPr>
        <w:t xml:space="preserve">geographic location (i.e., urban/rural); </w:t>
      </w:r>
      <w:r w:rsidR="0004558A">
        <w:rPr>
          <w:rFonts w:eastAsiaTheme="minorEastAsia"/>
        </w:rPr>
        <w:t xml:space="preserve">ACF </w:t>
      </w:r>
      <w:r w:rsidR="00A32342">
        <w:rPr>
          <w:rFonts w:eastAsiaTheme="minorEastAsia"/>
        </w:rPr>
        <w:t>Region</w:t>
      </w:r>
      <w:r w:rsidR="00EA42EC">
        <w:rPr>
          <w:rFonts w:eastAsiaTheme="minorEastAsia"/>
        </w:rPr>
        <w:t>; and program type (i.e., EHS, HS, or combined EHS/HS</w:t>
      </w:r>
      <w:r w:rsidR="00A32342">
        <w:rPr>
          <w:rFonts w:eastAsiaTheme="minorEastAsia"/>
        </w:rPr>
        <w:t>)</w:t>
      </w:r>
      <w:r w:rsidR="00EA42EC">
        <w:rPr>
          <w:rFonts w:eastAsiaTheme="minorEastAsia"/>
        </w:rPr>
        <w:t xml:space="preserve">. For </w:t>
      </w:r>
      <w:r w:rsidR="005F50AF">
        <w:rPr>
          <w:rFonts w:eastAsiaTheme="minorEastAsia"/>
        </w:rPr>
        <w:t>Phase 2</w:t>
      </w:r>
      <w:r w:rsidR="00EA42EC">
        <w:rPr>
          <w:rFonts w:eastAsiaTheme="minorEastAsia"/>
        </w:rPr>
        <w:t xml:space="preserve"> only, additional subgroups may include employment characteristics, such as full-time/part-time and HS employee or contractor</w:t>
      </w:r>
      <w:r w:rsidR="006E5C45">
        <w:rPr>
          <w:rFonts w:eastAsiaTheme="minorEastAsia"/>
        </w:rPr>
        <w:t xml:space="preserve">. </w:t>
      </w:r>
      <w:r w:rsidRPr="5A06276C" w:rsidR="271E6BA8">
        <w:rPr>
          <w:rFonts w:eastAsiaTheme="minorEastAsia"/>
        </w:rPr>
        <w:t xml:space="preserve">We will regularly monitor response rates by these </w:t>
      </w:r>
      <w:r w:rsidR="00A32342">
        <w:rPr>
          <w:rFonts w:eastAsiaTheme="minorEastAsia"/>
        </w:rPr>
        <w:t>subgroups t</w:t>
      </w:r>
      <w:r w:rsidRPr="5A06276C" w:rsidR="271E6BA8">
        <w:rPr>
          <w:rFonts w:eastAsiaTheme="minorEastAsia"/>
        </w:rPr>
        <w:t xml:space="preserve">o identify where additional outreach may be needed to obtain representativeness. </w:t>
      </w:r>
      <w:r w:rsidRPr="5A06276C" w:rsidR="5EA342CA">
        <w:rPr>
          <w:rFonts w:eastAsiaTheme="minorEastAsia"/>
        </w:rPr>
        <w:t>In reporting our results, we will calculate nonresponse rates according to the standards promulgated by the American Association for Public Opinion Research</w:t>
      </w:r>
      <w:r w:rsidRPr="5A06276C" w:rsidR="00C33494">
        <w:rPr>
          <w:rFonts w:eastAsiaTheme="minorEastAsia"/>
        </w:rPr>
        <w:t xml:space="preserve">, which involve calculating the </w:t>
      </w:r>
      <w:r w:rsidRPr="5A06276C" w:rsidR="5EA342CA">
        <w:rPr>
          <w:rFonts w:eastAsiaTheme="minorEastAsia"/>
        </w:rPr>
        <w:t xml:space="preserve">response rate as the ratio of the </w:t>
      </w:r>
      <w:r w:rsidRPr="002731D1" w:rsidR="5EA342CA">
        <w:rPr>
          <w:rFonts w:eastAsiaTheme="minorEastAsia"/>
          <w:i/>
        </w:rPr>
        <w:t>number of eligible completed case</w:t>
      </w:r>
      <w:r w:rsidRPr="5A06276C" w:rsidR="5EA342CA">
        <w:rPr>
          <w:rFonts w:eastAsiaTheme="minorEastAsia"/>
        </w:rPr>
        <w:t xml:space="preserve">s to the </w:t>
      </w:r>
      <w:r w:rsidRPr="002731D1" w:rsidR="5EA342CA">
        <w:rPr>
          <w:rFonts w:eastAsiaTheme="minorEastAsia"/>
          <w:i/>
        </w:rPr>
        <w:t>number of eligible cases</w:t>
      </w:r>
      <w:r w:rsidRPr="5A06276C" w:rsidR="5EA342CA">
        <w:rPr>
          <w:rFonts w:eastAsiaTheme="minorEastAsia"/>
        </w:rPr>
        <w:t xml:space="preserve">. </w:t>
      </w:r>
    </w:p>
    <w:p w:rsidR="00F65A2D" w:rsidP="00A959E6" w14:paraId="0EABA2C6" w14:textId="77777777">
      <w:pPr>
        <w:spacing w:after="0" w:line="240" w:lineRule="atLeast"/>
        <w:rPr>
          <w:rFonts w:eastAsiaTheme="minorEastAsia"/>
        </w:rPr>
      </w:pPr>
    </w:p>
    <w:p w:rsidR="00F65A2D" w:rsidRPr="00AA5B7F" w:rsidP="005D09C2" w14:paraId="6FF66EE2" w14:textId="77777777">
      <w:pPr>
        <w:spacing w:after="0" w:line="240" w:lineRule="atLeast"/>
        <w:ind w:left="450"/>
        <w:rPr>
          <w:rFonts w:eastAsiaTheme="minorEastAsia"/>
          <w:color w:val="000000" w:themeColor="text1"/>
        </w:rPr>
      </w:pPr>
      <w:r w:rsidRPr="00AA5B7F">
        <w:rPr>
          <w:rFonts w:eastAsiaTheme="minorEastAsia"/>
          <w:color w:val="000000" w:themeColor="text1"/>
        </w:rPr>
        <w:t>Survey non-response</w:t>
      </w:r>
    </w:p>
    <w:p w:rsidR="00F0547E" w:rsidP="005D09C2" w14:paraId="0082F3E7" w14:textId="02E37A4D">
      <w:pPr>
        <w:spacing w:after="0" w:line="240" w:lineRule="atLeast"/>
        <w:ind w:left="450"/>
        <w:rPr>
          <w:rFonts w:eastAsiaTheme="minorEastAsia"/>
        </w:rPr>
      </w:pPr>
      <w:r>
        <w:rPr>
          <w:rFonts w:eastAsiaTheme="minorEastAsia"/>
          <w:color w:val="000000" w:themeColor="text1"/>
        </w:rPr>
        <w:t>W</w:t>
      </w:r>
      <w:r w:rsidRPr="5A06276C">
        <w:rPr>
          <w:rFonts w:eastAsiaTheme="minorEastAsia"/>
          <w:color w:val="000000" w:themeColor="text1"/>
        </w:rPr>
        <w:t xml:space="preserve">e will then apply </w:t>
      </w:r>
      <w:r w:rsidRPr="007C2B9C">
        <w:rPr>
          <w:rFonts w:eastAsiaTheme="minorEastAsia"/>
          <w:i/>
          <w:color w:val="000000" w:themeColor="text1"/>
        </w:rPr>
        <w:t>nonresponse weights</w:t>
      </w:r>
      <w:r w:rsidRPr="5A06276C">
        <w:rPr>
          <w:rFonts w:eastAsiaTheme="minorEastAsia"/>
          <w:color w:val="000000" w:themeColor="text1"/>
        </w:rPr>
        <w:t xml:space="preserve"> to the data</w:t>
      </w:r>
      <w:r>
        <w:rPr>
          <w:rFonts w:eastAsiaTheme="minorEastAsia"/>
          <w:color w:val="000000" w:themeColor="text1"/>
        </w:rPr>
        <w:t>.</w:t>
      </w:r>
      <w:r w:rsidRPr="5A06276C">
        <w:rPr>
          <w:rFonts w:eastAsiaTheme="minorEastAsia"/>
          <w:color w:val="000000" w:themeColor="text1"/>
        </w:rPr>
        <w:t xml:space="preserve"> </w:t>
      </w:r>
      <w:r w:rsidRPr="0004558A">
        <w:rPr>
          <w:rFonts w:eastAsiaTheme="minorEastAsia"/>
          <w:color w:val="000000" w:themeColor="text1"/>
        </w:rPr>
        <w:t xml:space="preserve">The nonresponse weights will account for known characteristics of the missing cases based on </w:t>
      </w:r>
      <w:r w:rsidR="00EA42EC">
        <w:rPr>
          <w:rFonts w:eastAsiaTheme="minorEastAsia"/>
          <w:color w:val="000000" w:themeColor="text1"/>
        </w:rPr>
        <w:t>HS</w:t>
      </w:r>
      <w:r w:rsidRPr="0004558A">
        <w:rPr>
          <w:rFonts w:eastAsiaTheme="minorEastAsia"/>
          <w:color w:val="000000" w:themeColor="text1"/>
        </w:rPr>
        <w:t xml:space="preserve"> program information available in the </w:t>
      </w:r>
      <w:r w:rsidR="00EA42EC">
        <w:rPr>
          <w:rFonts w:eastAsiaTheme="minorEastAsia"/>
          <w:color w:val="000000" w:themeColor="text1"/>
        </w:rPr>
        <w:t>PIR</w:t>
      </w:r>
      <w:r w:rsidRPr="0004558A">
        <w:rPr>
          <w:rFonts w:eastAsiaTheme="minorEastAsia"/>
          <w:color w:val="000000" w:themeColor="text1"/>
        </w:rPr>
        <w:t>.</w:t>
      </w:r>
      <w:r w:rsidR="00830440">
        <w:rPr>
          <w:rFonts w:eastAsiaTheme="minorEastAsia"/>
          <w:color w:val="000000" w:themeColor="text1"/>
        </w:rPr>
        <w:t xml:space="preserve"> </w:t>
      </w:r>
      <w:r w:rsidRPr="5A06276C">
        <w:rPr>
          <w:rFonts w:eastAsiaTheme="minorEastAsia"/>
          <w:color w:val="000000" w:themeColor="text1"/>
        </w:rPr>
        <w:t xml:space="preserve">These nonresponse weights will be designed based on program characteristics that will allow for reweighting the sample of survey respondents to be similar to the population of HS programs that were invited to participate. We will use logistic regression models to predict the propensity of </w:t>
      </w:r>
      <w:r w:rsidRPr="5A06276C">
        <w:rPr>
          <w:rFonts w:eastAsiaTheme="minorEastAsia"/>
        </w:rPr>
        <w:t xml:space="preserve">an HS PD or a DSC participating in the survey and the inverse of the propensity as nonresponse </w:t>
      </w:r>
      <w:r w:rsidRPr="5A06276C">
        <w:rPr>
          <w:rFonts w:eastAsiaTheme="minorEastAsia"/>
        </w:rPr>
        <w:t>weights. Extremely large weights will be trimmed to avoid outliers and influential observations. We will use these obtained weights throughout the analyses for inference.</w:t>
      </w:r>
      <w:r>
        <w:rPr>
          <w:rFonts w:eastAsiaTheme="minorEastAsia"/>
        </w:rPr>
        <w:t xml:space="preserve"> </w:t>
      </w:r>
      <w:r>
        <w:rPr>
          <w:rFonts w:eastAsia="Times New Roman" w:cstheme="minorHAnsi"/>
          <w:color w:val="000000"/>
        </w:rPr>
        <w:t xml:space="preserve">If non-response adjustments during data collection are not adequate, then multiple imputation may be undertaken for key variables.  </w:t>
      </w:r>
    </w:p>
    <w:p w:rsidR="00F65A2D" w:rsidP="00A959E6" w14:paraId="4B5FE409" w14:textId="77777777">
      <w:pPr>
        <w:spacing w:after="0" w:line="240" w:lineRule="atLeast"/>
        <w:rPr>
          <w:rFonts w:eastAsiaTheme="minorEastAsia"/>
        </w:rPr>
      </w:pPr>
    </w:p>
    <w:p w:rsidR="00F65A2D" w:rsidRPr="007E3423" w:rsidP="00C90CBF" w14:paraId="1A8B757B" w14:textId="77777777">
      <w:pPr>
        <w:spacing w:after="0" w:line="240" w:lineRule="atLeast"/>
        <w:ind w:left="450"/>
        <w:rPr>
          <w:rFonts w:eastAsiaTheme="minorEastAsia"/>
        </w:rPr>
      </w:pPr>
      <w:r w:rsidRPr="007E3423">
        <w:rPr>
          <w:rFonts w:eastAsiaTheme="minorEastAsia"/>
        </w:rPr>
        <w:t xml:space="preserve">Item non-response </w:t>
      </w:r>
    </w:p>
    <w:p w:rsidR="00ED3955" w:rsidP="005D09C2" w14:paraId="5BB7B50B" w14:textId="5E53A98F">
      <w:pPr>
        <w:autoSpaceDE w:val="0"/>
        <w:autoSpaceDN w:val="0"/>
        <w:adjustRightInd w:val="0"/>
        <w:spacing w:after="60" w:line="240" w:lineRule="atLeast"/>
        <w:ind w:left="540"/>
        <w:rPr>
          <w:rFonts w:eastAsia="Times New Roman" w:cstheme="minorHAnsi"/>
          <w:color w:val="000000"/>
        </w:rPr>
      </w:pPr>
      <w:r>
        <w:rPr>
          <w:rFonts w:eastAsia="Times New Roman" w:cstheme="minorHAnsi"/>
          <w:color w:val="000000"/>
        </w:rPr>
        <w:t>Questionnaires are designed to minimize item</w:t>
      </w:r>
      <w:r w:rsidR="00950DD1">
        <w:rPr>
          <w:rFonts w:eastAsia="Times New Roman" w:cstheme="minorHAnsi"/>
          <w:color w:val="000000"/>
        </w:rPr>
        <w:t xml:space="preserve"> no</w:t>
      </w:r>
      <w:r>
        <w:rPr>
          <w:rFonts w:eastAsia="Times New Roman" w:cstheme="minorHAnsi"/>
          <w:color w:val="000000"/>
        </w:rPr>
        <w:t>n</w:t>
      </w:r>
      <w:r w:rsidR="00950DD1">
        <w:rPr>
          <w:rFonts w:eastAsia="Times New Roman" w:cstheme="minorHAnsi"/>
          <w:color w:val="000000"/>
        </w:rPr>
        <w:t>-</w:t>
      </w:r>
      <w:r>
        <w:rPr>
          <w:rFonts w:eastAsia="Times New Roman" w:cstheme="minorHAnsi"/>
          <w:color w:val="000000"/>
        </w:rPr>
        <w:t xml:space="preserve">response based on design work </w:t>
      </w:r>
      <w:r w:rsidR="00950DD1">
        <w:rPr>
          <w:rFonts w:eastAsia="Times New Roman" w:cstheme="minorHAnsi"/>
          <w:color w:val="000000"/>
        </w:rPr>
        <w:t>the research team</w:t>
      </w:r>
      <w:r>
        <w:rPr>
          <w:rFonts w:eastAsia="Times New Roman" w:cstheme="minorHAnsi"/>
          <w:color w:val="000000"/>
        </w:rPr>
        <w:t xml:space="preserve"> has conducted on other questionnaires, such as the N</w:t>
      </w:r>
      <w:r w:rsidR="00950DD1">
        <w:rPr>
          <w:rFonts w:eastAsia="Times New Roman" w:cstheme="minorHAnsi"/>
          <w:color w:val="000000"/>
        </w:rPr>
        <w:t>ational Survey on Early Care and Education</w:t>
      </w:r>
      <w:r>
        <w:rPr>
          <w:rFonts w:eastAsia="Times New Roman" w:cstheme="minorHAnsi"/>
          <w:color w:val="000000"/>
        </w:rPr>
        <w:t xml:space="preserve"> and the </w:t>
      </w:r>
      <w:r w:rsidRPr="00742000">
        <w:rPr>
          <w:rFonts w:eastAsia="Times New Roman" w:cstheme="minorHAnsi"/>
          <w:color w:val="000000"/>
        </w:rPr>
        <w:t>Early Childhood Training and Technical Assistance</w:t>
      </w:r>
      <w:r>
        <w:rPr>
          <w:rFonts w:eastAsia="Times New Roman" w:cstheme="minorHAnsi"/>
          <w:color w:val="000000"/>
        </w:rPr>
        <w:t xml:space="preserve"> surveys. For example, we </w:t>
      </w:r>
      <w:r w:rsidR="00950DD1">
        <w:rPr>
          <w:rFonts w:eastAsia="Times New Roman" w:cstheme="minorHAnsi"/>
          <w:color w:val="000000"/>
        </w:rPr>
        <w:t>reduce the complexity of the question and narrow the focus to reduce the possibility of respondent skipping questions.</w:t>
      </w:r>
      <w:r>
        <w:rPr>
          <w:rFonts w:eastAsia="Times New Roman" w:cstheme="minorHAnsi"/>
          <w:color w:val="000000"/>
        </w:rPr>
        <w:t xml:space="preserve"> In addition, stakeholder input on survey drafts and cognitive testing prior to administration will help identify questions that are difficult to complete and provide opportunities to reformat in ways that will increase user response to items. </w:t>
      </w:r>
    </w:p>
    <w:p w:rsidR="00ED3955" w:rsidP="005D09C2" w14:paraId="4002F996" w14:textId="6D387775">
      <w:pPr>
        <w:autoSpaceDE w:val="0"/>
        <w:autoSpaceDN w:val="0"/>
        <w:adjustRightInd w:val="0"/>
        <w:spacing w:after="60" w:line="240" w:lineRule="atLeast"/>
        <w:ind w:left="540"/>
        <w:rPr>
          <w:rFonts w:eastAsia="Times New Roman" w:cstheme="minorHAnsi"/>
          <w:color w:val="000000"/>
        </w:rPr>
      </w:pPr>
      <w:r>
        <w:rPr>
          <w:rFonts w:eastAsia="Times New Roman" w:cstheme="minorHAnsi"/>
          <w:color w:val="000000"/>
        </w:rPr>
        <w:t xml:space="preserve">The study team will examine item non-response to identify if there are patterns of missingness, such as increased nonresponse on individual items based on </w:t>
      </w:r>
      <w:r w:rsidR="001611C7">
        <w:rPr>
          <w:rFonts w:eastAsia="Times New Roman" w:cstheme="minorHAnsi"/>
          <w:color w:val="000000"/>
        </w:rPr>
        <w:t xml:space="preserve">the size of the program. We will ensure these are documented clearly as a potential bias in the analyses. We will also discuss with stakeholders to gain perspectives on why bias may exist. </w:t>
      </w:r>
    </w:p>
    <w:p w:rsidR="007E3423" w:rsidRPr="007E3423" w:rsidP="00A959E6" w14:paraId="1273EABD" w14:textId="77777777">
      <w:pPr>
        <w:spacing w:after="0" w:line="240" w:lineRule="atLeast"/>
        <w:rPr>
          <w:rFonts w:eastAsia="Times New Roman" w:cstheme="minorHAnsi"/>
          <w:color w:val="000000"/>
          <w:highlight w:val="lightGray"/>
        </w:rPr>
      </w:pPr>
    </w:p>
    <w:p w:rsidR="00A42C71" w:rsidRPr="001A59B6" w:rsidP="183590F1" w14:paraId="3B2AD0AE" w14:textId="77777777">
      <w:pPr>
        <w:autoSpaceDE w:val="0"/>
        <w:autoSpaceDN w:val="0"/>
        <w:adjustRightInd w:val="0"/>
        <w:spacing w:after="0" w:line="240" w:lineRule="atLeast"/>
        <w:rPr>
          <w:rFonts w:eastAsia="Times New Roman"/>
          <w:b/>
          <w:bCs/>
          <w:color w:val="000000"/>
        </w:rPr>
      </w:pPr>
    </w:p>
    <w:p w:rsidR="125687FA" w:rsidRPr="00A959E6" w:rsidP="00A959E6" w14:paraId="7494800B" w14:textId="77777777">
      <w:pPr>
        <w:spacing w:after="120"/>
        <w:rPr>
          <w:rFonts w:eastAsia="Times New Roman"/>
          <w:i/>
          <w:iCs/>
          <w:color w:val="000000" w:themeColor="text1"/>
        </w:rPr>
      </w:pPr>
      <w:r w:rsidRPr="7B360CDE">
        <w:rPr>
          <w:rFonts w:eastAsia="Times New Roman"/>
          <w:b/>
          <w:bCs/>
        </w:rPr>
        <w:t>B6.</w:t>
      </w:r>
      <w:r w:rsidR="006807EF">
        <w:rPr>
          <w:rFonts w:eastAsia="Times New Roman"/>
          <w:b/>
          <w:bCs/>
        </w:rPr>
        <w:tab/>
      </w:r>
      <w:r w:rsidRPr="7B360CDE">
        <w:rPr>
          <w:rFonts w:eastAsia="Times New Roman"/>
          <w:b/>
          <w:bCs/>
        </w:rPr>
        <w:t>Production of Estimates and Projections</w:t>
      </w:r>
      <w:r w:rsidRPr="7B360CDE">
        <w:rPr>
          <w:rFonts w:eastAsia="Times New Roman"/>
        </w:rPr>
        <w:t xml:space="preserve"> </w:t>
      </w:r>
    </w:p>
    <w:p w:rsidR="6385E932" w:rsidP="1B9B3BB4" w14:paraId="0001283A" w14:textId="05FBE611">
      <w:pPr>
        <w:spacing w:after="0" w:line="240" w:lineRule="auto"/>
        <w:rPr>
          <w:rFonts w:eastAsia="Times New Roman"/>
        </w:rPr>
      </w:pPr>
      <w:r w:rsidRPr="5A06276C">
        <w:rPr>
          <w:rFonts w:ascii="Calibri" w:eastAsia="Calibri" w:hAnsi="Calibri" w:cs="Calibri"/>
          <w:color w:val="000000" w:themeColor="text1"/>
        </w:rPr>
        <w:t>We will produce e</w:t>
      </w:r>
      <w:r w:rsidRPr="5A06276C" w:rsidR="605222B0">
        <w:rPr>
          <w:rFonts w:ascii="Calibri" w:eastAsia="Calibri" w:hAnsi="Calibri" w:cs="Calibri"/>
          <w:color w:val="000000" w:themeColor="text1"/>
        </w:rPr>
        <w:t xml:space="preserve">stimates for official external release by OPRE </w:t>
      </w:r>
      <w:r w:rsidRPr="5A06276C">
        <w:rPr>
          <w:rFonts w:ascii="Calibri" w:eastAsia="Calibri" w:hAnsi="Calibri" w:cs="Calibri"/>
          <w:color w:val="000000" w:themeColor="text1"/>
        </w:rPr>
        <w:t xml:space="preserve">that </w:t>
      </w:r>
      <w:r w:rsidRPr="5A06276C" w:rsidR="605222B0">
        <w:rPr>
          <w:rFonts w:ascii="Calibri" w:eastAsia="Calibri" w:hAnsi="Calibri" w:cs="Calibri"/>
          <w:color w:val="000000" w:themeColor="text1"/>
        </w:rPr>
        <w:t xml:space="preserve">are intended to be generalizable to the population of </w:t>
      </w:r>
      <w:r w:rsidRPr="5A06276C" w:rsidR="7E8C6236">
        <w:rPr>
          <w:rFonts w:ascii="Calibri" w:eastAsia="Calibri" w:hAnsi="Calibri" w:cs="Calibri"/>
          <w:color w:val="000000" w:themeColor="text1"/>
        </w:rPr>
        <w:t>EHS/HS DSCs</w:t>
      </w:r>
      <w:r w:rsidRPr="5A06276C" w:rsidR="605222B0">
        <w:rPr>
          <w:rFonts w:ascii="Calibri" w:eastAsia="Calibri" w:hAnsi="Calibri" w:cs="Calibri"/>
          <w:color w:val="000000" w:themeColor="text1"/>
        </w:rPr>
        <w:t xml:space="preserve"> described in </w:t>
      </w:r>
      <w:r w:rsidRPr="5A06276C">
        <w:rPr>
          <w:rFonts w:ascii="Calibri" w:eastAsia="Calibri" w:hAnsi="Calibri" w:cs="Calibri"/>
          <w:color w:val="000000" w:themeColor="text1"/>
        </w:rPr>
        <w:t>S</w:t>
      </w:r>
      <w:r w:rsidRPr="5A06276C" w:rsidR="605222B0">
        <w:rPr>
          <w:rFonts w:ascii="Calibri" w:eastAsia="Calibri" w:hAnsi="Calibri" w:cs="Calibri"/>
          <w:color w:val="000000" w:themeColor="text1"/>
        </w:rPr>
        <w:t xml:space="preserve">ection B1. </w:t>
      </w:r>
      <w:r w:rsidR="007145AC">
        <w:rPr>
          <w:rFonts w:ascii="Calibri" w:eastAsia="Calibri" w:hAnsi="Calibri" w:cs="Calibri"/>
          <w:color w:val="000000" w:themeColor="text1"/>
        </w:rPr>
        <w:t xml:space="preserve">As our intent is </w:t>
      </w:r>
      <w:r w:rsidR="00950DD1">
        <w:rPr>
          <w:rFonts w:ascii="Calibri" w:eastAsia="Calibri" w:hAnsi="Calibri" w:cs="Calibri"/>
          <w:color w:val="000000" w:themeColor="text1"/>
        </w:rPr>
        <w:t xml:space="preserve">a national </w:t>
      </w:r>
      <w:r w:rsidR="007145AC">
        <w:rPr>
          <w:rFonts w:ascii="Calibri" w:eastAsia="Calibri" w:hAnsi="Calibri" w:cs="Calibri"/>
          <w:color w:val="000000" w:themeColor="text1"/>
        </w:rPr>
        <w:t>survey</w:t>
      </w:r>
      <w:r w:rsidR="00950DD1">
        <w:rPr>
          <w:rFonts w:ascii="Calibri" w:eastAsia="Calibri" w:hAnsi="Calibri" w:cs="Calibri"/>
          <w:color w:val="000000" w:themeColor="text1"/>
        </w:rPr>
        <w:t xml:space="preserve"> </w:t>
      </w:r>
      <w:r w:rsidR="007145AC">
        <w:rPr>
          <w:rFonts w:ascii="Calibri" w:eastAsia="Calibri" w:hAnsi="Calibri" w:cs="Calibri"/>
          <w:color w:val="000000" w:themeColor="text1"/>
        </w:rPr>
        <w:t xml:space="preserve">of directors and DSCs, we will use weights to adjust for nonresponse, but not to account for non-selected sample members. </w:t>
      </w:r>
      <w:r w:rsidR="00F65A2D">
        <w:rPr>
          <w:rFonts w:eastAsia="Times New Roman"/>
        </w:rPr>
        <w:t xml:space="preserve">As discussed above in section B.5, we </w:t>
      </w:r>
      <w:r w:rsidRPr="5A06276C" w:rsidR="605222B0">
        <w:rPr>
          <w:rFonts w:eastAsia="Times New Roman"/>
        </w:rPr>
        <w:t xml:space="preserve">will create calibrated weights to increase the precision of our estimates and account for nonresponse. </w:t>
      </w:r>
      <w:r w:rsidRPr="5A06276C" w:rsidR="69302BF5">
        <w:rPr>
          <w:rFonts w:eastAsia="Times New Roman"/>
        </w:rPr>
        <w:t xml:space="preserve">Weights for </w:t>
      </w:r>
      <w:r w:rsidR="007C2B9C">
        <w:rPr>
          <w:rFonts w:eastAsia="Times New Roman"/>
        </w:rPr>
        <w:t>Phase 1</w:t>
      </w:r>
      <w:r w:rsidRPr="5A06276C" w:rsidR="69302BF5">
        <w:rPr>
          <w:rFonts w:eastAsia="Times New Roman"/>
        </w:rPr>
        <w:t xml:space="preserve"> responses will incorporate </w:t>
      </w:r>
      <w:r w:rsidRPr="5A06276C" w:rsidR="6D338FB2">
        <w:rPr>
          <w:rFonts w:eastAsia="Times New Roman"/>
        </w:rPr>
        <w:t>information</w:t>
      </w:r>
      <w:r w:rsidRPr="5A06276C" w:rsidR="69302BF5">
        <w:rPr>
          <w:rFonts w:eastAsia="Times New Roman"/>
        </w:rPr>
        <w:t xml:space="preserve"> </w:t>
      </w:r>
      <w:r w:rsidRPr="5A06276C" w:rsidR="405FEC11">
        <w:rPr>
          <w:rFonts w:eastAsia="Times New Roman"/>
        </w:rPr>
        <w:t xml:space="preserve">on </w:t>
      </w:r>
      <w:r w:rsidRPr="5A06276C" w:rsidR="69302BF5">
        <w:rPr>
          <w:rFonts w:eastAsia="Times New Roman"/>
        </w:rPr>
        <w:t xml:space="preserve">grantee </w:t>
      </w:r>
      <w:r w:rsidRPr="5A06276C" w:rsidR="390A6312">
        <w:rPr>
          <w:rFonts w:eastAsia="Times New Roman"/>
        </w:rPr>
        <w:t>characteristics</w:t>
      </w:r>
      <w:r w:rsidRPr="5A06276C" w:rsidR="69302BF5">
        <w:rPr>
          <w:rFonts w:eastAsia="Times New Roman"/>
        </w:rPr>
        <w:t xml:space="preserve"> </w:t>
      </w:r>
      <w:r w:rsidRPr="5A06276C" w:rsidR="6DD60620">
        <w:rPr>
          <w:rFonts w:eastAsia="Times New Roman"/>
        </w:rPr>
        <w:t xml:space="preserve">provided through the </w:t>
      </w:r>
      <w:r w:rsidRPr="5A06276C" w:rsidR="0081313D">
        <w:rPr>
          <w:rFonts w:eastAsia="Times New Roman"/>
        </w:rPr>
        <w:t>HS</w:t>
      </w:r>
      <w:r w:rsidRPr="5A06276C" w:rsidR="6DD60620">
        <w:rPr>
          <w:rFonts w:eastAsia="Times New Roman"/>
        </w:rPr>
        <w:t xml:space="preserve"> </w:t>
      </w:r>
      <w:r w:rsidRPr="5A06276C" w:rsidR="0081313D">
        <w:rPr>
          <w:rFonts w:eastAsia="Times New Roman"/>
        </w:rPr>
        <w:t>PIR</w:t>
      </w:r>
      <w:r w:rsidR="00C90CBF">
        <w:rPr>
          <w:rFonts w:eastAsia="Times New Roman"/>
        </w:rPr>
        <w:t xml:space="preserve"> and HS Enterprise System</w:t>
      </w:r>
      <w:r w:rsidRPr="5A06276C" w:rsidR="6DD60620">
        <w:rPr>
          <w:rFonts w:eastAsia="Times New Roman"/>
        </w:rPr>
        <w:t xml:space="preserve">. </w:t>
      </w:r>
      <w:r w:rsidRPr="5A06276C" w:rsidR="6DD60620">
        <w:rPr>
          <w:rFonts w:eastAsia="Times New Roman"/>
        </w:rPr>
        <w:t xml:space="preserve">We will select characteristics </w:t>
      </w:r>
      <w:r w:rsidRPr="5A06276C" w:rsidR="69302BF5">
        <w:rPr>
          <w:rFonts w:eastAsia="Times New Roman"/>
        </w:rPr>
        <w:t xml:space="preserve">that are </w:t>
      </w:r>
      <w:r w:rsidRPr="5A06276C" w:rsidR="7DE9A4E5">
        <w:rPr>
          <w:rFonts w:eastAsia="Times New Roman"/>
        </w:rPr>
        <w:t>associated</w:t>
      </w:r>
      <w:r w:rsidRPr="5A06276C" w:rsidR="69302BF5">
        <w:rPr>
          <w:rFonts w:eastAsia="Times New Roman"/>
        </w:rPr>
        <w:t xml:space="preserve"> </w:t>
      </w:r>
      <w:r w:rsidRPr="5A06276C" w:rsidR="009A3C0A">
        <w:rPr>
          <w:rFonts w:eastAsia="Times New Roman"/>
        </w:rPr>
        <w:t xml:space="preserve">both </w:t>
      </w:r>
      <w:r w:rsidRPr="5A06276C" w:rsidR="69302BF5">
        <w:rPr>
          <w:rFonts w:eastAsia="Times New Roman"/>
        </w:rPr>
        <w:t xml:space="preserve">with nonresponse and </w:t>
      </w:r>
      <w:r w:rsidRPr="5A06276C" w:rsidR="3B24CF8D">
        <w:rPr>
          <w:rFonts w:eastAsia="Times New Roman"/>
        </w:rPr>
        <w:t>participants</w:t>
      </w:r>
      <w:r w:rsidRPr="5A06276C" w:rsidR="6DC4A45C">
        <w:rPr>
          <w:rFonts w:eastAsia="Times New Roman"/>
        </w:rPr>
        <w:t>’</w:t>
      </w:r>
      <w:r w:rsidRPr="5A06276C" w:rsidR="6F759AA6">
        <w:rPr>
          <w:rFonts w:eastAsia="Times New Roman"/>
        </w:rPr>
        <w:t xml:space="preserve"> responses to t</w:t>
      </w:r>
      <w:r w:rsidRPr="5A06276C" w:rsidR="64769ADD">
        <w:rPr>
          <w:rFonts w:eastAsia="Times New Roman"/>
        </w:rPr>
        <w:t>he survey</w:t>
      </w:r>
      <w:r w:rsidRPr="5A06276C" w:rsidR="28DEE0A4">
        <w:rPr>
          <w:rFonts w:eastAsia="Times New Roman"/>
        </w:rPr>
        <w:t xml:space="preserve"> questions</w:t>
      </w:r>
      <w:r w:rsidRPr="5A06276C" w:rsidR="64769ADD">
        <w:rPr>
          <w:rFonts w:eastAsia="Times New Roman"/>
        </w:rPr>
        <w:t xml:space="preserve">. </w:t>
      </w:r>
      <w:r w:rsidRPr="5A06276C" w:rsidR="64769ADD">
        <w:rPr>
          <w:rFonts w:eastAsia="Times New Roman"/>
        </w:rPr>
        <w:t xml:space="preserve">We </w:t>
      </w:r>
      <w:r w:rsidRPr="5A06276C" w:rsidR="43F4C81A">
        <w:rPr>
          <w:rFonts w:eastAsia="Times New Roman"/>
        </w:rPr>
        <w:t>an</w:t>
      </w:r>
      <w:r w:rsidRPr="5A06276C" w:rsidR="121829F3">
        <w:rPr>
          <w:rFonts w:eastAsia="Times New Roman"/>
        </w:rPr>
        <w:t xml:space="preserve">ticipate </w:t>
      </w:r>
      <w:r w:rsidRPr="5A06276C" w:rsidR="64769ADD">
        <w:rPr>
          <w:rFonts w:eastAsia="Times New Roman"/>
        </w:rPr>
        <w:t xml:space="preserve">that this will include </w:t>
      </w:r>
      <w:r w:rsidRPr="5A06276C" w:rsidR="009A3C0A">
        <w:rPr>
          <w:rFonts w:eastAsia="Times New Roman"/>
        </w:rPr>
        <w:t xml:space="preserve">the </w:t>
      </w:r>
      <w:r w:rsidRPr="5A06276C" w:rsidR="64769ADD">
        <w:rPr>
          <w:rFonts w:eastAsia="Times New Roman"/>
        </w:rPr>
        <w:t>number of children served by a grantee</w:t>
      </w:r>
      <w:r w:rsidRPr="5A06276C" w:rsidR="009A3C0A">
        <w:rPr>
          <w:rFonts w:eastAsia="Times New Roman"/>
        </w:rPr>
        <w:t>;</w:t>
      </w:r>
      <w:r w:rsidRPr="5A06276C" w:rsidR="64769ADD">
        <w:rPr>
          <w:rFonts w:eastAsia="Times New Roman"/>
        </w:rPr>
        <w:t xml:space="preserve"> grantee region (as defined by </w:t>
      </w:r>
      <w:r w:rsidRPr="5A06276C" w:rsidR="002B6683">
        <w:rPr>
          <w:rFonts w:eastAsia="Times New Roman"/>
        </w:rPr>
        <w:t>OHS</w:t>
      </w:r>
      <w:r w:rsidRPr="5A06276C" w:rsidR="64769ADD">
        <w:rPr>
          <w:rFonts w:eastAsia="Times New Roman"/>
        </w:rPr>
        <w:t>)</w:t>
      </w:r>
      <w:r w:rsidRPr="5A06276C" w:rsidR="009A3C0A">
        <w:rPr>
          <w:rFonts w:eastAsia="Times New Roman"/>
        </w:rPr>
        <w:t>;</w:t>
      </w:r>
      <w:r w:rsidRPr="5A06276C" w:rsidR="64769ADD">
        <w:rPr>
          <w:rFonts w:eastAsia="Times New Roman"/>
        </w:rPr>
        <w:t xml:space="preserve"> and </w:t>
      </w:r>
      <w:r w:rsidRPr="5A06276C" w:rsidR="0C130797">
        <w:rPr>
          <w:rFonts w:eastAsia="Times New Roman"/>
        </w:rPr>
        <w:t xml:space="preserve">the types of </w:t>
      </w:r>
      <w:r w:rsidRPr="5A06276C" w:rsidR="0C130797">
        <w:rPr>
          <w:rFonts w:eastAsia="Times New Roman"/>
        </w:rPr>
        <w:t>program</w:t>
      </w:r>
      <w:r w:rsidRPr="5A06276C" w:rsidR="0C130797">
        <w:rPr>
          <w:rFonts w:eastAsia="Times New Roman"/>
        </w:rPr>
        <w:t xml:space="preserve"> provided by the grantee</w:t>
      </w:r>
      <w:r w:rsidRPr="5A06276C" w:rsidR="64326434">
        <w:rPr>
          <w:rFonts w:eastAsia="Times New Roman"/>
        </w:rPr>
        <w:t xml:space="preserve"> </w:t>
      </w:r>
      <w:r w:rsidRPr="5A06276C" w:rsidR="0C130797">
        <w:rPr>
          <w:rFonts w:eastAsia="Times New Roman"/>
        </w:rPr>
        <w:t>(</w:t>
      </w:r>
      <w:r w:rsidRPr="5A06276C" w:rsidR="009A3C0A">
        <w:rPr>
          <w:rFonts w:eastAsia="Times New Roman"/>
        </w:rPr>
        <w:t>HS</w:t>
      </w:r>
      <w:r w:rsidRPr="5A06276C" w:rsidR="0C130797">
        <w:rPr>
          <w:rFonts w:eastAsia="Times New Roman"/>
        </w:rPr>
        <w:t>,</w:t>
      </w:r>
      <w:r w:rsidRPr="5A06276C" w:rsidR="1CD19247">
        <w:rPr>
          <w:rFonts w:eastAsia="Times New Roman"/>
        </w:rPr>
        <w:t xml:space="preserve"> </w:t>
      </w:r>
      <w:r w:rsidRPr="5A06276C" w:rsidR="009A3C0A">
        <w:rPr>
          <w:rFonts w:eastAsia="Times New Roman"/>
        </w:rPr>
        <w:t>EHS</w:t>
      </w:r>
      <w:r w:rsidRPr="5A06276C" w:rsidR="0C130797">
        <w:rPr>
          <w:rFonts w:eastAsia="Times New Roman"/>
        </w:rPr>
        <w:t>, home-based</w:t>
      </w:r>
      <w:r w:rsidRPr="5A06276C" w:rsidR="6DC4A45C">
        <w:rPr>
          <w:rFonts w:eastAsia="Times New Roman"/>
        </w:rPr>
        <w:t>)</w:t>
      </w:r>
      <w:r w:rsidRPr="5A06276C" w:rsidR="4877F769">
        <w:rPr>
          <w:rFonts w:eastAsia="Times New Roman"/>
        </w:rPr>
        <w:t xml:space="preserve">. </w:t>
      </w:r>
      <w:r w:rsidR="005F50AF">
        <w:rPr>
          <w:rFonts w:eastAsia="Times New Roman"/>
        </w:rPr>
        <w:t>Phase 2</w:t>
      </w:r>
      <w:r w:rsidRPr="5A06276C" w:rsidR="1245CD21">
        <w:rPr>
          <w:rFonts w:eastAsia="Times New Roman"/>
        </w:rPr>
        <w:t xml:space="preserve"> responses will include an additional set of weights to account for nonresponse of </w:t>
      </w:r>
      <w:r w:rsidRPr="5A06276C" w:rsidR="009A3C0A">
        <w:rPr>
          <w:rFonts w:eastAsia="Times New Roman"/>
        </w:rPr>
        <w:t>HS</w:t>
      </w:r>
      <w:r w:rsidRPr="5A06276C" w:rsidR="1245CD21">
        <w:rPr>
          <w:rFonts w:eastAsia="Times New Roman"/>
        </w:rPr>
        <w:t xml:space="preserve"> </w:t>
      </w:r>
      <w:r w:rsidRPr="5A06276C" w:rsidR="009A3C0A">
        <w:rPr>
          <w:rFonts w:eastAsia="Times New Roman"/>
        </w:rPr>
        <w:t>DSC</w:t>
      </w:r>
      <w:r w:rsidRPr="5A06276C" w:rsidR="1245CD21">
        <w:rPr>
          <w:rFonts w:eastAsia="Times New Roman"/>
        </w:rPr>
        <w:t>s</w:t>
      </w:r>
      <w:r w:rsidR="00E060A6">
        <w:rPr>
          <w:rFonts w:eastAsia="Times New Roman"/>
        </w:rPr>
        <w:t xml:space="preserve"> sent the survey</w:t>
      </w:r>
      <w:r w:rsidRPr="5A06276C" w:rsidR="1245CD21">
        <w:rPr>
          <w:rFonts w:eastAsia="Times New Roman"/>
        </w:rPr>
        <w:t xml:space="preserve">. </w:t>
      </w:r>
      <w:r w:rsidR="00E060A6">
        <w:rPr>
          <w:rFonts w:eastAsia="Times New Roman"/>
        </w:rPr>
        <w:t xml:space="preserve">The full sample frame for the </w:t>
      </w:r>
      <w:r w:rsidR="005F50AF">
        <w:rPr>
          <w:rFonts w:eastAsia="Times New Roman"/>
        </w:rPr>
        <w:t>Phase 2</w:t>
      </w:r>
      <w:r w:rsidR="00E060A6">
        <w:rPr>
          <w:rFonts w:eastAsia="Times New Roman"/>
        </w:rPr>
        <w:t xml:space="preserve"> is not available, so t</w:t>
      </w:r>
      <w:r w:rsidRPr="5A06276C" w:rsidR="1245CD21">
        <w:rPr>
          <w:rFonts w:eastAsia="Times New Roman"/>
        </w:rPr>
        <w:t xml:space="preserve">hese </w:t>
      </w:r>
      <w:r w:rsidRPr="007C2B9C" w:rsidR="007C2B9C">
        <w:rPr>
          <w:rFonts w:eastAsia="Times New Roman"/>
          <w:i/>
        </w:rPr>
        <w:t xml:space="preserve">nonresponse </w:t>
      </w:r>
      <w:r w:rsidRPr="007C2B9C" w:rsidR="1245CD21">
        <w:rPr>
          <w:rFonts w:eastAsia="Times New Roman"/>
          <w:i/>
        </w:rPr>
        <w:t>weights</w:t>
      </w:r>
      <w:r w:rsidRPr="5A06276C" w:rsidR="1245CD21">
        <w:rPr>
          <w:rFonts w:eastAsia="Times New Roman"/>
        </w:rPr>
        <w:t xml:space="preserve"> will be based on </w:t>
      </w:r>
      <w:r w:rsidRPr="5A06276C" w:rsidR="32B2984A">
        <w:rPr>
          <w:rFonts w:eastAsia="Times New Roman"/>
        </w:rPr>
        <w:t>characteristics</w:t>
      </w:r>
      <w:r w:rsidRPr="5A06276C" w:rsidR="3D4E8D94">
        <w:rPr>
          <w:rFonts w:eastAsia="Times New Roman"/>
        </w:rPr>
        <w:t xml:space="preserve"> of the </w:t>
      </w:r>
      <w:r w:rsidRPr="5A06276C" w:rsidR="33F7BD17">
        <w:rPr>
          <w:rFonts w:eastAsia="Times New Roman"/>
        </w:rPr>
        <w:t xml:space="preserve">individual </w:t>
      </w:r>
      <w:r w:rsidRPr="5A06276C" w:rsidR="009A3C0A">
        <w:rPr>
          <w:rFonts w:eastAsia="Times New Roman"/>
        </w:rPr>
        <w:t>HS</w:t>
      </w:r>
      <w:r w:rsidRPr="5A06276C" w:rsidR="33F7BD17">
        <w:rPr>
          <w:rFonts w:eastAsia="Times New Roman"/>
        </w:rPr>
        <w:t xml:space="preserve"> </w:t>
      </w:r>
      <w:r w:rsidRPr="5A06276C" w:rsidR="009A3C0A">
        <w:rPr>
          <w:rFonts w:eastAsia="Times New Roman"/>
        </w:rPr>
        <w:t>DSC</w:t>
      </w:r>
      <w:r w:rsidRPr="5A06276C" w:rsidR="33F7BD17">
        <w:rPr>
          <w:rFonts w:eastAsia="Times New Roman"/>
        </w:rPr>
        <w:t xml:space="preserve">s that were </w:t>
      </w:r>
      <w:r w:rsidR="00A2665D">
        <w:rPr>
          <w:rFonts w:eastAsia="Times New Roman"/>
        </w:rPr>
        <w:t>reported</w:t>
      </w:r>
      <w:r w:rsidRPr="5A06276C" w:rsidR="00A2665D">
        <w:rPr>
          <w:rFonts w:eastAsia="Times New Roman"/>
        </w:rPr>
        <w:t xml:space="preserve"> </w:t>
      </w:r>
      <w:r w:rsidRPr="5A06276C" w:rsidR="33F7BD17">
        <w:rPr>
          <w:rFonts w:eastAsia="Times New Roman"/>
        </w:rPr>
        <w:t>by respondent</w:t>
      </w:r>
      <w:r w:rsidR="00A2665D">
        <w:rPr>
          <w:rFonts w:eastAsia="Times New Roman"/>
        </w:rPr>
        <w:t xml:space="preserve">s to the </w:t>
      </w:r>
      <w:r w:rsidR="005F50AF">
        <w:rPr>
          <w:rFonts w:eastAsia="Times New Roman"/>
        </w:rPr>
        <w:t>Phase 1</w:t>
      </w:r>
      <w:r w:rsidRPr="5A06276C" w:rsidR="33F7BD17">
        <w:rPr>
          <w:rFonts w:eastAsia="Times New Roman"/>
        </w:rPr>
        <w:t xml:space="preserve"> surveys. </w:t>
      </w:r>
      <w:r w:rsidRPr="5A06276C" w:rsidR="3FDA6AE5">
        <w:rPr>
          <w:rFonts w:eastAsia="Times New Roman"/>
        </w:rPr>
        <w:t xml:space="preserve">We anticipate that this will include employment status </w:t>
      </w:r>
      <w:r w:rsidRPr="5A06276C" w:rsidR="2F0EE96A">
        <w:rPr>
          <w:rFonts w:eastAsia="Times New Roman"/>
        </w:rPr>
        <w:t>(full</w:t>
      </w:r>
      <w:r w:rsidRPr="5A06276C" w:rsidR="2122B756">
        <w:rPr>
          <w:rFonts w:eastAsia="Times New Roman"/>
        </w:rPr>
        <w:t xml:space="preserve"> time </w:t>
      </w:r>
      <w:r w:rsidRPr="5A06276C" w:rsidR="009A3C0A">
        <w:rPr>
          <w:rFonts w:eastAsia="Times New Roman"/>
        </w:rPr>
        <w:t>versus</w:t>
      </w:r>
      <w:r w:rsidRPr="5A06276C" w:rsidR="3FDA6AE5">
        <w:rPr>
          <w:rFonts w:eastAsia="Times New Roman"/>
        </w:rPr>
        <w:t xml:space="preserve"> </w:t>
      </w:r>
      <w:r w:rsidRPr="5A06276C" w:rsidR="4AB5337D">
        <w:rPr>
          <w:rFonts w:eastAsia="Times New Roman"/>
        </w:rPr>
        <w:t>p</w:t>
      </w:r>
      <w:r w:rsidRPr="5A06276C" w:rsidR="3FDA6AE5">
        <w:rPr>
          <w:rFonts w:eastAsia="Times New Roman"/>
        </w:rPr>
        <w:t>art time), num</w:t>
      </w:r>
      <w:r w:rsidRPr="5A06276C" w:rsidR="346BAAAD">
        <w:rPr>
          <w:rFonts w:eastAsia="Times New Roman"/>
        </w:rPr>
        <w:t xml:space="preserve">ber of other </w:t>
      </w:r>
      <w:r w:rsidRPr="5A06276C" w:rsidR="67D396E7">
        <w:rPr>
          <w:rFonts w:eastAsia="Times New Roman"/>
        </w:rPr>
        <w:t>responsibilities</w:t>
      </w:r>
      <w:r w:rsidRPr="5A06276C" w:rsidR="346BAAAD">
        <w:rPr>
          <w:rFonts w:eastAsia="Times New Roman"/>
        </w:rPr>
        <w:t xml:space="preserve">, and estimated number of years working </w:t>
      </w:r>
      <w:r w:rsidRPr="5A06276C" w:rsidR="6DC4A45C">
        <w:rPr>
          <w:rFonts w:eastAsia="Times New Roman"/>
        </w:rPr>
        <w:t>in</w:t>
      </w:r>
      <w:r w:rsidRPr="5A06276C" w:rsidR="346BAAAD">
        <w:rPr>
          <w:rFonts w:eastAsia="Times New Roman"/>
        </w:rPr>
        <w:t xml:space="preserve"> their current </w:t>
      </w:r>
      <w:r w:rsidRPr="5A06276C" w:rsidR="008712C9">
        <w:rPr>
          <w:rFonts w:eastAsia="Times New Roman"/>
        </w:rPr>
        <w:t>HS</w:t>
      </w:r>
      <w:r w:rsidRPr="5A06276C" w:rsidR="346BAAAD">
        <w:rPr>
          <w:rFonts w:eastAsia="Times New Roman"/>
        </w:rPr>
        <w:t xml:space="preserve"> program. </w:t>
      </w:r>
    </w:p>
    <w:p w:rsidR="00C44EAC" w:rsidP="1B9B3BB4" w14:paraId="4CD9B7D7" w14:textId="77777777">
      <w:pPr>
        <w:spacing w:after="0" w:line="240" w:lineRule="auto"/>
        <w:rPr>
          <w:rFonts w:eastAsia="Times New Roman"/>
        </w:rPr>
      </w:pPr>
    </w:p>
    <w:p w:rsidR="6385E932" w:rsidP="1B9B3BB4" w14:paraId="4770E0DB" w14:textId="18881F86">
      <w:pPr>
        <w:spacing w:after="0" w:line="240" w:lineRule="auto"/>
        <w:rPr>
          <w:rFonts w:ascii="Calibri" w:eastAsia="Calibri" w:hAnsi="Calibri" w:cs="Calibri"/>
          <w:color w:val="000000" w:themeColor="text1"/>
        </w:rPr>
      </w:pPr>
      <w:r>
        <w:t xml:space="preserve">The weighting adjustment factor is then computed as the inverse of the weighted response rate in each cell. </w:t>
      </w:r>
      <w:r w:rsidRPr="00B925BD">
        <w:t>Use of the sampling weights will enable unbiased estimation of descriptive statistics that are run on the variables. Selected data from the information collection will be made available to the public for secondary analysis. Datasets will include sampling weights as well as sample design variables to allow analysts to produce design-unbiased standard errors for their analysis.</w:t>
      </w:r>
      <w:r>
        <w:t xml:space="preserve"> Study documentation will describe how these variables can be used with commonly available statistical software to produce valid population estimates.</w:t>
      </w:r>
    </w:p>
    <w:p w:rsidR="00950DD1" w:rsidP="183590F1" w14:paraId="3A880000" w14:textId="77777777">
      <w:pPr>
        <w:spacing w:after="0" w:line="240" w:lineRule="auto"/>
        <w:rPr>
          <w:rFonts w:ascii="Calibri" w:eastAsia="Calibri" w:hAnsi="Calibri" w:cs="Calibri"/>
          <w:i/>
          <w:color w:val="000000" w:themeColor="text1"/>
        </w:rPr>
      </w:pPr>
    </w:p>
    <w:p w:rsidR="00F65A2D" w:rsidRPr="00C64BC8" w:rsidP="183590F1" w14:paraId="4894686C" w14:textId="392E2681">
      <w:pPr>
        <w:spacing w:after="0" w:line="240" w:lineRule="auto"/>
        <w:rPr>
          <w:rFonts w:ascii="Calibri" w:eastAsia="Calibri" w:hAnsi="Calibri" w:cs="Calibri"/>
          <w:i/>
          <w:color w:val="000000" w:themeColor="text1"/>
        </w:rPr>
      </w:pPr>
      <w:r w:rsidRPr="00C64BC8">
        <w:rPr>
          <w:rFonts w:ascii="Calibri" w:eastAsia="Calibri" w:hAnsi="Calibri" w:cs="Calibri"/>
          <w:i/>
          <w:color w:val="000000" w:themeColor="text1"/>
        </w:rPr>
        <w:t>Data Archiving</w:t>
      </w:r>
    </w:p>
    <w:p w:rsidR="125687FA" w:rsidP="183590F1" w14:paraId="506F1CB5" w14:textId="2BFF557A">
      <w:pPr>
        <w:spacing w:after="0" w:line="240" w:lineRule="auto"/>
        <w:rPr>
          <w:rFonts w:ascii="Calibri" w:eastAsia="Calibri" w:hAnsi="Calibri" w:cs="Calibri"/>
          <w:color w:val="000000" w:themeColor="text1"/>
        </w:rPr>
      </w:pPr>
      <w:r w:rsidRPr="5A06276C">
        <w:rPr>
          <w:rFonts w:ascii="Calibri" w:eastAsia="Calibri" w:hAnsi="Calibri" w:cs="Calibri"/>
          <w:color w:val="000000" w:themeColor="text1"/>
        </w:rPr>
        <w:t>S</w:t>
      </w:r>
      <w:r w:rsidRPr="5A06276C" w:rsidR="01A931DA">
        <w:rPr>
          <w:rFonts w:ascii="Calibri" w:eastAsia="Calibri" w:hAnsi="Calibri" w:cs="Calibri"/>
          <w:color w:val="000000" w:themeColor="text1"/>
        </w:rPr>
        <w:t xml:space="preserve">urvey </w:t>
      </w:r>
      <w:r w:rsidRPr="5A06276C" w:rsidR="32E45939">
        <w:rPr>
          <w:rFonts w:ascii="Calibri" w:eastAsia="Calibri" w:hAnsi="Calibri" w:cs="Calibri"/>
          <w:color w:val="000000" w:themeColor="text1"/>
        </w:rPr>
        <w:t xml:space="preserve">data </w:t>
      </w:r>
      <w:r w:rsidRPr="5A06276C" w:rsidR="01A931DA">
        <w:rPr>
          <w:rFonts w:ascii="Calibri" w:eastAsia="Calibri" w:hAnsi="Calibri" w:cs="Calibri"/>
          <w:color w:val="000000" w:themeColor="text1"/>
        </w:rPr>
        <w:t xml:space="preserve">collected via this study </w:t>
      </w:r>
      <w:r w:rsidRPr="5A06276C" w:rsidR="32E45939">
        <w:rPr>
          <w:rFonts w:ascii="Calibri" w:eastAsia="Calibri" w:hAnsi="Calibri" w:cs="Calibri"/>
          <w:color w:val="000000" w:themeColor="text1"/>
        </w:rPr>
        <w:t xml:space="preserve">will be </w:t>
      </w:r>
      <w:r w:rsidRPr="5A06276C" w:rsidR="01A931DA">
        <w:rPr>
          <w:rFonts w:ascii="Calibri" w:eastAsia="Calibri" w:hAnsi="Calibri" w:cs="Calibri"/>
          <w:color w:val="000000" w:themeColor="text1"/>
        </w:rPr>
        <w:t xml:space="preserve">archived and </w:t>
      </w:r>
      <w:r w:rsidRPr="5A06276C" w:rsidR="32E45939">
        <w:rPr>
          <w:rFonts w:ascii="Calibri" w:eastAsia="Calibri" w:hAnsi="Calibri" w:cs="Calibri"/>
          <w:color w:val="000000" w:themeColor="text1"/>
        </w:rPr>
        <w:t xml:space="preserve">made available to the public for secondary </w:t>
      </w:r>
      <w:r w:rsidR="005E16F3">
        <w:rPr>
          <w:rFonts w:ascii="Calibri" w:eastAsia="Calibri" w:hAnsi="Calibri" w:cs="Calibri"/>
          <w:color w:val="000000" w:themeColor="text1"/>
        </w:rPr>
        <w:t xml:space="preserve">data </w:t>
      </w:r>
      <w:r w:rsidRPr="5A06276C" w:rsidR="32E45939">
        <w:rPr>
          <w:rFonts w:ascii="Calibri" w:eastAsia="Calibri" w:hAnsi="Calibri" w:cs="Calibri"/>
          <w:color w:val="000000" w:themeColor="text1"/>
        </w:rPr>
        <w:t>analysis.</w:t>
      </w:r>
      <w:r w:rsidRPr="5A06276C" w:rsidR="43AEA74C">
        <w:rPr>
          <w:rFonts w:ascii="Calibri" w:eastAsia="Calibri" w:hAnsi="Calibri" w:cs="Calibri"/>
          <w:color w:val="000000" w:themeColor="text1"/>
        </w:rPr>
        <w:t xml:space="preserve"> </w:t>
      </w:r>
      <w:r w:rsidR="00F65A2D">
        <w:rPr>
          <w:rFonts w:ascii="Calibri" w:eastAsia="Calibri" w:hAnsi="Calibri" w:cs="Calibri"/>
          <w:color w:val="000000" w:themeColor="text1"/>
        </w:rPr>
        <w:t xml:space="preserve">Interview data collected will also be archived if data can be sufficiently treated to protect PII. </w:t>
      </w:r>
      <w:r w:rsidR="00202E18">
        <w:rPr>
          <w:rFonts w:ascii="Calibri" w:eastAsia="Calibri" w:hAnsi="Calibri" w:cs="Calibri"/>
          <w:color w:val="000000" w:themeColor="text1"/>
        </w:rPr>
        <w:t xml:space="preserve">Selected program-level data from the Head Start Enterprise System and Head Start </w:t>
      </w:r>
      <w:r w:rsidR="00FB0583">
        <w:rPr>
          <w:rFonts w:ascii="Calibri" w:eastAsia="Calibri" w:hAnsi="Calibri" w:cs="Calibri"/>
          <w:color w:val="000000" w:themeColor="text1"/>
        </w:rPr>
        <w:t xml:space="preserve">PIR </w:t>
      </w:r>
      <w:r w:rsidR="003F08DD">
        <w:rPr>
          <w:rFonts w:ascii="Calibri" w:eastAsia="Calibri" w:hAnsi="Calibri" w:cs="Calibri"/>
          <w:color w:val="000000" w:themeColor="text1"/>
        </w:rPr>
        <w:t xml:space="preserve">administrative </w:t>
      </w:r>
      <w:r w:rsidR="003F08DD">
        <w:rPr>
          <w:rFonts w:ascii="Calibri" w:eastAsia="Calibri" w:hAnsi="Calibri" w:cs="Calibri"/>
          <w:color w:val="000000" w:themeColor="text1"/>
        </w:rPr>
        <w:t xml:space="preserve">data systems </w:t>
      </w:r>
      <w:r w:rsidR="00202E18">
        <w:rPr>
          <w:rFonts w:ascii="Calibri" w:eastAsia="Calibri" w:hAnsi="Calibri" w:cs="Calibri"/>
          <w:color w:val="000000" w:themeColor="text1"/>
        </w:rPr>
        <w:t xml:space="preserve">will be incorporated into the archived data (e.g., number of children referred and evaluated for disabilities). In addition, state policy data that is publicly available will be incorporated in to the dataset, to allow for other researchers to examine DSC practice within the state context. </w:t>
      </w:r>
      <w:r w:rsidRPr="5A06276C" w:rsidR="43AEA74C">
        <w:rPr>
          <w:rFonts w:ascii="Calibri" w:eastAsia="Calibri" w:hAnsi="Calibri" w:cs="Calibri"/>
          <w:color w:val="000000" w:themeColor="text1"/>
        </w:rPr>
        <w:t xml:space="preserve">The </w:t>
      </w:r>
      <w:r w:rsidRPr="5A06276C" w:rsidR="78CCAB7F">
        <w:rPr>
          <w:rFonts w:ascii="Calibri" w:eastAsia="Calibri" w:hAnsi="Calibri" w:cs="Calibri"/>
          <w:color w:val="000000" w:themeColor="text1"/>
        </w:rPr>
        <w:t>research team</w:t>
      </w:r>
      <w:r w:rsidRPr="5A06276C" w:rsidR="43AEA74C">
        <w:rPr>
          <w:rFonts w:ascii="Calibri" w:eastAsia="Calibri" w:hAnsi="Calibri" w:cs="Calibri"/>
          <w:color w:val="000000" w:themeColor="text1"/>
        </w:rPr>
        <w:t xml:space="preserve"> will implement masking strategies to ensure the confidentiality of </w:t>
      </w:r>
      <w:r w:rsidRPr="5A06276C" w:rsidR="4E8477FD">
        <w:rPr>
          <w:rFonts w:ascii="Calibri" w:eastAsia="Calibri" w:hAnsi="Calibri" w:cs="Calibri"/>
          <w:color w:val="000000" w:themeColor="text1"/>
        </w:rPr>
        <w:t xml:space="preserve">survey and interview </w:t>
      </w:r>
      <w:r w:rsidRPr="5A06276C" w:rsidR="0C5663E4">
        <w:rPr>
          <w:rFonts w:ascii="Calibri" w:eastAsia="Calibri" w:hAnsi="Calibri" w:cs="Calibri"/>
          <w:color w:val="000000" w:themeColor="text1"/>
        </w:rPr>
        <w:t>participants</w:t>
      </w:r>
      <w:r w:rsidRPr="5A06276C" w:rsidR="4E8477FD">
        <w:rPr>
          <w:rFonts w:ascii="Calibri" w:eastAsia="Calibri" w:hAnsi="Calibri" w:cs="Calibri"/>
          <w:color w:val="000000" w:themeColor="text1"/>
        </w:rPr>
        <w:t xml:space="preserve">. </w:t>
      </w:r>
      <w:r w:rsidRPr="5A06276C" w:rsidR="43AEA74C">
        <w:rPr>
          <w:rFonts w:ascii="Calibri" w:eastAsia="Calibri" w:hAnsi="Calibri" w:cs="Calibri"/>
          <w:color w:val="000000" w:themeColor="text1"/>
        </w:rPr>
        <w:t>We will prepare documentation for each data file, including codebooks and user manuals</w:t>
      </w:r>
      <w:r w:rsidRPr="5A06276C" w:rsidR="008712C9">
        <w:rPr>
          <w:rFonts w:ascii="Calibri" w:eastAsia="Calibri" w:hAnsi="Calibri" w:cs="Calibri"/>
          <w:color w:val="000000" w:themeColor="text1"/>
        </w:rPr>
        <w:t>, which</w:t>
      </w:r>
      <w:r w:rsidRPr="5A06276C" w:rsidR="43AEA74C">
        <w:rPr>
          <w:rFonts w:ascii="Calibri" w:eastAsia="Calibri" w:hAnsi="Calibri" w:cs="Calibri"/>
          <w:color w:val="000000" w:themeColor="text1"/>
        </w:rPr>
        <w:t xml:space="preserve"> will describe each variable on each data file, methods for accessing each data file, </w:t>
      </w:r>
      <w:r w:rsidR="00F65A2D">
        <w:rPr>
          <w:rFonts w:ascii="Calibri" w:eastAsia="Calibri" w:hAnsi="Calibri" w:cs="Calibri"/>
          <w:color w:val="000000" w:themeColor="text1"/>
        </w:rPr>
        <w:t xml:space="preserve">guidance for using the weights, </w:t>
      </w:r>
      <w:r w:rsidRPr="5A06276C" w:rsidR="43AEA74C">
        <w:rPr>
          <w:rFonts w:ascii="Calibri" w:eastAsia="Calibri" w:hAnsi="Calibri" w:cs="Calibri"/>
          <w:color w:val="000000" w:themeColor="text1"/>
        </w:rPr>
        <w:t>and any editing strategies employed.</w:t>
      </w:r>
      <w:r w:rsidRPr="5A06276C" w:rsidR="32E45939">
        <w:rPr>
          <w:rFonts w:ascii="Calibri" w:eastAsia="Calibri" w:hAnsi="Calibri" w:cs="Calibri"/>
          <w:color w:val="000000" w:themeColor="text1"/>
        </w:rPr>
        <w:t xml:space="preserve"> Datasets will include sampling weights to allow </w:t>
      </w:r>
      <w:r w:rsidR="00F65A2D">
        <w:rPr>
          <w:rFonts w:ascii="Calibri" w:eastAsia="Calibri" w:hAnsi="Calibri" w:cs="Calibri"/>
          <w:color w:val="000000" w:themeColor="text1"/>
        </w:rPr>
        <w:t xml:space="preserve">secondary </w:t>
      </w:r>
      <w:r w:rsidRPr="5A06276C" w:rsidR="32E45939">
        <w:rPr>
          <w:rFonts w:ascii="Calibri" w:eastAsia="Calibri" w:hAnsi="Calibri" w:cs="Calibri"/>
          <w:color w:val="000000" w:themeColor="text1"/>
        </w:rPr>
        <w:t xml:space="preserve">analysts to produce </w:t>
      </w:r>
      <w:r w:rsidRPr="5A06276C" w:rsidR="187625FB">
        <w:rPr>
          <w:rFonts w:ascii="Calibri" w:eastAsia="Calibri" w:hAnsi="Calibri" w:cs="Calibri"/>
          <w:color w:val="000000" w:themeColor="text1"/>
        </w:rPr>
        <w:t>nationally representative estimates</w:t>
      </w:r>
      <w:r w:rsidRPr="5A06276C" w:rsidR="32E45939">
        <w:rPr>
          <w:rFonts w:ascii="Calibri" w:eastAsia="Calibri" w:hAnsi="Calibri" w:cs="Calibri"/>
          <w:color w:val="000000" w:themeColor="text1"/>
        </w:rPr>
        <w:t>. Study documentation will describe how these variables can be used with commonly available statistical software to produce valid population estimates.</w:t>
      </w:r>
    </w:p>
    <w:p w:rsidR="00F65A2D" w:rsidP="183590F1" w14:paraId="2339FE74" w14:textId="4B431538">
      <w:pPr>
        <w:spacing w:after="0" w:line="240" w:lineRule="auto"/>
        <w:rPr>
          <w:rFonts w:ascii="Calibri" w:eastAsia="Calibri" w:hAnsi="Calibri" w:cs="Calibri"/>
          <w:color w:val="000000" w:themeColor="text1"/>
        </w:rPr>
      </w:pPr>
    </w:p>
    <w:p w:rsidR="00F65A2D" w:rsidP="183590F1" w14:paraId="6791E7B9" w14:textId="0E74D160">
      <w:pPr>
        <w:spacing w:after="0" w:line="240" w:lineRule="auto"/>
        <w:rPr>
          <w:rFonts w:ascii="Calibri" w:eastAsia="Calibri" w:hAnsi="Calibri" w:cs="Calibri"/>
          <w:color w:val="000000" w:themeColor="text1"/>
        </w:rPr>
      </w:pPr>
      <w:r>
        <w:rPr>
          <w:rFonts w:eastAsia="Times New Roman" w:cstheme="minorHAnsi"/>
        </w:rPr>
        <w:t>We</w:t>
      </w:r>
      <w:r w:rsidRPr="0084670F">
        <w:rPr>
          <w:rFonts w:eastAsia="Times New Roman" w:cstheme="minorHAnsi"/>
        </w:rPr>
        <w:t xml:space="preserve"> do not plan to make policy decisions off of data that is not representative or publish biased population estimates.</w:t>
      </w:r>
    </w:p>
    <w:p w:rsidR="00A42C71" w:rsidRPr="001A59B6" w:rsidP="183590F1" w14:paraId="51AD29B7" w14:textId="77777777">
      <w:pPr>
        <w:spacing w:after="0" w:line="240" w:lineRule="auto"/>
        <w:rPr>
          <w:rFonts w:eastAsia="Times New Roman"/>
        </w:rPr>
      </w:pPr>
    </w:p>
    <w:p w:rsidR="00A42C71" w:rsidRPr="001A59B6" w:rsidP="00A42C71" w14:paraId="7B2622C6" w14:textId="77777777">
      <w:pPr>
        <w:spacing w:after="0" w:line="240" w:lineRule="auto"/>
        <w:rPr>
          <w:rFonts w:eastAsia="Times New Roman" w:cstheme="minorHAnsi"/>
        </w:rPr>
      </w:pPr>
    </w:p>
    <w:p w:rsidR="00A42C71" w:rsidP="00A959E6" w14:paraId="01110935" w14:textId="77777777">
      <w:pPr>
        <w:spacing w:after="120"/>
        <w:rPr>
          <w:rFonts w:eastAsia="Times New Roman"/>
          <w:b/>
          <w:bCs/>
          <w:color w:val="000000" w:themeColor="text1"/>
        </w:rPr>
      </w:pPr>
      <w:r w:rsidRPr="183590F1">
        <w:rPr>
          <w:rFonts w:eastAsia="Times New Roman"/>
          <w:b/>
          <w:bCs/>
          <w:color w:val="000000" w:themeColor="text1"/>
        </w:rPr>
        <w:t>B7.</w:t>
      </w:r>
      <w:r w:rsidR="006807EF">
        <w:rPr>
          <w:rFonts w:eastAsia="Times New Roman"/>
          <w:color w:val="000000" w:themeColor="text1"/>
        </w:rPr>
        <w:tab/>
      </w:r>
      <w:r w:rsidRPr="183590F1">
        <w:rPr>
          <w:rFonts w:eastAsia="Times New Roman"/>
          <w:b/>
          <w:bCs/>
          <w:color w:val="000000" w:themeColor="text1"/>
        </w:rPr>
        <w:t>Data Handling and Analysis</w:t>
      </w:r>
    </w:p>
    <w:p w:rsidR="00A959E6" w:rsidP="00A959E6" w14:paraId="059AF2BA" w14:textId="77777777">
      <w:pPr>
        <w:autoSpaceDE w:val="0"/>
        <w:autoSpaceDN w:val="0"/>
        <w:adjustRightInd w:val="0"/>
        <w:spacing w:after="0" w:line="240" w:lineRule="atLeast"/>
        <w:rPr>
          <w:rFonts w:eastAsia="Times New Roman"/>
        </w:rPr>
      </w:pPr>
      <w:r>
        <w:rPr>
          <w:rFonts w:eastAsia="Times New Roman"/>
          <w:i/>
        </w:rPr>
        <w:t>Data Handling</w:t>
      </w:r>
    </w:p>
    <w:p w:rsidR="00B44C87" w:rsidRPr="00C56FC3" w:rsidP="00A959E6" w14:paraId="245E6D17" w14:textId="60C1829A">
      <w:pPr>
        <w:autoSpaceDE w:val="0"/>
        <w:autoSpaceDN w:val="0"/>
        <w:adjustRightInd w:val="0"/>
        <w:spacing w:after="0" w:line="240" w:lineRule="atLeast"/>
        <w:rPr>
          <w:rFonts w:eastAsia="Times New Roman"/>
        </w:rPr>
      </w:pPr>
      <w:r>
        <w:rPr>
          <w:rFonts w:eastAsia="Times New Roman"/>
        </w:rPr>
        <w:t>We will</w:t>
      </w:r>
      <w:r w:rsidRPr="5A06276C">
        <w:rPr>
          <w:rFonts w:eastAsia="Times New Roman"/>
        </w:rPr>
        <w:t xml:space="preserve"> minimize errors in the data </w:t>
      </w:r>
      <w:r>
        <w:rPr>
          <w:rFonts w:eastAsia="Times New Roman"/>
        </w:rPr>
        <w:t>with</w:t>
      </w:r>
      <w:r w:rsidRPr="5A06276C">
        <w:rPr>
          <w:rFonts w:eastAsia="Times New Roman"/>
        </w:rPr>
        <w:t xml:space="preserve"> skip patterns that </w:t>
      </w:r>
      <w:r>
        <w:rPr>
          <w:rFonts w:eastAsia="Times New Roman"/>
        </w:rPr>
        <w:t>avoid presentation of questions</w:t>
      </w:r>
      <w:r w:rsidRPr="5A06276C">
        <w:rPr>
          <w:rFonts w:eastAsia="Times New Roman"/>
        </w:rPr>
        <w:t xml:space="preserve"> </w:t>
      </w:r>
      <w:r w:rsidRPr="5A06276C" w:rsidR="0052424C">
        <w:rPr>
          <w:rFonts w:eastAsia="Times New Roman"/>
        </w:rPr>
        <w:t xml:space="preserve">that </w:t>
      </w:r>
      <w:r w:rsidRPr="5A06276C">
        <w:rPr>
          <w:rFonts w:eastAsia="Times New Roman"/>
        </w:rPr>
        <w:t xml:space="preserve">respondents are </w:t>
      </w:r>
      <w:r>
        <w:rPr>
          <w:rFonts w:eastAsia="Times New Roman"/>
        </w:rPr>
        <w:t>inappropriate to the respondent characteristics (e.g., type of program)</w:t>
      </w:r>
      <w:r w:rsidRPr="5A06276C">
        <w:rPr>
          <w:rFonts w:eastAsia="Times New Roman"/>
        </w:rPr>
        <w:t>. Question</w:t>
      </w:r>
      <w:r>
        <w:rPr>
          <w:rFonts w:eastAsia="Times New Roman"/>
        </w:rPr>
        <w:t>s will use</w:t>
      </w:r>
      <w:r w:rsidRPr="5A06276C">
        <w:rPr>
          <w:rFonts w:eastAsia="Times New Roman"/>
        </w:rPr>
        <w:t xml:space="preserve"> techniques such as</w:t>
      </w:r>
      <w:r w:rsidRPr="5A06276C" w:rsidR="0052424C">
        <w:rPr>
          <w:rFonts w:eastAsia="Times New Roman"/>
        </w:rPr>
        <w:t xml:space="preserve"> establishing</w:t>
      </w:r>
      <w:r w:rsidRPr="5A06276C">
        <w:rPr>
          <w:rFonts w:eastAsia="Times New Roman"/>
        </w:rPr>
        <w:t xml:space="preserve"> ranges for numeric items, presenting in words any numbers entered, and </w:t>
      </w:r>
      <w:r w:rsidRPr="5A06276C" w:rsidR="0052424C">
        <w:rPr>
          <w:rFonts w:eastAsia="Times New Roman"/>
        </w:rPr>
        <w:t xml:space="preserve">ensuring </w:t>
      </w:r>
      <w:r w:rsidRPr="5A06276C">
        <w:rPr>
          <w:rFonts w:eastAsia="Times New Roman"/>
        </w:rPr>
        <w:t xml:space="preserve">the inability of data entry of invalid codes for fixed-coded items (such as number of years). </w:t>
      </w:r>
      <w:r w:rsidR="00B65BD8">
        <w:rPr>
          <w:rFonts w:eastAsia="Times New Roman" w:cstheme="minorHAnsi"/>
          <w:color w:val="000000"/>
        </w:rPr>
        <w:t>Coding errors will be mitigated by implementing</w:t>
      </w:r>
      <w:r w:rsidRPr="5A06276C">
        <w:rPr>
          <w:rFonts w:eastAsia="Times New Roman"/>
        </w:rPr>
        <w:t xml:space="preserve"> double</w:t>
      </w:r>
      <w:r w:rsidR="00EA42EC">
        <w:rPr>
          <w:rFonts w:eastAsia="Times New Roman"/>
        </w:rPr>
        <w:t>-</w:t>
      </w:r>
      <w:r w:rsidRPr="5A06276C">
        <w:rPr>
          <w:rFonts w:eastAsia="Times New Roman"/>
        </w:rPr>
        <w:t>blind coding</w:t>
      </w:r>
      <w:r w:rsidR="00B65BD8">
        <w:rPr>
          <w:rFonts w:eastAsia="Times New Roman"/>
        </w:rPr>
        <w:t xml:space="preserve"> for 10 to 20 percent of the responses</w:t>
      </w:r>
      <w:r w:rsidRPr="5A06276C">
        <w:rPr>
          <w:rFonts w:eastAsia="Times New Roman"/>
        </w:rPr>
        <w:t xml:space="preserve"> with reconciliation, and error rates exceeding 3 percent trigger a second round of more </w:t>
      </w:r>
      <w:r w:rsidRPr="5A06276C" w:rsidR="0052424C">
        <w:rPr>
          <w:rFonts w:eastAsia="Times New Roman"/>
        </w:rPr>
        <w:t xml:space="preserve">sophisticated </w:t>
      </w:r>
      <w:r w:rsidRPr="5A06276C">
        <w:rPr>
          <w:rFonts w:eastAsia="Times New Roman"/>
        </w:rPr>
        <w:t xml:space="preserve">coding. </w:t>
      </w:r>
      <w:r w:rsidR="00B65BD8">
        <w:rPr>
          <w:rFonts w:eastAsia="Times New Roman"/>
        </w:rPr>
        <w:t xml:space="preserve">This will apply both to coding open-ended responses on the surveys as well as interview data from </w:t>
      </w:r>
      <w:r w:rsidR="005F50AF">
        <w:rPr>
          <w:rFonts w:eastAsia="Times New Roman"/>
        </w:rPr>
        <w:t>Phase 3</w:t>
      </w:r>
      <w:r w:rsidR="00B65BD8">
        <w:rPr>
          <w:rFonts w:eastAsia="Times New Roman"/>
        </w:rPr>
        <w:t xml:space="preserve">. </w:t>
      </w:r>
      <w:r w:rsidR="00F241FF">
        <w:rPr>
          <w:rFonts w:eastAsia="Times New Roman"/>
        </w:rPr>
        <w:t xml:space="preserve">We implement strict quality assurance protocols throughout the development and implementation of the analysis plan, </w:t>
      </w:r>
      <w:r w:rsidR="00B27CB0">
        <w:rPr>
          <w:rFonts w:eastAsia="Times New Roman"/>
        </w:rPr>
        <w:t xml:space="preserve">which includes reviews of </w:t>
      </w:r>
      <w:r w:rsidR="00B27CB0">
        <w:rPr>
          <w:rFonts w:eastAsia="Times New Roman"/>
        </w:rPr>
        <w:t>newly-created</w:t>
      </w:r>
      <w:r w:rsidR="00B27CB0">
        <w:rPr>
          <w:rFonts w:eastAsia="Times New Roman"/>
        </w:rPr>
        <w:t xml:space="preserve"> c</w:t>
      </w:r>
      <w:r w:rsidR="00F241FF">
        <w:rPr>
          <w:rFonts w:eastAsia="Times New Roman"/>
        </w:rPr>
        <w:t>omposite and analytic variables</w:t>
      </w:r>
      <w:r w:rsidR="00B27CB0">
        <w:rPr>
          <w:rFonts w:eastAsia="Times New Roman"/>
        </w:rPr>
        <w:t>,</w:t>
      </w:r>
      <w:r w:rsidRPr="5A06276C">
        <w:rPr>
          <w:rFonts w:eastAsia="Times New Roman"/>
        </w:rPr>
        <w:t xml:space="preserve"> statistical programming code, and analytic output (including against comparison data when available).</w:t>
      </w:r>
    </w:p>
    <w:p w:rsidR="00B44C87" w:rsidRPr="00C56FC3" w:rsidP="00A959E6" w14:paraId="558BCE13" w14:textId="77777777">
      <w:pPr>
        <w:autoSpaceDE w:val="0"/>
        <w:autoSpaceDN w:val="0"/>
        <w:adjustRightInd w:val="0"/>
        <w:spacing w:after="0" w:line="240" w:lineRule="atLeast"/>
        <w:rPr>
          <w:rFonts w:eastAsia="Times New Roman" w:cstheme="minorHAnsi"/>
          <w:bCs/>
        </w:rPr>
      </w:pPr>
    </w:p>
    <w:p w:rsidR="00C21874" w:rsidP="00A959E6" w14:paraId="586FDF3B" w14:textId="77777777">
      <w:pPr>
        <w:autoSpaceDE w:val="0"/>
        <w:autoSpaceDN w:val="0"/>
        <w:adjustRightInd w:val="0"/>
        <w:spacing w:after="0" w:line="240" w:lineRule="atLeast"/>
        <w:rPr>
          <w:rFonts w:eastAsia="Times New Roman"/>
          <w:color w:val="000000" w:themeColor="text1"/>
        </w:rPr>
      </w:pPr>
    </w:p>
    <w:p w:rsidR="00A959E6" w:rsidP="00A959E6" w14:paraId="56D3B65F" w14:textId="77777777">
      <w:pPr>
        <w:autoSpaceDE w:val="0"/>
        <w:autoSpaceDN w:val="0"/>
        <w:adjustRightInd w:val="0"/>
        <w:spacing w:after="0" w:line="240" w:lineRule="atLeast"/>
        <w:rPr>
          <w:rFonts w:eastAsia="Times New Roman"/>
          <w:color w:val="000000" w:themeColor="text1"/>
        </w:rPr>
      </w:pPr>
      <w:r>
        <w:rPr>
          <w:rFonts w:eastAsia="Times New Roman"/>
          <w:i/>
          <w:color w:val="000000" w:themeColor="text1"/>
        </w:rPr>
        <w:t>Data Analysis</w:t>
      </w:r>
    </w:p>
    <w:p w:rsidR="00D93588" w:rsidP="007C56BB" w14:paraId="76D2DAF3" w14:textId="59DA2803">
      <w:pPr>
        <w:spacing w:after="0" w:line="240" w:lineRule="atLeast"/>
        <w:rPr>
          <w:i/>
          <w:iCs/>
          <w:color w:val="ED7D31"/>
        </w:rPr>
      </w:pPr>
      <w:r w:rsidRPr="5A06276C">
        <w:rPr>
          <w:b/>
          <w:bCs/>
        </w:rPr>
        <w:t xml:space="preserve">Quantitative Analyses. </w:t>
      </w:r>
      <w:r w:rsidR="005F50AF">
        <w:t>Phase 1</w:t>
      </w:r>
      <w:r>
        <w:t xml:space="preserve"> and </w:t>
      </w:r>
      <w:r w:rsidR="005F50AF">
        <w:t>Phase 2</w:t>
      </w:r>
      <w:r>
        <w:t xml:space="preserve"> surveys will yield data that we will analyze using quantitative methods. These approaches will enable us to make nationally representative estimates about </w:t>
      </w:r>
      <w:r w:rsidR="00FF778A">
        <w:t>EHS/</w:t>
      </w:r>
      <w:r w:rsidR="00EF088D">
        <w:t>HS</w:t>
      </w:r>
      <w:r>
        <w:t xml:space="preserve"> </w:t>
      </w:r>
      <w:r w:rsidR="005E16F3">
        <w:t>programs</w:t>
      </w:r>
      <w:r>
        <w:t xml:space="preserve">. We will </w:t>
      </w:r>
      <w:r w:rsidR="00E302B9">
        <w:t>analyze</w:t>
      </w:r>
      <w:r>
        <w:t xml:space="preserve"> </w:t>
      </w:r>
      <w:r w:rsidRPr="007C56BB">
        <w:t>the data collected</w:t>
      </w:r>
      <w:r w:rsidRPr="007C56BB" w:rsidR="00E302B9">
        <w:t xml:space="preserve"> to inform our research questions (see Section A2), which are linked to study objectives and survey items in Attachment </w:t>
      </w:r>
      <w:r w:rsidR="002A230C">
        <w:t>A</w:t>
      </w:r>
      <w:r w:rsidRPr="007C56BB">
        <w:t>.</w:t>
      </w:r>
      <w:r w:rsidRPr="007C56BB" w:rsidR="00AD2B04">
        <w:t xml:space="preserve"> </w:t>
      </w:r>
      <w:r w:rsidRPr="007C56BB">
        <w:t xml:space="preserve">We will address descriptive questions about who makes up the </w:t>
      </w:r>
      <w:r w:rsidRPr="007C56BB" w:rsidR="00EF088D">
        <w:t>DSC</w:t>
      </w:r>
      <w:r w:rsidRPr="007C56BB">
        <w:t xml:space="preserve"> workforce and key practices they support. </w:t>
      </w:r>
      <w:r w:rsidRPr="007C56BB" w:rsidR="007C56BB">
        <w:t xml:space="preserve">Univariate statistics will examine the distribution of individual items. For example, </w:t>
      </w:r>
      <w:r w:rsidRPr="007C56BB" w:rsidR="007C56BB">
        <w:rPr>
          <w:i/>
        </w:rPr>
        <w:t>f</w:t>
      </w:r>
      <w:r w:rsidRPr="007C56BB">
        <w:rPr>
          <w:i/>
        </w:rPr>
        <w:t>requency distributions</w:t>
      </w:r>
      <w:r w:rsidRPr="007C56BB">
        <w:t xml:space="preserve"> will be calculated to generate summaries of survey items, as well as to examine variability in the data. </w:t>
      </w:r>
      <w:r w:rsidRPr="007C56BB" w:rsidR="007C56BB">
        <w:t xml:space="preserve">For quantitative items, </w:t>
      </w:r>
      <w:r w:rsidRPr="007C56BB">
        <w:rPr>
          <w:i/>
        </w:rPr>
        <w:t>p</w:t>
      </w:r>
      <w:r w:rsidRPr="007C56BB">
        <w:rPr>
          <w:i/>
        </w:rPr>
        <w:t>arameter estimates</w:t>
      </w:r>
      <w:r w:rsidRPr="007C56BB">
        <w:t xml:space="preserve">, such as variances and means, will be established. </w:t>
      </w:r>
      <w:r w:rsidRPr="007C56BB" w:rsidR="00E302B9">
        <w:t>We will</w:t>
      </w:r>
      <w:r w:rsidR="00D11472">
        <w:t xml:space="preserve"> </w:t>
      </w:r>
      <w:r w:rsidRPr="00D11472" w:rsidR="007C56BB">
        <w:t xml:space="preserve">also </w:t>
      </w:r>
      <w:r w:rsidRPr="007C56BB" w:rsidR="00E302B9">
        <w:t xml:space="preserve">run </w:t>
      </w:r>
      <w:r w:rsidRPr="007C56BB" w:rsidR="00E302B9">
        <w:rPr>
          <w:i/>
        </w:rPr>
        <w:t>c</w:t>
      </w:r>
      <w:r w:rsidRPr="007C56BB">
        <w:rPr>
          <w:i/>
        </w:rPr>
        <w:t>ross-tabulations</w:t>
      </w:r>
      <w:r w:rsidRPr="007C56BB">
        <w:t xml:space="preserve"> </w:t>
      </w:r>
      <w:r w:rsidRPr="007C56BB" w:rsidR="00E302B9">
        <w:t xml:space="preserve">to examine the relationship </w:t>
      </w:r>
      <w:r w:rsidRPr="007C56BB" w:rsidR="007C56BB">
        <w:t>among</w:t>
      </w:r>
      <w:r w:rsidRPr="007C56BB" w:rsidR="00E302B9">
        <w:t xml:space="preserve"> items as well as conduct </w:t>
      </w:r>
      <w:r w:rsidRPr="007C56BB">
        <w:rPr>
          <w:i/>
        </w:rPr>
        <w:t>significance tests</w:t>
      </w:r>
      <w:r w:rsidRPr="007C56BB">
        <w:t xml:space="preserve"> </w:t>
      </w:r>
      <w:r w:rsidRPr="007C56BB" w:rsidR="00CB64A5">
        <w:t xml:space="preserve">(e.g., t-tests, F-statistics) </w:t>
      </w:r>
      <w:r w:rsidRPr="007C56BB" w:rsidR="00E302B9">
        <w:t>to determine whether there are meaningful differences between subgroups (e.g., program size, region, program type, rurality)</w:t>
      </w:r>
      <w:r w:rsidRPr="007C56BB">
        <w:t xml:space="preserve">. </w:t>
      </w:r>
      <w:r w:rsidRPr="007C56BB" w:rsidR="007C56BB">
        <w:rPr>
          <w:iCs/>
          <w:shd w:val="clear" w:color="auto" w:fill="FFFFFF"/>
        </w:rPr>
        <w:t>If appropriate for the data, we may also run ANOVA (analysis of variance) or regressions to understand how variables relate to each other.</w:t>
      </w:r>
      <w:r w:rsidRPr="007C56BB" w:rsidR="007C56BB">
        <w:rPr>
          <w:i/>
          <w:iCs/>
          <w:shd w:val="clear" w:color="auto" w:fill="FFFFFF"/>
        </w:rPr>
        <w:t xml:space="preserve"> </w:t>
      </w:r>
    </w:p>
    <w:p w:rsidR="00D93588" w:rsidP="00A959E6" w14:paraId="14A9134B" w14:textId="77777777">
      <w:pPr>
        <w:spacing w:after="0" w:line="240" w:lineRule="atLeast"/>
      </w:pPr>
    </w:p>
    <w:p w:rsidR="00C21874" w:rsidP="00A959E6" w14:paraId="13082F7C" w14:textId="36B791D0">
      <w:pPr>
        <w:spacing w:after="0" w:line="240" w:lineRule="atLeast"/>
      </w:pPr>
      <w:r>
        <w:t xml:space="preserve">Our </w:t>
      </w:r>
      <w:r w:rsidRPr="004274B1">
        <w:rPr>
          <w:i/>
        </w:rPr>
        <w:t>c</w:t>
      </w:r>
      <w:r w:rsidRPr="004274B1">
        <w:rPr>
          <w:i/>
        </w:rPr>
        <w:t>ontent analysis</w:t>
      </w:r>
      <w:r>
        <w:t xml:space="preserve"> </w:t>
      </w:r>
      <w:r>
        <w:t>of</w:t>
      </w:r>
      <w:r>
        <w:t xml:space="preserve"> open-ended survey items will entail systematic coding, creation of a hierarchy of codes, and cross-case and cross-source thematic analysis (see Section B7 for data handling procedures). </w:t>
      </w:r>
    </w:p>
    <w:p w:rsidR="00C21874" w:rsidP="00C21874" w14:paraId="3C125AC6" w14:textId="77777777">
      <w:pPr>
        <w:autoSpaceDE w:val="0"/>
        <w:autoSpaceDN w:val="0"/>
        <w:adjustRightInd w:val="0"/>
        <w:spacing w:after="0" w:line="240" w:lineRule="atLeast"/>
      </w:pPr>
    </w:p>
    <w:p w:rsidR="1C941A9D" w:rsidP="5A06276C" w14:paraId="273136A6" w14:textId="2D6EA781">
      <w:pPr>
        <w:spacing w:after="60" w:line="240" w:lineRule="atLeast"/>
        <w:rPr>
          <w:rFonts w:eastAsia="Times New Roman"/>
          <w:b/>
          <w:bCs/>
          <w:i/>
          <w:iCs/>
          <w:color w:val="000000" w:themeColor="text1"/>
        </w:rPr>
      </w:pPr>
      <w:r w:rsidRPr="5A06276C">
        <w:rPr>
          <w:rFonts w:eastAsia="Times New Roman"/>
          <w:b/>
          <w:bCs/>
          <w:color w:val="000000" w:themeColor="text1"/>
        </w:rPr>
        <w:t>Qualitative Analyses</w:t>
      </w:r>
      <w:r w:rsidRPr="5A06276C" w:rsidR="561B7DCB">
        <w:rPr>
          <w:rFonts w:eastAsia="Times New Roman"/>
          <w:b/>
          <w:bCs/>
          <w:color w:val="000000" w:themeColor="text1"/>
        </w:rPr>
        <w:t xml:space="preserve">. </w:t>
      </w:r>
      <w:r w:rsidRPr="5A06276C">
        <w:rPr>
          <w:rFonts w:eastAsia="Times New Roman"/>
          <w:color w:val="000000" w:themeColor="text1"/>
        </w:rPr>
        <w:t xml:space="preserve">Prior to beginning qualitative data </w:t>
      </w:r>
      <w:r>
        <w:t>analys</w:t>
      </w:r>
      <w:r w:rsidR="002272A8">
        <w:t>is</w:t>
      </w:r>
      <w:r>
        <w:t xml:space="preserve">, we will ensure that the </w:t>
      </w:r>
      <w:r w:rsidR="00EC6AF0">
        <w:t>interview notes</w:t>
      </w:r>
      <w:r>
        <w:t xml:space="preserve"> are formatted to allow for </w:t>
      </w:r>
      <w:r w:rsidR="00C757F1">
        <w:t>efficient review and coding</w:t>
      </w:r>
      <w:r>
        <w:t xml:space="preserve">. We will use a </w:t>
      </w:r>
      <w:r w:rsidR="00154A8C">
        <w:t>g</w:t>
      </w:r>
      <w:r>
        <w:t xml:space="preserve">rounded </w:t>
      </w:r>
      <w:r w:rsidR="00154A8C">
        <w:t>t</w:t>
      </w:r>
      <w:r>
        <w:t xml:space="preserve">heory approach </w:t>
      </w:r>
      <w:r w:rsidR="004F13E6">
        <w:t>to</w:t>
      </w:r>
      <w:r>
        <w:t xml:space="preserve"> identify a set of </w:t>
      </w:r>
      <w:r w:rsidRPr="00231464">
        <w:rPr>
          <w:i/>
        </w:rPr>
        <w:t>a priori</w:t>
      </w:r>
      <w:r>
        <w:t xml:space="preserve"> codes </w:t>
      </w:r>
      <w:r w:rsidR="00C757F1">
        <w:t xml:space="preserve">related to each interview topic </w:t>
      </w:r>
      <w:r>
        <w:t xml:space="preserve">that reflect hypotheses, </w:t>
      </w:r>
      <w:r w:rsidR="00C757F1">
        <w:t>areas</w:t>
      </w:r>
      <w:r>
        <w:t xml:space="preserve"> of interest, and subgroup characteristics</w:t>
      </w:r>
      <w:r w:rsidR="6A22C699">
        <w:t xml:space="preserve"> </w:t>
      </w:r>
      <w:r>
        <w:t xml:space="preserve">(e.g., individual, grantee, site characteristics such as race/ethnicity, age, size, type of organization, geographic location). Initial </w:t>
      </w:r>
      <w:r w:rsidRPr="00231464">
        <w:rPr>
          <w:i/>
        </w:rPr>
        <w:t>a priori</w:t>
      </w:r>
      <w:r>
        <w:t xml:space="preserve"> codes and subgroups of interest </w:t>
      </w:r>
      <w:r w:rsidR="047F2715">
        <w:t xml:space="preserve">are presented in </w:t>
      </w:r>
      <w:r w:rsidR="004F13E6">
        <w:t>E</w:t>
      </w:r>
      <w:r w:rsidR="047F2715">
        <w:t xml:space="preserve">xhibit </w:t>
      </w:r>
      <w:r w:rsidR="3C4A2960">
        <w:t>2</w:t>
      </w:r>
      <w:r w:rsidR="1776989A">
        <w:t>.</w:t>
      </w:r>
    </w:p>
    <w:p w:rsidR="183590F1" w:rsidP="183590F1" w14:paraId="260A342E" w14:textId="77777777">
      <w:pPr>
        <w:spacing w:after="0" w:line="240" w:lineRule="atLeast"/>
        <w:rPr>
          <w:highlight w:val="yellow"/>
        </w:rPr>
      </w:pPr>
    </w:p>
    <w:tbl>
      <w:tblPr>
        <w:tblStyle w:val="TableGrid"/>
        <w:tblW w:w="0" w:type="auto"/>
        <w:tblInd w:w="0" w:type="dxa"/>
        <w:tblLayout w:type="fixed"/>
        <w:tblLook w:val="04A0"/>
      </w:tblPr>
      <w:tblGrid>
        <w:gridCol w:w="1935"/>
        <w:gridCol w:w="7425"/>
      </w:tblGrid>
      <w:tr w14:paraId="0F9B8769" w14:textId="77777777" w:rsidTr="5A06276C">
        <w:tblPrEx>
          <w:tblW w:w="0" w:type="auto"/>
          <w:tblInd w:w="0" w:type="dxa"/>
          <w:tblLayout w:type="fixed"/>
          <w:tblLook w:val="04A0"/>
        </w:tblPrEx>
        <w:trPr>
          <w:trHeight w:val="420"/>
        </w:trPr>
        <w:tc>
          <w:tcPr>
            <w:tcW w:w="9360" w:type="dxa"/>
            <w:gridSpan w:val="2"/>
          </w:tcPr>
          <w:p w:rsidR="125687FA" w:rsidP="00231464" w14:paraId="70809330" w14:textId="77777777">
            <w:pPr>
              <w:rPr>
                <w:rFonts w:ascii="Calibri" w:eastAsia="Calibri" w:hAnsi="Calibri" w:cs="Calibri"/>
                <w:b/>
                <w:bCs/>
                <w:sz w:val="24"/>
                <w:szCs w:val="24"/>
              </w:rPr>
            </w:pPr>
            <w:r w:rsidRPr="0AD0CD88">
              <w:rPr>
                <w:rFonts w:ascii="Calibri" w:eastAsia="Calibri" w:hAnsi="Calibri" w:cs="Calibri"/>
                <w:b/>
                <w:bCs/>
                <w:sz w:val="24"/>
                <w:szCs w:val="24"/>
              </w:rPr>
              <w:t xml:space="preserve">Exhibit </w:t>
            </w:r>
            <w:r w:rsidRPr="0AD0CD88" w:rsidR="282FDDE6">
              <w:rPr>
                <w:rFonts w:ascii="Calibri" w:eastAsia="Calibri" w:hAnsi="Calibri" w:cs="Calibri"/>
                <w:b/>
                <w:bCs/>
                <w:sz w:val="24"/>
                <w:szCs w:val="24"/>
              </w:rPr>
              <w:t>2</w:t>
            </w:r>
            <w:r w:rsidRPr="0AD0CD88">
              <w:rPr>
                <w:rFonts w:ascii="Calibri" w:eastAsia="Calibri" w:hAnsi="Calibri" w:cs="Calibri"/>
                <w:b/>
                <w:bCs/>
                <w:sz w:val="24"/>
                <w:szCs w:val="24"/>
              </w:rPr>
              <w:t xml:space="preserve">. </w:t>
            </w:r>
            <w:r w:rsidRPr="00231464">
              <w:rPr>
                <w:rFonts w:ascii="Calibri" w:eastAsia="Calibri" w:hAnsi="Calibri" w:cs="Calibri"/>
                <w:b/>
                <w:bCs/>
                <w:i/>
                <w:sz w:val="24"/>
                <w:szCs w:val="24"/>
              </w:rPr>
              <w:t>A Priori</w:t>
            </w:r>
            <w:r w:rsidRPr="0AD0CD88">
              <w:rPr>
                <w:rFonts w:ascii="Calibri" w:eastAsia="Calibri" w:hAnsi="Calibri" w:cs="Calibri"/>
                <w:b/>
                <w:bCs/>
                <w:sz w:val="24"/>
                <w:szCs w:val="24"/>
              </w:rPr>
              <w:t xml:space="preserve"> </w:t>
            </w:r>
            <w:r w:rsidR="00231464">
              <w:rPr>
                <w:rFonts w:ascii="Calibri" w:eastAsia="Calibri" w:hAnsi="Calibri" w:cs="Calibri"/>
                <w:b/>
                <w:bCs/>
                <w:sz w:val="24"/>
                <w:szCs w:val="24"/>
              </w:rPr>
              <w:t>Codes</w:t>
            </w:r>
            <w:r w:rsidRPr="0AD0CD88">
              <w:rPr>
                <w:rFonts w:ascii="Calibri" w:eastAsia="Calibri" w:hAnsi="Calibri" w:cs="Calibri"/>
                <w:b/>
                <w:bCs/>
                <w:sz w:val="24"/>
                <w:szCs w:val="24"/>
              </w:rPr>
              <w:t xml:space="preserve"> for </w:t>
            </w:r>
            <w:r w:rsidR="00231464">
              <w:rPr>
                <w:rFonts w:ascii="Calibri" w:eastAsia="Calibri" w:hAnsi="Calibri" w:cs="Calibri"/>
                <w:b/>
                <w:bCs/>
                <w:sz w:val="24"/>
                <w:szCs w:val="24"/>
              </w:rPr>
              <w:t>Analyzing Qualitative Data</w:t>
            </w:r>
          </w:p>
        </w:tc>
      </w:tr>
      <w:tr w14:paraId="4E64C77B" w14:textId="77777777" w:rsidTr="00DD59F4">
        <w:tblPrEx>
          <w:tblW w:w="0" w:type="auto"/>
          <w:tblInd w:w="0" w:type="dxa"/>
          <w:tblLayout w:type="fixed"/>
          <w:tblLook w:val="04A0"/>
        </w:tblPrEx>
        <w:trPr>
          <w:trHeight w:val="323"/>
        </w:trPr>
        <w:tc>
          <w:tcPr>
            <w:tcW w:w="1935" w:type="dxa"/>
            <w:shd w:val="clear" w:color="auto" w:fill="BFBFBF" w:themeFill="background1" w:themeFillShade="BF"/>
          </w:tcPr>
          <w:p w:rsidR="00C757F1" w:rsidRPr="00DD59F4" w:rsidP="00DD59F4" w14:paraId="467E0D7F" w14:textId="722476EF">
            <w:pPr>
              <w:rPr>
                <w:rFonts w:ascii="Calibri" w:eastAsia="Calibri" w:hAnsi="Calibri" w:cs="Calibri"/>
                <w:bCs/>
              </w:rPr>
            </w:pPr>
            <w:r>
              <w:rPr>
                <w:rFonts w:ascii="Calibri" w:eastAsia="Calibri" w:hAnsi="Calibri" w:cs="Calibri"/>
                <w:b/>
                <w:bCs/>
              </w:rPr>
              <w:t xml:space="preserve">Section or </w:t>
            </w:r>
            <w:r w:rsidR="00253A31">
              <w:rPr>
                <w:rFonts w:ascii="Calibri" w:eastAsia="Calibri" w:hAnsi="Calibri" w:cs="Calibri"/>
                <w:b/>
                <w:bCs/>
              </w:rPr>
              <w:t>Topic</w:t>
            </w:r>
            <w:r>
              <w:rPr>
                <w:rFonts w:ascii="Calibri" w:eastAsia="Calibri" w:hAnsi="Calibri" w:cs="Calibri"/>
                <w:b/>
                <w:bCs/>
              </w:rPr>
              <w:t xml:space="preserve"> </w:t>
            </w:r>
            <w:r>
              <w:rPr>
                <w:rFonts w:ascii="Calibri" w:eastAsia="Calibri" w:hAnsi="Calibri" w:cs="Calibri"/>
                <w:bCs/>
              </w:rPr>
              <w:t>(Guide #)</w:t>
            </w:r>
          </w:p>
        </w:tc>
        <w:tc>
          <w:tcPr>
            <w:tcW w:w="7425" w:type="dxa"/>
            <w:shd w:val="clear" w:color="auto" w:fill="BFBFBF" w:themeFill="background1" w:themeFillShade="BF"/>
          </w:tcPr>
          <w:p w:rsidR="00C757F1" w:rsidRPr="5A06276C" w:rsidP="125687FA" w14:paraId="6CD8A5FD" w14:textId="68B79E14">
            <w:pPr>
              <w:rPr>
                <w:rFonts w:ascii="Calibri" w:eastAsia="Calibri" w:hAnsi="Calibri" w:cs="Calibri"/>
              </w:rPr>
            </w:pPr>
            <w:r w:rsidRPr="00DD59F4">
              <w:rPr>
                <w:rFonts w:ascii="Calibri" w:eastAsia="Calibri" w:hAnsi="Calibri" w:cs="Calibri"/>
                <w:b/>
                <w:i/>
              </w:rPr>
              <w:t>A Priori</w:t>
            </w:r>
            <w:r>
              <w:rPr>
                <w:rFonts w:ascii="Calibri" w:eastAsia="Calibri" w:hAnsi="Calibri" w:cs="Calibri"/>
              </w:rPr>
              <w:t xml:space="preserve"> </w:t>
            </w:r>
            <w:r w:rsidRPr="00DD59F4">
              <w:rPr>
                <w:rFonts w:ascii="Calibri" w:eastAsia="Calibri" w:hAnsi="Calibri" w:cs="Calibri"/>
                <w:b/>
              </w:rPr>
              <w:t>Codes</w:t>
            </w:r>
          </w:p>
        </w:tc>
      </w:tr>
      <w:tr w14:paraId="7B6F3B69" w14:textId="77777777" w:rsidTr="5A06276C">
        <w:tblPrEx>
          <w:tblW w:w="0" w:type="auto"/>
          <w:tblInd w:w="0" w:type="dxa"/>
          <w:tblLayout w:type="fixed"/>
          <w:tblLook w:val="04A0"/>
        </w:tblPrEx>
        <w:trPr>
          <w:trHeight w:val="570"/>
        </w:trPr>
        <w:tc>
          <w:tcPr>
            <w:tcW w:w="1935" w:type="dxa"/>
          </w:tcPr>
          <w:p w:rsidR="00C757F1" w:rsidRPr="125687FA" w14:paraId="01334849" w14:textId="7BF3A3C9">
            <w:pPr>
              <w:rPr>
                <w:rFonts w:ascii="Calibri" w:eastAsia="Calibri" w:hAnsi="Calibri" w:cs="Calibri"/>
                <w:b/>
                <w:bCs/>
              </w:rPr>
            </w:pPr>
            <w:r>
              <w:rPr>
                <w:rFonts w:ascii="Calibri" w:eastAsia="Calibri" w:hAnsi="Calibri" w:cs="Calibri"/>
                <w:b/>
                <w:bCs/>
              </w:rPr>
              <w:t xml:space="preserve">Introduction </w:t>
            </w:r>
            <w:r w:rsidRPr="00DD59F4">
              <w:rPr>
                <w:rFonts w:ascii="Calibri" w:eastAsia="Calibri" w:hAnsi="Calibri" w:cs="Calibri"/>
                <w:bCs/>
              </w:rPr>
              <w:t>(all interview</w:t>
            </w:r>
            <w:r w:rsidR="001D5FB7">
              <w:rPr>
                <w:rFonts w:ascii="Calibri" w:eastAsia="Calibri" w:hAnsi="Calibri" w:cs="Calibri"/>
                <w:bCs/>
              </w:rPr>
              <w:t xml:space="preserve"> guide</w:t>
            </w:r>
            <w:r w:rsidRPr="00DD59F4">
              <w:rPr>
                <w:rFonts w:ascii="Calibri" w:eastAsia="Calibri" w:hAnsi="Calibri" w:cs="Calibri"/>
                <w:bCs/>
              </w:rPr>
              <w:t>s)</w:t>
            </w:r>
          </w:p>
        </w:tc>
        <w:tc>
          <w:tcPr>
            <w:tcW w:w="7425" w:type="dxa"/>
          </w:tcPr>
          <w:p w:rsidR="00C757F1" w:rsidRPr="5A06276C" w:rsidP="125687FA" w14:paraId="2768D2E4" w14:textId="2656F46E">
            <w:pPr>
              <w:rPr>
                <w:rFonts w:ascii="Calibri" w:eastAsia="Calibri" w:hAnsi="Calibri" w:cs="Calibri"/>
              </w:rPr>
            </w:pPr>
            <w:r>
              <w:rPr>
                <w:rFonts w:ascii="Calibri" w:eastAsia="Calibri" w:hAnsi="Calibri" w:cs="Calibri"/>
              </w:rPr>
              <w:t xml:space="preserve">Populations served; </w:t>
            </w:r>
            <w:r w:rsidR="00253A31">
              <w:rPr>
                <w:rFonts w:ascii="Calibri" w:eastAsia="Calibri" w:hAnsi="Calibri" w:cs="Calibri"/>
              </w:rPr>
              <w:t>DSC Role-</w:t>
            </w:r>
            <w:r>
              <w:rPr>
                <w:rFonts w:ascii="Calibri" w:eastAsia="Calibri" w:hAnsi="Calibri" w:cs="Calibri"/>
              </w:rPr>
              <w:t>Fulfilling</w:t>
            </w:r>
            <w:r w:rsidR="00253A31">
              <w:rPr>
                <w:rFonts w:ascii="Calibri" w:eastAsia="Calibri" w:hAnsi="Calibri" w:cs="Calibri"/>
              </w:rPr>
              <w:t>; DSC Role-Challenging</w:t>
            </w:r>
          </w:p>
        </w:tc>
      </w:tr>
      <w:tr w14:paraId="2A59B20F" w14:textId="77777777" w:rsidTr="5A06276C">
        <w:tblPrEx>
          <w:tblW w:w="0" w:type="auto"/>
          <w:tblInd w:w="0" w:type="dxa"/>
          <w:tblLayout w:type="fixed"/>
          <w:tblLook w:val="04A0"/>
        </w:tblPrEx>
        <w:trPr>
          <w:trHeight w:val="570"/>
        </w:trPr>
        <w:tc>
          <w:tcPr>
            <w:tcW w:w="1935" w:type="dxa"/>
          </w:tcPr>
          <w:p w:rsidR="125687FA" w14:paraId="5CA67B12" w14:textId="091CBF08">
            <w:r>
              <w:rPr>
                <w:rFonts w:ascii="Calibri" w:eastAsia="Calibri" w:hAnsi="Calibri" w:cs="Calibri"/>
                <w:b/>
                <w:bCs/>
              </w:rPr>
              <w:t>Partnerships with Community-based Disability Service Providers</w:t>
            </w:r>
            <w:r w:rsidR="001D5FB7">
              <w:rPr>
                <w:rFonts w:ascii="Calibri" w:eastAsia="Calibri" w:hAnsi="Calibri" w:cs="Calibri"/>
                <w:b/>
                <w:bCs/>
              </w:rPr>
              <w:t xml:space="preserve"> </w:t>
            </w:r>
            <w:r w:rsidRPr="00DD59F4" w:rsidR="001D5FB7">
              <w:rPr>
                <w:rFonts w:ascii="Calibri" w:eastAsia="Calibri" w:hAnsi="Calibri" w:cs="Calibri"/>
                <w:bCs/>
              </w:rPr>
              <w:t>(Guide 1)</w:t>
            </w:r>
          </w:p>
        </w:tc>
        <w:tc>
          <w:tcPr>
            <w:tcW w:w="7425" w:type="dxa"/>
          </w:tcPr>
          <w:p w:rsidR="125687FA" w:rsidP="00DD59F4" w14:paraId="79CC36A8" w14:textId="20DE28CA">
            <w:pPr>
              <w:rPr>
                <w:rFonts w:ascii="Calibri" w:eastAsia="Calibri" w:hAnsi="Calibri" w:cs="Calibri"/>
              </w:rPr>
            </w:pPr>
            <w:r>
              <w:rPr>
                <w:rFonts w:ascii="Calibri" w:eastAsia="Calibri" w:hAnsi="Calibri" w:cs="Calibri"/>
              </w:rPr>
              <w:t xml:space="preserve">Collaboration-Early Intervention; Collaboration-LEA; Established Partners; Established Partners-Supports; </w:t>
            </w:r>
            <w:r w:rsidR="001D5FB7">
              <w:rPr>
                <w:rFonts w:ascii="Calibri" w:eastAsia="Calibri" w:hAnsi="Calibri" w:cs="Calibri"/>
              </w:rPr>
              <w:t>DSC Role-</w:t>
            </w:r>
            <w:r>
              <w:rPr>
                <w:rFonts w:ascii="Calibri" w:eastAsia="Calibri" w:hAnsi="Calibri" w:cs="Calibri"/>
              </w:rPr>
              <w:t>Identify Partners; Identify Partners-Tools; Needed Partners; Needed Partners-Supports; Needed Partners-Challenges</w:t>
            </w:r>
            <w:r w:rsidR="001D5FB7">
              <w:rPr>
                <w:rFonts w:ascii="Calibri" w:eastAsia="Calibri" w:hAnsi="Calibri" w:cs="Calibri"/>
              </w:rPr>
              <w:t>; Partner Services-Barriers; Partner Services-Facilitators; MOUs/IAs-Content; MOUs/IAs-Negotiations; Collaboration-Successful Practices</w:t>
            </w:r>
            <w:r w:rsidR="00F860DE">
              <w:rPr>
                <w:rFonts w:ascii="Calibri" w:eastAsia="Calibri" w:hAnsi="Calibri" w:cs="Calibri"/>
              </w:rPr>
              <w:t>; Responsiveness-External partners</w:t>
            </w:r>
            <w:r w:rsidRPr="5A06276C" w:rsidR="00F860DE">
              <w:rPr>
                <w:rFonts w:ascii="Calibri" w:eastAsia="Calibri" w:hAnsi="Calibri" w:cs="Calibri"/>
              </w:rPr>
              <w:t xml:space="preserve"> </w:t>
            </w:r>
          </w:p>
        </w:tc>
      </w:tr>
      <w:tr w14:paraId="3D463989" w14:textId="77777777" w:rsidTr="5A06276C">
        <w:tblPrEx>
          <w:tblW w:w="0" w:type="auto"/>
          <w:tblInd w:w="0" w:type="dxa"/>
          <w:tblLayout w:type="fixed"/>
          <w:tblLook w:val="04A0"/>
        </w:tblPrEx>
        <w:tc>
          <w:tcPr>
            <w:tcW w:w="1935" w:type="dxa"/>
          </w:tcPr>
          <w:p w:rsidR="125687FA" w:rsidRPr="00DD59F4" w14:paraId="4E10B9FF" w14:textId="05CF9A7D">
            <w:r>
              <w:rPr>
                <w:rFonts w:ascii="Calibri" w:eastAsia="Calibri" w:hAnsi="Calibri" w:cs="Calibri"/>
                <w:b/>
                <w:bCs/>
              </w:rPr>
              <w:t xml:space="preserve">Teacher Training and Other Professional Development </w:t>
            </w:r>
            <w:r>
              <w:rPr>
                <w:rFonts w:ascii="Calibri" w:eastAsia="Calibri" w:hAnsi="Calibri" w:cs="Calibri"/>
                <w:bCs/>
              </w:rPr>
              <w:t>(Guide 2)</w:t>
            </w:r>
          </w:p>
        </w:tc>
        <w:tc>
          <w:tcPr>
            <w:tcW w:w="7425" w:type="dxa"/>
          </w:tcPr>
          <w:p w:rsidR="125687FA" w:rsidP="00DD59F4" w14:paraId="72BC4F97" w14:textId="5BB703D4">
            <w:r>
              <w:rPr>
                <w:rFonts w:ascii="Calibri" w:eastAsia="Calibri" w:hAnsi="Calibri" w:cs="Calibri"/>
              </w:rPr>
              <w:t>Training</w:t>
            </w:r>
            <w:r w:rsidR="00F860DE">
              <w:rPr>
                <w:rFonts w:ascii="Calibri" w:eastAsia="Calibri" w:hAnsi="Calibri" w:cs="Calibri"/>
              </w:rPr>
              <w:t xml:space="preserve"> </w:t>
            </w:r>
            <w:r>
              <w:rPr>
                <w:rFonts w:ascii="Calibri" w:eastAsia="Calibri" w:hAnsi="Calibri" w:cs="Calibri"/>
              </w:rPr>
              <w:t xml:space="preserve">Needs </w:t>
            </w:r>
            <w:r>
              <w:rPr>
                <w:rFonts w:ascii="Calibri" w:eastAsia="Calibri" w:hAnsi="Calibri" w:cs="Calibri"/>
              </w:rPr>
              <w:t>Assessment;</w:t>
            </w:r>
            <w:r>
              <w:rPr>
                <w:rFonts w:ascii="Calibri" w:eastAsia="Calibri" w:hAnsi="Calibri" w:cs="Calibri"/>
              </w:rPr>
              <w:t xml:space="preserve"> </w:t>
            </w:r>
            <w:r w:rsidR="00F860DE">
              <w:rPr>
                <w:rFonts w:ascii="Calibri" w:eastAsia="Calibri" w:hAnsi="Calibri" w:cs="Calibri"/>
              </w:rPr>
              <w:t>Trainings Needed; Providing Trainings-Process; Providing Trainings-Frequency; Providing Trainings-Methods; Responsiveness-Teacher Trainings; Evaluation-Measures; Evaluation-Most Successful; Other Needed Supports</w:t>
            </w:r>
          </w:p>
        </w:tc>
      </w:tr>
      <w:tr w14:paraId="55551A01" w14:textId="77777777" w:rsidTr="5A06276C">
        <w:tblPrEx>
          <w:tblW w:w="0" w:type="auto"/>
          <w:tblInd w:w="0" w:type="dxa"/>
          <w:tblLayout w:type="fixed"/>
          <w:tblLook w:val="04A0"/>
        </w:tblPrEx>
        <w:trPr>
          <w:trHeight w:val="735"/>
        </w:trPr>
        <w:tc>
          <w:tcPr>
            <w:tcW w:w="1935" w:type="dxa"/>
          </w:tcPr>
          <w:p w:rsidR="125687FA" w:rsidRPr="00DD59F4" w14:paraId="4A1A02FA" w14:textId="171ABEC6">
            <w:r>
              <w:rPr>
                <w:rFonts w:ascii="Calibri" w:eastAsia="Calibri" w:hAnsi="Calibri" w:cs="Calibri"/>
                <w:b/>
                <w:bCs/>
              </w:rPr>
              <w:t xml:space="preserve">Recruitment and Enrollment of Children with Disabilities and Suspected Delays </w:t>
            </w:r>
            <w:r>
              <w:rPr>
                <w:rFonts w:ascii="Calibri" w:eastAsia="Calibri" w:hAnsi="Calibri" w:cs="Calibri"/>
                <w:bCs/>
              </w:rPr>
              <w:t>(Guide 3)</w:t>
            </w:r>
          </w:p>
        </w:tc>
        <w:tc>
          <w:tcPr>
            <w:tcW w:w="7425" w:type="dxa"/>
          </w:tcPr>
          <w:p w:rsidR="125687FA" w:rsidP="00DD59F4" w14:paraId="62F1123A" w14:textId="3C063E9E">
            <w:r>
              <w:rPr>
                <w:rFonts w:ascii="Calibri" w:eastAsia="Calibri" w:hAnsi="Calibri" w:cs="Calibri"/>
              </w:rPr>
              <w:t xml:space="preserve">Recruitment strategies-Successful; Recruitment </w:t>
            </w:r>
            <w:r>
              <w:rPr>
                <w:rFonts w:ascii="Calibri" w:eastAsia="Calibri" w:hAnsi="Calibri" w:cs="Calibri"/>
              </w:rPr>
              <w:t>strategies</w:t>
            </w:r>
            <w:r>
              <w:rPr>
                <w:rFonts w:ascii="Calibri" w:eastAsia="Calibri" w:hAnsi="Calibri" w:cs="Calibri"/>
              </w:rPr>
              <w:t xml:space="preserve">-Local Tailoring; Recruitment strategies-Unsuccessful; Recruitment strategies-Mitigate Challenges; </w:t>
            </w:r>
            <w:r w:rsidR="00C7419C">
              <w:rPr>
                <w:rFonts w:ascii="Calibri" w:eastAsia="Calibri" w:hAnsi="Calibri" w:cs="Calibri"/>
              </w:rPr>
              <w:t xml:space="preserve">Representation of Local Diversity; Enrollment-Successful strategies; Enrollment-Challenges; Recruitment and Enrollment-Best Practices; 10% Requirement-Facilitators; 10% Requirement-Barriers; 10% Requirement-Recruit after met; 10% Requirement-Waivers </w:t>
            </w:r>
          </w:p>
        </w:tc>
      </w:tr>
      <w:tr w14:paraId="017CF9F1" w14:textId="77777777" w:rsidTr="5A06276C">
        <w:tblPrEx>
          <w:tblW w:w="0" w:type="auto"/>
          <w:tblInd w:w="0" w:type="dxa"/>
          <w:tblLayout w:type="fixed"/>
          <w:tblLook w:val="04A0"/>
        </w:tblPrEx>
        <w:tc>
          <w:tcPr>
            <w:tcW w:w="1935" w:type="dxa"/>
          </w:tcPr>
          <w:p w:rsidR="125687FA" w:rsidRPr="00DD59F4" w14:paraId="3CD37786" w14:textId="569D0D04">
            <w:r>
              <w:rPr>
                <w:rFonts w:ascii="Calibri" w:eastAsia="Calibri" w:hAnsi="Calibri" w:cs="Calibri"/>
                <w:b/>
                <w:bCs/>
              </w:rPr>
              <w:t xml:space="preserve">Family Collaboration </w:t>
            </w:r>
            <w:r>
              <w:rPr>
                <w:rFonts w:ascii="Calibri" w:eastAsia="Calibri" w:hAnsi="Calibri" w:cs="Calibri"/>
                <w:bCs/>
              </w:rPr>
              <w:t>(Guide 4)</w:t>
            </w:r>
          </w:p>
        </w:tc>
        <w:tc>
          <w:tcPr>
            <w:tcW w:w="7425" w:type="dxa"/>
          </w:tcPr>
          <w:p w:rsidR="125687FA" w:rsidP="00DD59F4" w14:paraId="179D1D62" w14:textId="21E91DA9">
            <w:r>
              <w:rPr>
                <w:rFonts w:ascii="Calibri" w:eastAsia="Calibri" w:hAnsi="Calibri" w:cs="Calibri"/>
              </w:rPr>
              <w:t xml:space="preserve">Communicate with Families-Methods; Communicate with Families-Best Methods; Communicate with Families-Challenges; Communicate with Families-Mitigate Challenges; Family Supports-New Diagnosis; Family Resistance; Family Supports-Advocacy; Family Supports-Training; </w:t>
            </w:r>
            <w:r w:rsidR="0066753D">
              <w:rPr>
                <w:rFonts w:ascii="Calibri" w:eastAsia="Calibri" w:hAnsi="Calibri" w:cs="Calibri"/>
              </w:rPr>
              <w:t>Foster Relationships-Strategies; Foster Relationships-Best Practices; Family Supports-Underserved Populations; Engage Diverse Families-Strategies; Engage Diverse Families-Staff Support; Family Collaboration-Challenges; Family Collaboration-Mitigate Challenges</w:t>
            </w:r>
          </w:p>
        </w:tc>
      </w:tr>
      <w:tr w14:paraId="4D3EB5CC" w14:textId="77777777" w:rsidTr="5A06276C">
        <w:tblPrEx>
          <w:tblW w:w="0" w:type="auto"/>
          <w:tblInd w:w="0" w:type="dxa"/>
          <w:tblLayout w:type="fixed"/>
          <w:tblLook w:val="04A0"/>
        </w:tblPrEx>
        <w:tc>
          <w:tcPr>
            <w:tcW w:w="1935" w:type="dxa"/>
          </w:tcPr>
          <w:p w:rsidR="0066753D" w:rsidRPr="00DD59F4" w14:paraId="6D5F3859" w14:textId="75BCEDC7">
            <w:pPr>
              <w:rPr>
                <w:rFonts w:ascii="Calibri" w:eastAsia="Calibri" w:hAnsi="Calibri" w:cs="Calibri"/>
                <w:bCs/>
              </w:rPr>
            </w:pPr>
            <w:r>
              <w:rPr>
                <w:rFonts w:ascii="Calibri" w:eastAsia="Calibri" w:hAnsi="Calibri" w:cs="Calibri"/>
                <w:b/>
                <w:bCs/>
              </w:rPr>
              <w:t xml:space="preserve">Transitioning Children with Disabilities </w:t>
            </w:r>
            <w:r>
              <w:rPr>
                <w:rFonts w:ascii="Calibri" w:eastAsia="Calibri" w:hAnsi="Calibri" w:cs="Calibri"/>
                <w:bCs/>
              </w:rPr>
              <w:t>(Guide 5)</w:t>
            </w:r>
          </w:p>
        </w:tc>
        <w:tc>
          <w:tcPr>
            <w:tcW w:w="7425" w:type="dxa"/>
          </w:tcPr>
          <w:p w:rsidR="0066753D" w:rsidP="00DD59F4" w14:paraId="7901985A" w14:textId="5E81C4F8">
            <w:pPr>
              <w:rPr>
                <w:rFonts w:ascii="Calibri" w:eastAsia="Calibri" w:hAnsi="Calibri" w:cs="Calibri"/>
              </w:rPr>
            </w:pPr>
            <w:r>
              <w:rPr>
                <w:rFonts w:ascii="Calibri" w:eastAsia="Calibri" w:hAnsi="Calibri" w:cs="Calibri"/>
              </w:rPr>
              <w:t>Transition Planning-Start Date; Transition Planning-Challenges; Transition Planning-Mitigate Challenges; Transition Collaboration-Internal Staff; Transition Collaboration-Receiving Setting; Transition Collaboration-Partners; Transition-Prepare Families</w:t>
            </w:r>
            <w:r w:rsidR="00DD59F4">
              <w:rPr>
                <w:rFonts w:ascii="Calibri" w:eastAsia="Calibri" w:hAnsi="Calibri" w:cs="Calibri"/>
              </w:rPr>
              <w:t>; Responsiveness-Transition Process; Transitions-Best Practices; Transitions-Challenges; Transitions-Mitigate Challenges; Transitions-Lessons Learned; Program Transitions-Level of Satisfaction</w:t>
            </w:r>
          </w:p>
        </w:tc>
      </w:tr>
      <w:tr w14:paraId="29F317AB" w14:textId="77777777" w:rsidTr="5A06276C">
        <w:tblPrEx>
          <w:tblW w:w="0" w:type="auto"/>
          <w:tblInd w:w="0" w:type="dxa"/>
          <w:tblLayout w:type="fixed"/>
          <w:tblLook w:val="04A0"/>
        </w:tblPrEx>
        <w:tc>
          <w:tcPr>
            <w:tcW w:w="1935" w:type="dxa"/>
          </w:tcPr>
          <w:p w:rsidR="00253A31" w:rsidRPr="00DD59F4" w14:paraId="79BB3C4D" w14:textId="0FECDEB4">
            <w:pPr>
              <w:rPr>
                <w:rFonts w:ascii="Calibri" w:eastAsia="Calibri" w:hAnsi="Calibri" w:cs="Calibri"/>
                <w:bCs/>
              </w:rPr>
            </w:pPr>
            <w:r>
              <w:rPr>
                <w:rFonts w:ascii="Calibri" w:eastAsia="Calibri" w:hAnsi="Calibri" w:cs="Calibri"/>
                <w:b/>
                <w:bCs/>
              </w:rPr>
              <w:t xml:space="preserve">Racial, ethnic, cultural, and linguistic responsiveness </w:t>
            </w:r>
            <w:r>
              <w:rPr>
                <w:rFonts w:ascii="Calibri" w:eastAsia="Calibri" w:hAnsi="Calibri" w:cs="Calibri"/>
                <w:bCs/>
              </w:rPr>
              <w:t>(</w:t>
            </w:r>
            <w:r w:rsidR="00F860DE">
              <w:rPr>
                <w:rFonts w:ascii="Calibri" w:eastAsia="Calibri" w:hAnsi="Calibri" w:cs="Calibri"/>
                <w:bCs/>
              </w:rPr>
              <w:t>all interview guides</w:t>
            </w:r>
            <w:r>
              <w:rPr>
                <w:rFonts w:ascii="Calibri" w:eastAsia="Calibri" w:hAnsi="Calibri" w:cs="Calibri"/>
                <w:bCs/>
              </w:rPr>
              <w:t>)</w:t>
            </w:r>
          </w:p>
        </w:tc>
        <w:tc>
          <w:tcPr>
            <w:tcW w:w="7425" w:type="dxa"/>
          </w:tcPr>
          <w:p w:rsidR="00253A31" w:rsidRPr="5A06276C" w:rsidP="00DD59F4" w14:paraId="1F0550A2" w14:textId="3C05EDCC">
            <w:pPr>
              <w:rPr>
                <w:rFonts w:ascii="Calibri" w:eastAsia="Calibri" w:hAnsi="Calibri" w:cs="Calibri"/>
              </w:rPr>
            </w:pPr>
            <w:r>
              <w:rPr>
                <w:rFonts w:ascii="Calibri" w:eastAsia="Calibri" w:hAnsi="Calibri" w:cs="Calibri"/>
              </w:rPr>
              <w:t xml:space="preserve">Responsiveness-External partners; </w:t>
            </w:r>
            <w:r w:rsidR="00F860DE">
              <w:rPr>
                <w:rFonts w:ascii="Calibri" w:eastAsia="Calibri" w:hAnsi="Calibri" w:cs="Calibri"/>
              </w:rPr>
              <w:t xml:space="preserve">Responsiveness-Teacher Trainings; Representation of </w:t>
            </w:r>
            <w:r w:rsidR="00C7419C">
              <w:rPr>
                <w:rFonts w:ascii="Calibri" w:eastAsia="Calibri" w:hAnsi="Calibri" w:cs="Calibri"/>
              </w:rPr>
              <w:t>Local</w:t>
            </w:r>
            <w:r w:rsidR="00F860DE">
              <w:rPr>
                <w:rFonts w:ascii="Calibri" w:eastAsia="Calibri" w:hAnsi="Calibri" w:cs="Calibri"/>
              </w:rPr>
              <w:t xml:space="preserve"> Diversity</w:t>
            </w:r>
            <w:r w:rsidR="0066753D">
              <w:rPr>
                <w:rFonts w:ascii="Calibri" w:eastAsia="Calibri" w:hAnsi="Calibri" w:cs="Calibri"/>
              </w:rPr>
              <w:t>; Engage Diverse Families-Strategies; Engage Diverse Families-Staff Support</w:t>
            </w:r>
            <w:r w:rsidR="00DD59F4">
              <w:rPr>
                <w:rFonts w:ascii="Calibri" w:eastAsia="Calibri" w:hAnsi="Calibri" w:cs="Calibri"/>
              </w:rPr>
              <w:t>; Responsiveness-Transition Process</w:t>
            </w:r>
          </w:p>
        </w:tc>
      </w:tr>
    </w:tbl>
    <w:p w:rsidR="183590F1" w:rsidP="183590F1" w14:paraId="328D5503" w14:textId="77777777">
      <w:pPr>
        <w:spacing w:after="0" w:line="240" w:lineRule="atLeast"/>
        <w:rPr>
          <w:rFonts w:ascii="Calibri" w:eastAsia="Calibri" w:hAnsi="Calibri" w:cs="Calibri"/>
        </w:rPr>
      </w:pPr>
    </w:p>
    <w:p w:rsidR="004F65BF" w:rsidP="004F65BF" w14:paraId="70742B14" w14:textId="62B14D59">
      <w:pPr>
        <w:spacing w:after="0" w:line="240" w:lineRule="atLeast"/>
        <w:rPr>
          <w:color w:val="000000" w:themeColor="text1"/>
        </w:rPr>
      </w:pPr>
      <w:r w:rsidRPr="5A06276C">
        <w:rPr>
          <w:rFonts w:ascii="Calibri" w:eastAsia="Calibri" w:hAnsi="Calibri" w:cs="Calibri"/>
        </w:rPr>
        <w:t xml:space="preserve">Following initial data </w:t>
      </w:r>
      <w:r w:rsidRPr="5A06276C" w:rsidR="52E1160C">
        <w:rPr>
          <w:rFonts w:ascii="Calibri" w:eastAsia="Calibri" w:hAnsi="Calibri" w:cs="Calibri"/>
        </w:rPr>
        <w:t>collection,</w:t>
      </w:r>
      <w:r w:rsidRPr="5A06276C">
        <w:rPr>
          <w:rFonts w:ascii="Calibri" w:eastAsia="Calibri" w:hAnsi="Calibri" w:cs="Calibri"/>
        </w:rPr>
        <w:t xml:space="preserve"> the</w:t>
      </w:r>
      <w:r w:rsidR="005E16F3">
        <w:rPr>
          <w:rFonts w:ascii="Calibri" w:eastAsia="Calibri" w:hAnsi="Calibri" w:cs="Calibri"/>
        </w:rPr>
        <w:t xml:space="preserve"> research</w:t>
      </w:r>
      <w:r w:rsidRPr="5A06276C">
        <w:rPr>
          <w:rFonts w:ascii="Calibri" w:eastAsia="Calibri" w:hAnsi="Calibri" w:cs="Calibri"/>
        </w:rPr>
        <w:t xml:space="preserve"> team will </w:t>
      </w:r>
      <w:r>
        <w:rPr>
          <w:rFonts w:ascii="Calibri" w:eastAsia="Calibri" w:hAnsi="Calibri" w:cs="Calibri"/>
        </w:rPr>
        <w:t xml:space="preserve">analyze the qualitative data. </w:t>
      </w:r>
      <w:r>
        <w:rPr>
          <w:color w:val="000000" w:themeColor="text1"/>
        </w:rPr>
        <w:t>Since multiple</w:t>
      </w:r>
      <w:r w:rsidRPr="004F65BF">
        <w:rPr>
          <w:color w:val="000000" w:themeColor="text1"/>
        </w:rPr>
        <w:t xml:space="preserve"> people </w:t>
      </w:r>
      <w:r>
        <w:rPr>
          <w:color w:val="000000" w:themeColor="text1"/>
        </w:rPr>
        <w:t>will be</w:t>
      </w:r>
      <w:r w:rsidRPr="004F65BF">
        <w:rPr>
          <w:color w:val="000000" w:themeColor="text1"/>
        </w:rPr>
        <w:t xml:space="preserve"> involved in data coding and analysis, steps must be taken to ensure analytic rigor and the </w:t>
      </w:r>
      <w:r w:rsidRPr="004F65BF">
        <w:rPr>
          <w:color w:val="000000" w:themeColor="text1"/>
        </w:rPr>
        <w:t>systematization necessary to reduce the effects of subjectivity and selection bias. These steps include developing a codebook, ensuring inter-coder reliability, and using a qualitative data analysis software program</w:t>
      </w:r>
      <w:r>
        <w:rPr>
          <w:color w:val="000000" w:themeColor="text1"/>
        </w:rPr>
        <w:t xml:space="preserve"> (i.e., NVivo)</w:t>
      </w:r>
      <w:r w:rsidRPr="004F65BF">
        <w:rPr>
          <w:color w:val="000000" w:themeColor="text1"/>
        </w:rPr>
        <w:t xml:space="preserve">. The team </w:t>
      </w:r>
      <w:r>
        <w:rPr>
          <w:color w:val="000000" w:themeColor="text1"/>
        </w:rPr>
        <w:t>will</w:t>
      </w:r>
      <w:r w:rsidRPr="004F65BF">
        <w:rPr>
          <w:color w:val="000000" w:themeColor="text1"/>
        </w:rPr>
        <w:t xml:space="preserve"> meet on a regular basis to discuss code application and general findings. This </w:t>
      </w:r>
      <w:r>
        <w:rPr>
          <w:color w:val="000000" w:themeColor="text1"/>
        </w:rPr>
        <w:t xml:space="preserve">will </w:t>
      </w:r>
      <w:r w:rsidRPr="004F65BF">
        <w:rPr>
          <w:color w:val="000000" w:themeColor="text1"/>
        </w:rPr>
        <w:t xml:space="preserve">create an opportunity to ensure that the codes are being applied consistently across analysts. </w:t>
      </w:r>
      <w:r>
        <w:rPr>
          <w:color w:val="000000" w:themeColor="text1"/>
        </w:rPr>
        <w:t>C</w:t>
      </w:r>
      <w:r w:rsidRPr="004F65BF">
        <w:rPr>
          <w:color w:val="000000" w:themeColor="text1"/>
        </w:rPr>
        <w:t xml:space="preserve">oders </w:t>
      </w:r>
      <w:r>
        <w:rPr>
          <w:color w:val="000000" w:themeColor="text1"/>
        </w:rPr>
        <w:t>may also</w:t>
      </w:r>
      <w:r w:rsidRPr="004F65BF">
        <w:rPr>
          <w:color w:val="000000" w:themeColor="text1"/>
        </w:rPr>
        <w:t xml:space="preserve"> use the memo and comment functions in </w:t>
      </w:r>
      <w:r>
        <w:rPr>
          <w:color w:val="000000" w:themeColor="text1"/>
        </w:rPr>
        <w:t>NVivo</w:t>
      </w:r>
      <w:r w:rsidRPr="004F65BF">
        <w:rPr>
          <w:color w:val="000000" w:themeColor="text1"/>
        </w:rPr>
        <w:t xml:space="preserve"> to flag segments of text for discussion during internal team meetings. Any changes to the codebook or coding process resulting from </w:t>
      </w:r>
      <w:r>
        <w:rPr>
          <w:color w:val="000000" w:themeColor="text1"/>
        </w:rPr>
        <w:t xml:space="preserve">these </w:t>
      </w:r>
      <w:r w:rsidRPr="004F65BF">
        <w:rPr>
          <w:color w:val="000000" w:themeColor="text1"/>
        </w:rPr>
        <w:t xml:space="preserve">discussions </w:t>
      </w:r>
      <w:r>
        <w:rPr>
          <w:color w:val="000000" w:themeColor="text1"/>
        </w:rPr>
        <w:t>will</w:t>
      </w:r>
      <w:r w:rsidRPr="004F65BF">
        <w:rPr>
          <w:color w:val="000000" w:themeColor="text1"/>
        </w:rPr>
        <w:t xml:space="preserve"> be applied to </w:t>
      </w:r>
      <w:r w:rsidRPr="004F65BF">
        <w:rPr>
          <w:color w:val="000000" w:themeColor="text1"/>
        </w:rPr>
        <w:t>previously-coded</w:t>
      </w:r>
      <w:r w:rsidRPr="004F65BF">
        <w:rPr>
          <w:color w:val="000000" w:themeColor="text1"/>
        </w:rPr>
        <w:t xml:space="preserve"> </w:t>
      </w:r>
      <w:r>
        <w:rPr>
          <w:color w:val="000000" w:themeColor="text1"/>
        </w:rPr>
        <w:t>interview notes</w:t>
      </w:r>
      <w:r w:rsidRPr="004F65BF">
        <w:rPr>
          <w:color w:val="000000" w:themeColor="text1"/>
        </w:rPr>
        <w:t xml:space="preserve">. </w:t>
      </w:r>
    </w:p>
    <w:p w:rsidR="004F65BF" w:rsidP="00A959E6" w14:paraId="130636E2" w14:textId="77777777">
      <w:pPr>
        <w:spacing w:after="0" w:line="240" w:lineRule="atLeast"/>
        <w:rPr>
          <w:rFonts w:ascii="Calibri" w:eastAsia="Calibri" w:hAnsi="Calibri" w:cs="Calibri"/>
        </w:rPr>
      </w:pPr>
    </w:p>
    <w:p w:rsidR="4483B7B5" w:rsidP="00A959E6" w14:paraId="73033259" w14:textId="34B5C58F">
      <w:pPr>
        <w:spacing w:after="0" w:line="240" w:lineRule="atLeast"/>
        <w:rPr>
          <w:rFonts w:eastAsiaTheme="minorEastAsia"/>
          <w:color w:val="000000" w:themeColor="text1"/>
        </w:rPr>
      </w:pPr>
      <w:r>
        <w:rPr>
          <w:rFonts w:ascii="Calibri" w:eastAsia="Calibri" w:hAnsi="Calibri" w:cs="Calibri"/>
        </w:rPr>
        <w:t xml:space="preserve">First, the team will produce a codebook reflecting the initial set of codes that will guide the </w:t>
      </w:r>
      <w:r w:rsidR="00A43328">
        <w:rPr>
          <w:rFonts w:ascii="Calibri" w:eastAsia="Calibri" w:hAnsi="Calibri" w:cs="Calibri"/>
        </w:rPr>
        <w:t>coders</w:t>
      </w:r>
      <w:r>
        <w:rPr>
          <w:rFonts w:ascii="Calibri" w:eastAsia="Calibri" w:hAnsi="Calibri" w:cs="Calibri"/>
        </w:rPr>
        <w:t xml:space="preserve"> in reviewing and coding the qualitative data. </w:t>
      </w:r>
      <w:r w:rsidRPr="004F65BF">
        <w:rPr>
          <w:color w:val="000000" w:themeColor="text1"/>
        </w:rPr>
        <w:t>The</w:t>
      </w:r>
      <w:r>
        <w:rPr>
          <w:color w:val="000000" w:themeColor="text1"/>
        </w:rPr>
        <w:t>se</w:t>
      </w:r>
      <w:r w:rsidRPr="004F65BF">
        <w:rPr>
          <w:color w:val="000000" w:themeColor="text1"/>
        </w:rPr>
        <w:t xml:space="preserve"> codes </w:t>
      </w:r>
      <w:r w:rsidR="00A43328">
        <w:rPr>
          <w:color w:val="000000" w:themeColor="text1"/>
        </w:rPr>
        <w:t>were</w:t>
      </w:r>
      <w:r>
        <w:rPr>
          <w:color w:val="000000" w:themeColor="text1"/>
        </w:rPr>
        <w:t xml:space="preserve"> </w:t>
      </w:r>
      <w:r w:rsidR="00A43328">
        <w:rPr>
          <w:color w:val="000000" w:themeColor="text1"/>
        </w:rPr>
        <w:t>developed based on the draft interview guides, which reflect</w:t>
      </w:r>
      <w:r>
        <w:rPr>
          <w:color w:val="000000" w:themeColor="text1"/>
        </w:rPr>
        <w:t xml:space="preserve"> our study goals and research questions; they are</w:t>
      </w:r>
      <w:r w:rsidRPr="004F65BF">
        <w:rPr>
          <w:color w:val="000000" w:themeColor="text1"/>
        </w:rPr>
        <w:t xml:space="preserve"> broad enough in nature to facilitate consistent code application across coders.</w:t>
      </w:r>
      <w:r w:rsidR="00A43328">
        <w:rPr>
          <w:color w:val="000000" w:themeColor="text1"/>
        </w:rPr>
        <w:t xml:space="preserve"> </w:t>
      </w:r>
      <w:r w:rsidR="00A43328">
        <w:rPr>
          <w:rFonts w:ascii="Calibri" w:eastAsia="Calibri" w:hAnsi="Calibri" w:cs="Calibri"/>
        </w:rPr>
        <w:t>Then, w</w:t>
      </w:r>
      <w:r>
        <w:rPr>
          <w:rFonts w:ascii="Calibri" w:eastAsia="Calibri" w:hAnsi="Calibri" w:cs="Calibri"/>
        </w:rPr>
        <w:t xml:space="preserve">e will </w:t>
      </w:r>
      <w:r w:rsidR="00DD59F4">
        <w:rPr>
          <w:rFonts w:ascii="Calibri" w:eastAsia="Calibri" w:hAnsi="Calibri" w:cs="Calibri"/>
        </w:rPr>
        <w:t xml:space="preserve">import the interview notes and </w:t>
      </w:r>
      <w:r w:rsidR="00DD59F4">
        <w:rPr>
          <w:rFonts w:ascii="Calibri" w:eastAsia="Calibri" w:hAnsi="Calibri" w:cs="Calibri"/>
          <w:i/>
        </w:rPr>
        <w:t xml:space="preserve">a priori </w:t>
      </w:r>
      <w:r w:rsidR="00DD59F4">
        <w:rPr>
          <w:rFonts w:ascii="Calibri" w:eastAsia="Calibri" w:hAnsi="Calibri" w:cs="Calibri"/>
        </w:rPr>
        <w:t>codes into NV</w:t>
      </w:r>
      <w:r w:rsidR="00A43328">
        <w:rPr>
          <w:rFonts w:ascii="Calibri" w:eastAsia="Calibri" w:hAnsi="Calibri" w:cs="Calibri"/>
        </w:rPr>
        <w:t>ivo, and a team of</w:t>
      </w:r>
      <w:r w:rsidR="00DD59F4">
        <w:rPr>
          <w:rFonts w:ascii="Calibri" w:eastAsia="Calibri" w:hAnsi="Calibri" w:cs="Calibri"/>
        </w:rPr>
        <w:t xml:space="preserve"> trained coders will </w:t>
      </w:r>
      <w:r w:rsidR="00A43328">
        <w:rPr>
          <w:rFonts w:ascii="Calibri" w:eastAsia="Calibri" w:hAnsi="Calibri" w:cs="Calibri"/>
        </w:rPr>
        <w:t xml:space="preserve">begin to </w:t>
      </w:r>
      <w:r w:rsidR="00DD59F4">
        <w:rPr>
          <w:rFonts w:ascii="Calibri" w:eastAsia="Calibri" w:hAnsi="Calibri" w:cs="Calibri"/>
        </w:rPr>
        <w:t xml:space="preserve">review the notes and apply the </w:t>
      </w:r>
      <w:r w:rsidR="00DD59F4">
        <w:rPr>
          <w:rFonts w:ascii="Calibri" w:eastAsia="Calibri" w:hAnsi="Calibri" w:cs="Calibri"/>
          <w:i/>
        </w:rPr>
        <w:t xml:space="preserve">a priori </w:t>
      </w:r>
      <w:r w:rsidR="00DD59F4">
        <w:rPr>
          <w:rFonts w:ascii="Calibri" w:eastAsia="Calibri" w:hAnsi="Calibri" w:cs="Calibri"/>
        </w:rPr>
        <w:t>codes as well as</w:t>
      </w:r>
      <w:r w:rsidRPr="5A06276C">
        <w:rPr>
          <w:rFonts w:ascii="Calibri" w:eastAsia="Calibri" w:hAnsi="Calibri" w:cs="Calibri"/>
        </w:rPr>
        <w:t xml:space="preserve"> identify additional codes that emerge from unanticipated patterns in the data. </w:t>
      </w:r>
      <w:r>
        <w:t xml:space="preserve">The coders will </w:t>
      </w:r>
      <w:r w:rsidR="00A43328">
        <w:t xml:space="preserve">discuss these new codes during regular internal meetings and, upon agreement, </w:t>
      </w:r>
      <w:r>
        <w:t xml:space="preserve">add </w:t>
      </w:r>
      <w:r w:rsidR="00A43328">
        <w:t>them</w:t>
      </w:r>
      <w:r>
        <w:t xml:space="preserve"> to the codebook and apply them to any </w:t>
      </w:r>
      <w:r>
        <w:t>previously-coded</w:t>
      </w:r>
      <w:r>
        <w:t xml:space="preserve"> data. </w:t>
      </w:r>
      <w:r w:rsidRPr="00BC4D0D">
        <w:t>These</w:t>
      </w:r>
      <w:r w:rsidRPr="00034F88">
        <w:t xml:space="preserve"> codes will allow </w:t>
      </w:r>
      <w:r>
        <w:t>evaluators</w:t>
      </w:r>
      <w:r w:rsidRPr="00034F88">
        <w:t xml:space="preserve"> to identify and group common themes </w:t>
      </w:r>
      <w:r>
        <w:t>as well as</w:t>
      </w:r>
      <w:r w:rsidRPr="00034F88">
        <w:t xml:space="preserve"> assess their overall strengths and implications.</w:t>
      </w:r>
      <w:r>
        <w:t xml:space="preserve"> </w:t>
      </w:r>
    </w:p>
    <w:p w:rsidR="125687FA" w:rsidP="00A959E6" w14:paraId="5CAF7901" w14:textId="77777777">
      <w:pPr>
        <w:spacing w:after="0" w:line="240" w:lineRule="atLeast"/>
        <w:ind w:left="1440"/>
      </w:pPr>
    </w:p>
    <w:p w:rsidR="125687FA" w:rsidP="00A959E6" w14:paraId="52C1F68D" w14:textId="5E96E3AE">
      <w:pPr>
        <w:spacing w:after="0" w:line="240" w:lineRule="atLeast"/>
        <w:rPr>
          <w:color w:val="000000" w:themeColor="text1"/>
        </w:rPr>
      </w:pPr>
      <w:r>
        <w:rPr>
          <w:color w:val="000000" w:themeColor="text1"/>
        </w:rPr>
        <w:t xml:space="preserve">The interview guides reference the DSCs’ responses to the </w:t>
      </w:r>
      <w:r w:rsidR="005F50AF">
        <w:rPr>
          <w:color w:val="000000" w:themeColor="text1"/>
        </w:rPr>
        <w:t>Phase 2</w:t>
      </w:r>
      <w:r>
        <w:rPr>
          <w:color w:val="000000" w:themeColor="text1"/>
        </w:rPr>
        <w:t xml:space="preserve"> survey and ask follow-up questions, which allow us to delve deeper into the nuances of different program policies, practices, successes, and challenges. As such, the qualitative analysis will supplement the </w:t>
      </w:r>
      <w:r>
        <w:rPr>
          <w:color w:val="000000" w:themeColor="text1"/>
        </w:rPr>
        <w:t>nationally-representative</w:t>
      </w:r>
      <w:r>
        <w:rPr>
          <w:color w:val="000000" w:themeColor="text1"/>
        </w:rPr>
        <w:t xml:space="preserve"> quantitative data to produce a comprehensive picture of the DSC workforce. </w:t>
      </w:r>
    </w:p>
    <w:p w:rsidR="00A42C71" w:rsidRPr="001A59B6" w:rsidP="183590F1" w14:paraId="761C5B3B" w14:textId="77777777">
      <w:pPr>
        <w:autoSpaceDE w:val="0"/>
        <w:autoSpaceDN w:val="0"/>
        <w:adjustRightInd w:val="0"/>
        <w:spacing w:after="0" w:line="240" w:lineRule="atLeast"/>
        <w:rPr>
          <w:rFonts w:eastAsia="Times New Roman"/>
          <w:color w:val="000000"/>
        </w:rPr>
      </w:pPr>
    </w:p>
    <w:p w:rsidR="00A42C71" w:rsidRPr="001A59B6" w:rsidP="00A959E6" w14:paraId="38E4E8BC" w14:textId="77777777">
      <w:pPr>
        <w:spacing w:after="0" w:line="240" w:lineRule="atLeast"/>
        <w:rPr>
          <w:rFonts w:eastAsia="Times New Roman"/>
          <w:i/>
          <w:iCs/>
        </w:rPr>
      </w:pPr>
      <w:r w:rsidRPr="183590F1">
        <w:rPr>
          <w:rFonts w:eastAsia="Times New Roman"/>
          <w:i/>
          <w:iCs/>
        </w:rPr>
        <w:t>Data Use</w:t>
      </w:r>
    </w:p>
    <w:p w:rsidR="00406108" w:rsidP="00A959E6" w14:paraId="49479A45" w14:textId="518EA6BA">
      <w:pPr>
        <w:spacing w:after="0" w:line="240" w:lineRule="atLeast"/>
      </w:pPr>
      <w:r>
        <w:rPr>
          <w:rFonts w:eastAsia="Times New Roman"/>
        </w:rPr>
        <w:t>We</w:t>
      </w:r>
      <w:r w:rsidRPr="5A06276C">
        <w:rPr>
          <w:rFonts w:eastAsia="Times New Roman"/>
        </w:rPr>
        <w:t xml:space="preserve"> will </w:t>
      </w:r>
      <w:r>
        <w:t>archive the data with supporting materials (e.g., codebooks, instruments), so that a wide variety of researchers and stakeholders can access, use, and duplicate any analyses conducted by the project. The codebooks will include data variables, data labels</w:t>
      </w:r>
      <w:r w:rsidR="00C91FBC">
        <w:t>,</w:t>
      </w:r>
      <w:r>
        <w:t xml:space="preserve"> and response options for each question. The accompanying User Guide will describe each dataset (from </w:t>
      </w:r>
      <w:r w:rsidR="005F50AF">
        <w:t>Phase 1</w:t>
      </w:r>
      <w:r>
        <w:t xml:space="preserve">, </w:t>
      </w:r>
      <w:r w:rsidR="005F50AF">
        <w:t>Phase 2</w:t>
      </w:r>
      <w:r>
        <w:t xml:space="preserve">, and </w:t>
      </w:r>
      <w:r w:rsidR="005F50AF">
        <w:t>Phase 3</w:t>
      </w:r>
      <w:r>
        <w:t>), explain the weights, and detail the processes for linking datasets. The User Guide will also include: a description of the study design and methods used to collect and analyze data; documentation of study approval (i.e., OMB and IRB) and consent form</w:t>
      </w:r>
      <w:r w:rsidR="00C91FBC">
        <w:t>s</w:t>
      </w:r>
      <w:r>
        <w:t xml:space="preserve">; the </w:t>
      </w:r>
      <w:r w:rsidR="005F50AF">
        <w:t>Phase 1</w:t>
      </w:r>
      <w:r>
        <w:t xml:space="preserve"> and </w:t>
      </w:r>
      <w:r w:rsidR="005F50AF">
        <w:t>Phase 2</w:t>
      </w:r>
      <w:r>
        <w:t xml:space="preserve"> questionnaires; and the </w:t>
      </w:r>
      <w:r w:rsidR="005F50AF">
        <w:t>Phase 3</w:t>
      </w:r>
      <w:r>
        <w:t xml:space="preserve"> interview</w:t>
      </w:r>
      <w:r w:rsidR="00C91FBC">
        <w:t xml:space="preserve"> guides</w:t>
      </w:r>
      <w:r>
        <w:t xml:space="preserve">. </w:t>
      </w:r>
      <w:r w:rsidR="004843C4">
        <w:t xml:space="preserve">No data currently exists regarding DSCs’ roles and the ways they address HS </w:t>
      </w:r>
      <w:r w:rsidR="00C91FBC">
        <w:t>Performance S</w:t>
      </w:r>
      <w:r w:rsidR="004843C4">
        <w:t xml:space="preserve">tandards. </w:t>
      </w:r>
      <w:r w:rsidR="00C91FBC">
        <w:t xml:space="preserve">Other researchers </w:t>
      </w:r>
      <w:r w:rsidR="004843C4">
        <w:t xml:space="preserve">will be able to </w:t>
      </w:r>
      <w:r w:rsidR="00C91FBC">
        <w:t>conduct secondary analyses on the study data to</w:t>
      </w:r>
      <w:r w:rsidR="00CC6B43">
        <w:t xml:space="preserve"> expand the influence of </w:t>
      </w:r>
      <w:r w:rsidR="00C91FBC">
        <w:t xml:space="preserve">our </w:t>
      </w:r>
      <w:r w:rsidR="00CC6B43">
        <w:t>findings on EHS/HS services for children with disabilities</w:t>
      </w:r>
      <w:r w:rsidR="00C91FBC">
        <w:t xml:space="preserve"> and their families</w:t>
      </w:r>
      <w:r w:rsidR="00CC6B43">
        <w:t>.</w:t>
      </w:r>
    </w:p>
    <w:p w:rsidR="00406108" w:rsidP="00A959E6" w14:paraId="198006B4" w14:textId="77777777">
      <w:pPr>
        <w:spacing w:after="0" w:line="240" w:lineRule="atLeast"/>
      </w:pPr>
    </w:p>
    <w:p w:rsidR="001527CB" w:rsidRPr="001527CB" w:rsidP="00A959E6" w14:paraId="40C14957" w14:textId="5BBBBE23">
      <w:pPr>
        <w:spacing w:after="0" w:line="240" w:lineRule="atLeast"/>
        <w:rPr>
          <w:rFonts w:eastAsia="Times New Roman"/>
        </w:rPr>
      </w:pPr>
      <w:r>
        <w:rPr>
          <w:rFonts w:eastAsia="Times New Roman"/>
        </w:rPr>
        <w:t>T</w:t>
      </w:r>
      <w:r w:rsidRPr="00406108">
        <w:rPr>
          <w:rFonts w:eastAsia="Times New Roman"/>
        </w:rPr>
        <w:t xml:space="preserve">he </w:t>
      </w:r>
      <w:r>
        <w:rPr>
          <w:rFonts w:eastAsia="Times New Roman"/>
        </w:rPr>
        <w:t xml:space="preserve">Data Tables </w:t>
      </w:r>
      <w:r w:rsidR="00C91FBC">
        <w:rPr>
          <w:rFonts w:eastAsia="Times New Roman"/>
        </w:rPr>
        <w:t>R</w:t>
      </w:r>
      <w:r>
        <w:rPr>
          <w:rFonts w:eastAsia="Times New Roman"/>
        </w:rPr>
        <w:t>eport will</w:t>
      </w:r>
      <w:r w:rsidRPr="00406108">
        <w:rPr>
          <w:rFonts w:eastAsia="Times New Roman"/>
        </w:rPr>
        <w:t xml:space="preserve"> serve as the primary reference of the information collected</w:t>
      </w:r>
      <w:r>
        <w:rPr>
          <w:rFonts w:eastAsia="Times New Roman"/>
        </w:rPr>
        <w:t xml:space="preserve">. This report provides the summary data and subgroup analyses from the </w:t>
      </w:r>
      <w:r w:rsidR="005F50AF">
        <w:rPr>
          <w:rFonts w:eastAsia="Times New Roman"/>
        </w:rPr>
        <w:t>Phase 1</w:t>
      </w:r>
      <w:r>
        <w:rPr>
          <w:rFonts w:eastAsia="Times New Roman"/>
        </w:rPr>
        <w:t xml:space="preserve"> and </w:t>
      </w:r>
      <w:r w:rsidR="005F50AF">
        <w:rPr>
          <w:rFonts w:eastAsia="Times New Roman"/>
        </w:rPr>
        <w:t>Phase 2</w:t>
      </w:r>
      <w:r>
        <w:rPr>
          <w:rFonts w:eastAsia="Times New Roman"/>
        </w:rPr>
        <w:t xml:space="preserve"> surveys. </w:t>
      </w:r>
      <w:r w:rsidR="004843C4">
        <w:rPr>
          <w:rFonts w:eastAsia="Times New Roman"/>
        </w:rPr>
        <w:t>It will also provide a description of t</w:t>
      </w:r>
      <w:r w:rsidRPr="004843C4" w:rsidR="004843C4">
        <w:rPr>
          <w:rFonts w:eastAsia="Times New Roman"/>
        </w:rPr>
        <w:t>he study design, method</w:t>
      </w:r>
      <w:r w:rsidR="00C91FBC">
        <w:rPr>
          <w:rFonts w:eastAsia="Times New Roman"/>
        </w:rPr>
        <w:t>s</w:t>
      </w:r>
      <w:r w:rsidRPr="004843C4" w:rsidR="004843C4">
        <w:rPr>
          <w:rFonts w:eastAsia="Times New Roman"/>
        </w:rPr>
        <w:t>, analytic approach</w:t>
      </w:r>
      <w:r w:rsidR="00C91FBC">
        <w:rPr>
          <w:rFonts w:eastAsia="Times New Roman"/>
        </w:rPr>
        <w:t>es</w:t>
      </w:r>
      <w:r w:rsidRPr="004843C4" w:rsidR="004843C4">
        <w:rPr>
          <w:rFonts w:eastAsia="Times New Roman"/>
        </w:rPr>
        <w:t xml:space="preserve">, and sampling information. The Data Tables </w:t>
      </w:r>
      <w:r w:rsidR="00C91FBC">
        <w:rPr>
          <w:rFonts w:eastAsia="Times New Roman"/>
        </w:rPr>
        <w:t xml:space="preserve">Report </w:t>
      </w:r>
      <w:r w:rsidRPr="004843C4" w:rsidR="004843C4">
        <w:rPr>
          <w:rFonts w:eastAsia="Times New Roman"/>
        </w:rPr>
        <w:t>will also include descripti</w:t>
      </w:r>
      <w:r w:rsidR="004843C4">
        <w:rPr>
          <w:rFonts w:eastAsia="Times New Roman"/>
        </w:rPr>
        <w:t>ve information about the sample</w:t>
      </w:r>
      <w:r w:rsidRPr="004843C4" w:rsidR="004843C4">
        <w:rPr>
          <w:rFonts w:eastAsia="Times New Roman"/>
        </w:rPr>
        <w:t>.</w:t>
      </w:r>
      <w:r w:rsidR="004843C4">
        <w:rPr>
          <w:rFonts w:eastAsia="Times New Roman"/>
        </w:rPr>
        <w:t xml:space="preserve"> We</w:t>
      </w:r>
      <w:r w:rsidRPr="5A06276C">
        <w:rPr>
          <w:rFonts w:eastAsia="Times New Roman"/>
        </w:rPr>
        <w:t xml:space="preserve"> will </w:t>
      </w:r>
      <w:r w:rsidR="004843C4">
        <w:rPr>
          <w:rFonts w:eastAsia="Times New Roman"/>
        </w:rPr>
        <w:t xml:space="preserve">highlight </w:t>
      </w:r>
      <w:r w:rsidRPr="5A06276C" w:rsidR="002C19DE">
        <w:rPr>
          <w:rFonts w:eastAsia="Times New Roman"/>
        </w:rPr>
        <w:t xml:space="preserve">findings </w:t>
      </w:r>
      <w:r w:rsidRPr="5A06276C" w:rsidR="00F86186">
        <w:rPr>
          <w:rFonts w:eastAsia="Times New Roman"/>
        </w:rPr>
        <w:t>through</w:t>
      </w:r>
      <w:r w:rsidRPr="5A06276C" w:rsidR="002C19DE">
        <w:rPr>
          <w:rFonts w:eastAsia="Times New Roman"/>
        </w:rPr>
        <w:t xml:space="preserve"> </w:t>
      </w:r>
      <w:r w:rsidR="003F08DD">
        <w:rPr>
          <w:rFonts w:eastAsia="Times New Roman"/>
        </w:rPr>
        <w:t xml:space="preserve">five </w:t>
      </w:r>
      <w:r w:rsidRPr="5A06276C" w:rsidR="002C19DE">
        <w:rPr>
          <w:rFonts w:eastAsia="Times New Roman"/>
        </w:rPr>
        <w:t xml:space="preserve">study briefs, which OPRE will publish on its website and the </w:t>
      </w:r>
      <w:r w:rsidRPr="5A06276C" w:rsidR="78CCAB7F">
        <w:rPr>
          <w:rFonts w:eastAsia="Times New Roman"/>
        </w:rPr>
        <w:t>research team</w:t>
      </w:r>
      <w:r w:rsidRPr="5A06276C" w:rsidR="002C19DE">
        <w:rPr>
          <w:rFonts w:eastAsia="Times New Roman"/>
        </w:rPr>
        <w:t xml:space="preserve"> </w:t>
      </w:r>
      <w:r w:rsidRPr="5A06276C">
        <w:rPr>
          <w:rFonts w:eastAsia="Times New Roman"/>
        </w:rPr>
        <w:t xml:space="preserve">will </w:t>
      </w:r>
      <w:r w:rsidR="00AD2B04">
        <w:rPr>
          <w:rFonts w:eastAsia="Times New Roman"/>
        </w:rPr>
        <w:t>disseminate to various audience</w:t>
      </w:r>
      <w:r w:rsidR="004843C4">
        <w:rPr>
          <w:rFonts w:eastAsia="Times New Roman"/>
        </w:rPr>
        <w:t>s. T</w:t>
      </w:r>
      <w:r w:rsidR="00C91FBC">
        <w:rPr>
          <w:rFonts w:eastAsia="Times New Roman"/>
        </w:rPr>
        <w:t>he t</w:t>
      </w:r>
      <w:r w:rsidR="004843C4">
        <w:rPr>
          <w:rFonts w:eastAsia="Times New Roman"/>
        </w:rPr>
        <w:t xml:space="preserve">opics </w:t>
      </w:r>
      <w:r w:rsidR="00C91FBC">
        <w:rPr>
          <w:rFonts w:eastAsia="Times New Roman"/>
        </w:rPr>
        <w:t>were</w:t>
      </w:r>
      <w:r w:rsidR="004843C4">
        <w:rPr>
          <w:rFonts w:eastAsia="Times New Roman"/>
        </w:rPr>
        <w:t xml:space="preserve"> selected based on the research objectives (Section B.1) and stakeholder feedback. The briefs will be targeted for T/TA providers, EHS/HS </w:t>
      </w:r>
      <w:r w:rsidR="00C91FBC">
        <w:rPr>
          <w:rFonts w:eastAsia="Times New Roman"/>
        </w:rPr>
        <w:t xml:space="preserve">program </w:t>
      </w:r>
      <w:r w:rsidR="004843C4">
        <w:rPr>
          <w:rFonts w:eastAsia="Times New Roman"/>
        </w:rPr>
        <w:t>directors</w:t>
      </w:r>
      <w:r w:rsidR="00C91FBC">
        <w:rPr>
          <w:rFonts w:eastAsia="Times New Roman"/>
        </w:rPr>
        <w:t>,</w:t>
      </w:r>
      <w:r w:rsidR="004843C4">
        <w:rPr>
          <w:rFonts w:eastAsia="Times New Roman"/>
        </w:rPr>
        <w:t xml:space="preserve"> and DSCs.</w:t>
      </w:r>
      <w:r w:rsidR="00CC6B43">
        <w:rPr>
          <w:rFonts w:eastAsia="Times New Roman"/>
        </w:rPr>
        <w:t xml:space="preserve"> </w:t>
      </w:r>
      <w:r w:rsidR="00C91FBC">
        <w:rPr>
          <w:rFonts w:eastAsia="Times New Roman"/>
        </w:rPr>
        <w:t>The</w:t>
      </w:r>
      <w:r w:rsidR="00CC6B43">
        <w:rPr>
          <w:rFonts w:eastAsia="Times New Roman"/>
        </w:rPr>
        <w:t xml:space="preserve"> b</w:t>
      </w:r>
      <w:r w:rsidR="004843C4">
        <w:rPr>
          <w:rFonts w:eastAsia="Times New Roman"/>
        </w:rPr>
        <w:t xml:space="preserve">riefs will </w:t>
      </w:r>
      <w:r w:rsidR="00C91FBC">
        <w:rPr>
          <w:rFonts w:eastAsia="Times New Roman"/>
        </w:rPr>
        <w:t xml:space="preserve">focus </w:t>
      </w:r>
      <w:r w:rsidR="00C91FBC">
        <w:rPr>
          <w:rFonts w:eastAsia="Times New Roman"/>
        </w:rPr>
        <w:t>on:</w:t>
      </w:r>
      <w:r w:rsidR="00C91FBC">
        <w:rPr>
          <w:rFonts w:eastAsia="Times New Roman"/>
        </w:rPr>
        <w:t xml:space="preserve"> 1) partnerships with community-based disability service providers; 2) teacher training and other professional development; 3) recruitment and enrollment of children with disabilities and suspected delays; 4) family collaboration; 5) transitioning children with disabilities; and racial, ethnic,</w:t>
      </w:r>
      <w:r w:rsidR="00CC6B43">
        <w:rPr>
          <w:rFonts w:eastAsia="Times New Roman"/>
        </w:rPr>
        <w:t xml:space="preserve"> cultural</w:t>
      </w:r>
      <w:r w:rsidR="00C91FBC">
        <w:rPr>
          <w:rFonts w:eastAsia="Times New Roman"/>
        </w:rPr>
        <w:t>,</w:t>
      </w:r>
      <w:r w:rsidR="00CC6B43">
        <w:rPr>
          <w:rFonts w:eastAsia="Times New Roman"/>
        </w:rPr>
        <w:t xml:space="preserve"> and linguistic responsiveness.</w:t>
      </w:r>
      <w:r w:rsidRPr="5A06276C">
        <w:rPr>
          <w:rFonts w:eastAsia="Times New Roman"/>
        </w:rPr>
        <w:t xml:space="preserve"> </w:t>
      </w:r>
      <w:r w:rsidR="003F08DD">
        <w:rPr>
          <w:rFonts w:eastAsia="Times New Roman"/>
        </w:rPr>
        <w:t>Additional briefings and webinars conference presentations, and materials will be developed for the use of training and technical assistance providers and program office leadership.</w:t>
      </w:r>
    </w:p>
    <w:p w:rsidR="00A42C71" w:rsidRPr="001A59B6" w:rsidP="00A42C71" w14:paraId="52276EAA" w14:textId="77777777">
      <w:pPr>
        <w:spacing w:after="0" w:line="240" w:lineRule="auto"/>
        <w:rPr>
          <w:rFonts w:eastAsia="Times New Roman" w:cstheme="minorHAnsi"/>
        </w:rPr>
      </w:pPr>
    </w:p>
    <w:p w:rsidR="00A42C71" w:rsidRPr="001A59B6" w:rsidP="7B360CDE" w14:paraId="4DCD445A" w14:textId="77777777">
      <w:pPr>
        <w:spacing w:after="120" w:line="240" w:lineRule="auto"/>
        <w:rPr>
          <w:rFonts w:eastAsia="Times New Roman"/>
        </w:rPr>
      </w:pPr>
      <w:r w:rsidRPr="7B360CDE">
        <w:rPr>
          <w:rFonts w:eastAsia="Times New Roman"/>
          <w:b/>
          <w:bCs/>
        </w:rPr>
        <w:t>B8.</w:t>
      </w:r>
      <w:r w:rsidR="006807EF">
        <w:rPr>
          <w:rFonts w:eastAsia="Times New Roman"/>
          <w:b/>
          <w:bCs/>
        </w:rPr>
        <w:tab/>
      </w:r>
      <w:r w:rsidRPr="7B360CDE">
        <w:rPr>
          <w:rFonts w:eastAsia="Times New Roman"/>
          <w:b/>
          <w:bCs/>
        </w:rPr>
        <w:t>Contact Person(s)</w:t>
      </w:r>
      <w:r w:rsidRPr="7B360CDE">
        <w:rPr>
          <w:rFonts w:eastAsia="Times New Roman"/>
        </w:rPr>
        <w:t xml:space="preserve">  </w:t>
      </w:r>
    </w:p>
    <w:tbl>
      <w:tblPr>
        <w:tblStyle w:val="TableGrid"/>
        <w:tblW w:w="0" w:type="auto"/>
        <w:tblInd w:w="0" w:type="dxa"/>
        <w:tblLayout w:type="fixed"/>
        <w:tblLook w:val="04A0"/>
      </w:tblPr>
      <w:tblGrid>
        <w:gridCol w:w="2430"/>
        <w:gridCol w:w="3510"/>
        <w:gridCol w:w="3150"/>
      </w:tblGrid>
      <w:tr w14:paraId="452F0FC7" w14:textId="77777777" w:rsidTr="5A06276C">
        <w:tblPrEx>
          <w:tblW w:w="0" w:type="auto"/>
          <w:tblInd w:w="0" w:type="dxa"/>
          <w:tblLayout w:type="fixed"/>
          <w:tblLook w:val="04A0"/>
        </w:tblPrEx>
        <w:trPr>
          <w:trHeight w:val="210"/>
        </w:trPr>
        <w:tc>
          <w:tcPr>
            <w:tcW w:w="2430" w:type="dxa"/>
            <w:tcBorders>
              <w:top w:val="single" w:sz="8" w:space="0" w:color="auto"/>
              <w:left w:val="single" w:sz="8" w:space="0" w:color="auto"/>
              <w:bottom w:val="single" w:sz="8" w:space="0" w:color="auto"/>
              <w:right w:val="single" w:sz="8" w:space="0" w:color="auto"/>
            </w:tcBorders>
            <w:shd w:val="clear" w:color="auto" w:fill="DBEEF3" w:themeFill="accent5" w:themeFillTint="33"/>
          </w:tcPr>
          <w:p w:rsidR="183590F1" w:rsidRPr="001D36A7" w14:paraId="56C40D4E" w14:textId="77777777">
            <w:pPr>
              <w:rPr>
                <w:rFonts w:asciiTheme="minorHAnsi" w:hAnsiTheme="minorHAnsi" w:cstheme="minorHAnsi"/>
              </w:rPr>
            </w:pPr>
            <w:r w:rsidRPr="001D36A7">
              <w:rPr>
                <w:rFonts w:eastAsia="Calibri" w:asciiTheme="minorHAnsi" w:hAnsiTheme="minorHAnsi" w:cstheme="minorHAnsi"/>
                <w:b/>
                <w:bCs/>
              </w:rPr>
              <w:t>Name</w:t>
            </w:r>
          </w:p>
        </w:tc>
        <w:tc>
          <w:tcPr>
            <w:tcW w:w="3510" w:type="dxa"/>
            <w:tcBorders>
              <w:top w:val="single" w:sz="8" w:space="0" w:color="auto"/>
              <w:left w:val="single" w:sz="8" w:space="0" w:color="auto"/>
              <w:bottom w:val="single" w:sz="8" w:space="0" w:color="auto"/>
              <w:right w:val="single" w:sz="8" w:space="0" w:color="auto"/>
            </w:tcBorders>
            <w:shd w:val="clear" w:color="auto" w:fill="DBEEF3" w:themeFill="accent5" w:themeFillTint="33"/>
          </w:tcPr>
          <w:p w:rsidR="183590F1" w:rsidRPr="001D36A7" w14:paraId="3A3F56A8" w14:textId="77777777">
            <w:pPr>
              <w:rPr>
                <w:rFonts w:asciiTheme="minorHAnsi" w:hAnsiTheme="minorHAnsi" w:cstheme="minorHAnsi"/>
              </w:rPr>
            </w:pPr>
            <w:r w:rsidRPr="001D36A7">
              <w:rPr>
                <w:rFonts w:eastAsia="Calibri" w:asciiTheme="minorHAnsi" w:hAnsiTheme="minorHAnsi" w:cstheme="minorHAnsi"/>
                <w:b/>
                <w:bCs/>
              </w:rPr>
              <w:t>Affiliation</w:t>
            </w:r>
          </w:p>
        </w:tc>
        <w:tc>
          <w:tcPr>
            <w:tcW w:w="3150" w:type="dxa"/>
            <w:tcBorders>
              <w:top w:val="single" w:sz="8" w:space="0" w:color="auto"/>
              <w:left w:val="single" w:sz="8" w:space="0" w:color="auto"/>
              <w:bottom w:val="single" w:sz="8" w:space="0" w:color="auto"/>
              <w:right w:val="single" w:sz="8" w:space="0" w:color="auto"/>
            </w:tcBorders>
            <w:shd w:val="clear" w:color="auto" w:fill="DBEEF3" w:themeFill="accent5" w:themeFillTint="33"/>
          </w:tcPr>
          <w:p w:rsidR="183590F1" w:rsidRPr="001D36A7" w14:paraId="2AEC4565" w14:textId="77777777">
            <w:pPr>
              <w:rPr>
                <w:rFonts w:asciiTheme="minorHAnsi" w:hAnsiTheme="minorHAnsi" w:cstheme="minorHAnsi"/>
              </w:rPr>
            </w:pPr>
            <w:r w:rsidRPr="001D36A7">
              <w:rPr>
                <w:rFonts w:eastAsia="Calibri" w:asciiTheme="minorHAnsi" w:hAnsiTheme="minorHAnsi" w:cstheme="minorHAnsi"/>
                <w:b/>
                <w:bCs/>
              </w:rPr>
              <w:t>Email Address</w:t>
            </w:r>
          </w:p>
        </w:tc>
      </w:tr>
      <w:tr w14:paraId="06094FCE" w14:textId="77777777" w:rsidTr="5A06276C">
        <w:tblPrEx>
          <w:tblW w:w="0" w:type="auto"/>
          <w:tblInd w:w="0" w:type="dxa"/>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0387FEE1" w:rsidRPr="001D36A7" w:rsidP="183590F1" w14:paraId="397D2833" w14:textId="77777777">
            <w:pPr>
              <w:rPr>
                <w:rFonts w:eastAsia="Calibri" w:asciiTheme="minorHAnsi" w:hAnsiTheme="minorHAnsi" w:cstheme="minorHAnsi"/>
              </w:rPr>
            </w:pPr>
            <w:r w:rsidRPr="001D36A7">
              <w:rPr>
                <w:rFonts w:eastAsia="Calibri" w:asciiTheme="minorHAnsi" w:hAnsiTheme="minorHAnsi" w:cstheme="minorHAnsi"/>
              </w:rPr>
              <w:t>Michael Lopez</w:t>
            </w:r>
            <w:r w:rsidRPr="001D36A7" w:rsidR="217F56AB">
              <w:rPr>
                <w:rFonts w:eastAsia="Calibri" w:asciiTheme="minorHAnsi" w:hAnsiTheme="minorHAnsi" w:cstheme="minorHAnsi"/>
              </w:rPr>
              <w:t>, PhD</w:t>
            </w:r>
          </w:p>
        </w:tc>
        <w:tc>
          <w:tcPr>
            <w:tcW w:w="3510" w:type="dxa"/>
            <w:tcBorders>
              <w:top w:val="single" w:sz="8" w:space="0" w:color="auto"/>
              <w:left w:val="single" w:sz="8" w:space="0" w:color="auto"/>
              <w:bottom w:val="single" w:sz="8" w:space="0" w:color="auto"/>
              <w:right w:val="single" w:sz="8" w:space="0" w:color="auto"/>
            </w:tcBorders>
          </w:tcPr>
          <w:p w:rsidR="1100A4DC" w:rsidRPr="001D36A7" w14:paraId="117BFD61" w14:textId="77777777">
            <w:pPr>
              <w:rPr>
                <w:rFonts w:asciiTheme="minorHAnsi" w:hAnsiTheme="minorHAnsi" w:cstheme="minorHAnsi"/>
              </w:rPr>
            </w:pPr>
            <w:r w:rsidRPr="001D36A7">
              <w:rPr>
                <w:rFonts w:eastAsia="Calibri" w:asciiTheme="minorHAnsi" w:hAnsiTheme="minorHAnsi" w:cstheme="minorHAnsi"/>
              </w:rPr>
              <w:t>NORC at the University of Chicago</w:t>
            </w:r>
          </w:p>
        </w:tc>
        <w:tc>
          <w:tcPr>
            <w:tcW w:w="3150" w:type="dxa"/>
            <w:tcBorders>
              <w:top w:val="single" w:sz="8" w:space="0" w:color="auto"/>
              <w:left w:val="single" w:sz="8" w:space="0" w:color="auto"/>
              <w:bottom w:val="single" w:sz="8" w:space="0" w:color="auto"/>
              <w:right w:val="single" w:sz="8" w:space="0" w:color="auto"/>
            </w:tcBorders>
          </w:tcPr>
          <w:p w:rsidR="50AF1291" w:rsidRPr="001D36A7" w:rsidP="183590F1" w14:paraId="5CB42557" w14:textId="77777777">
            <w:pPr>
              <w:rPr>
                <w:rFonts w:asciiTheme="minorHAnsi" w:eastAsiaTheme="minorEastAsia" w:hAnsiTheme="minorHAnsi" w:cstheme="minorHAnsi"/>
              </w:rPr>
            </w:pPr>
            <w:hyperlink r:id="rId14">
              <w:r w:rsidRPr="001D36A7">
                <w:rPr>
                  <w:rStyle w:val="Hyperlink"/>
                  <w:rFonts w:asciiTheme="minorHAnsi" w:eastAsiaTheme="minorEastAsia" w:hAnsiTheme="minorHAnsi" w:cstheme="minorHAnsi"/>
                </w:rPr>
                <w:t>lopez-michael@norc.org</w:t>
              </w:r>
            </w:hyperlink>
          </w:p>
        </w:tc>
      </w:tr>
      <w:tr w14:paraId="2B37F50B" w14:textId="77777777" w:rsidTr="5A06276C">
        <w:tblPrEx>
          <w:tblW w:w="0" w:type="auto"/>
          <w:tblInd w:w="0" w:type="dxa"/>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0387FEE1" w:rsidRPr="001D36A7" w:rsidP="183590F1" w14:paraId="2E47331B" w14:textId="77777777">
            <w:pPr>
              <w:rPr>
                <w:rFonts w:eastAsia="Calibri" w:asciiTheme="minorHAnsi" w:hAnsiTheme="minorHAnsi" w:cstheme="minorHAnsi"/>
              </w:rPr>
            </w:pPr>
            <w:r>
              <w:rPr>
                <w:rFonts w:eastAsia="Calibri" w:asciiTheme="minorHAnsi" w:hAnsiTheme="minorHAnsi" w:cstheme="minorHAnsi"/>
              </w:rPr>
              <w:t>Shannon TenB</w:t>
            </w:r>
            <w:r w:rsidRPr="001D36A7">
              <w:rPr>
                <w:rFonts w:eastAsia="Calibri" w:asciiTheme="minorHAnsi" w:hAnsiTheme="minorHAnsi" w:cstheme="minorHAnsi"/>
              </w:rPr>
              <w:t>roeck</w:t>
            </w:r>
            <w:r>
              <w:rPr>
                <w:rFonts w:eastAsia="Calibri" w:asciiTheme="minorHAnsi" w:hAnsiTheme="minorHAnsi" w:cstheme="minorHAnsi"/>
              </w:rPr>
              <w:t>, MA</w:t>
            </w:r>
          </w:p>
        </w:tc>
        <w:tc>
          <w:tcPr>
            <w:tcW w:w="3510" w:type="dxa"/>
            <w:tcBorders>
              <w:top w:val="single" w:sz="8" w:space="0" w:color="auto"/>
              <w:left w:val="single" w:sz="8" w:space="0" w:color="auto"/>
              <w:bottom w:val="single" w:sz="8" w:space="0" w:color="auto"/>
              <w:right w:val="single" w:sz="8" w:space="0" w:color="auto"/>
            </w:tcBorders>
          </w:tcPr>
          <w:p w:rsidR="79E700BD" w:rsidRPr="001D36A7" w14:paraId="7C805F28" w14:textId="77777777">
            <w:pPr>
              <w:rPr>
                <w:rFonts w:asciiTheme="minorHAnsi" w:hAnsiTheme="minorHAnsi" w:cstheme="minorHAnsi"/>
              </w:rPr>
            </w:pPr>
            <w:r w:rsidRPr="001D36A7">
              <w:rPr>
                <w:rFonts w:eastAsia="Calibri" w:asciiTheme="minorHAnsi" w:hAnsiTheme="minorHAnsi" w:cstheme="minorHAnsi"/>
              </w:rPr>
              <w:t>NORC at the University of Chicago</w:t>
            </w:r>
          </w:p>
        </w:tc>
        <w:tc>
          <w:tcPr>
            <w:tcW w:w="3150" w:type="dxa"/>
            <w:tcBorders>
              <w:top w:val="single" w:sz="8" w:space="0" w:color="auto"/>
              <w:left w:val="single" w:sz="8" w:space="0" w:color="auto"/>
              <w:bottom w:val="single" w:sz="8" w:space="0" w:color="auto"/>
              <w:right w:val="single" w:sz="8" w:space="0" w:color="auto"/>
            </w:tcBorders>
          </w:tcPr>
          <w:p w:rsidR="588947C2" w:rsidRPr="001D36A7" w:rsidP="183590F1" w14:paraId="63CF8541" w14:textId="77777777">
            <w:pPr>
              <w:rPr>
                <w:rFonts w:asciiTheme="minorHAnsi" w:eastAsiaTheme="minorEastAsia" w:hAnsiTheme="minorHAnsi" w:cstheme="minorHAnsi"/>
              </w:rPr>
            </w:pPr>
            <w:hyperlink r:id="rId15">
              <w:r w:rsidRPr="001D36A7">
                <w:rPr>
                  <w:rStyle w:val="Hyperlink"/>
                  <w:rFonts w:asciiTheme="minorHAnsi" w:eastAsiaTheme="minorEastAsia" w:hAnsiTheme="minorHAnsi" w:cstheme="minorHAnsi"/>
                </w:rPr>
                <w:t>tenbroeck-shannon@norc.org</w:t>
              </w:r>
            </w:hyperlink>
          </w:p>
        </w:tc>
      </w:tr>
      <w:tr w14:paraId="698D1764" w14:textId="77777777" w:rsidTr="5A06276C">
        <w:tblPrEx>
          <w:tblW w:w="0" w:type="auto"/>
          <w:tblInd w:w="0" w:type="dxa"/>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0387FEE1" w:rsidRPr="001D36A7" w:rsidP="183590F1" w14:paraId="1CC06617" w14:textId="77777777">
            <w:pPr>
              <w:rPr>
                <w:rFonts w:eastAsia="Calibri" w:asciiTheme="minorHAnsi" w:hAnsiTheme="minorHAnsi" w:cstheme="minorHAnsi"/>
              </w:rPr>
            </w:pPr>
            <w:r w:rsidRPr="001D36A7">
              <w:rPr>
                <w:rFonts w:eastAsia="Calibri" w:asciiTheme="minorHAnsi" w:hAnsiTheme="minorHAnsi" w:cstheme="minorHAnsi"/>
              </w:rPr>
              <w:t>Todd Grindal</w:t>
            </w:r>
            <w:r w:rsidRPr="001D36A7" w:rsidR="731DF10E">
              <w:rPr>
                <w:rFonts w:eastAsia="Calibri" w:asciiTheme="minorHAnsi" w:hAnsiTheme="minorHAnsi" w:cstheme="minorHAnsi"/>
              </w:rPr>
              <w:t xml:space="preserve">, </w:t>
            </w:r>
            <w:r w:rsidRPr="001D36A7" w:rsidR="61CF5DD6">
              <w:rPr>
                <w:rFonts w:eastAsia="Calibri" w:asciiTheme="minorHAnsi" w:hAnsiTheme="minorHAnsi" w:cstheme="minorHAnsi"/>
              </w:rPr>
              <w:t>EdD</w:t>
            </w:r>
            <w:r w:rsidRPr="001D36A7" w:rsidR="731DF10E">
              <w:rPr>
                <w:rFonts w:eastAsia="Calibri" w:asciiTheme="minorHAnsi" w:hAnsiTheme="minorHAnsi" w:cstheme="minorHAnsi"/>
              </w:rPr>
              <w:t>*</w:t>
            </w:r>
          </w:p>
        </w:tc>
        <w:tc>
          <w:tcPr>
            <w:tcW w:w="3510" w:type="dxa"/>
            <w:tcBorders>
              <w:top w:val="single" w:sz="8" w:space="0" w:color="auto"/>
              <w:left w:val="single" w:sz="8" w:space="0" w:color="auto"/>
              <w:bottom w:val="single" w:sz="8" w:space="0" w:color="auto"/>
              <w:right w:val="single" w:sz="8" w:space="0" w:color="auto"/>
            </w:tcBorders>
          </w:tcPr>
          <w:p w:rsidR="1B0C28BA" w:rsidRPr="001D36A7" w:rsidP="183590F1" w14:paraId="1C193196" w14:textId="77777777">
            <w:pPr>
              <w:rPr>
                <w:rFonts w:eastAsia="Calibri" w:asciiTheme="minorHAnsi" w:hAnsiTheme="minorHAnsi" w:cstheme="minorHAnsi"/>
              </w:rPr>
            </w:pPr>
            <w:r w:rsidRPr="001D36A7">
              <w:rPr>
                <w:rFonts w:eastAsia="Calibri" w:asciiTheme="minorHAnsi" w:hAnsiTheme="minorHAnsi" w:cstheme="minorHAnsi"/>
              </w:rPr>
              <w:t>SRI International</w:t>
            </w:r>
          </w:p>
        </w:tc>
        <w:tc>
          <w:tcPr>
            <w:tcW w:w="3150" w:type="dxa"/>
            <w:tcBorders>
              <w:top w:val="single" w:sz="8" w:space="0" w:color="auto"/>
              <w:left w:val="single" w:sz="8" w:space="0" w:color="auto"/>
              <w:bottom w:val="single" w:sz="8" w:space="0" w:color="auto"/>
              <w:right w:val="single" w:sz="8" w:space="0" w:color="auto"/>
            </w:tcBorders>
          </w:tcPr>
          <w:p w:rsidR="0054C780" w:rsidRPr="001D36A7" w:rsidP="183590F1" w14:paraId="0D9007EF" w14:textId="77777777">
            <w:pPr>
              <w:rPr>
                <w:rFonts w:eastAsia="Calibri" w:asciiTheme="minorHAnsi" w:hAnsiTheme="minorHAnsi" w:cstheme="minorHAnsi"/>
              </w:rPr>
            </w:pPr>
            <w:hyperlink r:id="rId16">
              <w:r w:rsidRPr="001D36A7">
                <w:rPr>
                  <w:rStyle w:val="Hyperlink"/>
                  <w:rFonts w:eastAsia="Calibri" w:asciiTheme="minorHAnsi" w:hAnsiTheme="minorHAnsi" w:cstheme="minorHAnsi"/>
                </w:rPr>
                <w:t>todd.grindal@sri.com</w:t>
              </w:r>
            </w:hyperlink>
          </w:p>
        </w:tc>
      </w:tr>
      <w:tr w14:paraId="21A0A36A" w14:textId="77777777" w:rsidTr="5A06276C">
        <w:tblPrEx>
          <w:tblW w:w="0" w:type="auto"/>
          <w:tblInd w:w="0" w:type="dxa"/>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183590F1" w:rsidRPr="001D36A7" w14:paraId="64C740AD" w14:textId="77777777">
            <w:pPr>
              <w:rPr>
                <w:rFonts w:asciiTheme="minorHAnsi" w:hAnsiTheme="minorHAnsi" w:cstheme="minorHAnsi"/>
              </w:rPr>
            </w:pPr>
            <w:r w:rsidRPr="001D36A7">
              <w:rPr>
                <w:rFonts w:eastAsia="Calibri" w:asciiTheme="minorHAnsi" w:hAnsiTheme="minorHAnsi" w:cstheme="minorHAnsi"/>
              </w:rPr>
              <w:t>Stacy Ehrlich, PhD*</w:t>
            </w:r>
          </w:p>
        </w:tc>
        <w:tc>
          <w:tcPr>
            <w:tcW w:w="3510" w:type="dxa"/>
            <w:tcBorders>
              <w:top w:val="single" w:sz="8" w:space="0" w:color="auto"/>
              <w:left w:val="single" w:sz="8" w:space="0" w:color="auto"/>
              <w:bottom w:val="single" w:sz="8" w:space="0" w:color="auto"/>
              <w:right w:val="single" w:sz="8" w:space="0" w:color="auto"/>
            </w:tcBorders>
          </w:tcPr>
          <w:p w:rsidR="183590F1" w:rsidRPr="001D36A7" w14:paraId="4B091586" w14:textId="77777777">
            <w:pPr>
              <w:rPr>
                <w:rFonts w:asciiTheme="minorHAnsi" w:hAnsiTheme="minorHAnsi" w:cstheme="minorHAnsi"/>
              </w:rPr>
            </w:pPr>
            <w:r w:rsidRPr="001D36A7">
              <w:rPr>
                <w:rFonts w:eastAsia="Calibri" w:asciiTheme="minorHAnsi" w:hAnsiTheme="minorHAnsi" w:cstheme="minorHAnsi"/>
              </w:rPr>
              <w:t>NORC at the University of Chicago</w:t>
            </w:r>
          </w:p>
        </w:tc>
        <w:tc>
          <w:tcPr>
            <w:tcW w:w="3150" w:type="dxa"/>
            <w:tcBorders>
              <w:top w:val="single" w:sz="8" w:space="0" w:color="auto"/>
              <w:left w:val="single" w:sz="8" w:space="0" w:color="auto"/>
              <w:bottom w:val="single" w:sz="8" w:space="0" w:color="auto"/>
              <w:right w:val="single" w:sz="8" w:space="0" w:color="auto"/>
            </w:tcBorders>
          </w:tcPr>
          <w:p w:rsidR="183590F1" w:rsidRPr="001D36A7" w14:paraId="368B8601" w14:textId="77777777">
            <w:pPr>
              <w:rPr>
                <w:rFonts w:asciiTheme="minorHAnsi" w:hAnsiTheme="minorHAnsi" w:cstheme="minorHAnsi"/>
              </w:rPr>
            </w:pPr>
            <w:hyperlink r:id="rId17">
              <w:r w:rsidRPr="001D36A7">
                <w:rPr>
                  <w:rStyle w:val="Hyperlink"/>
                  <w:rFonts w:eastAsia="Calibri" w:asciiTheme="minorHAnsi" w:hAnsiTheme="minorHAnsi" w:cstheme="minorHAnsi"/>
                </w:rPr>
                <w:t>ehrlich-stacy@norc.org</w:t>
              </w:r>
            </w:hyperlink>
          </w:p>
        </w:tc>
      </w:tr>
      <w:tr w14:paraId="40A04E04" w14:textId="77777777" w:rsidTr="5A06276C">
        <w:tblPrEx>
          <w:tblW w:w="0" w:type="auto"/>
          <w:tblInd w:w="0" w:type="dxa"/>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63108319" w:rsidRPr="001D36A7" w:rsidP="183590F1" w14:paraId="2AA9E530" w14:textId="77777777">
            <w:pPr>
              <w:rPr>
                <w:rFonts w:eastAsia="Calibri" w:asciiTheme="minorHAnsi" w:hAnsiTheme="minorHAnsi" w:cstheme="minorHAnsi"/>
              </w:rPr>
            </w:pPr>
            <w:r w:rsidRPr="001D36A7">
              <w:rPr>
                <w:rFonts w:eastAsia="Calibri" w:asciiTheme="minorHAnsi" w:hAnsiTheme="minorHAnsi" w:cstheme="minorHAnsi"/>
              </w:rPr>
              <w:t>Cornelia Taylor</w:t>
            </w:r>
            <w:r w:rsidRPr="001D36A7" w:rsidR="26E4B929">
              <w:rPr>
                <w:rFonts w:eastAsia="Calibri" w:asciiTheme="minorHAnsi" w:hAnsiTheme="minorHAnsi" w:cstheme="minorHAnsi"/>
              </w:rPr>
              <w:t>, PhD</w:t>
            </w:r>
          </w:p>
        </w:tc>
        <w:tc>
          <w:tcPr>
            <w:tcW w:w="3510" w:type="dxa"/>
            <w:tcBorders>
              <w:top w:val="single" w:sz="8" w:space="0" w:color="auto"/>
              <w:left w:val="single" w:sz="8" w:space="0" w:color="auto"/>
              <w:bottom w:val="single" w:sz="8" w:space="0" w:color="auto"/>
              <w:right w:val="single" w:sz="8" w:space="0" w:color="auto"/>
            </w:tcBorders>
          </w:tcPr>
          <w:p w:rsidR="26E4B929" w:rsidRPr="001D36A7" w:rsidP="183590F1" w14:paraId="52CA2772" w14:textId="77777777">
            <w:pPr>
              <w:rPr>
                <w:rFonts w:eastAsia="Calibri" w:asciiTheme="minorHAnsi" w:hAnsiTheme="minorHAnsi" w:cstheme="minorHAnsi"/>
              </w:rPr>
            </w:pPr>
            <w:r w:rsidRPr="001D36A7">
              <w:rPr>
                <w:rFonts w:eastAsia="Calibri" w:asciiTheme="minorHAnsi" w:hAnsiTheme="minorHAnsi" w:cstheme="minorHAnsi"/>
              </w:rPr>
              <w:t>SRI International</w:t>
            </w:r>
          </w:p>
        </w:tc>
        <w:tc>
          <w:tcPr>
            <w:tcW w:w="3150" w:type="dxa"/>
            <w:tcBorders>
              <w:top w:val="single" w:sz="8" w:space="0" w:color="auto"/>
              <w:left w:val="single" w:sz="8" w:space="0" w:color="auto"/>
              <w:bottom w:val="single" w:sz="8" w:space="0" w:color="auto"/>
              <w:right w:val="single" w:sz="8" w:space="0" w:color="auto"/>
            </w:tcBorders>
          </w:tcPr>
          <w:p w:rsidR="0CCFE173" w:rsidRPr="001D36A7" w:rsidP="183590F1" w14:paraId="3058256B" w14:textId="77777777">
            <w:pPr>
              <w:rPr>
                <w:rFonts w:eastAsia="Calibri" w:asciiTheme="minorHAnsi" w:hAnsiTheme="minorHAnsi" w:cstheme="minorHAnsi"/>
              </w:rPr>
            </w:pPr>
            <w:hyperlink r:id="rId18">
              <w:r w:rsidRPr="001D36A7">
                <w:rPr>
                  <w:rStyle w:val="Hyperlink"/>
                  <w:rFonts w:eastAsia="Calibri" w:asciiTheme="minorHAnsi" w:hAnsiTheme="minorHAnsi" w:cstheme="minorHAnsi"/>
                </w:rPr>
                <w:t>cornelia.taylor@sri.com</w:t>
              </w:r>
            </w:hyperlink>
          </w:p>
        </w:tc>
      </w:tr>
      <w:tr w14:paraId="4EE6F03D" w14:textId="77777777" w:rsidTr="5A06276C">
        <w:tblPrEx>
          <w:tblW w:w="0" w:type="auto"/>
          <w:tblInd w:w="0" w:type="dxa"/>
          <w:tblLayout w:type="fixed"/>
          <w:tblLook w:val="04A0"/>
        </w:tblPrEx>
        <w:trPr>
          <w:trHeight w:val="300"/>
        </w:trPr>
        <w:tc>
          <w:tcPr>
            <w:tcW w:w="2430" w:type="dxa"/>
            <w:tcBorders>
              <w:top w:val="single" w:sz="8" w:space="0" w:color="auto"/>
              <w:left w:val="single" w:sz="8" w:space="0" w:color="auto"/>
              <w:bottom w:val="single" w:sz="8" w:space="0" w:color="auto"/>
              <w:right w:val="single" w:sz="8" w:space="0" w:color="auto"/>
            </w:tcBorders>
          </w:tcPr>
          <w:p w:rsidR="63108319" w:rsidRPr="001D36A7" w:rsidP="183590F1" w14:paraId="60DDC89E" w14:textId="77777777">
            <w:pPr>
              <w:rPr>
                <w:rFonts w:eastAsia="Calibri" w:asciiTheme="minorHAnsi" w:hAnsiTheme="minorHAnsi" w:cstheme="minorHAnsi"/>
              </w:rPr>
            </w:pPr>
            <w:r w:rsidRPr="001D36A7">
              <w:rPr>
                <w:rFonts w:eastAsia="Calibri" w:asciiTheme="minorHAnsi" w:hAnsiTheme="minorHAnsi" w:cstheme="minorHAnsi"/>
              </w:rPr>
              <w:t>Rebecca Berger, PhD</w:t>
            </w:r>
            <w:r w:rsidRPr="001D36A7" w:rsidR="2D343A21">
              <w:rPr>
                <w:rFonts w:eastAsia="Calibri" w:asciiTheme="minorHAnsi" w:hAnsiTheme="minorHAnsi" w:cstheme="minorHAnsi"/>
              </w:rPr>
              <w:t>*</w:t>
            </w:r>
          </w:p>
        </w:tc>
        <w:tc>
          <w:tcPr>
            <w:tcW w:w="3510" w:type="dxa"/>
            <w:tcBorders>
              <w:top w:val="single" w:sz="8" w:space="0" w:color="auto"/>
              <w:left w:val="single" w:sz="8" w:space="0" w:color="auto"/>
              <w:bottom w:val="single" w:sz="8" w:space="0" w:color="auto"/>
              <w:right w:val="single" w:sz="8" w:space="0" w:color="auto"/>
            </w:tcBorders>
          </w:tcPr>
          <w:p w:rsidR="59F9EEE9" w:rsidRPr="001D36A7" w14:paraId="37663515" w14:textId="77777777">
            <w:pPr>
              <w:rPr>
                <w:rFonts w:asciiTheme="minorHAnsi" w:hAnsiTheme="minorHAnsi" w:cstheme="minorHAnsi"/>
              </w:rPr>
            </w:pPr>
            <w:r w:rsidRPr="001D36A7">
              <w:rPr>
                <w:rFonts w:eastAsia="Calibri" w:asciiTheme="minorHAnsi" w:hAnsiTheme="minorHAnsi" w:cstheme="minorHAnsi"/>
              </w:rPr>
              <w:t>NORC at the University of Chicago</w:t>
            </w:r>
          </w:p>
        </w:tc>
        <w:tc>
          <w:tcPr>
            <w:tcW w:w="3150" w:type="dxa"/>
            <w:tcBorders>
              <w:top w:val="single" w:sz="8" w:space="0" w:color="auto"/>
              <w:left w:val="single" w:sz="8" w:space="0" w:color="auto"/>
              <w:bottom w:val="single" w:sz="8" w:space="0" w:color="auto"/>
              <w:right w:val="single" w:sz="8" w:space="0" w:color="auto"/>
            </w:tcBorders>
          </w:tcPr>
          <w:p w:rsidR="421EAAF8" w:rsidRPr="001D36A7" w:rsidP="183590F1" w14:paraId="670F3EBE" w14:textId="77777777">
            <w:pPr>
              <w:rPr>
                <w:rFonts w:eastAsia="Calibri" w:asciiTheme="minorHAnsi" w:hAnsiTheme="minorHAnsi" w:cstheme="minorHAnsi"/>
              </w:rPr>
            </w:pPr>
            <w:hyperlink r:id="rId19">
              <w:r w:rsidRPr="001D36A7">
                <w:rPr>
                  <w:rStyle w:val="Hyperlink"/>
                  <w:rFonts w:eastAsia="Calibri" w:asciiTheme="minorHAnsi" w:hAnsiTheme="minorHAnsi" w:cstheme="minorHAnsi"/>
                </w:rPr>
                <w:t>Berger-Rebecca@norc.org</w:t>
              </w:r>
            </w:hyperlink>
          </w:p>
        </w:tc>
      </w:tr>
    </w:tbl>
    <w:p w:rsidR="00A42C71" w:rsidRPr="001A59B6" w:rsidP="00A42C71" w14:paraId="0C9B3F9C" w14:textId="77777777">
      <w:pPr>
        <w:pStyle w:val="ListParagraph"/>
        <w:spacing w:after="0" w:line="240" w:lineRule="auto"/>
        <w:ind w:left="0"/>
      </w:pPr>
      <w:r w:rsidRPr="5A06276C">
        <w:rPr>
          <w:rFonts w:ascii="Calibri" w:eastAsia="Calibri" w:hAnsi="Calibri" w:cs="Calibri"/>
        </w:rPr>
        <w:t>*Can answer questions about the statistical/methodological aspects of the design and analyses</w:t>
      </w:r>
      <w:r w:rsidRPr="5A06276C" w:rsidR="00F86186">
        <w:rPr>
          <w:rFonts w:ascii="Calibri" w:eastAsia="Calibri" w:hAnsi="Calibri" w:cs="Calibri"/>
        </w:rPr>
        <w:t>.</w:t>
      </w:r>
    </w:p>
    <w:p w:rsidR="00A42C71" w:rsidRPr="001A59B6" w:rsidP="00A42C71" w14:paraId="3AE40948" w14:textId="77777777">
      <w:pPr>
        <w:pStyle w:val="ListParagraph"/>
        <w:spacing w:after="0" w:line="240" w:lineRule="auto"/>
        <w:ind w:left="0"/>
        <w:rPr>
          <w:rFonts w:cstheme="minorHAnsi"/>
          <w:b/>
        </w:rPr>
      </w:pPr>
    </w:p>
    <w:p w:rsidR="00A42C71" w:rsidRPr="001A59B6" w:rsidP="00A42C71" w14:paraId="5944DF2E" w14:textId="77777777">
      <w:pPr>
        <w:spacing w:after="0" w:line="240" w:lineRule="auto"/>
        <w:rPr>
          <w:rFonts w:cstheme="minorHAnsi"/>
          <w:b/>
        </w:rPr>
      </w:pPr>
    </w:p>
    <w:p w:rsidR="00A42C71" w:rsidRPr="001A59B6" w:rsidP="7B360CDE" w14:paraId="4232C140" w14:textId="77777777">
      <w:pPr>
        <w:spacing w:after="120" w:line="240" w:lineRule="auto"/>
        <w:rPr>
          <w:b/>
          <w:bCs/>
        </w:rPr>
      </w:pPr>
      <w:r w:rsidRPr="7B360CDE">
        <w:rPr>
          <w:b/>
          <w:bCs/>
        </w:rPr>
        <w:t>Attachments</w:t>
      </w:r>
    </w:p>
    <w:p w:rsidR="00183036" w:rsidP="00183036" w14:paraId="302C906A" w14:textId="3D7A6A4D">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color w:val="000000"/>
          <w:sz w:val="22"/>
          <w:szCs w:val="22"/>
        </w:rPr>
        <w:t>Instrument 1: </w:t>
      </w:r>
      <w:r>
        <w:rPr>
          <w:rStyle w:val="normaltextrun"/>
          <w:rFonts w:ascii="Calibri" w:hAnsi="Calibri" w:cs="Calibri"/>
          <w:sz w:val="22"/>
          <w:szCs w:val="22"/>
        </w:rPr>
        <w:t>Survey of EHS/HS Program Directors</w:t>
      </w:r>
      <w:r>
        <w:rPr>
          <w:rStyle w:val="eop"/>
          <w:rFonts w:ascii="Calibri" w:hAnsi="Calibri" w:cs="Calibri"/>
          <w:sz w:val="22"/>
          <w:szCs w:val="22"/>
        </w:rPr>
        <w:t> </w:t>
      </w:r>
      <w:r w:rsidR="002A230C">
        <w:rPr>
          <w:rStyle w:val="eop"/>
          <w:rFonts w:ascii="Calibri" w:hAnsi="Calibri" w:cs="Calibri"/>
          <w:sz w:val="22"/>
          <w:szCs w:val="22"/>
        </w:rPr>
        <w:t>(</w:t>
      </w:r>
      <w:r w:rsidR="005F50AF">
        <w:rPr>
          <w:rStyle w:val="eop"/>
          <w:rFonts w:ascii="Calibri" w:hAnsi="Calibri" w:cs="Calibri"/>
          <w:sz w:val="22"/>
          <w:szCs w:val="22"/>
        </w:rPr>
        <w:t>Phase 1</w:t>
      </w:r>
      <w:r w:rsidR="002A230C">
        <w:rPr>
          <w:rStyle w:val="eop"/>
          <w:rFonts w:ascii="Calibri" w:hAnsi="Calibri" w:cs="Calibri"/>
          <w:sz w:val="22"/>
          <w:szCs w:val="22"/>
        </w:rPr>
        <w:t>)</w:t>
      </w:r>
    </w:p>
    <w:p w:rsidR="00183036" w:rsidP="00183036" w14:paraId="38ACF605" w14:textId="77777777">
      <w:pPr>
        <w:pStyle w:val="paragraph"/>
        <w:spacing w:before="0" w:beforeAutospacing="0" w:after="0" w:afterAutospacing="0"/>
        <w:textAlignment w:val="baseline"/>
        <w:rPr>
          <w:rFonts w:ascii="Segoe UI" w:hAnsi="Segoe UI" w:cs="Segoe UI"/>
          <w:sz w:val="18"/>
          <w:szCs w:val="18"/>
        </w:rPr>
      </w:pPr>
    </w:p>
    <w:p w:rsidR="00183036" w:rsidP="00183036" w14:paraId="5E66EA8B" w14:textId="35A0BF5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Instrument 2: </w:t>
      </w:r>
      <w:r>
        <w:rPr>
          <w:rStyle w:val="normaltextrun"/>
          <w:rFonts w:ascii="Calibri" w:hAnsi="Calibri" w:cs="Calibri"/>
          <w:sz w:val="22"/>
          <w:szCs w:val="22"/>
        </w:rPr>
        <w:t>Survey of EHS/HS DSCs</w:t>
      </w:r>
      <w:r>
        <w:rPr>
          <w:rStyle w:val="eop"/>
          <w:rFonts w:ascii="Calibri" w:hAnsi="Calibri" w:cs="Calibri"/>
          <w:sz w:val="22"/>
          <w:szCs w:val="22"/>
        </w:rPr>
        <w:t> </w:t>
      </w:r>
      <w:r w:rsidR="002A230C">
        <w:rPr>
          <w:rStyle w:val="eop"/>
          <w:rFonts w:ascii="Calibri" w:hAnsi="Calibri" w:cs="Calibri"/>
          <w:sz w:val="22"/>
          <w:szCs w:val="22"/>
        </w:rPr>
        <w:t>(</w:t>
      </w:r>
      <w:r w:rsidR="005F50AF">
        <w:rPr>
          <w:rStyle w:val="eop"/>
          <w:rFonts w:ascii="Calibri" w:hAnsi="Calibri" w:cs="Calibri"/>
          <w:sz w:val="22"/>
          <w:szCs w:val="22"/>
        </w:rPr>
        <w:t>Phase 2</w:t>
      </w:r>
      <w:r w:rsidR="002A230C">
        <w:rPr>
          <w:rStyle w:val="eop"/>
          <w:rFonts w:ascii="Calibri" w:hAnsi="Calibri" w:cs="Calibri"/>
          <w:sz w:val="22"/>
          <w:szCs w:val="22"/>
        </w:rPr>
        <w:t>)</w:t>
      </w:r>
    </w:p>
    <w:p w:rsidR="00183036" w:rsidP="00183036" w14:paraId="2D40B056" w14:textId="77777777">
      <w:pPr>
        <w:pStyle w:val="paragraph"/>
        <w:spacing w:before="0" w:beforeAutospacing="0" w:after="0" w:afterAutospacing="0"/>
        <w:textAlignment w:val="baseline"/>
        <w:rPr>
          <w:rStyle w:val="normaltextrun"/>
          <w:rFonts w:ascii="Calibri" w:hAnsi="Calibri" w:cs="Calibri"/>
          <w:color w:val="000000"/>
          <w:sz w:val="22"/>
          <w:szCs w:val="22"/>
        </w:rPr>
      </w:pPr>
    </w:p>
    <w:p w:rsidR="00183036" w:rsidP="00183036" w14:paraId="25B9A4EA" w14:textId="3B2233D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xml:space="preserve">Instrument 3: DSC Interview </w:t>
      </w:r>
      <w:r w:rsidR="002A230C">
        <w:rPr>
          <w:rStyle w:val="normaltextrun"/>
          <w:rFonts w:ascii="Calibri" w:hAnsi="Calibri" w:cs="Calibri"/>
          <w:color w:val="000000"/>
          <w:sz w:val="22"/>
          <w:szCs w:val="22"/>
        </w:rPr>
        <w:t>(</w:t>
      </w:r>
      <w:r w:rsidR="005F50AF">
        <w:rPr>
          <w:rStyle w:val="normaltextrun"/>
          <w:rFonts w:ascii="Calibri" w:hAnsi="Calibri" w:cs="Calibri"/>
          <w:color w:val="000000"/>
          <w:sz w:val="22"/>
          <w:szCs w:val="22"/>
        </w:rPr>
        <w:t>Phase 3</w:t>
      </w:r>
      <w:r w:rsidR="002A230C">
        <w:rPr>
          <w:rStyle w:val="normaltextrun"/>
          <w:rFonts w:ascii="Calibri" w:hAnsi="Calibri" w:cs="Calibri"/>
          <w:color w:val="000000"/>
          <w:sz w:val="22"/>
          <w:szCs w:val="22"/>
        </w:rPr>
        <w:t>)</w:t>
      </w:r>
    </w:p>
    <w:p w:rsidR="00183036" w:rsidP="00183036" w14:paraId="5ED6DEE8" w14:textId="77777777">
      <w:pPr>
        <w:pStyle w:val="paragraph"/>
        <w:spacing w:before="0" w:beforeAutospacing="0" w:after="0" w:afterAutospacing="0"/>
        <w:textAlignment w:val="baseline"/>
        <w:rPr>
          <w:rStyle w:val="normaltextrun"/>
          <w:rFonts w:ascii="Calibri" w:hAnsi="Calibri" w:cs="Calibri"/>
          <w:color w:val="000000"/>
          <w:sz w:val="22"/>
          <w:szCs w:val="22"/>
        </w:rPr>
      </w:pPr>
    </w:p>
    <w:p w:rsidR="00183036" w:rsidP="00183036" w14:paraId="74325C9E" w14:textId="0CDA8C5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Attachment </w:t>
      </w:r>
      <w:r w:rsidR="006E7FB9">
        <w:rPr>
          <w:rStyle w:val="normaltextrun"/>
          <w:rFonts w:ascii="Calibri" w:hAnsi="Calibri" w:cs="Calibri"/>
          <w:color w:val="000000"/>
          <w:sz w:val="22"/>
          <w:szCs w:val="22"/>
        </w:rPr>
        <w:t>A</w:t>
      </w:r>
      <w:r>
        <w:rPr>
          <w:rStyle w:val="normaltextrun"/>
          <w:rFonts w:ascii="Calibri" w:hAnsi="Calibri" w:cs="Calibri"/>
          <w:color w:val="000000"/>
          <w:sz w:val="22"/>
          <w:szCs w:val="22"/>
        </w:rPr>
        <w:t>: Crosswalk Mapping Study Goals to Research Questions, Constructs, Instruments, and Item numbers</w:t>
      </w:r>
      <w:r>
        <w:rPr>
          <w:rStyle w:val="eop"/>
          <w:rFonts w:ascii="Calibri" w:hAnsi="Calibri" w:cs="Calibri"/>
          <w:color w:val="000000"/>
          <w:sz w:val="22"/>
          <w:szCs w:val="22"/>
        </w:rPr>
        <w:t> </w:t>
      </w:r>
    </w:p>
    <w:p w:rsidR="00183036" w:rsidP="00183036" w14:paraId="4B1820A5" w14:textId="77777777">
      <w:pPr>
        <w:pStyle w:val="paragraph"/>
        <w:spacing w:before="0" w:beforeAutospacing="0" w:after="0" w:afterAutospacing="0"/>
        <w:textAlignment w:val="baseline"/>
        <w:rPr>
          <w:rStyle w:val="normaltextrun"/>
          <w:rFonts w:ascii="Calibri" w:hAnsi="Calibri" w:cs="Calibri"/>
          <w:color w:val="000000"/>
          <w:sz w:val="22"/>
          <w:szCs w:val="22"/>
        </w:rPr>
      </w:pPr>
    </w:p>
    <w:p w:rsidR="00183036" w:rsidP="00183036" w14:paraId="77A92E88" w14:textId="3745E88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Attachment </w:t>
      </w:r>
      <w:r w:rsidR="006E7FB9">
        <w:rPr>
          <w:rStyle w:val="normaltextrun"/>
          <w:rFonts w:ascii="Calibri" w:hAnsi="Calibri" w:cs="Calibri"/>
          <w:color w:val="000000"/>
          <w:sz w:val="22"/>
          <w:szCs w:val="22"/>
        </w:rPr>
        <w:t>B</w:t>
      </w:r>
      <w:r>
        <w:rPr>
          <w:rStyle w:val="normaltextrun"/>
          <w:rFonts w:ascii="Calibri" w:hAnsi="Calibri" w:cs="Calibri"/>
          <w:color w:val="000000"/>
          <w:sz w:val="22"/>
          <w:szCs w:val="22"/>
        </w:rPr>
        <w:t>: Informed Consent Forms </w:t>
      </w:r>
      <w:r>
        <w:rPr>
          <w:rStyle w:val="eop"/>
          <w:rFonts w:ascii="Calibri" w:hAnsi="Calibri" w:cs="Calibri"/>
          <w:color w:val="000000"/>
          <w:sz w:val="22"/>
          <w:szCs w:val="22"/>
        </w:rPr>
        <w:t> </w:t>
      </w:r>
    </w:p>
    <w:p w:rsidR="00183036" w:rsidP="00183036" w14:paraId="306B1A62" w14:textId="77777777">
      <w:pPr>
        <w:pStyle w:val="paragraph"/>
        <w:spacing w:before="0" w:beforeAutospacing="0" w:after="0" w:afterAutospacing="0"/>
        <w:textAlignment w:val="baseline"/>
        <w:rPr>
          <w:rStyle w:val="normaltextrun"/>
          <w:rFonts w:ascii="Calibri" w:hAnsi="Calibri" w:cs="Calibri"/>
          <w:color w:val="000000"/>
          <w:sz w:val="22"/>
          <w:szCs w:val="22"/>
        </w:rPr>
      </w:pPr>
    </w:p>
    <w:p w:rsidR="00EC1A18" w:rsidRPr="006B53F1" w:rsidP="00EC1A18" w14:paraId="435F8A12" w14:textId="16873517">
      <w:pPr>
        <w:rPr>
          <w:rFonts w:ascii="Calibri" w:eastAsia="Calibri" w:hAnsi="Calibri" w:cs="Calibri"/>
          <w:color w:val="000000" w:themeColor="text1"/>
        </w:rPr>
      </w:pPr>
      <w:r>
        <w:rPr>
          <w:rFonts w:ascii="Calibri" w:eastAsia="Calibri" w:hAnsi="Calibri" w:cs="Calibri"/>
          <w:color w:val="000000" w:themeColor="text1"/>
        </w:rPr>
        <w:t>Attachment C:</w:t>
      </w:r>
      <w:r w:rsidRPr="0A52DAFF">
        <w:rPr>
          <w:rFonts w:ascii="Calibri" w:eastAsia="Calibri" w:hAnsi="Calibri" w:cs="Calibri"/>
          <w:color w:val="000000" w:themeColor="text1"/>
        </w:rPr>
        <w:t xml:space="preserve"> </w:t>
      </w:r>
      <w:r>
        <w:rPr>
          <w:rFonts w:ascii="Calibri" w:eastAsia="Calibri" w:hAnsi="Calibri" w:cs="Calibri"/>
          <w:color w:val="000000" w:themeColor="text1"/>
        </w:rPr>
        <w:t xml:space="preserve">Phase 1 </w:t>
      </w:r>
      <w:r w:rsidR="00C83600">
        <w:rPr>
          <w:rFonts w:ascii="Calibri" w:eastAsia="Calibri" w:hAnsi="Calibri" w:cs="Calibri"/>
          <w:color w:val="000000" w:themeColor="text1"/>
        </w:rPr>
        <w:t xml:space="preserve">Director Survey </w:t>
      </w:r>
      <w:r>
        <w:rPr>
          <w:rFonts w:ascii="Calibri" w:eastAsia="Calibri" w:hAnsi="Calibri" w:cs="Calibri"/>
          <w:color w:val="000000" w:themeColor="text1"/>
        </w:rPr>
        <w:t xml:space="preserve">Recruitment </w:t>
      </w:r>
    </w:p>
    <w:p w:rsidR="00EC1A18" w:rsidP="00EC1A18" w14:paraId="4340ACCE" w14:textId="303680F9">
      <w:pPr>
        <w:rPr>
          <w:rFonts w:ascii="Calibri" w:eastAsia="Calibri" w:hAnsi="Calibri" w:cs="Calibri"/>
          <w:color w:val="000000" w:themeColor="text1"/>
        </w:rPr>
      </w:pPr>
      <w:r>
        <w:rPr>
          <w:rFonts w:ascii="Calibri" w:eastAsia="Calibri" w:hAnsi="Calibri" w:cs="Calibri"/>
          <w:color w:val="000000" w:themeColor="text1"/>
        </w:rPr>
        <w:t xml:space="preserve">Attachment D: Phase 2 </w:t>
      </w:r>
      <w:r w:rsidR="00C83600">
        <w:rPr>
          <w:rFonts w:ascii="Calibri" w:eastAsia="Calibri" w:hAnsi="Calibri" w:cs="Calibri"/>
          <w:color w:val="000000" w:themeColor="text1"/>
        </w:rPr>
        <w:t xml:space="preserve">Disability Service Coordinator Survey </w:t>
      </w:r>
      <w:r>
        <w:rPr>
          <w:rFonts w:ascii="Calibri" w:eastAsia="Calibri" w:hAnsi="Calibri" w:cs="Calibri"/>
          <w:color w:val="000000" w:themeColor="text1"/>
        </w:rPr>
        <w:t>Recruitment</w:t>
      </w:r>
    </w:p>
    <w:p w:rsidR="00EC1A18" w:rsidP="00EC1A18" w14:paraId="233233A1" w14:textId="3AA03287">
      <w:pPr>
        <w:rPr>
          <w:rFonts w:ascii="Calibri" w:eastAsia="Calibri" w:hAnsi="Calibri" w:cs="Calibri"/>
          <w:color w:val="000000" w:themeColor="text1"/>
        </w:rPr>
      </w:pPr>
      <w:r>
        <w:rPr>
          <w:rFonts w:ascii="Calibri" w:eastAsia="Calibri" w:hAnsi="Calibri" w:cs="Calibri"/>
          <w:color w:val="000000" w:themeColor="text1"/>
        </w:rPr>
        <w:t xml:space="preserve">Attachment E: Phase 3 </w:t>
      </w:r>
      <w:r w:rsidR="00C83600">
        <w:rPr>
          <w:rFonts w:ascii="Calibri" w:eastAsia="Calibri" w:hAnsi="Calibri" w:cs="Calibri"/>
          <w:color w:val="000000" w:themeColor="text1"/>
        </w:rPr>
        <w:t xml:space="preserve">Disability Service Coordinator Interviews </w:t>
      </w:r>
      <w:r>
        <w:rPr>
          <w:rFonts w:ascii="Calibri" w:eastAsia="Calibri" w:hAnsi="Calibri" w:cs="Calibri"/>
          <w:color w:val="000000" w:themeColor="text1"/>
        </w:rPr>
        <w:t>Recruitment</w:t>
      </w:r>
    </w:p>
    <w:p w:rsidR="00DB7C32" w:rsidP="00183036" w14:paraId="3DB3E3AC" w14:textId="0D385318">
      <w:pPr>
        <w:pStyle w:val="paragraph"/>
        <w:spacing w:before="0" w:beforeAutospacing="0" w:after="0" w:afterAutospacing="0"/>
        <w:textAlignment w:val="baseline"/>
        <w:rPr>
          <w:rFonts w:asciiTheme="minorHAnsi" w:hAnsiTheme="minorHAnsi"/>
          <w:sz w:val="22"/>
          <w:szCs w:val="22"/>
        </w:rPr>
      </w:pPr>
      <w:r w:rsidRPr="00C90CBF">
        <w:rPr>
          <w:rStyle w:val="eop"/>
          <w:rFonts w:asciiTheme="minorHAnsi" w:hAnsiTheme="minorHAnsi" w:cs="Calibri"/>
          <w:color w:val="000000"/>
          <w:sz w:val="22"/>
          <w:szCs w:val="22"/>
        </w:rPr>
        <w:t xml:space="preserve">Attachment </w:t>
      </w:r>
      <w:r w:rsidRPr="00C90CBF" w:rsidR="006E7FB9">
        <w:rPr>
          <w:rStyle w:val="eop"/>
          <w:rFonts w:asciiTheme="minorHAnsi" w:hAnsiTheme="minorHAnsi" w:cs="Calibri"/>
          <w:color w:val="000000"/>
          <w:sz w:val="22"/>
          <w:szCs w:val="22"/>
        </w:rPr>
        <w:t>F</w:t>
      </w:r>
      <w:r w:rsidRPr="00C90CBF">
        <w:rPr>
          <w:rStyle w:val="eop"/>
          <w:rFonts w:asciiTheme="minorHAnsi" w:hAnsiTheme="minorHAnsi" w:cs="Calibri"/>
          <w:color w:val="000000"/>
          <w:sz w:val="22"/>
          <w:szCs w:val="22"/>
        </w:rPr>
        <w:t xml:space="preserve">: </w:t>
      </w:r>
      <w:r w:rsidR="00C83600">
        <w:rPr>
          <w:rStyle w:val="eop"/>
          <w:rFonts w:asciiTheme="minorHAnsi" w:hAnsiTheme="minorHAnsi" w:cs="Calibri"/>
          <w:color w:val="000000"/>
          <w:sz w:val="22"/>
          <w:szCs w:val="22"/>
        </w:rPr>
        <w:t xml:space="preserve">EXAMPLES </w:t>
      </w:r>
      <w:r w:rsidRPr="00C90CBF">
        <w:rPr>
          <w:rStyle w:val="eop"/>
          <w:rFonts w:asciiTheme="minorHAnsi" w:hAnsiTheme="minorHAnsi" w:cs="Calibri"/>
          <w:color w:val="000000"/>
          <w:sz w:val="22"/>
          <w:szCs w:val="22"/>
        </w:rPr>
        <w:t xml:space="preserve">Study </w:t>
      </w:r>
      <w:r>
        <w:rPr>
          <w:rStyle w:val="eop"/>
          <w:rFonts w:asciiTheme="minorHAnsi" w:hAnsiTheme="minorHAnsi" w:cs="Calibri"/>
          <w:color w:val="000000"/>
          <w:sz w:val="22"/>
          <w:szCs w:val="22"/>
        </w:rPr>
        <w:t>Awareness</w:t>
      </w:r>
    </w:p>
    <w:p w:rsidR="00C90CBF" w:rsidRPr="00C90CBF" w:rsidP="00DB7C32" w14:paraId="688E21AB" w14:textId="6343DE4C">
      <w:pPr>
        <w:pStyle w:val="paragraph"/>
        <w:spacing w:before="240" w:beforeAutospacing="0" w:after="0" w:afterAutospacing="0"/>
        <w:textAlignment w:val="baseline"/>
        <w:rPr>
          <w:rFonts w:asciiTheme="minorHAnsi" w:hAnsiTheme="minorHAnsi"/>
          <w:sz w:val="22"/>
          <w:szCs w:val="22"/>
        </w:rPr>
      </w:pPr>
      <w:r>
        <w:rPr>
          <w:rFonts w:asciiTheme="minorHAnsi" w:hAnsiTheme="minorHAnsi"/>
          <w:sz w:val="22"/>
          <w:szCs w:val="22"/>
        </w:rPr>
        <w:t>Attachment G: OPRE Response to Comments</w:t>
      </w:r>
    </w:p>
    <w:p w:rsidR="00C13391" w:rsidRPr="00C90CBF" w:rsidP="00183036" w14:paraId="758662B9" w14:textId="699CC7CC">
      <w:pPr>
        <w:pStyle w:val="paragraph"/>
        <w:spacing w:before="0" w:beforeAutospacing="0" w:after="0" w:afterAutospacing="0"/>
        <w:textAlignment w:val="baseline"/>
        <w:rPr>
          <w:rFonts w:asciiTheme="minorHAnsi" w:hAnsiTheme="minorHAnsi"/>
          <w:sz w:val="22"/>
          <w:szCs w:val="22"/>
        </w:rPr>
      </w:pPr>
      <w:r w:rsidRPr="00C90CBF">
        <w:rPr>
          <w:rFonts w:asciiTheme="minorHAnsi" w:hAnsiTheme="minorHAnsi"/>
          <w:sz w:val="22"/>
          <w:szCs w:val="22"/>
        </w:rPr>
        <w:t xml:space="preserve"> </w:t>
      </w:r>
    </w:p>
    <w:p w:rsidR="00C90CBF" w:rsidP="00183036" w14:paraId="150179B7" w14:textId="6663857F"/>
    <w:p w:rsidR="007F3203" w:rsidRPr="00C90CBF" w:rsidP="00C90CBF" w14:paraId="13053D9E" w14:textId="77777777">
      <w:pPr>
        <w:jc w:val="right"/>
      </w:pPr>
    </w:p>
    <w:sectPr w:rsidSect="00C91C71">
      <w:headerReference w:type="default" r:id="rId20"/>
      <w:footerReference w:type="default" r:id="rId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113741737"/>
      <w:docPartObj>
        <w:docPartGallery w:val="Page Numbers (Bottom of Page)"/>
        <w:docPartUnique/>
      </w:docPartObj>
    </w:sdtPr>
    <w:sdtEndPr>
      <w:rPr>
        <w:noProof/>
      </w:rPr>
    </w:sdtEndPr>
    <w:sdtContent>
      <w:p w:rsidR="000E6826" w14:paraId="3F7D3CEE" w14:textId="2282FA1A">
        <w:pPr>
          <w:pStyle w:val="Footer"/>
          <w:jc w:val="right"/>
        </w:pPr>
        <w:r>
          <w:fldChar w:fldCharType="begin"/>
        </w:r>
        <w:r>
          <w:instrText xml:space="preserve"> PAGE   \* MERGEFORMAT </w:instrText>
        </w:r>
        <w:r>
          <w:fldChar w:fldCharType="separate"/>
        </w:r>
        <w:r w:rsidR="00306D37">
          <w:rPr>
            <w:noProof/>
          </w:rPr>
          <w:t>6</w:t>
        </w:r>
        <w:r>
          <w:rPr>
            <w:noProof/>
          </w:rPr>
          <w:fldChar w:fldCharType="end"/>
        </w:r>
      </w:p>
    </w:sdtContent>
  </w:sdt>
  <w:p w:rsidR="000E6826" w14:paraId="42975B5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E71CD2" w:rsidP="0004063C" w14:paraId="6419DAE6" w14:textId="77777777">
      <w:pPr>
        <w:spacing w:after="0" w:line="240" w:lineRule="auto"/>
      </w:pPr>
      <w:r>
        <w:separator/>
      </w:r>
    </w:p>
  </w:footnote>
  <w:footnote w:type="continuationSeparator" w:id="1">
    <w:p w:rsidR="00E71CD2" w:rsidP="0004063C" w14:paraId="55DE27DF" w14:textId="77777777">
      <w:pPr>
        <w:spacing w:after="0" w:line="240" w:lineRule="auto"/>
      </w:pPr>
      <w:r>
        <w:continuationSeparator/>
      </w:r>
    </w:p>
  </w:footnote>
  <w:footnote w:type="continuationNotice" w:id="2">
    <w:p w:rsidR="00E71CD2" w14:paraId="60CD2A0C" w14:textId="77777777">
      <w:pPr>
        <w:spacing w:after="0" w:line="240" w:lineRule="auto"/>
      </w:pPr>
    </w:p>
  </w:footnote>
  <w:footnote w:id="3">
    <w:p w:rsidR="000E6826" w14:paraId="0A2702EA" w14:textId="77777777">
      <w:pPr>
        <w:pStyle w:val="FootnoteText"/>
      </w:pPr>
      <w:r>
        <w:rPr>
          <w:rStyle w:val="FootnoteReference"/>
        </w:rPr>
        <w:footnoteRef/>
      </w:r>
      <w:r>
        <w:t xml:space="preserve"> Program is used to reference grantee or delegate agency. </w:t>
      </w:r>
    </w:p>
  </w:footnote>
  <w:footnote w:id="4">
    <w:p w:rsidR="000E6826" w14:paraId="15A783CE" w14:textId="77777777">
      <w:pPr>
        <w:pStyle w:val="FootnoteText"/>
      </w:pPr>
      <w:r>
        <w:rPr>
          <w:rStyle w:val="FootnoteReference"/>
        </w:rPr>
        <w:footnoteRef/>
      </w:r>
      <w:r>
        <w:t xml:space="preserve"> </w:t>
      </w:r>
      <w:r w:rsidRPr="5A06276C">
        <w:rPr>
          <w:rFonts w:eastAsia="Times New Roman"/>
          <w:color w:val="000000" w:themeColor="text1"/>
        </w:rPr>
        <w:t>Head Start Early Learning and Knowledge Center, the Head Start Center for Inclusion, and the Early Childhood Technical Assistan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E6826" w:rsidRPr="000D7D44" w:rsidP="00390F85" w14:paraId="67066887" w14:textId="77777777">
    <w:pPr>
      <w:spacing w:after="0" w:line="240" w:lineRule="auto"/>
      <w:jc w:val="center"/>
      <w:rPr>
        <w:b/>
      </w:rPr>
    </w:pPr>
    <w:r>
      <w:rPr>
        <w:b/>
      </w:rPr>
      <w:t xml:space="preserve">Alternative </w:t>
    </w:r>
    <w:r w:rsidRPr="000D7D44">
      <w:rPr>
        <w:b/>
      </w:rPr>
      <w:t xml:space="preserve">Supporting Statement for Information Collections Designed for </w:t>
    </w:r>
  </w:p>
  <w:p w:rsidR="000E6826" w:rsidRPr="00390F85" w:rsidP="00390F85" w14:paraId="7BE50018" w14:textId="77777777">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9862A7"/>
    <w:multiLevelType w:val="hybridMultilevel"/>
    <w:tmpl w:val="4640736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Arial"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Arial" w:hint="default"/>
      </w:rPr>
    </w:lvl>
    <w:lvl w:ilvl="8" w:tentative="1">
      <w:start w:val="1"/>
      <w:numFmt w:val="bullet"/>
      <w:lvlText w:val=""/>
      <w:lvlJc w:val="left"/>
      <w:pPr>
        <w:ind w:left="6480" w:hanging="360"/>
      </w:pPr>
      <w:rPr>
        <w:rFonts w:ascii="Wingdings" w:hAnsi="Wingdings" w:hint="default"/>
      </w:rPr>
    </w:lvl>
  </w:abstractNum>
  <w:abstractNum w:abstractNumId="1">
    <w:nsid w:val="09A9448F"/>
    <w:multiLevelType w:val="hybridMultilevel"/>
    <w:tmpl w:val="EA16D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A173DFE"/>
    <w:multiLevelType w:val="hybridMultilevel"/>
    <w:tmpl w:val="D9B48284"/>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E7A7EE1"/>
    <w:multiLevelType w:val="hybridMultilevel"/>
    <w:tmpl w:val="B4CA3662"/>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0913586"/>
    <w:multiLevelType w:val="hybridMultilevel"/>
    <w:tmpl w:val="4D809E9E"/>
    <w:lvl w:ilvl="0">
      <w:start w:val="1"/>
      <w:numFmt w:val="lowerLetter"/>
      <w:lvlText w:val="%1."/>
      <w:lvlJc w:val="left"/>
      <w:pPr>
        <w:ind w:left="1080" w:hanging="720"/>
      </w:pPr>
      <w:rPr>
        <w:rFonts w:hint="default"/>
      </w:r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136F2DF3"/>
    <w:multiLevelType w:val="hybridMultilevel"/>
    <w:tmpl w:val="1118060E"/>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3BC5A04"/>
    <w:multiLevelType w:val="hybridMultilevel"/>
    <w:tmpl w:val="F926D12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26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93412D6"/>
    <w:multiLevelType w:val="hybridMultilevel"/>
    <w:tmpl w:val="16C4D1A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1B6B0557"/>
    <w:multiLevelType w:val="hybridMultilevel"/>
    <w:tmpl w:val="4C6E71DA"/>
    <w:lvl w:ilvl="0">
      <w:start w:val="1"/>
      <w:numFmt w:val="bullet"/>
      <w:pStyle w:val="ListBullet"/>
      <w:lvlText w:val=""/>
      <w:lvlJc w:val="left"/>
      <w:pPr>
        <w:ind w:left="720" w:hanging="360"/>
      </w:pPr>
      <w:rPr>
        <w:rFonts w:ascii="Symbol" w:hAnsi="Symbol" w:hint="default"/>
        <w:color w:val="auto"/>
        <w:sz w:val="16"/>
        <w:szCs w:val="1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C007244"/>
    <w:multiLevelType w:val="hybridMultilevel"/>
    <w:tmpl w:val="DD7EACA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1C702A40"/>
    <w:multiLevelType w:val="hybridMultilevel"/>
    <w:tmpl w:val="425C2A80"/>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EF7163B"/>
    <w:multiLevelType w:val="hybridMultilevel"/>
    <w:tmpl w:val="3AD09F7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1DB1178"/>
    <w:multiLevelType w:val="hybridMultilevel"/>
    <w:tmpl w:val="9258D466"/>
    <w:lvl w:ilvl="0">
      <w:start w:val="1"/>
      <w:numFmt w:val="lowerLetter"/>
      <w:lvlText w:val="%1."/>
      <w:lvlJc w:val="left"/>
      <w:pPr>
        <w:ind w:left="1080" w:hanging="360"/>
      </w:p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
    <w:nsid w:val="27505A31"/>
    <w:multiLevelType w:val="hybridMultilevel"/>
    <w:tmpl w:val="A88C9C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0DA5617"/>
    <w:multiLevelType w:val="hybridMultilevel"/>
    <w:tmpl w:val="FB941200"/>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tentative="1">
      <w:start w:val="1"/>
      <w:numFmt w:val="bullet"/>
      <w:lvlText w:val=""/>
      <w:lvlJc w:val="left"/>
      <w:pPr>
        <w:ind w:left="2248" w:hanging="360"/>
      </w:pPr>
      <w:rPr>
        <w:rFonts w:ascii="Wingdings" w:hAnsi="Wingdings" w:hint="default"/>
      </w:rPr>
    </w:lvl>
    <w:lvl w:ilvl="3" w:tentative="1">
      <w:start w:val="1"/>
      <w:numFmt w:val="bullet"/>
      <w:lvlText w:val=""/>
      <w:lvlJc w:val="left"/>
      <w:pPr>
        <w:ind w:left="2968" w:hanging="360"/>
      </w:pPr>
      <w:rPr>
        <w:rFonts w:ascii="Symbol" w:hAnsi="Symbol" w:hint="default"/>
      </w:rPr>
    </w:lvl>
    <w:lvl w:ilvl="4" w:tentative="1">
      <w:start w:val="1"/>
      <w:numFmt w:val="bullet"/>
      <w:lvlText w:val="o"/>
      <w:lvlJc w:val="left"/>
      <w:pPr>
        <w:ind w:left="3688" w:hanging="360"/>
      </w:pPr>
      <w:rPr>
        <w:rFonts w:ascii="Courier New" w:hAnsi="Courier New" w:cs="Courier New" w:hint="default"/>
      </w:rPr>
    </w:lvl>
    <w:lvl w:ilvl="5" w:tentative="1">
      <w:start w:val="1"/>
      <w:numFmt w:val="bullet"/>
      <w:lvlText w:val=""/>
      <w:lvlJc w:val="left"/>
      <w:pPr>
        <w:ind w:left="4408" w:hanging="360"/>
      </w:pPr>
      <w:rPr>
        <w:rFonts w:ascii="Wingdings" w:hAnsi="Wingdings" w:hint="default"/>
      </w:rPr>
    </w:lvl>
    <w:lvl w:ilvl="6" w:tentative="1">
      <w:start w:val="1"/>
      <w:numFmt w:val="bullet"/>
      <w:lvlText w:val=""/>
      <w:lvlJc w:val="left"/>
      <w:pPr>
        <w:ind w:left="5128" w:hanging="360"/>
      </w:pPr>
      <w:rPr>
        <w:rFonts w:ascii="Symbol" w:hAnsi="Symbol" w:hint="default"/>
      </w:rPr>
    </w:lvl>
    <w:lvl w:ilvl="7" w:tentative="1">
      <w:start w:val="1"/>
      <w:numFmt w:val="bullet"/>
      <w:lvlText w:val="o"/>
      <w:lvlJc w:val="left"/>
      <w:pPr>
        <w:ind w:left="5848" w:hanging="360"/>
      </w:pPr>
      <w:rPr>
        <w:rFonts w:ascii="Courier New" w:hAnsi="Courier New" w:cs="Courier New" w:hint="default"/>
      </w:rPr>
    </w:lvl>
    <w:lvl w:ilvl="8" w:tentative="1">
      <w:start w:val="1"/>
      <w:numFmt w:val="bullet"/>
      <w:lvlText w:val=""/>
      <w:lvlJc w:val="left"/>
      <w:pPr>
        <w:ind w:left="6568" w:hanging="360"/>
      </w:pPr>
      <w:rPr>
        <w:rFonts w:ascii="Wingdings" w:hAnsi="Wingdings" w:hint="default"/>
      </w:rPr>
    </w:lvl>
  </w:abstractNum>
  <w:abstractNum w:abstractNumId="15">
    <w:nsid w:val="351052BD"/>
    <w:multiLevelType w:val="hybridMultilevel"/>
    <w:tmpl w:val="6FF0E1F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83C02F3"/>
    <w:multiLevelType w:val="hybridMultilevel"/>
    <w:tmpl w:val="B71E960E"/>
    <w:lvl w:ilvl="0">
      <w:start w:val="1"/>
      <w:numFmt w:val="lowerLetter"/>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38EB5C25"/>
    <w:multiLevelType w:val="hybridMultilevel"/>
    <w:tmpl w:val="6DCCBA5C"/>
    <w:lvl w:ilvl="0">
      <w:start w:val="1"/>
      <w:numFmt w:val="lowerLetter"/>
      <w:lvlText w:val="%1."/>
      <w:lvlJc w:val="left"/>
      <w:pPr>
        <w:tabs>
          <w:tab w:val="num" w:pos="360"/>
        </w:tabs>
        <w:ind w:left="360" w:hanging="360"/>
      </w:pPr>
      <w:rPr>
        <w:rFonts w:asciiTheme="minorHAnsi" w:eastAsiaTheme="minorHAnsi" w:hAnsiTheme="minorHAnsi" w:cstheme="minorHAnsi"/>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8">
    <w:nsid w:val="3C3500D2"/>
    <w:multiLevelType w:val="hybridMultilevel"/>
    <w:tmpl w:val="34D2BA60"/>
    <w:lvl w:ilvl="0">
      <w:start w:val="1"/>
      <w:numFmt w:val="lowerLetter"/>
      <w:lvlText w:val="%1."/>
      <w:lvlJc w:val="left"/>
      <w:pPr>
        <w:ind w:left="720" w:hanging="360"/>
      </w:pPr>
    </w:lvl>
    <w:lvl w:ilvl="1">
      <w:start w:val="1"/>
      <w:numFmt w:val="lowerRoman"/>
      <w:lvlText w:val="%2."/>
      <w:lvlJc w:val="righ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DD01D39"/>
    <w:multiLevelType w:val="hybridMultilevel"/>
    <w:tmpl w:val="8DA6968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0CF0EEE"/>
    <w:multiLevelType w:val="hybridMultilevel"/>
    <w:tmpl w:val="FBBE4B48"/>
    <w:lvl w:ilvl="0">
      <w:start w:val="1"/>
      <w:numFmt w:val="bullet"/>
      <w:lvlText w:val=""/>
      <w:lvlJc w:val="left"/>
      <w:pPr>
        <w:tabs>
          <w:tab w:val="num" w:pos="720"/>
        </w:tabs>
        <w:ind w:left="720" w:hanging="360"/>
      </w:pPr>
      <w:rPr>
        <w:rFonts w:ascii="Wingdings" w:hAnsi="Wingdings" w:hint="default"/>
      </w:rPr>
    </w:lvl>
    <w:lvl w:ilvl="1">
      <w:start w:val="341"/>
      <w:numFmt w:val="bullet"/>
      <w:lvlText w:val="–"/>
      <w:lvlJc w:val="left"/>
      <w:pPr>
        <w:tabs>
          <w:tab w:val="num" w:pos="1440"/>
        </w:tabs>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41F62B57"/>
    <w:multiLevelType w:val="hybridMultilevel"/>
    <w:tmpl w:val="E6C8041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2">
    <w:nsid w:val="439C713B"/>
    <w:multiLevelType w:val="hybridMultilevel"/>
    <w:tmpl w:val="54080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4953EF1"/>
    <w:multiLevelType w:val="hybridMultilevel"/>
    <w:tmpl w:val="FF18FC5E"/>
    <w:lvl w:ilvl="0">
      <w:start w:val="1"/>
      <w:numFmt w:val="bullet"/>
      <w:lvlText w:val=""/>
      <w:lvlJc w:val="left"/>
      <w:pPr>
        <w:ind w:left="540" w:hanging="360"/>
      </w:pPr>
      <w:rPr>
        <w:rFonts w:ascii="Symbol" w:hAnsi="Symbol" w:hint="default"/>
        <w:color w:val="1F497D" w:themeColor="text2"/>
        <w:sz w:val="28"/>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24">
    <w:nsid w:val="468C3BC7"/>
    <w:multiLevelType w:val="hybridMultilevel"/>
    <w:tmpl w:val="1A9C1A0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5">
    <w:nsid w:val="490207FF"/>
    <w:multiLevelType w:val="hybridMultilevel"/>
    <w:tmpl w:val="DF14A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A7813F4"/>
    <w:multiLevelType w:val="hybridMultilevel"/>
    <w:tmpl w:val="F9524B66"/>
    <w:lvl w:ilvl="0">
      <w:start w:val="1"/>
      <w:numFmt w:val="lowerLetter"/>
      <w:lvlText w:val="%1."/>
      <w:lvlJc w:val="left"/>
      <w:pPr>
        <w:ind w:left="1080" w:hanging="360"/>
      </w:pPr>
      <w:rPr>
        <w:rFonts w:hint="default"/>
      </w:rPr>
    </w:lvl>
    <w:lvl w:ilvl="1">
      <w:start w:val="1"/>
      <w:numFmt w:val="low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4BAF439F"/>
    <w:multiLevelType w:val="hybridMultilevel"/>
    <w:tmpl w:val="B52CEA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E3A4EB9"/>
    <w:multiLevelType w:val="hybridMultilevel"/>
    <w:tmpl w:val="EC5AFA2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0"/>
      <w:numFmt w:val="bullet"/>
      <w:lvlText w:val="-"/>
      <w:lvlJc w:val="left"/>
      <w:pPr>
        <w:ind w:left="2880" w:hanging="360"/>
      </w:pPr>
      <w:rPr>
        <w:rFonts w:ascii="Calibri" w:hAnsi="Calibri" w:eastAsiaTheme="minorHAnsi" w:cs="Calibri" w:hint="default"/>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4F3C71D0"/>
    <w:multiLevelType w:val="hybridMultilevel"/>
    <w:tmpl w:val="50880520"/>
    <w:lvl w:ilvl="0">
      <w:start w:val="1"/>
      <w:numFmt w:val="decimal"/>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09C3C7A"/>
    <w:multiLevelType w:val="hybridMultilevel"/>
    <w:tmpl w:val="C39A9000"/>
    <w:lvl w:ilvl="0">
      <w:start w:val="1"/>
      <w:numFmt w:val="lowerRoman"/>
      <w:lvlText w:val="%1."/>
      <w:lvlJc w:val="right"/>
      <w:pPr>
        <w:ind w:left="1440" w:hanging="360"/>
      </w:pPr>
    </w:lvl>
    <w:lvl w:ilvl="1">
      <w:start w:val="1"/>
      <w:numFmt w:val="lowerRoman"/>
      <w:lvlText w:val="%2."/>
      <w:lvlJc w:val="righ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50F75F34"/>
    <w:multiLevelType w:val="hybridMultilevel"/>
    <w:tmpl w:val="D3003B4E"/>
    <w:lvl w:ilvl="0">
      <w:start w:val="0"/>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75F17F9"/>
    <w:multiLevelType w:val="hybridMultilevel"/>
    <w:tmpl w:val="EFD2F7E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94F06D5"/>
    <w:multiLevelType w:val="hybridMultilevel"/>
    <w:tmpl w:val="B664C69C"/>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4">
    <w:nsid w:val="5A372B2A"/>
    <w:multiLevelType w:val="hybridMultilevel"/>
    <w:tmpl w:val="1118060E"/>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EF82ADF"/>
    <w:multiLevelType w:val="hybridMultilevel"/>
    <w:tmpl w:val="BC081D88"/>
    <w:lvl w:ilvl="0">
      <w:start w:val="1"/>
      <w:numFmt w:val="lowerLetter"/>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07123EA"/>
    <w:multiLevelType w:val="hybridMultilevel"/>
    <w:tmpl w:val="D9A05766"/>
    <w:lvl w:ilvl="0">
      <w:start w:val="1"/>
      <w:numFmt w:val="lowerLetter"/>
      <w:lvlText w:val="%1."/>
      <w:lvlJc w:val="left"/>
      <w:pPr>
        <w:ind w:left="1080" w:hanging="360"/>
      </w:pPr>
    </w:lvl>
    <w:lvl w:ilvl="1">
      <w:start w:val="1"/>
      <w:numFmt w:val="upperRoman"/>
      <w:lvlText w:val="%2."/>
      <w:lvlJc w:val="righ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6174746A"/>
    <w:multiLevelType w:val="hybridMultilevel"/>
    <w:tmpl w:val="9874420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652E512C"/>
    <w:multiLevelType w:val="hybridMultilevel"/>
    <w:tmpl w:val="9E20B76C"/>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5C20127"/>
    <w:multiLevelType w:val="hybridMultilevel"/>
    <w:tmpl w:val="C1BCEA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92D1FBD"/>
    <w:multiLevelType w:val="hybridMultilevel"/>
    <w:tmpl w:val="857AFA20"/>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41">
    <w:nsid w:val="6E395DE0"/>
    <w:multiLevelType w:val="hybridMultilevel"/>
    <w:tmpl w:val="A01E2C2E"/>
    <w:lvl w:ilvl="0">
      <w:start w:val="1"/>
      <w:numFmt w:val="bullet"/>
      <w:lvlText w:val=""/>
      <w:lvlJc w:val="left"/>
      <w:pPr>
        <w:ind w:left="540" w:hanging="360"/>
      </w:pPr>
      <w:rPr>
        <w:rFonts w:ascii="Symbol" w:hAnsi="Symbol" w:hint="default"/>
        <w:color w:val="1F497D" w:themeColor="text2"/>
        <w:sz w:val="28"/>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42">
    <w:nsid w:val="73334AB8"/>
    <w:multiLevelType w:val="hybridMultilevel"/>
    <w:tmpl w:val="6CE2891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3">
    <w:nsid w:val="73AD0A0C"/>
    <w:multiLevelType w:val="hybridMultilevel"/>
    <w:tmpl w:val="1C98491E"/>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5EC26FB"/>
    <w:multiLevelType w:val="hybridMultilevel"/>
    <w:tmpl w:val="25A203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78A535C7"/>
    <w:multiLevelType w:val="hybridMultilevel"/>
    <w:tmpl w:val="95205C12"/>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6">
    <w:nsid w:val="791F794A"/>
    <w:multiLevelType w:val="hybridMultilevel"/>
    <w:tmpl w:val="96CE0BE2"/>
    <w:lvl w:ilvl="0">
      <w:start w:val="1"/>
      <w:numFmt w:val="lowerRoman"/>
      <w:lvlText w:val="%1."/>
      <w:lvlJc w:val="righ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7">
    <w:nsid w:val="7A706CD8"/>
    <w:multiLevelType w:val="hybridMultilevel"/>
    <w:tmpl w:val="D604E3E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7C1A5615"/>
    <w:multiLevelType w:val="hybridMultilevel"/>
    <w:tmpl w:val="325C62C8"/>
    <w:lvl w:ilvl="0">
      <w:start w:val="202"/>
      <w:numFmt w:val="bullet"/>
      <w:lvlText w:val="-"/>
      <w:lvlJc w:val="left"/>
      <w:pPr>
        <w:ind w:left="720" w:hanging="360"/>
      </w:pPr>
      <w:rPr>
        <w:rFonts w:ascii="Calibri" w:eastAsia="Times New Roman" w:hAnsi="Calibri" w:cs="Calibri"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7F0C3F8E"/>
    <w:multiLevelType w:val="hybridMultilevel"/>
    <w:tmpl w:val="F1EA2B66"/>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6"/>
  </w:num>
  <w:num w:numId="2">
    <w:abstractNumId w:val="26"/>
  </w:num>
  <w:num w:numId="3">
    <w:abstractNumId w:val="4"/>
  </w:num>
  <w:num w:numId="4">
    <w:abstractNumId w:val="36"/>
  </w:num>
  <w:num w:numId="5">
    <w:abstractNumId w:val="17"/>
  </w:num>
  <w:num w:numId="6">
    <w:abstractNumId w:val="47"/>
  </w:num>
  <w:num w:numId="7">
    <w:abstractNumId w:val="3"/>
  </w:num>
  <w:num w:numId="8">
    <w:abstractNumId w:val="12"/>
  </w:num>
  <w:num w:numId="9">
    <w:abstractNumId w:val="16"/>
  </w:num>
  <w:num w:numId="10">
    <w:abstractNumId w:val="46"/>
  </w:num>
  <w:num w:numId="11">
    <w:abstractNumId w:val="49"/>
  </w:num>
  <w:num w:numId="12">
    <w:abstractNumId w:val="43"/>
  </w:num>
  <w:num w:numId="13">
    <w:abstractNumId w:val="35"/>
  </w:num>
  <w:num w:numId="14">
    <w:abstractNumId w:val="44"/>
  </w:num>
  <w:num w:numId="15">
    <w:abstractNumId w:val="18"/>
  </w:num>
  <w:num w:numId="16">
    <w:abstractNumId w:val="33"/>
  </w:num>
  <w:num w:numId="17">
    <w:abstractNumId w:val="15"/>
  </w:num>
  <w:num w:numId="18">
    <w:abstractNumId w:val="10"/>
  </w:num>
  <w:num w:numId="19">
    <w:abstractNumId w:val="9"/>
  </w:num>
  <w:num w:numId="20">
    <w:abstractNumId w:val="30"/>
  </w:num>
  <w:num w:numId="21">
    <w:abstractNumId w:val="0"/>
  </w:num>
  <w:num w:numId="22">
    <w:abstractNumId w:val="1"/>
  </w:num>
  <w:num w:numId="23">
    <w:abstractNumId w:val="20"/>
  </w:num>
  <w:num w:numId="24">
    <w:abstractNumId w:val="2"/>
  </w:num>
  <w:num w:numId="25">
    <w:abstractNumId w:val="13"/>
  </w:num>
  <w:num w:numId="26">
    <w:abstractNumId w:val="29"/>
  </w:num>
  <w:num w:numId="27">
    <w:abstractNumId w:val="48"/>
  </w:num>
  <w:num w:numId="28">
    <w:abstractNumId w:val="38"/>
  </w:num>
  <w:num w:numId="29">
    <w:abstractNumId w:val="25"/>
  </w:num>
  <w:num w:numId="30">
    <w:abstractNumId w:val="22"/>
  </w:num>
  <w:num w:numId="31">
    <w:abstractNumId w:val="14"/>
  </w:num>
  <w:num w:numId="32">
    <w:abstractNumId w:val="23"/>
  </w:num>
  <w:num w:numId="33">
    <w:abstractNumId w:val="40"/>
  </w:num>
  <w:num w:numId="34">
    <w:abstractNumId w:val="41"/>
  </w:num>
  <w:num w:numId="35">
    <w:abstractNumId w:val="7"/>
  </w:num>
  <w:num w:numId="36">
    <w:abstractNumId w:val="39"/>
  </w:num>
  <w:num w:numId="37">
    <w:abstractNumId w:val="32"/>
  </w:num>
  <w:num w:numId="38">
    <w:abstractNumId w:val="45"/>
  </w:num>
  <w:num w:numId="39">
    <w:abstractNumId w:val="19"/>
  </w:num>
  <w:num w:numId="40">
    <w:abstractNumId w:val="28"/>
  </w:num>
  <w:num w:numId="41">
    <w:abstractNumId w:val="34"/>
  </w:num>
  <w:num w:numId="42">
    <w:abstractNumId w:val="42"/>
  </w:num>
  <w:num w:numId="43">
    <w:abstractNumId w:val="5"/>
  </w:num>
  <w:num w:numId="44">
    <w:abstractNumId w:val="24"/>
  </w:num>
  <w:num w:numId="45">
    <w:abstractNumId w:val="21"/>
  </w:num>
  <w:num w:numId="46">
    <w:abstractNumId w:val="37"/>
  </w:num>
  <w:num w:numId="47">
    <w:abstractNumId w:val="8"/>
  </w:num>
  <w:num w:numId="48">
    <w:abstractNumId w:val="27"/>
  </w:num>
  <w:num w:numId="49">
    <w:abstractNumId w:val="31"/>
  </w:num>
  <w:num w:numId="50">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6589"/>
    <w:rsid w:val="00002765"/>
    <w:rsid w:val="00002D80"/>
    <w:rsid w:val="00012482"/>
    <w:rsid w:val="0001255D"/>
    <w:rsid w:val="000142ED"/>
    <w:rsid w:val="000152A5"/>
    <w:rsid w:val="000208B8"/>
    <w:rsid w:val="00023972"/>
    <w:rsid w:val="00027D8B"/>
    <w:rsid w:val="00027E79"/>
    <w:rsid w:val="000339C1"/>
    <w:rsid w:val="00034F88"/>
    <w:rsid w:val="00036F33"/>
    <w:rsid w:val="00037F73"/>
    <w:rsid w:val="0004063C"/>
    <w:rsid w:val="0004247F"/>
    <w:rsid w:val="0004558A"/>
    <w:rsid w:val="00053386"/>
    <w:rsid w:val="000560A4"/>
    <w:rsid w:val="00062AFB"/>
    <w:rsid w:val="00062BA9"/>
    <w:rsid w:val="000637DC"/>
    <w:rsid w:val="000655DD"/>
    <w:rsid w:val="000715ED"/>
    <w:rsid w:val="0007173A"/>
    <w:rsid w:val="000718B3"/>
    <w:rsid w:val="00071F79"/>
    <w:rsid w:val="0007251B"/>
    <w:rsid w:val="000733A5"/>
    <w:rsid w:val="00073415"/>
    <w:rsid w:val="0007398A"/>
    <w:rsid w:val="00075D7D"/>
    <w:rsid w:val="00080A8C"/>
    <w:rsid w:val="00082C5B"/>
    <w:rsid w:val="00083227"/>
    <w:rsid w:val="0008559B"/>
    <w:rsid w:val="0008586B"/>
    <w:rsid w:val="00086CBE"/>
    <w:rsid w:val="00090812"/>
    <w:rsid w:val="00090E0B"/>
    <w:rsid w:val="000921F0"/>
    <w:rsid w:val="0009516D"/>
    <w:rsid w:val="00095203"/>
    <w:rsid w:val="00095DF1"/>
    <w:rsid w:val="000A012A"/>
    <w:rsid w:val="000A2BF1"/>
    <w:rsid w:val="000A2EF9"/>
    <w:rsid w:val="000A395F"/>
    <w:rsid w:val="000A65E8"/>
    <w:rsid w:val="000A70AF"/>
    <w:rsid w:val="000B09EF"/>
    <w:rsid w:val="000B2A6D"/>
    <w:rsid w:val="000B3811"/>
    <w:rsid w:val="000B7768"/>
    <w:rsid w:val="000C18FB"/>
    <w:rsid w:val="000C2829"/>
    <w:rsid w:val="000C2DC6"/>
    <w:rsid w:val="000C4E62"/>
    <w:rsid w:val="000D17A0"/>
    <w:rsid w:val="000D327C"/>
    <w:rsid w:val="000D4E9A"/>
    <w:rsid w:val="000D50ED"/>
    <w:rsid w:val="000D54B8"/>
    <w:rsid w:val="000D7D44"/>
    <w:rsid w:val="000D7D45"/>
    <w:rsid w:val="000E6826"/>
    <w:rsid w:val="000F1492"/>
    <w:rsid w:val="000F1E4A"/>
    <w:rsid w:val="000F4610"/>
    <w:rsid w:val="000F49BB"/>
    <w:rsid w:val="000F5AD8"/>
    <w:rsid w:val="000F6357"/>
    <w:rsid w:val="000F78EA"/>
    <w:rsid w:val="00100D34"/>
    <w:rsid w:val="00103152"/>
    <w:rsid w:val="001033F8"/>
    <w:rsid w:val="00103EFD"/>
    <w:rsid w:val="00103F4C"/>
    <w:rsid w:val="00107D87"/>
    <w:rsid w:val="0011052D"/>
    <w:rsid w:val="00111807"/>
    <w:rsid w:val="001119FB"/>
    <w:rsid w:val="00111B42"/>
    <w:rsid w:val="00114D2D"/>
    <w:rsid w:val="00116420"/>
    <w:rsid w:val="00117914"/>
    <w:rsid w:val="00120996"/>
    <w:rsid w:val="0012136E"/>
    <w:rsid w:val="00121FCF"/>
    <w:rsid w:val="001253F4"/>
    <w:rsid w:val="00125549"/>
    <w:rsid w:val="001263DF"/>
    <w:rsid w:val="00130DCC"/>
    <w:rsid w:val="00135695"/>
    <w:rsid w:val="001368FE"/>
    <w:rsid w:val="00136F2A"/>
    <w:rsid w:val="001421D2"/>
    <w:rsid w:val="0014350D"/>
    <w:rsid w:val="001527CB"/>
    <w:rsid w:val="00154A8C"/>
    <w:rsid w:val="001562D2"/>
    <w:rsid w:val="00157482"/>
    <w:rsid w:val="001611C7"/>
    <w:rsid w:val="00162E17"/>
    <w:rsid w:val="00165EB2"/>
    <w:rsid w:val="00165F78"/>
    <w:rsid w:val="00166328"/>
    <w:rsid w:val="001673F8"/>
    <w:rsid w:val="001707D8"/>
    <w:rsid w:val="0017362F"/>
    <w:rsid w:val="00175C23"/>
    <w:rsid w:val="00176FA6"/>
    <w:rsid w:val="0017715F"/>
    <w:rsid w:val="00180917"/>
    <w:rsid w:val="00181A5B"/>
    <w:rsid w:val="00183036"/>
    <w:rsid w:val="0018413A"/>
    <w:rsid w:val="001842A0"/>
    <w:rsid w:val="00186B3B"/>
    <w:rsid w:val="00187E97"/>
    <w:rsid w:val="0019554F"/>
    <w:rsid w:val="00196A24"/>
    <w:rsid w:val="001A40FC"/>
    <w:rsid w:val="001A59B6"/>
    <w:rsid w:val="001A5C61"/>
    <w:rsid w:val="001A6182"/>
    <w:rsid w:val="001A77F8"/>
    <w:rsid w:val="001A7EC1"/>
    <w:rsid w:val="001B0A28"/>
    <w:rsid w:val="001B0A76"/>
    <w:rsid w:val="001B15D3"/>
    <w:rsid w:val="001B43FA"/>
    <w:rsid w:val="001B45DF"/>
    <w:rsid w:val="001C66E6"/>
    <w:rsid w:val="001C771C"/>
    <w:rsid w:val="001D1732"/>
    <w:rsid w:val="001D24D8"/>
    <w:rsid w:val="001D36A7"/>
    <w:rsid w:val="001D380E"/>
    <w:rsid w:val="001D5FB7"/>
    <w:rsid w:val="001D7112"/>
    <w:rsid w:val="001D76F2"/>
    <w:rsid w:val="001E433D"/>
    <w:rsid w:val="001F0342"/>
    <w:rsid w:val="001F33F4"/>
    <w:rsid w:val="001F50F8"/>
    <w:rsid w:val="001F57F5"/>
    <w:rsid w:val="002016C5"/>
    <w:rsid w:val="002028EB"/>
    <w:rsid w:val="00202E18"/>
    <w:rsid w:val="0020401C"/>
    <w:rsid w:val="0020629A"/>
    <w:rsid w:val="00206E11"/>
    <w:rsid w:val="00206FE3"/>
    <w:rsid w:val="00207554"/>
    <w:rsid w:val="00207BE2"/>
    <w:rsid w:val="00211261"/>
    <w:rsid w:val="00213DEC"/>
    <w:rsid w:val="00214CE5"/>
    <w:rsid w:val="00215F75"/>
    <w:rsid w:val="0022045B"/>
    <w:rsid w:val="0022563A"/>
    <w:rsid w:val="002272A8"/>
    <w:rsid w:val="0022731C"/>
    <w:rsid w:val="00230827"/>
    <w:rsid w:val="0023083E"/>
    <w:rsid w:val="00231464"/>
    <w:rsid w:val="00231B76"/>
    <w:rsid w:val="00234ECE"/>
    <w:rsid w:val="002476F9"/>
    <w:rsid w:val="00247E71"/>
    <w:rsid w:val="00247F43"/>
    <w:rsid w:val="002517BB"/>
    <w:rsid w:val="00253A31"/>
    <w:rsid w:val="00255422"/>
    <w:rsid w:val="002564BF"/>
    <w:rsid w:val="00256E24"/>
    <w:rsid w:val="00264E9E"/>
    <w:rsid w:val="00265491"/>
    <w:rsid w:val="00265EDD"/>
    <w:rsid w:val="00271850"/>
    <w:rsid w:val="0027286E"/>
    <w:rsid w:val="002731D1"/>
    <w:rsid w:val="002743B4"/>
    <w:rsid w:val="00276CE2"/>
    <w:rsid w:val="00280C83"/>
    <w:rsid w:val="00287AF1"/>
    <w:rsid w:val="00293122"/>
    <w:rsid w:val="002A230C"/>
    <w:rsid w:val="002A2D67"/>
    <w:rsid w:val="002A41C6"/>
    <w:rsid w:val="002A54C5"/>
    <w:rsid w:val="002A79E8"/>
    <w:rsid w:val="002B0F9E"/>
    <w:rsid w:val="002B3F9E"/>
    <w:rsid w:val="002B51C1"/>
    <w:rsid w:val="002B6683"/>
    <w:rsid w:val="002B785B"/>
    <w:rsid w:val="002C19DE"/>
    <w:rsid w:val="002C32A0"/>
    <w:rsid w:val="002C3E83"/>
    <w:rsid w:val="002C6DD8"/>
    <w:rsid w:val="002C786C"/>
    <w:rsid w:val="002D12D4"/>
    <w:rsid w:val="002D1E6A"/>
    <w:rsid w:val="002D3AA4"/>
    <w:rsid w:val="002E58BB"/>
    <w:rsid w:val="002E6CCF"/>
    <w:rsid w:val="002F093A"/>
    <w:rsid w:val="002F2972"/>
    <w:rsid w:val="002F33D0"/>
    <w:rsid w:val="002F4D87"/>
    <w:rsid w:val="002F6631"/>
    <w:rsid w:val="00300722"/>
    <w:rsid w:val="0030316D"/>
    <w:rsid w:val="00306038"/>
    <w:rsid w:val="00306D37"/>
    <w:rsid w:val="00311BB1"/>
    <w:rsid w:val="00313034"/>
    <w:rsid w:val="00322E55"/>
    <w:rsid w:val="00325F86"/>
    <w:rsid w:val="00326F25"/>
    <w:rsid w:val="0033586D"/>
    <w:rsid w:val="00340857"/>
    <w:rsid w:val="003438A0"/>
    <w:rsid w:val="00347179"/>
    <w:rsid w:val="00356E1D"/>
    <w:rsid w:val="00357C0E"/>
    <w:rsid w:val="00361FBD"/>
    <w:rsid w:val="003620F2"/>
    <w:rsid w:val="00362536"/>
    <w:rsid w:val="00366156"/>
    <w:rsid w:val="00366383"/>
    <w:rsid w:val="00370ADC"/>
    <w:rsid w:val="003729D5"/>
    <w:rsid w:val="00373D2F"/>
    <w:rsid w:val="00374700"/>
    <w:rsid w:val="003805F7"/>
    <w:rsid w:val="0038140C"/>
    <w:rsid w:val="00381F26"/>
    <w:rsid w:val="00384F32"/>
    <w:rsid w:val="00385CEA"/>
    <w:rsid w:val="00387262"/>
    <w:rsid w:val="00390F85"/>
    <w:rsid w:val="00395371"/>
    <w:rsid w:val="00395A88"/>
    <w:rsid w:val="0039747E"/>
    <w:rsid w:val="003A5E87"/>
    <w:rsid w:val="003A732D"/>
    <w:rsid w:val="003A7774"/>
    <w:rsid w:val="003A7C39"/>
    <w:rsid w:val="003B0F34"/>
    <w:rsid w:val="003C7358"/>
    <w:rsid w:val="003D06B7"/>
    <w:rsid w:val="003D1220"/>
    <w:rsid w:val="003D4A64"/>
    <w:rsid w:val="003D7262"/>
    <w:rsid w:val="003E10D7"/>
    <w:rsid w:val="003E346A"/>
    <w:rsid w:val="003E5D35"/>
    <w:rsid w:val="003E61F6"/>
    <w:rsid w:val="003E7FB2"/>
    <w:rsid w:val="003F06CC"/>
    <w:rsid w:val="003F08DD"/>
    <w:rsid w:val="003F277D"/>
    <w:rsid w:val="003F433C"/>
    <w:rsid w:val="00400335"/>
    <w:rsid w:val="00403677"/>
    <w:rsid w:val="00406108"/>
    <w:rsid w:val="00407537"/>
    <w:rsid w:val="0041430B"/>
    <w:rsid w:val="0041439A"/>
    <w:rsid w:val="004150C2"/>
    <w:rsid w:val="00416126"/>
    <w:rsid w:val="004165BD"/>
    <w:rsid w:val="0042220D"/>
    <w:rsid w:val="00426759"/>
    <w:rsid w:val="004274B1"/>
    <w:rsid w:val="00427A08"/>
    <w:rsid w:val="004305F9"/>
    <w:rsid w:val="0043074B"/>
    <w:rsid w:val="00430EFD"/>
    <w:rsid w:val="00432C04"/>
    <w:rsid w:val="0043377A"/>
    <w:rsid w:val="00433FEF"/>
    <w:rsid w:val="00437489"/>
    <w:rsid w:val="004375D8"/>
    <w:rsid w:val="004379B6"/>
    <w:rsid w:val="0044011A"/>
    <w:rsid w:val="004423AE"/>
    <w:rsid w:val="0044428E"/>
    <w:rsid w:val="004453C7"/>
    <w:rsid w:val="00446465"/>
    <w:rsid w:val="004517FF"/>
    <w:rsid w:val="0045507D"/>
    <w:rsid w:val="00455AD8"/>
    <w:rsid w:val="00460D54"/>
    <w:rsid w:val="00461D3E"/>
    <w:rsid w:val="004706CC"/>
    <w:rsid w:val="00471C66"/>
    <w:rsid w:val="00471E10"/>
    <w:rsid w:val="00477CA4"/>
    <w:rsid w:val="00482FC2"/>
    <w:rsid w:val="004843C4"/>
    <w:rsid w:val="0048621D"/>
    <w:rsid w:val="00486465"/>
    <w:rsid w:val="004878C2"/>
    <w:rsid w:val="0049022E"/>
    <w:rsid w:val="00490B16"/>
    <w:rsid w:val="00493E66"/>
    <w:rsid w:val="004A6A1C"/>
    <w:rsid w:val="004B0BB3"/>
    <w:rsid w:val="004B151E"/>
    <w:rsid w:val="004B2E20"/>
    <w:rsid w:val="004B4B3B"/>
    <w:rsid w:val="004B5393"/>
    <w:rsid w:val="004B75AC"/>
    <w:rsid w:val="004C3644"/>
    <w:rsid w:val="004C54A2"/>
    <w:rsid w:val="004C6A9C"/>
    <w:rsid w:val="004D12DD"/>
    <w:rsid w:val="004D3395"/>
    <w:rsid w:val="004D71F3"/>
    <w:rsid w:val="004E5778"/>
    <w:rsid w:val="004E7ED8"/>
    <w:rsid w:val="004F13E6"/>
    <w:rsid w:val="004F1C85"/>
    <w:rsid w:val="004F65BF"/>
    <w:rsid w:val="0050376D"/>
    <w:rsid w:val="00505C26"/>
    <w:rsid w:val="00505CDB"/>
    <w:rsid w:val="005109AA"/>
    <w:rsid w:val="00510D35"/>
    <w:rsid w:val="00512C25"/>
    <w:rsid w:val="0051458A"/>
    <w:rsid w:val="00523FE4"/>
    <w:rsid w:val="0052424C"/>
    <w:rsid w:val="005302CB"/>
    <w:rsid w:val="00530E7B"/>
    <w:rsid w:val="00531CF5"/>
    <w:rsid w:val="00533FDB"/>
    <w:rsid w:val="005370C5"/>
    <w:rsid w:val="00543AAC"/>
    <w:rsid w:val="00544939"/>
    <w:rsid w:val="00547253"/>
    <w:rsid w:val="0054C780"/>
    <w:rsid w:val="00551CA2"/>
    <w:rsid w:val="00552FDD"/>
    <w:rsid w:val="0055434C"/>
    <w:rsid w:val="00556B96"/>
    <w:rsid w:val="005571E6"/>
    <w:rsid w:val="00565DCC"/>
    <w:rsid w:val="0057001E"/>
    <w:rsid w:val="00576C66"/>
    <w:rsid w:val="00577C2B"/>
    <w:rsid w:val="00577E76"/>
    <w:rsid w:val="0057D27B"/>
    <w:rsid w:val="00581700"/>
    <w:rsid w:val="0058520E"/>
    <w:rsid w:val="00590C51"/>
    <w:rsid w:val="00591283"/>
    <w:rsid w:val="00592695"/>
    <w:rsid w:val="005942A5"/>
    <w:rsid w:val="005951D6"/>
    <w:rsid w:val="005A052F"/>
    <w:rsid w:val="005A400B"/>
    <w:rsid w:val="005A61CE"/>
    <w:rsid w:val="005A7E5A"/>
    <w:rsid w:val="005B1285"/>
    <w:rsid w:val="005B1410"/>
    <w:rsid w:val="005B216B"/>
    <w:rsid w:val="005B2DA5"/>
    <w:rsid w:val="005B451C"/>
    <w:rsid w:val="005B4E7A"/>
    <w:rsid w:val="005B63DA"/>
    <w:rsid w:val="005C54A9"/>
    <w:rsid w:val="005C5928"/>
    <w:rsid w:val="005D09C2"/>
    <w:rsid w:val="005D305A"/>
    <w:rsid w:val="005D4A40"/>
    <w:rsid w:val="005D6640"/>
    <w:rsid w:val="005E16F3"/>
    <w:rsid w:val="005E18F3"/>
    <w:rsid w:val="005E1995"/>
    <w:rsid w:val="005E493B"/>
    <w:rsid w:val="005E4F79"/>
    <w:rsid w:val="005E6107"/>
    <w:rsid w:val="005F2951"/>
    <w:rsid w:val="005F2FC5"/>
    <w:rsid w:val="005F50AF"/>
    <w:rsid w:val="00602963"/>
    <w:rsid w:val="00604BA8"/>
    <w:rsid w:val="006071AD"/>
    <w:rsid w:val="006102A5"/>
    <w:rsid w:val="00611179"/>
    <w:rsid w:val="00611616"/>
    <w:rsid w:val="006122DD"/>
    <w:rsid w:val="006153D9"/>
    <w:rsid w:val="00616E8F"/>
    <w:rsid w:val="006219B6"/>
    <w:rsid w:val="0062232C"/>
    <w:rsid w:val="00622470"/>
    <w:rsid w:val="00624CDF"/>
    <w:rsid w:val="00624DDC"/>
    <w:rsid w:val="006253B6"/>
    <w:rsid w:val="006257ED"/>
    <w:rsid w:val="0062686E"/>
    <w:rsid w:val="006304F2"/>
    <w:rsid w:val="00630B30"/>
    <w:rsid w:val="00631DEE"/>
    <w:rsid w:val="00636600"/>
    <w:rsid w:val="00636DA0"/>
    <w:rsid w:val="00643AAB"/>
    <w:rsid w:val="00647D53"/>
    <w:rsid w:val="00651FF6"/>
    <w:rsid w:val="006551D7"/>
    <w:rsid w:val="00663B9E"/>
    <w:rsid w:val="0066737B"/>
    <w:rsid w:val="0066753D"/>
    <w:rsid w:val="00673560"/>
    <w:rsid w:val="0067734D"/>
    <w:rsid w:val="006807EF"/>
    <w:rsid w:val="0068303E"/>
    <w:rsid w:val="0068383E"/>
    <w:rsid w:val="00683895"/>
    <w:rsid w:val="00683EDB"/>
    <w:rsid w:val="006A0210"/>
    <w:rsid w:val="006A454B"/>
    <w:rsid w:val="006A4D02"/>
    <w:rsid w:val="006A509F"/>
    <w:rsid w:val="006A651E"/>
    <w:rsid w:val="006B1785"/>
    <w:rsid w:val="006B1BF9"/>
    <w:rsid w:val="006B31DA"/>
    <w:rsid w:val="006B3205"/>
    <w:rsid w:val="006B49F3"/>
    <w:rsid w:val="006B53F1"/>
    <w:rsid w:val="006B6037"/>
    <w:rsid w:val="006B6E12"/>
    <w:rsid w:val="006C0E56"/>
    <w:rsid w:val="006C1EDD"/>
    <w:rsid w:val="006C3684"/>
    <w:rsid w:val="006C4659"/>
    <w:rsid w:val="006C6833"/>
    <w:rsid w:val="006D1048"/>
    <w:rsid w:val="006DACB2"/>
    <w:rsid w:val="006E04B6"/>
    <w:rsid w:val="006E4F82"/>
    <w:rsid w:val="006E57C7"/>
    <w:rsid w:val="006E5C45"/>
    <w:rsid w:val="006E646E"/>
    <w:rsid w:val="006E7819"/>
    <w:rsid w:val="006E7FB9"/>
    <w:rsid w:val="006F07BD"/>
    <w:rsid w:val="006F4C79"/>
    <w:rsid w:val="006F5A22"/>
    <w:rsid w:val="00707D13"/>
    <w:rsid w:val="007145AC"/>
    <w:rsid w:val="00716419"/>
    <w:rsid w:val="00717BDC"/>
    <w:rsid w:val="00721F46"/>
    <w:rsid w:val="00723A28"/>
    <w:rsid w:val="00723DE7"/>
    <w:rsid w:val="00732786"/>
    <w:rsid w:val="007339CB"/>
    <w:rsid w:val="00736B62"/>
    <w:rsid w:val="007378A5"/>
    <w:rsid w:val="00742000"/>
    <w:rsid w:val="00743366"/>
    <w:rsid w:val="00743814"/>
    <w:rsid w:val="00743F64"/>
    <w:rsid w:val="007440F0"/>
    <w:rsid w:val="007443A4"/>
    <w:rsid w:val="0074685F"/>
    <w:rsid w:val="00747A09"/>
    <w:rsid w:val="00752C40"/>
    <w:rsid w:val="0075556A"/>
    <w:rsid w:val="00755857"/>
    <w:rsid w:val="0075D85F"/>
    <w:rsid w:val="00761440"/>
    <w:rsid w:val="00761AA7"/>
    <w:rsid w:val="00763566"/>
    <w:rsid w:val="00764315"/>
    <w:rsid w:val="00764C85"/>
    <w:rsid w:val="00764DE0"/>
    <w:rsid w:val="007733D5"/>
    <w:rsid w:val="00775EEB"/>
    <w:rsid w:val="00777BA1"/>
    <w:rsid w:val="007871C2"/>
    <w:rsid w:val="007878C9"/>
    <w:rsid w:val="007925A0"/>
    <w:rsid w:val="00793E3E"/>
    <w:rsid w:val="00796090"/>
    <w:rsid w:val="0079660D"/>
    <w:rsid w:val="007A0F32"/>
    <w:rsid w:val="007A12FF"/>
    <w:rsid w:val="007A29C5"/>
    <w:rsid w:val="007A6A2D"/>
    <w:rsid w:val="007A7320"/>
    <w:rsid w:val="007A73C5"/>
    <w:rsid w:val="007B149E"/>
    <w:rsid w:val="007B234B"/>
    <w:rsid w:val="007B29A1"/>
    <w:rsid w:val="007B5C82"/>
    <w:rsid w:val="007B73C7"/>
    <w:rsid w:val="007C074C"/>
    <w:rsid w:val="007C0DEA"/>
    <w:rsid w:val="007C2B9C"/>
    <w:rsid w:val="007C3698"/>
    <w:rsid w:val="007C56BB"/>
    <w:rsid w:val="007C6439"/>
    <w:rsid w:val="007C7B4B"/>
    <w:rsid w:val="007C7EEF"/>
    <w:rsid w:val="007D0C8E"/>
    <w:rsid w:val="007E045E"/>
    <w:rsid w:val="007E3423"/>
    <w:rsid w:val="007E4AAF"/>
    <w:rsid w:val="007F3203"/>
    <w:rsid w:val="0081071F"/>
    <w:rsid w:val="0081313D"/>
    <w:rsid w:val="00816367"/>
    <w:rsid w:val="00821B88"/>
    <w:rsid w:val="00823428"/>
    <w:rsid w:val="00830440"/>
    <w:rsid w:val="00835394"/>
    <w:rsid w:val="008369BA"/>
    <w:rsid w:val="0084025B"/>
    <w:rsid w:val="00840D32"/>
    <w:rsid w:val="00843933"/>
    <w:rsid w:val="008463ED"/>
    <w:rsid w:val="0084670F"/>
    <w:rsid w:val="00851489"/>
    <w:rsid w:val="00864C1F"/>
    <w:rsid w:val="00865AC0"/>
    <w:rsid w:val="00870FA1"/>
    <w:rsid w:val="008712C9"/>
    <w:rsid w:val="00875220"/>
    <w:rsid w:val="0087671E"/>
    <w:rsid w:val="00876AF9"/>
    <w:rsid w:val="0088699A"/>
    <w:rsid w:val="00887ED2"/>
    <w:rsid w:val="00891CD9"/>
    <w:rsid w:val="00892A22"/>
    <w:rsid w:val="008960F5"/>
    <w:rsid w:val="0089626C"/>
    <w:rsid w:val="008970C8"/>
    <w:rsid w:val="008A0124"/>
    <w:rsid w:val="008A1CA3"/>
    <w:rsid w:val="008A31E5"/>
    <w:rsid w:val="008A6E66"/>
    <w:rsid w:val="008B04D6"/>
    <w:rsid w:val="008B3766"/>
    <w:rsid w:val="008B7410"/>
    <w:rsid w:val="008C6C45"/>
    <w:rsid w:val="008E0239"/>
    <w:rsid w:val="008E4718"/>
    <w:rsid w:val="008E4A58"/>
    <w:rsid w:val="008F0367"/>
    <w:rsid w:val="008F2446"/>
    <w:rsid w:val="008F37A3"/>
    <w:rsid w:val="008F7AD2"/>
    <w:rsid w:val="00901040"/>
    <w:rsid w:val="00901583"/>
    <w:rsid w:val="0090442C"/>
    <w:rsid w:val="00904CE9"/>
    <w:rsid w:val="00906B7A"/>
    <w:rsid w:val="00910031"/>
    <w:rsid w:val="009163A0"/>
    <w:rsid w:val="00917945"/>
    <w:rsid w:val="009216C5"/>
    <w:rsid w:val="00921DC2"/>
    <w:rsid w:val="00923F25"/>
    <w:rsid w:val="009247A5"/>
    <w:rsid w:val="009250BB"/>
    <w:rsid w:val="009254B2"/>
    <w:rsid w:val="009260A1"/>
    <w:rsid w:val="009266E6"/>
    <w:rsid w:val="00927E4B"/>
    <w:rsid w:val="00930D45"/>
    <w:rsid w:val="00933D01"/>
    <w:rsid w:val="00933F4F"/>
    <w:rsid w:val="00934CCE"/>
    <w:rsid w:val="00944AE5"/>
    <w:rsid w:val="00950DD1"/>
    <w:rsid w:val="0095319C"/>
    <w:rsid w:val="009534A1"/>
    <w:rsid w:val="00963503"/>
    <w:rsid w:val="00965DBD"/>
    <w:rsid w:val="0096610B"/>
    <w:rsid w:val="0096786A"/>
    <w:rsid w:val="00970349"/>
    <w:rsid w:val="00971944"/>
    <w:rsid w:val="00971C2C"/>
    <w:rsid w:val="00973E28"/>
    <w:rsid w:val="0098006F"/>
    <w:rsid w:val="009815C6"/>
    <w:rsid w:val="0098506A"/>
    <w:rsid w:val="0098DB49"/>
    <w:rsid w:val="00993D04"/>
    <w:rsid w:val="0099517E"/>
    <w:rsid w:val="00996201"/>
    <w:rsid w:val="00997DA2"/>
    <w:rsid w:val="00999E1F"/>
    <w:rsid w:val="009A39B0"/>
    <w:rsid w:val="009A39E1"/>
    <w:rsid w:val="009A3AD8"/>
    <w:rsid w:val="009A3C0A"/>
    <w:rsid w:val="009A5F80"/>
    <w:rsid w:val="009A5F87"/>
    <w:rsid w:val="009A5FEC"/>
    <w:rsid w:val="009A6EE8"/>
    <w:rsid w:val="009B01F2"/>
    <w:rsid w:val="009B0F58"/>
    <w:rsid w:val="009B58DE"/>
    <w:rsid w:val="009C2AC5"/>
    <w:rsid w:val="009C3380"/>
    <w:rsid w:val="009C566C"/>
    <w:rsid w:val="009C56E4"/>
    <w:rsid w:val="009D6EA8"/>
    <w:rsid w:val="009D7175"/>
    <w:rsid w:val="009E0A7E"/>
    <w:rsid w:val="009E14AA"/>
    <w:rsid w:val="009E2935"/>
    <w:rsid w:val="009E57C5"/>
    <w:rsid w:val="009E5968"/>
    <w:rsid w:val="009E7E38"/>
    <w:rsid w:val="009F24B0"/>
    <w:rsid w:val="009F265B"/>
    <w:rsid w:val="009F3FCD"/>
    <w:rsid w:val="009F482C"/>
    <w:rsid w:val="009F4C82"/>
    <w:rsid w:val="009F68DB"/>
    <w:rsid w:val="00A03106"/>
    <w:rsid w:val="00A03E3F"/>
    <w:rsid w:val="00A04C7C"/>
    <w:rsid w:val="00A05278"/>
    <w:rsid w:val="00A05823"/>
    <w:rsid w:val="00A05E28"/>
    <w:rsid w:val="00A106E3"/>
    <w:rsid w:val="00A10CF0"/>
    <w:rsid w:val="00A1108E"/>
    <w:rsid w:val="00A153F1"/>
    <w:rsid w:val="00A15E9A"/>
    <w:rsid w:val="00A171CD"/>
    <w:rsid w:val="00A179EC"/>
    <w:rsid w:val="00A23FAD"/>
    <w:rsid w:val="00A2665D"/>
    <w:rsid w:val="00A27CD0"/>
    <w:rsid w:val="00A32342"/>
    <w:rsid w:val="00A331FC"/>
    <w:rsid w:val="00A362B6"/>
    <w:rsid w:val="00A3656D"/>
    <w:rsid w:val="00A37202"/>
    <w:rsid w:val="00A4148A"/>
    <w:rsid w:val="00A42C71"/>
    <w:rsid w:val="00A42D9F"/>
    <w:rsid w:val="00A43328"/>
    <w:rsid w:val="00A472A2"/>
    <w:rsid w:val="00A47D7B"/>
    <w:rsid w:val="00A512AD"/>
    <w:rsid w:val="00A51D2D"/>
    <w:rsid w:val="00A567CF"/>
    <w:rsid w:val="00A56C50"/>
    <w:rsid w:val="00A609F5"/>
    <w:rsid w:val="00A610C9"/>
    <w:rsid w:val="00A63ADA"/>
    <w:rsid w:val="00A64F37"/>
    <w:rsid w:val="00A6564F"/>
    <w:rsid w:val="00A6601B"/>
    <w:rsid w:val="00A67DFF"/>
    <w:rsid w:val="00A71475"/>
    <w:rsid w:val="00A714DC"/>
    <w:rsid w:val="00A7179C"/>
    <w:rsid w:val="00A72315"/>
    <w:rsid w:val="00A7304F"/>
    <w:rsid w:val="00A7467D"/>
    <w:rsid w:val="00A761CB"/>
    <w:rsid w:val="00A8169F"/>
    <w:rsid w:val="00A8329B"/>
    <w:rsid w:val="00A85701"/>
    <w:rsid w:val="00A959E6"/>
    <w:rsid w:val="00AA058D"/>
    <w:rsid w:val="00AA2452"/>
    <w:rsid w:val="00AA29B0"/>
    <w:rsid w:val="00AA5103"/>
    <w:rsid w:val="00AA5AE1"/>
    <w:rsid w:val="00AA5B7F"/>
    <w:rsid w:val="00AA6E95"/>
    <w:rsid w:val="00AA6FFF"/>
    <w:rsid w:val="00AB1C93"/>
    <w:rsid w:val="00AB33C5"/>
    <w:rsid w:val="00AB7B16"/>
    <w:rsid w:val="00AC01C4"/>
    <w:rsid w:val="00AC06F6"/>
    <w:rsid w:val="00AC4F00"/>
    <w:rsid w:val="00AC5C97"/>
    <w:rsid w:val="00AD268C"/>
    <w:rsid w:val="00AD2B04"/>
    <w:rsid w:val="00AD3261"/>
    <w:rsid w:val="00AD3C84"/>
    <w:rsid w:val="00AD3D1F"/>
    <w:rsid w:val="00AD403E"/>
    <w:rsid w:val="00AD4355"/>
    <w:rsid w:val="00AE2045"/>
    <w:rsid w:val="00AE28AF"/>
    <w:rsid w:val="00AE3F5F"/>
    <w:rsid w:val="00AE4741"/>
    <w:rsid w:val="00AE6EEB"/>
    <w:rsid w:val="00AF3D1F"/>
    <w:rsid w:val="00AF4625"/>
    <w:rsid w:val="00AF46E2"/>
    <w:rsid w:val="00AF73AD"/>
    <w:rsid w:val="00B008FA"/>
    <w:rsid w:val="00B04591"/>
    <w:rsid w:val="00B047C0"/>
    <w:rsid w:val="00B100E8"/>
    <w:rsid w:val="00B122D8"/>
    <w:rsid w:val="00B13DC4"/>
    <w:rsid w:val="00B15A11"/>
    <w:rsid w:val="00B15CEF"/>
    <w:rsid w:val="00B17359"/>
    <w:rsid w:val="00B17B7C"/>
    <w:rsid w:val="00B213D6"/>
    <w:rsid w:val="00B23277"/>
    <w:rsid w:val="00B245AD"/>
    <w:rsid w:val="00B2774C"/>
    <w:rsid w:val="00B27AF4"/>
    <w:rsid w:val="00B27CB0"/>
    <w:rsid w:val="00B33EF0"/>
    <w:rsid w:val="00B35286"/>
    <w:rsid w:val="00B361BD"/>
    <w:rsid w:val="00B404F0"/>
    <w:rsid w:val="00B4182B"/>
    <w:rsid w:val="00B41CBE"/>
    <w:rsid w:val="00B433A0"/>
    <w:rsid w:val="00B44C87"/>
    <w:rsid w:val="00B5102A"/>
    <w:rsid w:val="00B5136A"/>
    <w:rsid w:val="00B524F7"/>
    <w:rsid w:val="00B53C40"/>
    <w:rsid w:val="00B55E54"/>
    <w:rsid w:val="00B56589"/>
    <w:rsid w:val="00B63A9D"/>
    <w:rsid w:val="00B643B9"/>
    <w:rsid w:val="00B64D05"/>
    <w:rsid w:val="00B65BD8"/>
    <w:rsid w:val="00B67066"/>
    <w:rsid w:val="00B671A4"/>
    <w:rsid w:val="00B70460"/>
    <w:rsid w:val="00B72C64"/>
    <w:rsid w:val="00B855FD"/>
    <w:rsid w:val="00B91BAA"/>
    <w:rsid w:val="00B925BD"/>
    <w:rsid w:val="00B92C4D"/>
    <w:rsid w:val="00B931BC"/>
    <w:rsid w:val="00B93815"/>
    <w:rsid w:val="00B9441B"/>
    <w:rsid w:val="00B95ADD"/>
    <w:rsid w:val="00BA5034"/>
    <w:rsid w:val="00BA7102"/>
    <w:rsid w:val="00BB0FD6"/>
    <w:rsid w:val="00BB17A1"/>
    <w:rsid w:val="00BB3859"/>
    <w:rsid w:val="00BB4BF8"/>
    <w:rsid w:val="00BC0253"/>
    <w:rsid w:val="00BC204D"/>
    <w:rsid w:val="00BC4D0D"/>
    <w:rsid w:val="00BC5DA4"/>
    <w:rsid w:val="00BD3534"/>
    <w:rsid w:val="00BD3C21"/>
    <w:rsid w:val="00BD702B"/>
    <w:rsid w:val="00BD7B78"/>
    <w:rsid w:val="00BE0965"/>
    <w:rsid w:val="00BE156E"/>
    <w:rsid w:val="00BE3091"/>
    <w:rsid w:val="00BE45BC"/>
    <w:rsid w:val="00BE773B"/>
    <w:rsid w:val="00BF347E"/>
    <w:rsid w:val="00BF4274"/>
    <w:rsid w:val="00BF5A9A"/>
    <w:rsid w:val="00BF5D09"/>
    <w:rsid w:val="00BF7FC8"/>
    <w:rsid w:val="00C05352"/>
    <w:rsid w:val="00C07A76"/>
    <w:rsid w:val="00C07AF1"/>
    <w:rsid w:val="00C11101"/>
    <w:rsid w:val="00C13391"/>
    <w:rsid w:val="00C14263"/>
    <w:rsid w:val="00C21874"/>
    <w:rsid w:val="00C2575E"/>
    <w:rsid w:val="00C30EBD"/>
    <w:rsid w:val="00C32404"/>
    <w:rsid w:val="00C32C8A"/>
    <w:rsid w:val="00C33494"/>
    <w:rsid w:val="00C33785"/>
    <w:rsid w:val="00C369F7"/>
    <w:rsid w:val="00C424C9"/>
    <w:rsid w:val="00C44EAC"/>
    <w:rsid w:val="00C47599"/>
    <w:rsid w:val="00C5252D"/>
    <w:rsid w:val="00C54641"/>
    <w:rsid w:val="00C56FC3"/>
    <w:rsid w:val="00C63097"/>
    <w:rsid w:val="00C64BC8"/>
    <w:rsid w:val="00C6645E"/>
    <w:rsid w:val="00C73360"/>
    <w:rsid w:val="00C7419C"/>
    <w:rsid w:val="00C757F1"/>
    <w:rsid w:val="00C83600"/>
    <w:rsid w:val="00C8481A"/>
    <w:rsid w:val="00C86CB2"/>
    <w:rsid w:val="00C87972"/>
    <w:rsid w:val="00C90CBF"/>
    <w:rsid w:val="00C91C71"/>
    <w:rsid w:val="00C91FBC"/>
    <w:rsid w:val="00C95126"/>
    <w:rsid w:val="00C95685"/>
    <w:rsid w:val="00C96CB4"/>
    <w:rsid w:val="00C973B3"/>
    <w:rsid w:val="00CA03F0"/>
    <w:rsid w:val="00CA0ED6"/>
    <w:rsid w:val="00CA2881"/>
    <w:rsid w:val="00CA49E6"/>
    <w:rsid w:val="00CA72A5"/>
    <w:rsid w:val="00CB64A5"/>
    <w:rsid w:val="00CC07BF"/>
    <w:rsid w:val="00CC0BBE"/>
    <w:rsid w:val="00CC1A5A"/>
    <w:rsid w:val="00CC4651"/>
    <w:rsid w:val="00CC4A4D"/>
    <w:rsid w:val="00CC4C88"/>
    <w:rsid w:val="00CC6120"/>
    <w:rsid w:val="00CC6B43"/>
    <w:rsid w:val="00CD1248"/>
    <w:rsid w:val="00CD36E8"/>
    <w:rsid w:val="00CD5DED"/>
    <w:rsid w:val="00CE018E"/>
    <w:rsid w:val="00CE0AC5"/>
    <w:rsid w:val="00CE0CD0"/>
    <w:rsid w:val="00CE18E8"/>
    <w:rsid w:val="00CE4ABA"/>
    <w:rsid w:val="00CE6CA0"/>
    <w:rsid w:val="00CE7A4A"/>
    <w:rsid w:val="00CF0996"/>
    <w:rsid w:val="00CF2469"/>
    <w:rsid w:val="00D04C57"/>
    <w:rsid w:val="00D10247"/>
    <w:rsid w:val="00D11472"/>
    <w:rsid w:val="00D1343F"/>
    <w:rsid w:val="00D13AA8"/>
    <w:rsid w:val="00D1C944"/>
    <w:rsid w:val="00D20C8A"/>
    <w:rsid w:val="00D21580"/>
    <w:rsid w:val="00D21BB6"/>
    <w:rsid w:val="00D22AF2"/>
    <w:rsid w:val="00D239B5"/>
    <w:rsid w:val="00D24373"/>
    <w:rsid w:val="00D311D4"/>
    <w:rsid w:val="00D3251E"/>
    <w:rsid w:val="00D32B72"/>
    <w:rsid w:val="00D35141"/>
    <w:rsid w:val="00D4033C"/>
    <w:rsid w:val="00D45504"/>
    <w:rsid w:val="00D4681E"/>
    <w:rsid w:val="00D47B36"/>
    <w:rsid w:val="00D51ECA"/>
    <w:rsid w:val="00D52575"/>
    <w:rsid w:val="00D5346A"/>
    <w:rsid w:val="00D55767"/>
    <w:rsid w:val="00D5641F"/>
    <w:rsid w:val="00D56DB0"/>
    <w:rsid w:val="00D60D72"/>
    <w:rsid w:val="00D612E8"/>
    <w:rsid w:val="00D61F71"/>
    <w:rsid w:val="00D71BA0"/>
    <w:rsid w:val="00D71CCE"/>
    <w:rsid w:val="00D749DF"/>
    <w:rsid w:val="00D75427"/>
    <w:rsid w:val="00D81931"/>
    <w:rsid w:val="00D82755"/>
    <w:rsid w:val="00D82E67"/>
    <w:rsid w:val="00D831AC"/>
    <w:rsid w:val="00D86C3E"/>
    <w:rsid w:val="00D87E56"/>
    <w:rsid w:val="00D930C1"/>
    <w:rsid w:val="00D93588"/>
    <w:rsid w:val="00D95005"/>
    <w:rsid w:val="00D95E35"/>
    <w:rsid w:val="00D95F1B"/>
    <w:rsid w:val="00D96B27"/>
    <w:rsid w:val="00D97103"/>
    <w:rsid w:val="00D97926"/>
    <w:rsid w:val="00DA3557"/>
    <w:rsid w:val="00DA4701"/>
    <w:rsid w:val="00DA6240"/>
    <w:rsid w:val="00DB5B39"/>
    <w:rsid w:val="00DB7C32"/>
    <w:rsid w:val="00DC65F2"/>
    <w:rsid w:val="00DC7876"/>
    <w:rsid w:val="00DC7DD5"/>
    <w:rsid w:val="00DCFF68"/>
    <w:rsid w:val="00DD53A3"/>
    <w:rsid w:val="00DD59F4"/>
    <w:rsid w:val="00DE1C02"/>
    <w:rsid w:val="00DE3ED7"/>
    <w:rsid w:val="00DE6B2E"/>
    <w:rsid w:val="00DF1291"/>
    <w:rsid w:val="00DF2693"/>
    <w:rsid w:val="00DF7021"/>
    <w:rsid w:val="00DF7EF9"/>
    <w:rsid w:val="00E01FD2"/>
    <w:rsid w:val="00E05E6D"/>
    <w:rsid w:val="00E05E9F"/>
    <w:rsid w:val="00E060A6"/>
    <w:rsid w:val="00E108E2"/>
    <w:rsid w:val="00E12105"/>
    <w:rsid w:val="00E1392C"/>
    <w:rsid w:val="00E22AC6"/>
    <w:rsid w:val="00E22D1E"/>
    <w:rsid w:val="00E24830"/>
    <w:rsid w:val="00E3028F"/>
    <w:rsid w:val="00E302B9"/>
    <w:rsid w:val="00E30F45"/>
    <w:rsid w:val="00E31108"/>
    <w:rsid w:val="00E318A6"/>
    <w:rsid w:val="00E32F7C"/>
    <w:rsid w:val="00E34209"/>
    <w:rsid w:val="00E40DBA"/>
    <w:rsid w:val="00E41C62"/>
    <w:rsid w:val="00E41EE9"/>
    <w:rsid w:val="00E43722"/>
    <w:rsid w:val="00E461D4"/>
    <w:rsid w:val="00E46809"/>
    <w:rsid w:val="00E47BD3"/>
    <w:rsid w:val="00E51173"/>
    <w:rsid w:val="00E519DE"/>
    <w:rsid w:val="00E53D54"/>
    <w:rsid w:val="00E54470"/>
    <w:rsid w:val="00E571F4"/>
    <w:rsid w:val="00E57F96"/>
    <w:rsid w:val="00E61409"/>
    <w:rsid w:val="00E62285"/>
    <w:rsid w:val="00E622E8"/>
    <w:rsid w:val="00E62586"/>
    <w:rsid w:val="00E62819"/>
    <w:rsid w:val="00E654B8"/>
    <w:rsid w:val="00E6773A"/>
    <w:rsid w:val="00E71CD2"/>
    <w:rsid w:val="00E71E25"/>
    <w:rsid w:val="00E7580D"/>
    <w:rsid w:val="00E76176"/>
    <w:rsid w:val="00E77BAD"/>
    <w:rsid w:val="00E871C9"/>
    <w:rsid w:val="00E9045F"/>
    <w:rsid w:val="00E9088E"/>
    <w:rsid w:val="00E93C5F"/>
    <w:rsid w:val="00E958CD"/>
    <w:rsid w:val="00EA0D4F"/>
    <w:rsid w:val="00EA13B0"/>
    <w:rsid w:val="00EA405B"/>
    <w:rsid w:val="00EA42EC"/>
    <w:rsid w:val="00EA6DCB"/>
    <w:rsid w:val="00EA74E9"/>
    <w:rsid w:val="00EB140E"/>
    <w:rsid w:val="00EB15F6"/>
    <w:rsid w:val="00EB1D7F"/>
    <w:rsid w:val="00EB407A"/>
    <w:rsid w:val="00EB4C26"/>
    <w:rsid w:val="00EB6134"/>
    <w:rsid w:val="00EC1A18"/>
    <w:rsid w:val="00EC1A6C"/>
    <w:rsid w:val="00EC4A12"/>
    <w:rsid w:val="00EC542A"/>
    <w:rsid w:val="00EC5513"/>
    <w:rsid w:val="00EC5816"/>
    <w:rsid w:val="00EC6443"/>
    <w:rsid w:val="00EC6AF0"/>
    <w:rsid w:val="00ED270E"/>
    <w:rsid w:val="00ED3955"/>
    <w:rsid w:val="00ED7509"/>
    <w:rsid w:val="00EE0B0F"/>
    <w:rsid w:val="00EE14AA"/>
    <w:rsid w:val="00EE38AF"/>
    <w:rsid w:val="00EE6F7A"/>
    <w:rsid w:val="00EE79E1"/>
    <w:rsid w:val="00EF088D"/>
    <w:rsid w:val="00EF254B"/>
    <w:rsid w:val="00EF4FF2"/>
    <w:rsid w:val="00EF55A1"/>
    <w:rsid w:val="00EF5C7C"/>
    <w:rsid w:val="00F016A1"/>
    <w:rsid w:val="00F04BD6"/>
    <w:rsid w:val="00F0547E"/>
    <w:rsid w:val="00F071DE"/>
    <w:rsid w:val="00F1081B"/>
    <w:rsid w:val="00F11FE3"/>
    <w:rsid w:val="00F12402"/>
    <w:rsid w:val="00F158A8"/>
    <w:rsid w:val="00F241FF"/>
    <w:rsid w:val="00F260D7"/>
    <w:rsid w:val="00F27619"/>
    <w:rsid w:val="00F36079"/>
    <w:rsid w:val="00F42246"/>
    <w:rsid w:val="00F54096"/>
    <w:rsid w:val="00F54556"/>
    <w:rsid w:val="00F61731"/>
    <w:rsid w:val="00F65A2D"/>
    <w:rsid w:val="00F67D95"/>
    <w:rsid w:val="00F72E0A"/>
    <w:rsid w:val="00F73F70"/>
    <w:rsid w:val="00F74630"/>
    <w:rsid w:val="00F74B4E"/>
    <w:rsid w:val="00F75936"/>
    <w:rsid w:val="00F847C2"/>
    <w:rsid w:val="00F860DE"/>
    <w:rsid w:val="00F86186"/>
    <w:rsid w:val="00F9122A"/>
    <w:rsid w:val="00F9217E"/>
    <w:rsid w:val="00F936AE"/>
    <w:rsid w:val="00F975DF"/>
    <w:rsid w:val="00FA021B"/>
    <w:rsid w:val="00FA0716"/>
    <w:rsid w:val="00FA0AD2"/>
    <w:rsid w:val="00FA2C24"/>
    <w:rsid w:val="00FA3B14"/>
    <w:rsid w:val="00FA69E0"/>
    <w:rsid w:val="00FA6D2C"/>
    <w:rsid w:val="00FB0159"/>
    <w:rsid w:val="00FB0583"/>
    <w:rsid w:val="00FB0AB1"/>
    <w:rsid w:val="00FB5BF6"/>
    <w:rsid w:val="00FB7892"/>
    <w:rsid w:val="00FC07A1"/>
    <w:rsid w:val="00FC2315"/>
    <w:rsid w:val="00FC2740"/>
    <w:rsid w:val="00FC48B2"/>
    <w:rsid w:val="00FC5F28"/>
    <w:rsid w:val="00FC6A84"/>
    <w:rsid w:val="00FC779A"/>
    <w:rsid w:val="00FD5120"/>
    <w:rsid w:val="00FD7266"/>
    <w:rsid w:val="00FE11F9"/>
    <w:rsid w:val="00FE4BD8"/>
    <w:rsid w:val="00FE7178"/>
    <w:rsid w:val="00FF4460"/>
    <w:rsid w:val="00FF4CC6"/>
    <w:rsid w:val="00FF5C51"/>
    <w:rsid w:val="00FF778A"/>
    <w:rsid w:val="0104860D"/>
    <w:rsid w:val="010A4C3E"/>
    <w:rsid w:val="010B4E79"/>
    <w:rsid w:val="01462029"/>
    <w:rsid w:val="0147C24C"/>
    <w:rsid w:val="01482955"/>
    <w:rsid w:val="0149FAB8"/>
    <w:rsid w:val="014D23D9"/>
    <w:rsid w:val="01516D15"/>
    <w:rsid w:val="015ECD0A"/>
    <w:rsid w:val="017B2BBA"/>
    <w:rsid w:val="01912E8D"/>
    <w:rsid w:val="01A931DA"/>
    <w:rsid w:val="01E3B6B3"/>
    <w:rsid w:val="01F02D32"/>
    <w:rsid w:val="01F06460"/>
    <w:rsid w:val="01F409A1"/>
    <w:rsid w:val="02087755"/>
    <w:rsid w:val="0223591E"/>
    <w:rsid w:val="0225F26C"/>
    <w:rsid w:val="02376ADB"/>
    <w:rsid w:val="02403FA6"/>
    <w:rsid w:val="02509338"/>
    <w:rsid w:val="029A0241"/>
    <w:rsid w:val="02DFE545"/>
    <w:rsid w:val="02E754BC"/>
    <w:rsid w:val="03056BB3"/>
    <w:rsid w:val="031FCA9E"/>
    <w:rsid w:val="0354C3DE"/>
    <w:rsid w:val="0376209A"/>
    <w:rsid w:val="037A667D"/>
    <w:rsid w:val="03801F3F"/>
    <w:rsid w:val="0387FEE1"/>
    <w:rsid w:val="03AD98D0"/>
    <w:rsid w:val="03CB9223"/>
    <w:rsid w:val="03D9C1D0"/>
    <w:rsid w:val="03DC4E0F"/>
    <w:rsid w:val="03DE2A3E"/>
    <w:rsid w:val="03E18722"/>
    <w:rsid w:val="046A3190"/>
    <w:rsid w:val="047F2715"/>
    <w:rsid w:val="048447A6"/>
    <w:rsid w:val="04F97003"/>
    <w:rsid w:val="05192EBA"/>
    <w:rsid w:val="05340C64"/>
    <w:rsid w:val="0555D22D"/>
    <w:rsid w:val="05593049"/>
    <w:rsid w:val="055A5B1C"/>
    <w:rsid w:val="055DD0C6"/>
    <w:rsid w:val="057BECE6"/>
    <w:rsid w:val="05A442CE"/>
    <w:rsid w:val="05A45EEB"/>
    <w:rsid w:val="05C497D2"/>
    <w:rsid w:val="05F3E169"/>
    <w:rsid w:val="0603E59F"/>
    <w:rsid w:val="0640F7B4"/>
    <w:rsid w:val="06467AD4"/>
    <w:rsid w:val="068334B2"/>
    <w:rsid w:val="068C613B"/>
    <w:rsid w:val="06D7EF9B"/>
    <w:rsid w:val="06EAC53C"/>
    <w:rsid w:val="0702CC1C"/>
    <w:rsid w:val="0738278A"/>
    <w:rsid w:val="0741314C"/>
    <w:rsid w:val="076F7EAC"/>
    <w:rsid w:val="077DA269"/>
    <w:rsid w:val="07A18A24"/>
    <w:rsid w:val="07A19D82"/>
    <w:rsid w:val="07A70D71"/>
    <w:rsid w:val="07A8C20E"/>
    <w:rsid w:val="07BECDBC"/>
    <w:rsid w:val="07C2D622"/>
    <w:rsid w:val="07C99B9A"/>
    <w:rsid w:val="08065CDA"/>
    <w:rsid w:val="080E11CA"/>
    <w:rsid w:val="08350B82"/>
    <w:rsid w:val="083C895A"/>
    <w:rsid w:val="085F9518"/>
    <w:rsid w:val="0871A173"/>
    <w:rsid w:val="08AC6CF6"/>
    <w:rsid w:val="08CBE9AC"/>
    <w:rsid w:val="08CE31B5"/>
    <w:rsid w:val="08D3CB6C"/>
    <w:rsid w:val="08FC8A0B"/>
    <w:rsid w:val="0901CD3D"/>
    <w:rsid w:val="09067314"/>
    <w:rsid w:val="0931F8AC"/>
    <w:rsid w:val="093807AF"/>
    <w:rsid w:val="095D11D4"/>
    <w:rsid w:val="09728313"/>
    <w:rsid w:val="0981B4C3"/>
    <w:rsid w:val="0983A5E1"/>
    <w:rsid w:val="09AD07D2"/>
    <w:rsid w:val="09C8E285"/>
    <w:rsid w:val="09FA8260"/>
    <w:rsid w:val="0A29932C"/>
    <w:rsid w:val="0A450386"/>
    <w:rsid w:val="0A48E06A"/>
    <w:rsid w:val="0A52DAFF"/>
    <w:rsid w:val="0A9A1906"/>
    <w:rsid w:val="0AB41B7E"/>
    <w:rsid w:val="0AD00206"/>
    <w:rsid w:val="0AD0CD88"/>
    <w:rsid w:val="0AF85ADD"/>
    <w:rsid w:val="0AFE098B"/>
    <w:rsid w:val="0B11F28A"/>
    <w:rsid w:val="0B21DFF3"/>
    <w:rsid w:val="0B655BBA"/>
    <w:rsid w:val="0B6E8F52"/>
    <w:rsid w:val="0B72CD27"/>
    <w:rsid w:val="0B7FEA31"/>
    <w:rsid w:val="0B876C95"/>
    <w:rsid w:val="0B8A8857"/>
    <w:rsid w:val="0BB861C9"/>
    <w:rsid w:val="0BBFC6AD"/>
    <w:rsid w:val="0BCBC901"/>
    <w:rsid w:val="0BDCFF3F"/>
    <w:rsid w:val="0C0D0625"/>
    <w:rsid w:val="0C130797"/>
    <w:rsid w:val="0C2ECD35"/>
    <w:rsid w:val="0C5663E4"/>
    <w:rsid w:val="0C70061F"/>
    <w:rsid w:val="0C95CAD0"/>
    <w:rsid w:val="0CADC2EB"/>
    <w:rsid w:val="0CB2C179"/>
    <w:rsid w:val="0CCA4F12"/>
    <w:rsid w:val="0CCFE173"/>
    <w:rsid w:val="0CD17370"/>
    <w:rsid w:val="0CEC60BC"/>
    <w:rsid w:val="0CFB40F4"/>
    <w:rsid w:val="0D1C75E6"/>
    <w:rsid w:val="0D1DC599"/>
    <w:rsid w:val="0D322322"/>
    <w:rsid w:val="0D39E645"/>
    <w:rsid w:val="0D3D68FC"/>
    <w:rsid w:val="0D3F2291"/>
    <w:rsid w:val="0D66905E"/>
    <w:rsid w:val="0D9B547F"/>
    <w:rsid w:val="0D9B6FD3"/>
    <w:rsid w:val="0DF415A4"/>
    <w:rsid w:val="0DFDB250"/>
    <w:rsid w:val="0E06A7E2"/>
    <w:rsid w:val="0E3B56A8"/>
    <w:rsid w:val="0E433AAC"/>
    <w:rsid w:val="0E5E8EC8"/>
    <w:rsid w:val="0EA00585"/>
    <w:rsid w:val="0EA55A57"/>
    <w:rsid w:val="0EE86043"/>
    <w:rsid w:val="0F17DA66"/>
    <w:rsid w:val="0F209DD4"/>
    <w:rsid w:val="0F89D27D"/>
    <w:rsid w:val="0FDF899D"/>
    <w:rsid w:val="0FF875FF"/>
    <w:rsid w:val="0FFA5D2A"/>
    <w:rsid w:val="0FFA7C5D"/>
    <w:rsid w:val="10024BE9"/>
    <w:rsid w:val="100AFA4E"/>
    <w:rsid w:val="1010EE9B"/>
    <w:rsid w:val="1030258B"/>
    <w:rsid w:val="1048F1ED"/>
    <w:rsid w:val="107532E0"/>
    <w:rsid w:val="108A0DBD"/>
    <w:rsid w:val="10BA9F3D"/>
    <w:rsid w:val="1100A4DC"/>
    <w:rsid w:val="110A6415"/>
    <w:rsid w:val="1116FC94"/>
    <w:rsid w:val="11171656"/>
    <w:rsid w:val="112ABC46"/>
    <w:rsid w:val="1137F7E6"/>
    <w:rsid w:val="114AB630"/>
    <w:rsid w:val="11579810"/>
    <w:rsid w:val="1161BEA4"/>
    <w:rsid w:val="1195B5A5"/>
    <w:rsid w:val="11AAE473"/>
    <w:rsid w:val="11CC342A"/>
    <w:rsid w:val="11D687AA"/>
    <w:rsid w:val="11E4C24E"/>
    <w:rsid w:val="11F1308E"/>
    <w:rsid w:val="11F7B1C2"/>
    <w:rsid w:val="11FDE0A5"/>
    <w:rsid w:val="1210DA1F"/>
    <w:rsid w:val="121829F3"/>
    <w:rsid w:val="1241EF07"/>
    <w:rsid w:val="1245CD21"/>
    <w:rsid w:val="1254867B"/>
    <w:rsid w:val="125687FA"/>
    <w:rsid w:val="1269700C"/>
    <w:rsid w:val="12977ECE"/>
    <w:rsid w:val="12AAA676"/>
    <w:rsid w:val="12B0193F"/>
    <w:rsid w:val="12C9D3D3"/>
    <w:rsid w:val="12D7F2FC"/>
    <w:rsid w:val="12DDA536"/>
    <w:rsid w:val="12EB5BB8"/>
    <w:rsid w:val="12F61F70"/>
    <w:rsid w:val="133D066B"/>
    <w:rsid w:val="1340B4F4"/>
    <w:rsid w:val="138B4CF8"/>
    <w:rsid w:val="13911062"/>
    <w:rsid w:val="139CA870"/>
    <w:rsid w:val="13B0076E"/>
    <w:rsid w:val="13B01FE7"/>
    <w:rsid w:val="13BFBCB9"/>
    <w:rsid w:val="13C41ABC"/>
    <w:rsid w:val="13C69B90"/>
    <w:rsid w:val="13C94844"/>
    <w:rsid w:val="13F79964"/>
    <w:rsid w:val="14251475"/>
    <w:rsid w:val="14573E5B"/>
    <w:rsid w:val="145A77C5"/>
    <w:rsid w:val="1471A973"/>
    <w:rsid w:val="14746364"/>
    <w:rsid w:val="14850EA3"/>
    <w:rsid w:val="14899A25"/>
    <w:rsid w:val="148C60D1"/>
    <w:rsid w:val="1497D613"/>
    <w:rsid w:val="14DD82C3"/>
    <w:rsid w:val="14E7E143"/>
    <w:rsid w:val="151DDA2E"/>
    <w:rsid w:val="153F43B3"/>
    <w:rsid w:val="15495A5A"/>
    <w:rsid w:val="155BF5F4"/>
    <w:rsid w:val="155C1B9E"/>
    <w:rsid w:val="156133B4"/>
    <w:rsid w:val="156518A5"/>
    <w:rsid w:val="156550C9"/>
    <w:rsid w:val="15707F37"/>
    <w:rsid w:val="15960AE5"/>
    <w:rsid w:val="159A9A2D"/>
    <w:rsid w:val="15AA6CB4"/>
    <w:rsid w:val="15AAAC5F"/>
    <w:rsid w:val="15E61F19"/>
    <w:rsid w:val="161061BE"/>
    <w:rsid w:val="1619158F"/>
    <w:rsid w:val="1630F7FA"/>
    <w:rsid w:val="163B21FC"/>
    <w:rsid w:val="165F318B"/>
    <w:rsid w:val="167573F8"/>
    <w:rsid w:val="16AB3258"/>
    <w:rsid w:val="16AC82D0"/>
    <w:rsid w:val="16E52ABB"/>
    <w:rsid w:val="16EA02D6"/>
    <w:rsid w:val="16ECF4AF"/>
    <w:rsid w:val="16F9A8A9"/>
    <w:rsid w:val="16FB1470"/>
    <w:rsid w:val="16FC811D"/>
    <w:rsid w:val="1706656E"/>
    <w:rsid w:val="17222DE7"/>
    <w:rsid w:val="1744B105"/>
    <w:rsid w:val="174B206A"/>
    <w:rsid w:val="1776989A"/>
    <w:rsid w:val="17AEB7F0"/>
    <w:rsid w:val="17CCA10A"/>
    <w:rsid w:val="17E47880"/>
    <w:rsid w:val="17E7DE46"/>
    <w:rsid w:val="180273B3"/>
    <w:rsid w:val="1826A1D6"/>
    <w:rsid w:val="18308672"/>
    <w:rsid w:val="183590F1"/>
    <w:rsid w:val="18594529"/>
    <w:rsid w:val="18657B06"/>
    <w:rsid w:val="187625FB"/>
    <w:rsid w:val="187CC34F"/>
    <w:rsid w:val="188CB85B"/>
    <w:rsid w:val="18A2F026"/>
    <w:rsid w:val="18A5944F"/>
    <w:rsid w:val="18AD23BD"/>
    <w:rsid w:val="18CF043D"/>
    <w:rsid w:val="1907E90A"/>
    <w:rsid w:val="190B4819"/>
    <w:rsid w:val="190B9C25"/>
    <w:rsid w:val="195491A6"/>
    <w:rsid w:val="19593DF9"/>
    <w:rsid w:val="1979962A"/>
    <w:rsid w:val="198EFEC4"/>
    <w:rsid w:val="19A20CF4"/>
    <w:rsid w:val="19B8C042"/>
    <w:rsid w:val="19D9B84C"/>
    <w:rsid w:val="19EDCCFC"/>
    <w:rsid w:val="19F5158A"/>
    <w:rsid w:val="19F6055F"/>
    <w:rsid w:val="1A02C3A7"/>
    <w:rsid w:val="1A2C84CB"/>
    <w:rsid w:val="1A34EE27"/>
    <w:rsid w:val="1A479BD8"/>
    <w:rsid w:val="1A4E792C"/>
    <w:rsid w:val="1A588244"/>
    <w:rsid w:val="1A70D942"/>
    <w:rsid w:val="1A75B57F"/>
    <w:rsid w:val="1AABD778"/>
    <w:rsid w:val="1AE27397"/>
    <w:rsid w:val="1AF4D1FD"/>
    <w:rsid w:val="1AF6A32A"/>
    <w:rsid w:val="1AFE6574"/>
    <w:rsid w:val="1B0C28BA"/>
    <w:rsid w:val="1B2932A2"/>
    <w:rsid w:val="1B4C68E9"/>
    <w:rsid w:val="1B4F36B6"/>
    <w:rsid w:val="1B52B5F6"/>
    <w:rsid w:val="1B7323B3"/>
    <w:rsid w:val="1B82F9EA"/>
    <w:rsid w:val="1B8A3203"/>
    <w:rsid w:val="1B99119D"/>
    <w:rsid w:val="1B9B3BB4"/>
    <w:rsid w:val="1BB1AC15"/>
    <w:rsid w:val="1BE0E3C7"/>
    <w:rsid w:val="1C01585E"/>
    <w:rsid w:val="1C10E2E4"/>
    <w:rsid w:val="1C3125DA"/>
    <w:rsid w:val="1C37373A"/>
    <w:rsid w:val="1C402670"/>
    <w:rsid w:val="1C65228B"/>
    <w:rsid w:val="1C7CBB58"/>
    <w:rsid w:val="1C92738B"/>
    <w:rsid w:val="1C941A9D"/>
    <w:rsid w:val="1CA99239"/>
    <w:rsid w:val="1CBF1B0A"/>
    <w:rsid w:val="1CD19247"/>
    <w:rsid w:val="1CE0E6BD"/>
    <w:rsid w:val="1CE36791"/>
    <w:rsid w:val="1CEB24A7"/>
    <w:rsid w:val="1CF9197A"/>
    <w:rsid w:val="1D2A99AE"/>
    <w:rsid w:val="1D31A2E7"/>
    <w:rsid w:val="1D37C8CC"/>
    <w:rsid w:val="1D471E95"/>
    <w:rsid w:val="1D58FCDC"/>
    <w:rsid w:val="1D5C7573"/>
    <w:rsid w:val="1D611CCC"/>
    <w:rsid w:val="1D78D9DD"/>
    <w:rsid w:val="1DA4EFEC"/>
    <w:rsid w:val="1DA8BAE3"/>
    <w:rsid w:val="1DD6577A"/>
    <w:rsid w:val="1DE8E71D"/>
    <w:rsid w:val="1DF88A75"/>
    <w:rsid w:val="1DFD5CAC"/>
    <w:rsid w:val="1E22E182"/>
    <w:rsid w:val="1E340036"/>
    <w:rsid w:val="1E4B4525"/>
    <w:rsid w:val="1E690BC1"/>
    <w:rsid w:val="1E94FC84"/>
    <w:rsid w:val="1ECAB8B6"/>
    <w:rsid w:val="1EF76CE4"/>
    <w:rsid w:val="1F0DF7AD"/>
    <w:rsid w:val="1F1079C5"/>
    <w:rsid w:val="1F27A876"/>
    <w:rsid w:val="1F28CF93"/>
    <w:rsid w:val="1F2AE1F5"/>
    <w:rsid w:val="1F57644A"/>
    <w:rsid w:val="1F5D7475"/>
    <w:rsid w:val="1F7CA9EE"/>
    <w:rsid w:val="1F8F80B5"/>
    <w:rsid w:val="1FDB4ED6"/>
    <w:rsid w:val="1FEB49AF"/>
    <w:rsid w:val="2027367F"/>
    <w:rsid w:val="205A161C"/>
    <w:rsid w:val="206CC389"/>
    <w:rsid w:val="206EACD7"/>
    <w:rsid w:val="20C2BA12"/>
    <w:rsid w:val="20C7FA6D"/>
    <w:rsid w:val="20D73F82"/>
    <w:rsid w:val="20DFFD90"/>
    <w:rsid w:val="20E4A68B"/>
    <w:rsid w:val="20E5BEB5"/>
    <w:rsid w:val="2104C87A"/>
    <w:rsid w:val="2120BE78"/>
    <w:rsid w:val="2122B756"/>
    <w:rsid w:val="212576AE"/>
    <w:rsid w:val="21343059"/>
    <w:rsid w:val="213EB7CB"/>
    <w:rsid w:val="214C9FC1"/>
    <w:rsid w:val="2155F8A8"/>
    <w:rsid w:val="2170CBB7"/>
    <w:rsid w:val="217F56AB"/>
    <w:rsid w:val="21941057"/>
    <w:rsid w:val="219DD06C"/>
    <w:rsid w:val="21A54E51"/>
    <w:rsid w:val="21A6EBE7"/>
    <w:rsid w:val="21D38F9D"/>
    <w:rsid w:val="21DAA9F8"/>
    <w:rsid w:val="21EAB3E6"/>
    <w:rsid w:val="2237D8CD"/>
    <w:rsid w:val="2238728C"/>
    <w:rsid w:val="223972F8"/>
    <w:rsid w:val="223B030C"/>
    <w:rsid w:val="223E42B1"/>
    <w:rsid w:val="2246D758"/>
    <w:rsid w:val="225F0F27"/>
    <w:rsid w:val="2260C37E"/>
    <w:rsid w:val="226361F9"/>
    <w:rsid w:val="2277D405"/>
    <w:rsid w:val="227D19C7"/>
    <w:rsid w:val="22BD317E"/>
    <w:rsid w:val="22DB7DBC"/>
    <w:rsid w:val="22E87022"/>
    <w:rsid w:val="22F5F25E"/>
    <w:rsid w:val="2303220C"/>
    <w:rsid w:val="233F01BC"/>
    <w:rsid w:val="2378AC5F"/>
    <w:rsid w:val="2383D343"/>
    <w:rsid w:val="23A627B1"/>
    <w:rsid w:val="23AAAC50"/>
    <w:rsid w:val="23B358E3"/>
    <w:rsid w:val="23CE3137"/>
    <w:rsid w:val="23E6E3D2"/>
    <w:rsid w:val="23EF00F3"/>
    <w:rsid w:val="2423AE01"/>
    <w:rsid w:val="24399161"/>
    <w:rsid w:val="244A9BB1"/>
    <w:rsid w:val="245C6270"/>
    <w:rsid w:val="245F2767"/>
    <w:rsid w:val="2468C1BF"/>
    <w:rsid w:val="24772C9B"/>
    <w:rsid w:val="248C025A"/>
    <w:rsid w:val="24A16BD2"/>
    <w:rsid w:val="24C69042"/>
    <w:rsid w:val="24EBFC81"/>
    <w:rsid w:val="24F1124E"/>
    <w:rsid w:val="24FA96A5"/>
    <w:rsid w:val="250901E5"/>
    <w:rsid w:val="25334B4A"/>
    <w:rsid w:val="25399B1D"/>
    <w:rsid w:val="2555D5C9"/>
    <w:rsid w:val="25728578"/>
    <w:rsid w:val="258F7B96"/>
    <w:rsid w:val="25A8537D"/>
    <w:rsid w:val="25AF1122"/>
    <w:rsid w:val="25D4FF34"/>
    <w:rsid w:val="2607EB94"/>
    <w:rsid w:val="261FAA10"/>
    <w:rsid w:val="262E730E"/>
    <w:rsid w:val="26336BC7"/>
    <w:rsid w:val="264EA7F3"/>
    <w:rsid w:val="264F179D"/>
    <w:rsid w:val="2670CC45"/>
    <w:rsid w:val="269643E8"/>
    <w:rsid w:val="269D6F78"/>
    <w:rsid w:val="26A5904C"/>
    <w:rsid w:val="26A75BC8"/>
    <w:rsid w:val="26AF5102"/>
    <w:rsid w:val="26C86F74"/>
    <w:rsid w:val="26E4B929"/>
    <w:rsid w:val="27081426"/>
    <w:rsid w:val="271E6BA8"/>
    <w:rsid w:val="272B4797"/>
    <w:rsid w:val="272F79B0"/>
    <w:rsid w:val="275EB7F7"/>
    <w:rsid w:val="27B8D9A4"/>
    <w:rsid w:val="27BA6905"/>
    <w:rsid w:val="27BBE145"/>
    <w:rsid w:val="27C2568B"/>
    <w:rsid w:val="27F3E993"/>
    <w:rsid w:val="27FF9213"/>
    <w:rsid w:val="280CB01B"/>
    <w:rsid w:val="282FDDE6"/>
    <w:rsid w:val="28321449"/>
    <w:rsid w:val="283A149C"/>
    <w:rsid w:val="2854F5BB"/>
    <w:rsid w:val="2860E309"/>
    <w:rsid w:val="286545DF"/>
    <w:rsid w:val="287D6B97"/>
    <w:rsid w:val="287F3A01"/>
    <w:rsid w:val="2885591D"/>
    <w:rsid w:val="2886A6CF"/>
    <w:rsid w:val="28AF5F1E"/>
    <w:rsid w:val="28BD86BB"/>
    <w:rsid w:val="28C0B302"/>
    <w:rsid w:val="28DD3092"/>
    <w:rsid w:val="28DD7B4D"/>
    <w:rsid w:val="28DEE0A4"/>
    <w:rsid w:val="28E2D806"/>
    <w:rsid w:val="28E306DD"/>
    <w:rsid w:val="28EC4CE0"/>
    <w:rsid w:val="28ED3C2C"/>
    <w:rsid w:val="290BCAEB"/>
    <w:rsid w:val="2932EC55"/>
    <w:rsid w:val="29468EE8"/>
    <w:rsid w:val="294DB820"/>
    <w:rsid w:val="2957B1A6"/>
    <w:rsid w:val="295E66D6"/>
    <w:rsid w:val="29744F6A"/>
    <w:rsid w:val="29A79141"/>
    <w:rsid w:val="29B20665"/>
    <w:rsid w:val="29F4D873"/>
    <w:rsid w:val="2A0CFB14"/>
    <w:rsid w:val="2A242ADE"/>
    <w:rsid w:val="2A4C4EA6"/>
    <w:rsid w:val="2A4C7263"/>
    <w:rsid w:val="2A82133B"/>
    <w:rsid w:val="2A96B198"/>
    <w:rsid w:val="2AB9A2DA"/>
    <w:rsid w:val="2AECEF21"/>
    <w:rsid w:val="2AF4D30A"/>
    <w:rsid w:val="2AF780FA"/>
    <w:rsid w:val="2B243381"/>
    <w:rsid w:val="2B30A71E"/>
    <w:rsid w:val="2B53A578"/>
    <w:rsid w:val="2B783E57"/>
    <w:rsid w:val="2B7BEC10"/>
    <w:rsid w:val="2B82F473"/>
    <w:rsid w:val="2B992B06"/>
    <w:rsid w:val="2B9C95D8"/>
    <w:rsid w:val="2BCBCC3E"/>
    <w:rsid w:val="2BD7508D"/>
    <w:rsid w:val="2BE5DB07"/>
    <w:rsid w:val="2BE7618A"/>
    <w:rsid w:val="2BE7CDD6"/>
    <w:rsid w:val="2C06DF68"/>
    <w:rsid w:val="2C0EFA2B"/>
    <w:rsid w:val="2C34A61A"/>
    <w:rsid w:val="2C35E4F4"/>
    <w:rsid w:val="2C55733B"/>
    <w:rsid w:val="2C9F4D52"/>
    <w:rsid w:val="2CB30D0E"/>
    <w:rsid w:val="2CC8B513"/>
    <w:rsid w:val="2CE9A727"/>
    <w:rsid w:val="2D007747"/>
    <w:rsid w:val="2D0990AE"/>
    <w:rsid w:val="2D12CF6B"/>
    <w:rsid w:val="2D15BC01"/>
    <w:rsid w:val="2D343A21"/>
    <w:rsid w:val="2D3D1673"/>
    <w:rsid w:val="2D51EE50"/>
    <w:rsid w:val="2D53B09B"/>
    <w:rsid w:val="2D675161"/>
    <w:rsid w:val="2D736F2B"/>
    <w:rsid w:val="2D8BB509"/>
    <w:rsid w:val="2DA97C3B"/>
    <w:rsid w:val="2DBBE5CE"/>
    <w:rsid w:val="2DD27C7B"/>
    <w:rsid w:val="2DE02247"/>
    <w:rsid w:val="2DE17529"/>
    <w:rsid w:val="2DEA4574"/>
    <w:rsid w:val="2DF305FE"/>
    <w:rsid w:val="2DFEAF84"/>
    <w:rsid w:val="2E04754E"/>
    <w:rsid w:val="2E1B2465"/>
    <w:rsid w:val="2E227B95"/>
    <w:rsid w:val="2E3CA7E1"/>
    <w:rsid w:val="2EBD097B"/>
    <w:rsid w:val="2EBD4232"/>
    <w:rsid w:val="2EDEC36F"/>
    <w:rsid w:val="2F0EE96A"/>
    <w:rsid w:val="2F4DAB82"/>
    <w:rsid w:val="2F79ADDB"/>
    <w:rsid w:val="2F8C7BB4"/>
    <w:rsid w:val="2F9E00C8"/>
    <w:rsid w:val="2FF7A4A4"/>
    <w:rsid w:val="300328B0"/>
    <w:rsid w:val="301B2A2E"/>
    <w:rsid w:val="30453A64"/>
    <w:rsid w:val="30689A25"/>
    <w:rsid w:val="306DD154"/>
    <w:rsid w:val="30777E32"/>
    <w:rsid w:val="3081114B"/>
    <w:rsid w:val="3088FC41"/>
    <w:rsid w:val="308CE2AC"/>
    <w:rsid w:val="309F5C50"/>
    <w:rsid w:val="30BAE307"/>
    <w:rsid w:val="30D8DFF1"/>
    <w:rsid w:val="30E6DEC1"/>
    <w:rsid w:val="30F938DB"/>
    <w:rsid w:val="3104F2C0"/>
    <w:rsid w:val="313D6CE5"/>
    <w:rsid w:val="31525BAE"/>
    <w:rsid w:val="315AD65A"/>
    <w:rsid w:val="3168FC74"/>
    <w:rsid w:val="316AB111"/>
    <w:rsid w:val="319F61D4"/>
    <w:rsid w:val="31C4B55E"/>
    <w:rsid w:val="321C8B21"/>
    <w:rsid w:val="322FE378"/>
    <w:rsid w:val="3235CBA8"/>
    <w:rsid w:val="324F8B64"/>
    <w:rsid w:val="327006CC"/>
    <w:rsid w:val="327DE6DD"/>
    <w:rsid w:val="3281B303"/>
    <w:rsid w:val="3281B5C0"/>
    <w:rsid w:val="329B4C47"/>
    <w:rsid w:val="32B2984A"/>
    <w:rsid w:val="32D3A4D1"/>
    <w:rsid w:val="32E45939"/>
    <w:rsid w:val="33016F05"/>
    <w:rsid w:val="3304CCD5"/>
    <w:rsid w:val="33319EFA"/>
    <w:rsid w:val="3358A5AC"/>
    <w:rsid w:val="337FC36C"/>
    <w:rsid w:val="33858385"/>
    <w:rsid w:val="33A3ACD7"/>
    <w:rsid w:val="33C08C76"/>
    <w:rsid w:val="33D26652"/>
    <w:rsid w:val="33DCBB3C"/>
    <w:rsid w:val="33E9F55D"/>
    <w:rsid w:val="33F07717"/>
    <w:rsid w:val="33F7BD17"/>
    <w:rsid w:val="340FC1A9"/>
    <w:rsid w:val="341FFACD"/>
    <w:rsid w:val="342A9246"/>
    <w:rsid w:val="343C4651"/>
    <w:rsid w:val="346BAAAD"/>
    <w:rsid w:val="348ACBFE"/>
    <w:rsid w:val="34906B04"/>
    <w:rsid w:val="34AA01DA"/>
    <w:rsid w:val="34C5F65D"/>
    <w:rsid w:val="34DE3FD5"/>
    <w:rsid w:val="34E187F6"/>
    <w:rsid w:val="34F0598F"/>
    <w:rsid w:val="35049F04"/>
    <w:rsid w:val="351B93CD"/>
    <w:rsid w:val="3531F02E"/>
    <w:rsid w:val="35719849"/>
    <w:rsid w:val="3582CC3C"/>
    <w:rsid w:val="35A98A98"/>
    <w:rsid w:val="35AE55E0"/>
    <w:rsid w:val="35BBBEE4"/>
    <w:rsid w:val="35CCAEFA"/>
    <w:rsid w:val="35D385D3"/>
    <w:rsid w:val="3624F9D7"/>
    <w:rsid w:val="3637C6EC"/>
    <w:rsid w:val="3645D23B"/>
    <w:rsid w:val="364CAC07"/>
    <w:rsid w:val="36617F34"/>
    <w:rsid w:val="3687FB01"/>
    <w:rsid w:val="3688A8C9"/>
    <w:rsid w:val="369B81D2"/>
    <w:rsid w:val="36ADD4FC"/>
    <w:rsid w:val="36C18FD8"/>
    <w:rsid w:val="36E442D4"/>
    <w:rsid w:val="36E62FA2"/>
    <w:rsid w:val="36F6967D"/>
    <w:rsid w:val="36F6E0E0"/>
    <w:rsid w:val="371A45CC"/>
    <w:rsid w:val="37920C29"/>
    <w:rsid w:val="3797C569"/>
    <w:rsid w:val="37A31FD7"/>
    <w:rsid w:val="37B25A61"/>
    <w:rsid w:val="37B39F16"/>
    <w:rsid w:val="37B50013"/>
    <w:rsid w:val="37B64115"/>
    <w:rsid w:val="37C02270"/>
    <w:rsid w:val="3801F69A"/>
    <w:rsid w:val="380B6F6A"/>
    <w:rsid w:val="3828E260"/>
    <w:rsid w:val="38903276"/>
    <w:rsid w:val="38BB3EDF"/>
    <w:rsid w:val="38E47824"/>
    <w:rsid w:val="390A6312"/>
    <w:rsid w:val="3928DE2D"/>
    <w:rsid w:val="3940D69F"/>
    <w:rsid w:val="3959307B"/>
    <w:rsid w:val="395C9A99"/>
    <w:rsid w:val="3962D382"/>
    <w:rsid w:val="39691C99"/>
    <w:rsid w:val="398A16DF"/>
    <w:rsid w:val="39A50005"/>
    <w:rsid w:val="39D055F8"/>
    <w:rsid w:val="39EC4ADC"/>
    <w:rsid w:val="39F90B92"/>
    <w:rsid w:val="3A00CF8C"/>
    <w:rsid w:val="3A1ED6C7"/>
    <w:rsid w:val="3A4154B6"/>
    <w:rsid w:val="3A4E91AD"/>
    <w:rsid w:val="3A7BDAAD"/>
    <w:rsid w:val="3A88B59B"/>
    <w:rsid w:val="3AE099B0"/>
    <w:rsid w:val="3B069EAF"/>
    <w:rsid w:val="3B19FFE0"/>
    <w:rsid w:val="3B1B4956"/>
    <w:rsid w:val="3B2155EE"/>
    <w:rsid w:val="3B24CF8D"/>
    <w:rsid w:val="3B42F18F"/>
    <w:rsid w:val="3B54F8CE"/>
    <w:rsid w:val="3B7FC259"/>
    <w:rsid w:val="3B99FD62"/>
    <w:rsid w:val="3BE53E31"/>
    <w:rsid w:val="3C16E5A8"/>
    <w:rsid w:val="3C274FD7"/>
    <w:rsid w:val="3C454C5F"/>
    <w:rsid w:val="3C4A2960"/>
    <w:rsid w:val="3C6270F2"/>
    <w:rsid w:val="3C63561C"/>
    <w:rsid w:val="3C6579BB"/>
    <w:rsid w:val="3C82548C"/>
    <w:rsid w:val="3C87073D"/>
    <w:rsid w:val="3C8B7181"/>
    <w:rsid w:val="3CCA3702"/>
    <w:rsid w:val="3CCBEE03"/>
    <w:rsid w:val="3CCC43A9"/>
    <w:rsid w:val="3CCF756F"/>
    <w:rsid w:val="3D36E19D"/>
    <w:rsid w:val="3D3826CB"/>
    <w:rsid w:val="3D39AD2C"/>
    <w:rsid w:val="3D410E74"/>
    <w:rsid w:val="3D4E8D94"/>
    <w:rsid w:val="3D567789"/>
    <w:rsid w:val="3D65CB35"/>
    <w:rsid w:val="3D6898AD"/>
    <w:rsid w:val="3D8562B1"/>
    <w:rsid w:val="3D96C764"/>
    <w:rsid w:val="3DA1433B"/>
    <w:rsid w:val="3DB5D6E9"/>
    <w:rsid w:val="3DD27801"/>
    <w:rsid w:val="3DD82715"/>
    <w:rsid w:val="3DFDDA70"/>
    <w:rsid w:val="3E132CBE"/>
    <w:rsid w:val="3E223F28"/>
    <w:rsid w:val="3E38331E"/>
    <w:rsid w:val="3E4A9E17"/>
    <w:rsid w:val="3E91ECBC"/>
    <w:rsid w:val="3E973BD5"/>
    <w:rsid w:val="3EACD629"/>
    <w:rsid w:val="3EBF6BC0"/>
    <w:rsid w:val="3ED34667"/>
    <w:rsid w:val="3EE23C57"/>
    <w:rsid w:val="3EE87339"/>
    <w:rsid w:val="3F3D2BA0"/>
    <w:rsid w:val="3F43F88D"/>
    <w:rsid w:val="3F456395"/>
    <w:rsid w:val="3F5DB1A3"/>
    <w:rsid w:val="3F6475FE"/>
    <w:rsid w:val="3F6BEABD"/>
    <w:rsid w:val="3F83F220"/>
    <w:rsid w:val="3FC6578F"/>
    <w:rsid w:val="3FCA28D1"/>
    <w:rsid w:val="3FD4D692"/>
    <w:rsid w:val="3FDA3DD8"/>
    <w:rsid w:val="3FDA6AE5"/>
    <w:rsid w:val="3FE292B9"/>
    <w:rsid w:val="3FE55901"/>
    <w:rsid w:val="3FE69904"/>
    <w:rsid w:val="4017278B"/>
    <w:rsid w:val="40343FAF"/>
    <w:rsid w:val="404BDA1F"/>
    <w:rsid w:val="405FEC11"/>
    <w:rsid w:val="407E0CB8"/>
    <w:rsid w:val="40CF61A7"/>
    <w:rsid w:val="40E3A858"/>
    <w:rsid w:val="4104F011"/>
    <w:rsid w:val="410B2EB4"/>
    <w:rsid w:val="410D824A"/>
    <w:rsid w:val="415FE671"/>
    <w:rsid w:val="416F4055"/>
    <w:rsid w:val="4188B1D6"/>
    <w:rsid w:val="41A27922"/>
    <w:rsid w:val="41B18655"/>
    <w:rsid w:val="41CEDC97"/>
    <w:rsid w:val="420C541C"/>
    <w:rsid w:val="420EBCB6"/>
    <w:rsid w:val="4214EE64"/>
    <w:rsid w:val="421EAAF8"/>
    <w:rsid w:val="42321B33"/>
    <w:rsid w:val="423A42AE"/>
    <w:rsid w:val="424BDA29"/>
    <w:rsid w:val="4268E6AC"/>
    <w:rsid w:val="4276182A"/>
    <w:rsid w:val="42FB0700"/>
    <w:rsid w:val="430EF1EC"/>
    <w:rsid w:val="43454017"/>
    <w:rsid w:val="438596A4"/>
    <w:rsid w:val="43AEA74C"/>
    <w:rsid w:val="43B2D8D1"/>
    <w:rsid w:val="43B34709"/>
    <w:rsid w:val="43CEA5AA"/>
    <w:rsid w:val="43D37DBC"/>
    <w:rsid w:val="43E39437"/>
    <w:rsid w:val="43E60006"/>
    <w:rsid w:val="43F200E6"/>
    <w:rsid w:val="43F2ADF6"/>
    <w:rsid w:val="43F4C81A"/>
    <w:rsid w:val="43FACC8C"/>
    <w:rsid w:val="43FF92AF"/>
    <w:rsid w:val="4422827F"/>
    <w:rsid w:val="44275A9A"/>
    <w:rsid w:val="44294357"/>
    <w:rsid w:val="442B87D2"/>
    <w:rsid w:val="442C5C68"/>
    <w:rsid w:val="444EA396"/>
    <w:rsid w:val="444EAB20"/>
    <w:rsid w:val="446C4AAF"/>
    <w:rsid w:val="4483B7B5"/>
    <w:rsid w:val="449E939C"/>
    <w:rsid w:val="44C49F53"/>
    <w:rsid w:val="44D66D3D"/>
    <w:rsid w:val="44DDA89B"/>
    <w:rsid w:val="44EB9A3D"/>
    <w:rsid w:val="44EF4D7D"/>
    <w:rsid w:val="44FCBEB3"/>
    <w:rsid w:val="44FF60A3"/>
    <w:rsid w:val="4502A649"/>
    <w:rsid w:val="4515F2BB"/>
    <w:rsid w:val="451A6770"/>
    <w:rsid w:val="451CDA5C"/>
    <w:rsid w:val="4540222B"/>
    <w:rsid w:val="4541A117"/>
    <w:rsid w:val="455FD2A7"/>
    <w:rsid w:val="458AC323"/>
    <w:rsid w:val="4599CEC9"/>
    <w:rsid w:val="45B2E2D5"/>
    <w:rsid w:val="45BEE112"/>
    <w:rsid w:val="45CBBF83"/>
    <w:rsid w:val="4614F09B"/>
    <w:rsid w:val="463B1DA1"/>
    <w:rsid w:val="46CB58E5"/>
    <w:rsid w:val="46CF9FD9"/>
    <w:rsid w:val="46D2F882"/>
    <w:rsid w:val="46D61F18"/>
    <w:rsid w:val="46E0F92E"/>
    <w:rsid w:val="46E5D850"/>
    <w:rsid w:val="4713BA99"/>
    <w:rsid w:val="472179C5"/>
    <w:rsid w:val="472D2BF7"/>
    <w:rsid w:val="4731C8D3"/>
    <w:rsid w:val="474658B4"/>
    <w:rsid w:val="474808F1"/>
    <w:rsid w:val="475FDDB1"/>
    <w:rsid w:val="476D7B41"/>
    <w:rsid w:val="478147CD"/>
    <w:rsid w:val="479DE5D4"/>
    <w:rsid w:val="47D4BBD7"/>
    <w:rsid w:val="47F81F7A"/>
    <w:rsid w:val="480A1E35"/>
    <w:rsid w:val="481BB3CB"/>
    <w:rsid w:val="4838DFD5"/>
    <w:rsid w:val="485DE6EA"/>
    <w:rsid w:val="4877F769"/>
    <w:rsid w:val="48ACE983"/>
    <w:rsid w:val="48AFD3FB"/>
    <w:rsid w:val="48C8FC58"/>
    <w:rsid w:val="48D02985"/>
    <w:rsid w:val="48DBEBCC"/>
    <w:rsid w:val="48E077EB"/>
    <w:rsid w:val="48E68D42"/>
    <w:rsid w:val="48EB93C8"/>
    <w:rsid w:val="4903EFD1"/>
    <w:rsid w:val="492AD466"/>
    <w:rsid w:val="49425204"/>
    <w:rsid w:val="4951F9A2"/>
    <w:rsid w:val="497A718E"/>
    <w:rsid w:val="49A49F93"/>
    <w:rsid w:val="49B5457D"/>
    <w:rsid w:val="49B9E20C"/>
    <w:rsid w:val="49EFCC7A"/>
    <w:rsid w:val="4A12E8A1"/>
    <w:rsid w:val="4A6DF072"/>
    <w:rsid w:val="4AB5337D"/>
    <w:rsid w:val="4AEA0293"/>
    <w:rsid w:val="4B14C7AD"/>
    <w:rsid w:val="4B1AB284"/>
    <w:rsid w:val="4B4DC4E7"/>
    <w:rsid w:val="4B591B64"/>
    <w:rsid w:val="4B62195A"/>
    <w:rsid w:val="4B6652D2"/>
    <w:rsid w:val="4B708097"/>
    <w:rsid w:val="4B89A8F4"/>
    <w:rsid w:val="4BAFF65A"/>
    <w:rsid w:val="4BBD4DFE"/>
    <w:rsid w:val="4C095686"/>
    <w:rsid w:val="4C1529D2"/>
    <w:rsid w:val="4C19D7A3"/>
    <w:rsid w:val="4C302A52"/>
    <w:rsid w:val="4C3516C0"/>
    <w:rsid w:val="4C376400"/>
    <w:rsid w:val="4C45842C"/>
    <w:rsid w:val="4C5F6C5F"/>
    <w:rsid w:val="4CC7F52A"/>
    <w:rsid w:val="4CC92B64"/>
    <w:rsid w:val="4CCCC3CD"/>
    <w:rsid w:val="4CD3E191"/>
    <w:rsid w:val="4CD7B14A"/>
    <w:rsid w:val="4CE92448"/>
    <w:rsid w:val="4CEA6183"/>
    <w:rsid w:val="4CF78493"/>
    <w:rsid w:val="4D257955"/>
    <w:rsid w:val="4D51AD96"/>
    <w:rsid w:val="4D5FD394"/>
    <w:rsid w:val="4DADE4AF"/>
    <w:rsid w:val="4DC34968"/>
    <w:rsid w:val="4DC7A69E"/>
    <w:rsid w:val="4DCAE316"/>
    <w:rsid w:val="4DE16B54"/>
    <w:rsid w:val="4E770811"/>
    <w:rsid w:val="4E8477FD"/>
    <w:rsid w:val="4E86948A"/>
    <w:rsid w:val="4EC374C5"/>
    <w:rsid w:val="4EC62D0B"/>
    <w:rsid w:val="4ED7FF41"/>
    <w:rsid w:val="4EFF24EF"/>
    <w:rsid w:val="4F28A322"/>
    <w:rsid w:val="4F3C1389"/>
    <w:rsid w:val="4F4D3009"/>
    <w:rsid w:val="4F583BD6"/>
    <w:rsid w:val="4F5CCBD8"/>
    <w:rsid w:val="4F60E62D"/>
    <w:rsid w:val="4F631F37"/>
    <w:rsid w:val="4F7E9485"/>
    <w:rsid w:val="4FA58893"/>
    <w:rsid w:val="4FC72690"/>
    <w:rsid w:val="4FFB7CCB"/>
    <w:rsid w:val="5006FB68"/>
    <w:rsid w:val="5047A4DC"/>
    <w:rsid w:val="5050226E"/>
    <w:rsid w:val="5063C139"/>
    <w:rsid w:val="5091B6C7"/>
    <w:rsid w:val="50A4C933"/>
    <w:rsid w:val="50A747EC"/>
    <w:rsid w:val="50AF1291"/>
    <w:rsid w:val="50E7DD2A"/>
    <w:rsid w:val="511F9CB1"/>
    <w:rsid w:val="512BBDE5"/>
    <w:rsid w:val="5132642C"/>
    <w:rsid w:val="5173968B"/>
    <w:rsid w:val="519880A9"/>
    <w:rsid w:val="51ADC1D3"/>
    <w:rsid w:val="51B48203"/>
    <w:rsid w:val="51BE5451"/>
    <w:rsid w:val="51E2CABA"/>
    <w:rsid w:val="52010AB7"/>
    <w:rsid w:val="521DFBC6"/>
    <w:rsid w:val="52380C71"/>
    <w:rsid w:val="527F75BE"/>
    <w:rsid w:val="5283AD8B"/>
    <w:rsid w:val="52904D1A"/>
    <w:rsid w:val="52A0CFDF"/>
    <w:rsid w:val="52E1160C"/>
    <w:rsid w:val="52E8A71B"/>
    <w:rsid w:val="52E935FC"/>
    <w:rsid w:val="52FAE886"/>
    <w:rsid w:val="53073348"/>
    <w:rsid w:val="531325A3"/>
    <w:rsid w:val="532E7F56"/>
    <w:rsid w:val="53335A31"/>
    <w:rsid w:val="533D2347"/>
    <w:rsid w:val="53405B64"/>
    <w:rsid w:val="5349282D"/>
    <w:rsid w:val="537338B1"/>
    <w:rsid w:val="5385B6F8"/>
    <w:rsid w:val="5388BF80"/>
    <w:rsid w:val="5392908C"/>
    <w:rsid w:val="53A54C43"/>
    <w:rsid w:val="53B3E6C4"/>
    <w:rsid w:val="53BA7AEE"/>
    <w:rsid w:val="53C5799F"/>
    <w:rsid w:val="53CD0034"/>
    <w:rsid w:val="53EBF708"/>
    <w:rsid w:val="53FBEEF6"/>
    <w:rsid w:val="544C99BF"/>
    <w:rsid w:val="549B4AD3"/>
    <w:rsid w:val="54AE4643"/>
    <w:rsid w:val="54B6CA62"/>
    <w:rsid w:val="54E167D8"/>
    <w:rsid w:val="54E712CD"/>
    <w:rsid w:val="54FBA181"/>
    <w:rsid w:val="55218759"/>
    <w:rsid w:val="554821A3"/>
    <w:rsid w:val="555D047D"/>
    <w:rsid w:val="555DBCC6"/>
    <w:rsid w:val="5567E690"/>
    <w:rsid w:val="5568E28D"/>
    <w:rsid w:val="5575D2D9"/>
    <w:rsid w:val="558EE52A"/>
    <w:rsid w:val="559182B2"/>
    <w:rsid w:val="55A6C23C"/>
    <w:rsid w:val="55C60B0D"/>
    <w:rsid w:val="55D3D316"/>
    <w:rsid w:val="55E8B75C"/>
    <w:rsid w:val="55F58F1B"/>
    <w:rsid w:val="55F7ACB9"/>
    <w:rsid w:val="561B7DCB"/>
    <w:rsid w:val="56253D16"/>
    <w:rsid w:val="563434AC"/>
    <w:rsid w:val="564731D8"/>
    <w:rsid w:val="564A16A4"/>
    <w:rsid w:val="56622966"/>
    <w:rsid w:val="566468F5"/>
    <w:rsid w:val="566DC1F0"/>
    <w:rsid w:val="569C6423"/>
    <w:rsid w:val="56AB1BD7"/>
    <w:rsid w:val="5744D6CA"/>
    <w:rsid w:val="576024FC"/>
    <w:rsid w:val="57856131"/>
    <w:rsid w:val="57D55BEF"/>
    <w:rsid w:val="57DB2F2E"/>
    <w:rsid w:val="57DE28D7"/>
    <w:rsid w:val="57E4504A"/>
    <w:rsid w:val="57E9E906"/>
    <w:rsid w:val="57F214AA"/>
    <w:rsid w:val="58374F11"/>
    <w:rsid w:val="584826F8"/>
    <w:rsid w:val="584CBE2B"/>
    <w:rsid w:val="5858A162"/>
    <w:rsid w:val="585B0A31"/>
    <w:rsid w:val="586396EC"/>
    <w:rsid w:val="58685CDB"/>
    <w:rsid w:val="588947C2"/>
    <w:rsid w:val="58C5F7C5"/>
    <w:rsid w:val="58C8AA2C"/>
    <w:rsid w:val="58CA59A3"/>
    <w:rsid w:val="58F7097C"/>
    <w:rsid w:val="5908D8C4"/>
    <w:rsid w:val="591232F7"/>
    <w:rsid w:val="59169AE0"/>
    <w:rsid w:val="591C2356"/>
    <w:rsid w:val="5947AC70"/>
    <w:rsid w:val="595FD60C"/>
    <w:rsid w:val="59D94617"/>
    <w:rsid w:val="59EE3914"/>
    <w:rsid w:val="59F9EEE9"/>
    <w:rsid w:val="5A06276C"/>
    <w:rsid w:val="5A295A48"/>
    <w:rsid w:val="5A46AE07"/>
    <w:rsid w:val="5A4B1997"/>
    <w:rsid w:val="5A53CAEE"/>
    <w:rsid w:val="5A54788E"/>
    <w:rsid w:val="5A61C826"/>
    <w:rsid w:val="5A620483"/>
    <w:rsid w:val="5AA8428C"/>
    <w:rsid w:val="5AF97645"/>
    <w:rsid w:val="5B314F46"/>
    <w:rsid w:val="5B3EBA64"/>
    <w:rsid w:val="5B4660DC"/>
    <w:rsid w:val="5B4FA9F3"/>
    <w:rsid w:val="5B51195A"/>
    <w:rsid w:val="5B83D540"/>
    <w:rsid w:val="5BDF325C"/>
    <w:rsid w:val="5BE50791"/>
    <w:rsid w:val="5C0C53BB"/>
    <w:rsid w:val="5C2C28F8"/>
    <w:rsid w:val="5C49A5F0"/>
    <w:rsid w:val="5C49D3B9"/>
    <w:rsid w:val="5C62B77E"/>
    <w:rsid w:val="5CADB4DE"/>
    <w:rsid w:val="5CCA5AE2"/>
    <w:rsid w:val="5CE0E361"/>
    <w:rsid w:val="5CF9CEAD"/>
    <w:rsid w:val="5D02D2AE"/>
    <w:rsid w:val="5D3A64D0"/>
    <w:rsid w:val="5D42F1EC"/>
    <w:rsid w:val="5D5138C9"/>
    <w:rsid w:val="5D5ACC15"/>
    <w:rsid w:val="5D5F08B1"/>
    <w:rsid w:val="5D7360C3"/>
    <w:rsid w:val="5D8783A1"/>
    <w:rsid w:val="5D9E792F"/>
    <w:rsid w:val="5DAA7BCE"/>
    <w:rsid w:val="5DAD8976"/>
    <w:rsid w:val="5DB7B3AA"/>
    <w:rsid w:val="5DBAF796"/>
    <w:rsid w:val="5DE76CCF"/>
    <w:rsid w:val="5DF379C0"/>
    <w:rsid w:val="5DF50640"/>
    <w:rsid w:val="5E120FDA"/>
    <w:rsid w:val="5E183C0F"/>
    <w:rsid w:val="5E4AC11D"/>
    <w:rsid w:val="5E612A10"/>
    <w:rsid w:val="5E6FF6B0"/>
    <w:rsid w:val="5E91BE03"/>
    <w:rsid w:val="5E9EA30F"/>
    <w:rsid w:val="5EA342CA"/>
    <w:rsid w:val="5EC46447"/>
    <w:rsid w:val="5EDD1714"/>
    <w:rsid w:val="5F163310"/>
    <w:rsid w:val="5F3D632C"/>
    <w:rsid w:val="5F3DB287"/>
    <w:rsid w:val="5F4DA482"/>
    <w:rsid w:val="5F6CB407"/>
    <w:rsid w:val="5F6DC87D"/>
    <w:rsid w:val="5F71A68C"/>
    <w:rsid w:val="5F76C3E4"/>
    <w:rsid w:val="5F8D37C5"/>
    <w:rsid w:val="5FB32BAD"/>
    <w:rsid w:val="5FD7C5AA"/>
    <w:rsid w:val="5FE001B7"/>
    <w:rsid w:val="600CE8BF"/>
    <w:rsid w:val="605222B0"/>
    <w:rsid w:val="60561731"/>
    <w:rsid w:val="605B3C4E"/>
    <w:rsid w:val="605D4FB7"/>
    <w:rsid w:val="605DDB0A"/>
    <w:rsid w:val="60799906"/>
    <w:rsid w:val="608D2F87"/>
    <w:rsid w:val="609BCC8C"/>
    <w:rsid w:val="60C52AC8"/>
    <w:rsid w:val="60D9E4AC"/>
    <w:rsid w:val="60EAE0DE"/>
    <w:rsid w:val="6119D3FD"/>
    <w:rsid w:val="6127D936"/>
    <w:rsid w:val="6131034E"/>
    <w:rsid w:val="614DD877"/>
    <w:rsid w:val="6168279E"/>
    <w:rsid w:val="6176E770"/>
    <w:rsid w:val="61AF147F"/>
    <w:rsid w:val="61BCB23D"/>
    <w:rsid w:val="61C4CDF8"/>
    <w:rsid w:val="61C58605"/>
    <w:rsid w:val="61CF5DD6"/>
    <w:rsid w:val="61DB4BEF"/>
    <w:rsid w:val="61E678D9"/>
    <w:rsid w:val="61F27D97"/>
    <w:rsid w:val="61F459D5"/>
    <w:rsid w:val="61F810F4"/>
    <w:rsid w:val="625AEAA5"/>
    <w:rsid w:val="627C5A23"/>
    <w:rsid w:val="62851B68"/>
    <w:rsid w:val="62863EC5"/>
    <w:rsid w:val="629E8033"/>
    <w:rsid w:val="62A0083C"/>
    <w:rsid w:val="62A707A3"/>
    <w:rsid w:val="62A74B95"/>
    <w:rsid w:val="62C0F5E1"/>
    <w:rsid w:val="63108319"/>
    <w:rsid w:val="6317A279"/>
    <w:rsid w:val="633B1690"/>
    <w:rsid w:val="6343B690"/>
    <w:rsid w:val="6385E932"/>
    <w:rsid w:val="638E7A3F"/>
    <w:rsid w:val="63B00156"/>
    <w:rsid w:val="63C66389"/>
    <w:rsid w:val="63C86987"/>
    <w:rsid w:val="63C8C665"/>
    <w:rsid w:val="63E2B150"/>
    <w:rsid w:val="63E74691"/>
    <w:rsid w:val="63FA7B45"/>
    <w:rsid w:val="64326434"/>
    <w:rsid w:val="6439698E"/>
    <w:rsid w:val="643A5094"/>
    <w:rsid w:val="643F9AAC"/>
    <w:rsid w:val="64486861"/>
    <w:rsid w:val="64769ADD"/>
    <w:rsid w:val="647875AC"/>
    <w:rsid w:val="64AA76FF"/>
    <w:rsid w:val="64D41AC5"/>
    <w:rsid w:val="64E35D5E"/>
    <w:rsid w:val="64E99F5A"/>
    <w:rsid w:val="64F99020"/>
    <w:rsid w:val="652FD503"/>
    <w:rsid w:val="65399CF8"/>
    <w:rsid w:val="656514AC"/>
    <w:rsid w:val="6577D72D"/>
    <w:rsid w:val="65933FF6"/>
    <w:rsid w:val="65A88D46"/>
    <w:rsid w:val="65BF57C7"/>
    <w:rsid w:val="65FD13BD"/>
    <w:rsid w:val="661F766A"/>
    <w:rsid w:val="662C3A0D"/>
    <w:rsid w:val="663686FB"/>
    <w:rsid w:val="66382774"/>
    <w:rsid w:val="6672C94A"/>
    <w:rsid w:val="66809EEC"/>
    <w:rsid w:val="66E91CCA"/>
    <w:rsid w:val="66FBB04B"/>
    <w:rsid w:val="671D190F"/>
    <w:rsid w:val="67324DF6"/>
    <w:rsid w:val="673835B7"/>
    <w:rsid w:val="674CA450"/>
    <w:rsid w:val="675B2828"/>
    <w:rsid w:val="6768FA6A"/>
    <w:rsid w:val="677E3551"/>
    <w:rsid w:val="67892374"/>
    <w:rsid w:val="678F1928"/>
    <w:rsid w:val="67B5B955"/>
    <w:rsid w:val="67CFB551"/>
    <w:rsid w:val="67D396E7"/>
    <w:rsid w:val="67DCD22E"/>
    <w:rsid w:val="683AB362"/>
    <w:rsid w:val="684461F8"/>
    <w:rsid w:val="68537F2E"/>
    <w:rsid w:val="685A4649"/>
    <w:rsid w:val="6861EB62"/>
    <w:rsid w:val="686A5405"/>
    <w:rsid w:val="686DCB0C"/>
    <w:rsid w:val="68764A66"/>
    <w:rsid w:val="687FFF61"/>
    <w:rsid w:val="68BB6CA5"/>
    <w:rsid w:val="68BC7F4B"/>
    <w:rsid w:val="68D7CE70"/>
    <w:rsid w:val="68E5BDB2"/>
    <w:rsid w:val="68EEB827"/>
    <w:rsid w:val="68F735F5"/>
    <w:rsid w:val="6927D574"/>
    <w:rsid w:val="69302BF5"/>
    <w:rsid w:val="693C10C0"/>
    <w:rsid w:val="694BF6AB"/>
    <w:rsid w:val="69630ED8"/>
    <w:rsid w:val="69803512"/>
    <w:rsid w:val="69A6777E"/>
    <w:rsid w:val="69BEA3AB"/>
    <w:rsid w:val="69D7CC08"/>
    <w:rsid w:val="69EABB7C"/>
    <w:rsid w:val="6A15884D"/>
    <w:rsid w:val="6A22C699"/>
    <w:rsid w:val="6A379681"/>
    <w:rsid w:val="6A5675F1"/>
    <w:rsid w:val="6A8A8888"/>
    <w:rsid w:val="6A98B54B"/>
    <w:rsid w:val="6A98BCE9"/>
    <w:rsid w:val="6AAF50C6"/>
    <w:rsid w:val="6ABAB53A"/>
    <w:rsid w:val="6AC9F219"/>
    <w:rsid w:val="6ACA1483"/>
    <w:rsid w:val="6AF80C23"/>
    <w:rsid w:val="6B053240"/>
    <w:rsid w:val="6B0ACE24"/>
    <w:rsid w:val="6B0C0DC8"/>
    <w:rsid w:val="6B57C7DD"/>
    <w:rsid w:val="6BA0335C"/>
    <w:rsid w:val="6BA18AB4"/>
    <w:rsid w:val="6BA9698B"/>
    <w:rsid w:val="6BDF8B7E"/>
    <w:rsid w:val="6BE7CF14"/>
    <w:rsid w:val="6C0D2762"/>
    <w:rsid w:val="6C1378B0"/>
    <w:rsid w:val="6C20EB2E"/>
    <w:rsid w:val="6C25CAFD"/>
    <w:rsid w:val="6C2658E9"/>
    <w:rsid w:val="6C3A613A"/>
    <w:rsid w:val="6C3ED354"/>
    <w:rsid w:val="6C4FCAC3"/>
    <w:rsid w:val="6C529270"/>
    <w:rsid w:val="6C645988"/>
    <w:rsid w:val="6C7BA17E"/>
    <w:rsid w:val="6C931499"/>
    <w:rsid w:val="6CC66EF0"/>
    <w:rsid w:val="6CD05EB8"/>
    <w:rsid w:val="6CE3507B"/>
    <w:rsid w:val="6D0238C7"/>
    <w:rsid w:val="6D07BBA1"/>
    <w:rsid w:val="6D0F6CCA"/>
    <w:rsid w:val="6D195E55"/>
    <w:rsid w:val="6D257512"/>
    <w:rsid w:val="6D338FB2"/>
    <w:rsid w:val="6D3F9511"/>
    <w:rsid w:val="6D456967"/>
    <w:rsid w:val="6D4E533D"/>
    <w:rsid w:val="6D530DB8"/>
    <w:rsid w:val="6D573B9D"/>
    <w:rsid w:val="6D585499"/>
    <w:rsid w:val="6D5F94DE"/>
    <w:rsid w:val="6D7F23F1"/>
    <w:rsid w:val="6D88352E"/>
    <w:rsid w:val="6DC4A45C"/>
    <w:rsid w:val="6DC7D1A4"/>
    <w:rsid w:val="6DD60620"/>
    <w:rsid w:val="6DD758A9"/>
    <w:rsid w:val="6DDB0273"/>
    <w:rsid w:val="6DE70770"/>
    <w:rsid w:val="6DEB2B7F"/>
    <w:rsid w:val="6E053244"/>
    <w:rsid w:val="6E0963A2"/>
    <w:rsid w:val="6E196F53"/>
    <w:rsid w:val="6E1CB817"/>
    <w:rsid w:val="6E2EE4FA"/>
    <w:rsid w:val="6E3830E8"/>
    <w:rsid w:val="6E4C69D4"/>
    <w:rsid w:val="6E517E4A"/>
    <w:rsid w:val="6E9BDC3E"/>
    <w:rsid w:val="6E9EE38D"/>
    <w:rsid w:val="6EA00166"/>
    <w:rsid w:val="6EA20899"/>
    <w:rsid w:val="6ECD5292"/>
    <w:rsid w:val="6ECE4879"/>
    <w:rsid w:val="6ED7A983"/>
    <w:rsid w:val="6F16CAAD"/>
    <w:rsid w:val="6F1B64FC"/>
    <w:rsid w:val="6F2116BA"/>
    <w:rsid w:val="6F35407F"/>
    <w:rsid w:val="6F355BD3"/>
    <w:rsid w:val="6F3FB313"/>
    <w:rsid w:val="6F506D5A"/>
    <w:rsid w:val="6F759AA6"/>
    <w:rsid w:val="6F85F15E"/>
    <w:rsid w:val="6FAE2975"/>
    <w:rsid w:val="6FB927FF"/>
    <w:rsid w:val="6FC5E15D"/>
    <w:rsid w:val="6FECCAF7"/>
    <w:rsid w:val="6FF3C1A5"/>
    <w:rsid w:val="70008333"/>
    <w:rsid w:val="70238CD5"/>
    <w:rsid w:val="70272074"/>
    <w:rsid w:val="702833DD"/>
    <w:rsid w:val="7061F155"/>
    <w:rsid w:val="7074927C"/>
    <w:rsid w:val="7076C2B5"/>
    <w:rsid w:val="7079F70B"/>
    <w:rsid w:val="7081F86C"/>
    <w:rsid w:val="70A62C99"/>
    <w:rsid w:val="70C3C730"/>
    <w:rsid w:val="70D13D78"/>
    <w:rsid w:val="70EF1AFA"/>
    <w:rsid w:val="70F9CA0C"/>
    <w:rsid w:val="70FAF2C4"/>
    <w:rsid w:val="710812FF"/>
    <w:rsid w:val="713ED753"/>
    <w:rsid w:val="718123A7"/>
    <w:rsid w:val="71B85745"/>
    <w:rsid w:val="71E10AAE"/>
    <w:rsid w:val="71F00956"/>
    <w:rsid w:val="71F51EF4"/>
    <w:rsid w:val="72100C39"/>
    <w:rsid w:val="72151DFF"/>
    <w:rsid w:val="72266A84"/>
    <w:rsid w:val="7232EEE3"/>
    <w:rsid w:val="723860A8"/>
    <w:rsid w:val="725B9D49"/>
    <w:rsid w:val="726780F4"/>
    <w:rsid w:val="72891A2C"/>
    <w:rsid w:val="7291909C"/>
    <w:rsid w:val="72A0613C"/>
    <w:rsid w:val="72AB178A"/>
    <w:rsid w:val="72AE222C"/>
    <w:rsid w:val="72DF4A30"/>
    <w:rsid w:val="72EA473D"/>
    <w:rsid w:val="72F12EDF"/>
    <w:rsid w:val="7303CF2C"/>
    <w:rsid w:val="731520FD"/>
    <w:rsid w:val="731DF10E"/>
    <w:rsid w:val="7345D382"/>
    <w:rsid w:val="7351C7EA"/>
    <w:rsid w:val="736A9B50"/>
    <w:rsid w:val="736F23C2"/>
    <w:rsid w:val="73A4988C"/>
    <w:rsid w:val="73C8909A"/>
    <w:rsid w:val="73CB1CBC"/>
    <w:rsid w:val="73D7CE39"/>
    <w:rsid w:val="73DE9E3C"/>
    <w:rsid w:val="73DFFA72"/>
    <w:rsid w:val="740AB620"/>
    <w:rsid w:val="740D6481"/>
    <w:rsid w:val="741580E5"/>
    <w:rsid w:val="742659A8"/>
    <w:rsid w:val="7447504A"/>
    <w:rsid w:val="74515B5E"/>
    <w:rsid w:val="745B15D2"/>
    <w:rsid w:val="746078A7"/>
    <w:rsid w:val="746A70A1"/>
    <w:rsid w:val="747A1ADB"/>
    <w:rsid w:val="7499846F"/>
    <w:rsid w:val="74C57DAC"/>
    <w:rsid w:val="74D3F456"/>
    <w:rsid w:val="74EB6B94"/>
    <w:rsid w:val="750397D2"/>
    <w:rsid w:val="7511D405"/>
    <w:rsid w:val="75266A73"/>
    <w:rsid w:val="7530E38A"/>
    <w:rsid w:val="7537112B"/>
    <w:rsid w:val="754DC306"/>
    <w:rsid w:val="757A1ECF"/>
    <w:rsid w:val="75C53E84"/>
    <w:rsid w:val="75E822C1"/>
    <w:rsid w:val="75E9BB9D"/>
    <w:rsid w:val="760E27B9"/>
    <w:rsid w:val="76161912"/>
    <w:rsid w:val="7638535C"/>
    <w:rsid w:val="763C3413"/>
    <w:rsid w:val="764AA849"/>
    <w:rsid w:val="76601CE9"/>
    <w:rsid w:val="766FC4B7"/>
    <w:rsid w:val="76A21AC4"/>
    <w:rsid w:val="76B501B0"/>
    <w:rsid w:val="76BAD218"/>
    <w:rsid w:val="76BEAA17"/>
    <w:rsid w:val="76C3C05F"/>
    <w:rsid w:val="7727455B"/>
    <w:rsid w:val="772F8F54"/>
    <w:rsid w:val="775929F8"/>
    <w:rsid w:val="7766140B"/>
    <w:rsid w:val="7766C2CF"/>
    <w:rsid w:val="77721543"/>
    <w:rsid w:val="7788FC20"/>
    <w:rsid w:val="779CDE00"/>
    <w:rsid w:val="77F9B5FD"/>
    <w:rsid w:val="78434E66"/>
    <w:rsid w:val="7853F09E"/>
    <w:rsid w:val="786995D8"/>
    <w:rsid w:val="787B6258"/>
    <w:rsid w:val="788563C8"/>
    <w:rsid w:val="78B883BF"/>
    <w:rsid w:val="78BA5E90"/>
    <w:rsid w:val="78BADB0C"/>
    <w:rsid w:val="78CCAB7F"/>
    <w:rsid w:val="78D2D621"/>
    <w:rsid w:val="78D958EF"/>
    <w:rsid w:val="78FBFE0C"/>
    <w:rsid w:val="79032E9D"/>
    <w:rsid w:val="79154381"/>
    <w:rsid w:val="792CF5C2"/>
    <w:rsid w:val="7944F46D"/>
    <w:rsid w:val="794E48B5"/>
    <w:rsid w:val="79618243"/>
    <w:rsid w:val="797E794C"/>
    <w:rsid w:val="798C390D"/>
    <w:rsid w:val="798F601E"/>
    <w:rsid w:val="79A45193"/>
    <w:rsid w:val="79CE774F"/>
    <w:rsid w:val="79D3E075"/>
    <w:rsid w:val="79DCF0B6"/>
    <w:rsid w:val="79E700BD"/>
    <w:rsid w:val="79EAA654"/>
    <w:rsid w:val="7A0454AD"/>
    <w:rsid w:val="7A4CA8A4"/>
    <w:rsid w:val="7A97B1DD"/>
    <w:rsid w:val="7AA038B2"/>
    <w:rsid w:val="7ADAAD66"/>
    <w:rsid w:val="7B360CDE"/>
    <w:rsid w:val="7B39126C"/>
    <w:rsid w:val="7B3FB34F"/>
    <w:rsid w:val="7B40C5AE"/>
    <w:rsid w:val="7B50A746"/>
    <w:rsid w:val="7B69F2F9"/>
    <w:rsid w:val="7B6DBA97"/>
    <w:rsid w:val="7B724C73"/>
    <w:rsid w:val="7B83874A"/>
    <w:rsid w:val="7B86B716"/>
    <w:rsid w:val="7B8B74D0"/>
    <w:rsid w:val="7BC2DCD7"/>
    <w:rsid w:val="7BE5791D"/>
    <w:rsid w:val="7BEC7ECF"/>
    <w:rsid w:val="7C230527"/>
    <w:rsid w:val="7C35AA1A"/>
    <w:rsid w:val="7C440FBC"/>
    <w:rsid w:val="7C704F23"/>
    <w:rsid w:val="7C957411"/>
    <w:rsid w:val="7CC51490"/>
    <w:rsid w:val="7CF76284"/>
    <w:rsid w:val="7CFD8375"/>
    <w:rsid w:val="7D1BFF57"/>
    <w:rsid w:val="7D22580E"/>
    <w:rsid w:val="7D2F5F13"/>
    <w:rsid w:val="7D48784D"/>
    <w:rsid w:val="7D4F4E59"/>
    <w:rsid w:val="7D754CED"/>
    <w:rsid w:val="7D991DEF"/>
    <w:rsid w:val="7DBF24B7"/>
    <w:rsid w:val="7DC54858"/>
    <w:rsid w:val="7DC92B8C"/>
    <w:rsid w:val="7DDE3641"/>
    <w:rsid w:val="7DDFACAE"/>
    <w:rsid w:val="7DE2A5B6"/>
    <w:rsid w:val="7DE9A4E5"/>
    <w:rsid w:val="7DFA1889"/>
    <w:rsid w:val="7E13372E"/>
    <w:rsid w:val="7E17363A"/>
    <w:rsid w:val="7E31FA8F"/>
    <w:rsid w:val="7E3251C9"/>
    <w:rsid w:val="7E8C6236"/>
    <w:rsid w:val="7E900505"/>
    <w:rsid w:val="7E919DA0"/>
    <w:rsid w:val="7ECBE6C2"/>
    <w:rsid w:val="7EDE3535"/>
    <w:rsid w:val="7EE690A8"/>
    <w:rsid w:val="7EFD8B80"/>
    <w:rsid w:val="7F01E563"/>
    <w:rsid w:val="7F173A2D"/>
    <w:rsid w:val="7F4013D4"/>
    <w:rsid w:val="7F5DCED4"/>
    <w:rsid w:val="7F9DF04D"/>
    <w:rsid w:val="7FB419A1"/>
    <w:rsid w:val="7FCD7032"/>
    <w:rsid w:val="7FF35A53"/>
  </w:rsids>
  <w:docVars>
    <w:docVar w:name="__Grammarly_42___1" w:val="H4sIAAAAAAAEAKtWcslP9kxRslIyNDYyMzI2tzS2MDMyMLe0sDBQ0lEKTi0uzszPAykwrgUALZ23p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17A1D26C"/>
  <w15:docId w15:val="{5995580E-A2FD-463E-8574-0A7097558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1C71"/>
  </w:style>
  <w:style w:type="paragraph" w:styleId="Heading3">
    <w:name w:val="heading 3"/>
    <w:next w:val="Normal"/>
    <w:link w:val="Heading3Char"/>
    <w:uiPriority w:val="5"/>
    <w:qFormat/>
    <w:rsid w:val="000D50ED"/>
    <w:pPr>
      <w:keepNext/>
      <w:keepLines/>
      <w:pBdr>
        <w:bottom w:val="single" w:sz="8" w:space="3" w:color="53565A"/>
      </w:pBdr>
      <w:spacing w:before="360" w:after="240" w:line="240" w:lineRule="auto"/>
      <w:outlineLvl w:val="2"/>
    </w:pPr>
    <w:rPr>
      <w:rFonts w:ascii="Arial" w:hAnsi="Arial" w:cs="Times New Roman"/>
      <w:b/>
      <w:bCs/>
      <w:color w:val="53565A"/>
      <w:kern w:val="32"/>
      <w:sz w:val="24"/>
      <w:szCs w:val="32"/>
    </w:rPr>
  </w:style>
  <w:style w:type="paragraph" w:styleId="Heading4">
    <w:name w:val="heading 4"/>
    <w:basedOn w:val="Normal"/>
    <w:next w:val="Normal"/>
    <w:link w:val="Heading4Char"/>
    <w:uiPriority w:val="9"/>
    <w:semiHidden/>
    <w:unhideWhenUsed/>
    <w:qFormat/>
    <w:rsid w:val="0059269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iPriority w:val="99"/>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uiPriority w:val="59"/>
    <w:rsid w:val="000D7D4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aliases w:val="*Footnote Reference"/>
    <w:basedOn w:val="DefaultParagraphFont"/>
    <w:uiPriority w:val="99"/>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A42C71"/>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A42C71"/>
    <w:pPr>
      <w:spacing w:after="840" w:line="260" w:lineRule="exact"/>
    </w:pPr>
    <w:rPr>
      <w:rFonts w:ascii="Franklin Gothic Medium" w:eastAsia="Times New Roman" w:hAnsi="Franklin Gothic Medium" w:cs="Times New Roman"/>
      <w:b/>
      <w:color w:val="003C79"/>
      <w:sz w:val="24"/>
      <w:szCs w:val="20"/>
    </w:rPr>
  </w:style>
  <w:style w:type="character" w:customStyle="1" w:styleId="Heading3Char">
    <w:name w:val="Heading 3 Char"/>
    <w:basedOn w:val="DefaultParagraphFont"/>
    <w:link w:val="Heading3"/>
    <w:uiPriority w:val="5"/>
    <w:rsid w:val="000D50ED"/>
    <w:rPr>
      <w:rFonts w:ascii="Arial" w:hAnsi="Arial" w:cs="Times New Roman"/>
      <w:b/>
      <w:bCs/>
      <w:color w:val="53565A"/>
      <w:kern w:val="32"/>
      <w:sz w:val="24"/>
      <w:szCs w:val="32"/>
    </w:rPr>
  </w:style>
  <w:style w:type="character" w:customStyle="1" w:styleId="normaltextrun">
    <w:name w:val="normaltextrun"/>
    <w:basedOn w:val="DefaultParagraphFont"/>
    <w:rsid w:val="00764315"/>
  </w:style>
  <w:style w:type="character" w:customStyle="1" w:styleId="eop">
    <w:name w:val="eop"/>
    <w:basedOn w:val="DefaultParagraphFont"/>
    <w:rsid w:val="00764315"/>
  </w:style>
  <w:style w:type="character" w:styleId="FollowedHyperlink">
    <w:name w:val="FollowedHyperlink"/>
    <w:basedOn w:val="DefaultParagraphFont"/>
    <w:uiPriority w:val="99"/>
    <w:semiHidden/>
    <w:unhideWhenUsed/>
    <w:rsid w:val="00CA0ED6"/>
    <w:rPr>
      <w:color w:val="800080" w:themeColor="followedHyperlink"/>
      <w:u w:val="single"/>
    </w:rPr>
  </w:style>
  <w:style w:type="character" w:customStyle="1" w:styleId="UnresolvedMention1">
    <w:name w:val="Unresolved Mention1"/>
    <w:basedOn w:val="DefaultParagraphFont"/>
    <w:uiPriority w:val="99"/>
    <w:semiHidden/>
    <w:unhideWhenUsed/>
    <w:rsid w:val="00AD3D1F"/>
    <w:rPr>
      <w:color w:val="605E5C"/>
      <w:shd w:val="clear" w:color="auto" w:fill="E1DFDD"/>
    </w:rPr>
  </w:style>
  <w:style w:type="paragraph" w:styleId="ListBullet">
    <w:name w:val="List Bullet"/>
    <w:basedOn w:val="Normal"/>
    <w:uiPriority w:val="99"/>
    <w:unhideWhenUsed/>
    <w:rsid w:val="00AD3D1F"/>
    <w:pPr>
      <w:widowControl w:val="0"/>
      <w:numPr>
        <w:numId w:val="47"/>
      </w:numPr>
      <w:spacing w:after="0" w:line="360" w:lineRule="auto"/>
      <w:contextualSpacing/>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92695"/>
    <w:rPr>
      <w:rFonts w:asciiTheme="majorHAnsi" w:eastAsiaTheme="majorEastAsia" w:hAnsiTheme="majorHAnsi" w:cstheme="majorBidi"/>
      <w:i/>
      <w:iCs/>
      <w:color w:val="365F91" w:themeColor="accent1" w:themeShade="BF"/>
    </w:rPr>
  </w:style>
  <w:style w:type="paragraph" w:customStyle="1" w:styleId="paragraph">
    <w:name w:val="paragraph"/>
    <w:basedOn w:val="Normal"/>
    <w:rsid w:val="00183036"/>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rsid w:val="004F65BF"/>
    <w:pPr>
      <w:spacing w:after="240" w:line="288" w:lineRule="auto"/>
    </w:pPr>
    <w:rPr>
      <w:rFonts w:ascii="Times New Roman" w:eastAsia="Calibri" w:hAnsi="Times New Roman" w:cs="Times New Roman"/>
      <w:sz w:val="24"/>
    </w:rPr>
  </w:style>
  <w:style w:type="character" w:customStyle="1" w:styleId="BodyTextChar">
    <w:name w:val="Body Text Char"/>
    <w:basedOn w:val="DefaultParagraphFont"/>
    <w:link w:val="BodyText"/>
    <w:uiPriority w:val="99"/>
    <w:rsid w:val="004F65BF"/>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diagramData" Target="diagrams/data1.xml" /><Relationship Id="rId11" Type="http://schemas.openxmlformats.org/officeDocument/2006/relationships/diagramLayout" Target="diagrams/layout1.xml" /><Relationship Id="rId12" Type="http://schemas.openxmlformats.org/officeDocument/2006/relationships/diagramQuickStyle" Target="diagrams/quickStyle1.xml" /><Relationship Id="rId13" Type="http://schemas.openxmlformats.org/officeDocument/2006/relationships/diagramColors" Target="diagrams/colors1.xml" /><Relationship Id="rId14" Type="http://schemas.openxmlformats.org/officeDocument/2006/relationships/hyperlink" Target="mailto:lopez-michael@norc.org" TargetMode="External" /><Relationship Id="rId15" Type="http://schemas.openxmlformats.org/officeDocument/2006/relationships/hyperlink" Target="mailto:tenbroeck-%20shannon@norc.org" TargetMode="External" /><Relationship Id="rId16" Type="http://schemas.openxmlformats.org/officeDocument/2006/relationships/hyperlink" Target="mailto:todd.grindal@sri.com" TargetMode="External" /><Relationship Id="rId17" Type="http://schemas.openxmlformats.org/officeDocument/2006/relationships/hyperlink" Target="mailto:ehrlich-stacy@norc.org" TargetMode="External" /><Relationship Id="rId18" Type="http://schemas.openxmlformats.org/officeDocument/2006/relationships/hyperlink" Target="mailto:cornelia.taylor@sri.com" TargetMode="External" /><Relationship Id="rId19" Type="http://schemas.openxmlformats.org/officeDocument/2006/relationships/hyperlink" Target="mailto:Berger-Rebecca@norc.org" TargetMode="External" /><Relationship Id="rId2" Type="http://schemas.openxmlformats.org/officeDocument/2006/relationships/settings" Target="settings.xml" /><Relationship Id="rId20" Type="http://schemas.openxmlformats.org/officeDocument/2006/relationships/header" Target="header1.xml" /><Relationship Id="rId21" Type="http://schemas.openxmlformats.org/officeDocument/2006/relationships/footer" Target="footer1.xml"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microsoft.com/office/2007/relationships/diagramDrawing" Target="diagrams/drawing1.xml" /></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E272C0-A4B9-4E1F-A38A-040FF078368E}" type="doc">
      <dgm:prSet loTypeId="urn:microsoft.com/office/officeart/2005/8/layout/lProcess1" loCatId="process" qsTypeId="urn:microsoft.com/office/officeart/2005/8/quickstyle/simple1" qsCatId="simple" csTypeId="urn:microsoft.com/office/officeart/2005/8/colors/colorful5" csCatId="colorful" phldr="1"/>
      <dgm:spPr/>
      <dgm:t>
        <a:bodyPr/>
        <a:lstStyle/>
        <a:p>
          <a:endParaRPr lang="en-US"/>
        </a:p>
      </dgm:t>
    </dgm:pt>
    <dgm:pt modelId="{671D160B-F0D9-4B69-93A6-4692A9EE91B1}">
      <dgm:prSet phldrT="[Text]" custT="1"/>
      <dgm:spPr/>
      <dgm:t>
        <a:bodyPr/>
        <a:lstStyle/>
        <a:p>
          <a:pPr algn="ctr"/>
          <a:r>
            <a:rPr lang="en-US" sz="1000" b="1">
              <a:latin typeface="Arial Narrow" panose="020B0606020202030204" pitchFamily="34" charset="0"/>
            </a:rPr>
            <a:t>Universe of EHS/HS programs from PIR or HSES</a:t>
          </a:r>
        </a:p>
      </dgm:t>
    </dgm:pt>
    <dgm:pt modelId="{10096002-70E2-4EB8-9C73-307CEF4C8C56}" type="parTrans" cxnId="{ABD15948-601F-43F3-AAA0-27EAEDFB4BC6}">
      <dgm:prSet/>
      <dgm:spPr/>
      <dgm:t>
        <a:bodyPr/>
        <a:lstStyle/>
        <a:p>
          <a:pPr algn="ctr"/>
          <a:endParaRPr lang="en-US">
            <a:latin typeface="Arial Narrow" panose="020B0606020202030204" pitchFamily="34" charset="0"/>
          </a:endParaRPr>
        </a:p>
      </dgm:t>
    </dgm:pt>
    <dgm:pt modelId="{9E70E144-AB86-4FB8-97C8-0F78C0CD348F}" type="sibTrans" cxnId="{ABD15948-601F-43F3-AAA0-27EAEDFB4BC6}">
      <dgm:prSet/>
      <dgm:spPr/>
      <dgm:t>
        <a:bodyPr/>
        <a:lstStyle/>
        <a:p>
          <a:pPr algn="ctr"/>
          <a:endParaRPr lang="en-US">
            <a:latin typeface="Arial Narrow" panose="020B0606020202030204" pitchFamily="34" charset="0"/>
          </a:endParaRPr>
        </a:p>
      </dgm:t>
    </dgm:pt>
    <dgm:pt modelId="{970DD283-9A61-4760-AB34-ACC10E6A1A5C}">
      <dgm:prSet phldrT="[Text]"/>
      <dgm:spPr/>
      <dgm:t>
        <a:bodyPr/>
        <a:lstStyle/>
        <a:p>
          <a:pPr algn="ctr"/>
          <a:r>
            <a:rPr lang="en-US">
              <a:latin typeface="Arial Narrow" panose="020B0606020202030204" pitchFamily="34" charset="0"/>
            </a:rPr>
            <a:t>1,965</a:t>
          </a:r>
        </a:p>
      </dgm:t>
    </dgm:pt>
    <dgm:pt modelId="{6DFE22C0-3FDC-4DFC-865C-3BD86F7F288D}" type="parTrans" cxnId="{9529F1CA-A374-4B8D-80CD-FA9CF8255D63}">
      <dgm:prSet/>
      <dgm:spPr/>
      <dgm:t>
        <a:bodyPr/>
        <a:lstStyle/>
        <a:p>
          <a:pPr algn="ctr"/>
          <a:endParaRPr lang="en-US">
            <a:latin typeface="Arial Narrow" panose="020B0606020202030204" pitchFamily="34" charset="0"/>
          </a:endParaRPr>
        </a:p>
      </dgm:t>
    </dgm:pt>
    <dgm:pt modelId="{7B7A08A3-AC1B-4B6D-9C51-DC1065F18F77}" type="sibTrans" cxnId="{9529F1CA-A374-4B8D-80CD-FA9CF8255D63}">
      <dgm:prSet/>
      <dgm:spPr/>
      <dgm:t>
        <a:bodyPr/>
        <a:lstStyle/>
        <a:p>
          <a:pPr algn="ctr"/>
          <a:endParaRPr lang="en-US">
            <a:latin typeface="Arial Narrow" panose="020B0606020202030204" pitchFamily="34" charset="0"/>
          </a:endParaRPr>
        </a:p>
      </dgm:t>
    </dgm:pt>
    <dgm:pt modelId="{C706494C-861E-4D0D-88FE-81054A307A8A}">
      <dgm:prSet phldrT="[Text]" custT="1"/>
      <dgm:spPr/>
      <dgm:t>
        <a:bodyPr/>
        <a:lstStyle/>
        <a:p>
          <a:pPr algn="ctr"/>
          <a:r>
            <a:rPr lang="en-US" sz="1000" b="1">
              <a:latin typeface="Arial Narrow" panose="020B0606020202030204" pitchFamily="34" charset="0"/>
            </a:rPr>
            <a:t>Completed S:udy: </a:t>
          </a:r>
        </a:p>
        <a:p>
          <a:pPr algn="ctr"/>
          <a:r>
            <a:rPr lang="en-US" sz="1000" b="1">
              <a:latin typeface="Arial Narrow" panose="020B0606020202030204" pitchFamily="34" charset="0"/>
            </a:rPr>
            <a:t>HSHM - Sampled using 2012 PIR</a:t>
          </a:r>
        </a:p>
      </dgm:t>
    </dgm:pt>
    <dgm:pt modelId="{755AC33F-8D18-4745-A1A4-A808F88A24C4}" type="parTrans" cxnId="{B72B1029-A3F3-414B-BBF4-9AF1ACC23A45}">
      <dgm:prSet/>
      <dgm:spPr/>
      <dgm:t>
        <a:bodyPr/>
        <a:lstStyle/>
        <a:p>
          <a:pPr algn="ctr"/>
          <a:endParaRPr lang="en-US">
            <a:latin typeface="Arial Narrow" panose="020B0606020202030204" pitchFamily="34" charset="0"/>
          </a:endParaRPr>
        </a:p>
      </dgm:t>
    </dgm:pt>
    <dgm:pt modelId="{9BA27880-237C-4F89-AC49-D3C99AE4124F}" type="sibTrans" cxnId="{B72B1029-A3F3-414B-BBF4-9AF1ACC23A45}">
      <dgm:prSet/>
      <dgm:spPr/>
      <dgm:t>
        <a:bodyPr/>
        <a:lstStyle/>
        <a:p>
          <a:pPr algn="ctr"/>
          <a:endParaRPr lang="en-US">
            <a:latin typeface="Arial Narrow" panose="020B0606020202030204" pitchFamily="34" charset="0"/>
          </a:endParaRPr>
        </a:p>
      </dgm:t>
    </dgm:pt>
    <dgm:pt modelId="{F3D12BBD-0167-486F-8BF9-F622388B8F1F}">
      <dgm:prSet phldrT="[Text]"/>
      <dgm:spPr/>
      <dgm:t>
        <a:bodyPr/>
        <a:lstStyle/>
        <a:p>
          <a:pPr algn="ctr"/>
          <a:r>
            <a:rPr lang="en-US">
              <a:latin typeface="Arial Narrow" panose="020B0606020202030204" pitchFamily="34" charset="0"/>
            </a:rPr>
            <a:t>Phase 1: Total unique directors</a:t>
          </a:r>
        </a:p>
      </dgm:t>
    </dgm:pt>
    <dgm:pt modelId="{1821C359-AC6B-4605-A687-33BC08A9F22B}" type="parTrans" cxnId="{DC3B42E5-D824-4B77-89E1-39B8A7FB8AA4}">
      <dgm:prSet/>
      <dgm:spPr/>
      <dgm:t>
        <a:bodyPr/>
        <a:lstStyle/>
        <a:p>
          <a:pPr algn="ctr"/>
          <a:endParaRPr lang="en-US">
            <a:latin typeface="Arial Narrow" panose="020B0606020202030204" pitchFamily="34" charset="0"/>
          </a:endParaRPr>
        </a:p>
      </dgm:t>
    </dgm:pt>
    <dgm:pt modelId="{CDDD6048-39C9-47F9-BD05-E278EEACC666}" type="sibTrans" cxnId="{DC3B42E5-D824-4B77-89E1-39B8A7FB8AA4}">
      <dgm:prSet/>
      <dgm:spPr/>
      <dgm:t>
        <a:bodyPr/>
        <a:lstStyle/>
        <a:p>
          <a:pPr algn="ctr"/>
          <a:endParaRPr lang="en-US">
            <a:latin typeface="Arial Narrow" panose="020B0606020202030204" pitchFamily="34" charset="0"/>
          </a:endParaRPr>
        </a:p>
      </dgm:t>
    </dgm:pt>
    <dgm:pt modelId="{DDECDBFC-F1D5-4F58-9B2B-E31D74FA4938}">
      <dgm:prSet phldrT="[Text]"/>
      <dgm:spPr/>
      <dgm:t>
        <a:bodyPr/>
        <a:lstStyle/>
        <a:p>
          <a:pPr algn="ctr"/>
          <a:r>
            <a:rPr lang="en-US">
              <a:latin typeface="Arial Narrow" panose="020B0606020202030204" pitchFamily="34" charset="0"/>
            </a:rPr>
            <a:t>1,627 (83%)</a:t>
          </a:r>
        </a:p>
      </dgm:t>
    </dgm:pt>
    <dgm:pt modelId="{2D2CA864-A3BD-4EBA-B826-910C3A93E2B2}" type="parTrans" cxnId="{4C309D87-A565-467F-A508-E4BC2995DCA7}">
      <dgm:prSet/>
      <dgm:spPr/>
      <dgm:t>
        <a:bodyPr/>
        <a:lstStyle/>
        <a:p>
          <a:pPr algn="ctr"/>
          <a:endParaRPr lang="en-US">
            <a:latin typeface="Arial Narrow" panose="020B0606020202030204" pitchFamily="34" charset="0"/>
          </a:endParaRPr>
        </a:p>
      </dgm:t>
    </dgm:pt>
    <dgm:pt modelId="{D3D48DA7-1662-4583-B723-B869689E9A60}" type="sibTrans" cxnId="{4C309D87-A565-467F-A508-E4BC2995DCA7}">
      <dgm:prSet/>
      <dgm:spPr/>
      <dgm:t>
        <a:bodyPr/>
        <a:lstStyle/>
        <a:p>
          <a:pPr algn="ctr"/>
          <a:endParaRPr lang="en-US">
            <a:latin typeface="Arial Narrow" panose="020B0606020202030204" pitchFamily="34" charset="0"/>
          </a:endParaRPr>
        </a:p>
      </dgm:t>
    </dgm:pt>
    <dgm:pt modelId="{A70BF70F-795F-4815-8E29-4C8CC30AD13E}">
      <dgm:prSet phldrT="[Text]"/>
      <dgm:spPr/>
      <dgm:t>
        <a:bodyPr/>
        <a:lstStyle/>
        <a:p>
          <a:pPr algn="ctr"/>
          <a:r>
            <a:rPr lang="en-US">
              <a:latin typeface="Arial Narrow" panose="020B0606020202030204" pitchFamily="34" charset="0"/>
            </a:rPr>
            <a:t>Phase 1: Director completes</a:t>
          </a:r>
        </a:p>
      </dgm:t>
    </dgm:pt>
    <dgm:pt modelId="{7F919BCF-AEF4-4211-9D00-01F7470F1BD0}" type="parTrans" cxnId="{F55ECF78-8B87-4B3C-BF93-3A73D21D63F4}">
      <dgm:prSet/>
      <dgm:spPr/>
      <dgm:t>
        <a:bodyPr/>
        <a:lstStyle/>
        <a:p>
          <a:pPr algn="ctr"/>
          <a:endParaRPr lang="en-US">
            <a:latin typeface="Arial Narrow" panose="020B0606020202030204" pitchFamily="34" charset="0"/>
          </a:endParaRPr>
        </a:p>
      </dgm:t>
    </dgm:pt>
    <dgm:pt modelId="{5F2FE742-E50C-4E83-90B1-175C95AE20D8}" type="sibTrans" cxnId="{F55ECF78-8B87-4B3C-BF93-3A73D21D63F4}">
      <dgm:prSet/>
      <dgm:spPr/>
      <dgm:t>
        <a:bodyPr/>
        <a:lstStyle/>
        <a:p>
          <a:pPr algn="ctr"/>
          <a:endParaRPr lang="en-US">
            <a:latin typeface="Arial Narrow" panose="020B0606020202030204" pitchFamily="34" charset="0"/>
          </a:endParaRPr>
        </a:p>
      </dgm:t>
    </dgm:pt>
    <dgm:pt modelId="{3819CAD9-532E-4D8B-97D3-A7CB37E1D090}">
      <dgm:prSet phldrT="[Text]"/>
      <dgm:spPr/>
      <dgm:t>
        <a:bodyPr/>
        <a:lstStyle/>
        <a:p>
          <a:pPr algn="ctr"/>
          <a:r>
            <a:rPr lang="en-US">
              <a:latin typeface="Arial Narrow" panose="020B0606020202030204" pitchFamily="34" charset="0"/>
            </a:rPr>
            <a:t>Phase 2: Unique managers referred by directors</a:t>
          </a:r>
        </a:p>
      </dgm:t>
    </dgm:pt>
    <dgm:pt modelId="{70A54B00-DE1B-412D-9D4F-FCEFBE596524}" type="parTrans" cxnId="{16B17427-D3C6-4E4D-BF2D-90EA5E3C52FF}">
      <dgm:prSet/>
      <dgm:spPr/>
      <dgm:t>
        <a:bodyPr/>
        <a:lstStyle/>
        <a:p>
          <a:pPr algn="ctr"/>
          <a:endParaRPr lang="en-US">
            <a:latin typeface="Arial Narrow" panose="020B0606020202030204" pitchFamily="34" charset="0"/>
          </a:endParaRPr>
        </a:p>
      </dgm:t>
    </dgm:pt>
    <dgm:pt modelId="{C2F07B5B-CA4E-425D-860F-FA0E6394C6F2}" type="sibTrans" cxnId="{16B17427-D3C6-4E4D-BF2D-90EA5E3C52FF}">
      <dgm:prSet/>
      <dgm:spPr/>
      <dgm:t>
        <a:bodyPr/>
        <a:lstStyle/>
        <a:p>
          <a:pPr algn="ctr"/>
          <a:endParaRPr lang="en-US">
            <a:latin typeface="Arial Narrow" panose="020B0606020202030204" pitchFamily="34" charset="0"/>
          </a:endParaRPr>
        </a:p>
      </dgm:t>
    </dgm:pt>
    <dgm:pt modelId="{140614AE-1857-4AE7-9C09-959C76BF6BF6}">
      <dgm:prSet phldrT="[Text]"/>
      <dgm:spPr/>
      <dgm:t>
        <a:bodyPr/>
        <a:lstStyle/>
        <a:p>
          <a:pPr algn="ctr"/>
          <a:r>
            <a:rPr lang="en-US">
              <a:latin typeface="Arial Narrow" panose="020B0606020202030204" pitchFamily="34" charset="0"/>
            </a:rPr>
            <a:t>Phase 2: Manager completes</a:t>
          </a:r>
        </a:p>
      </dgm:t>
    </dgm:pt>
    <dgm:pt modelId="{4524E026-0CBB-4E31-AB98-D00D1534E77D}" type="parTrans" cxnId="{E35AA553-AA16-4C67-B41A-B9E130A8F488}">
      <dgm:prSet/>
      <dgm:spPr/>
      <dgm:t>
        <a:bodyPr/>
        <a:lstStyle/>
        <a:p>
          <a:pPr algn="ctr"/>
          <a:endParaRPr lang="en-US">
            <a:latin typeface="Arial Narrow" panose="020B0606020202030204" pitchFamily="34" charset="0"/>
          </a:endParaRPr>
        </a:p>
      </dgm:t>
    </dgm:pt>
    <dgm:pt modelId="{726A07DF-1DD8-46F9-BACF-CD4E01827FDE}" type="sibTrans" cxnId="{E35AA553-AA16-4C67-B41A-B9E130A8F488}">
      <dgm:prSet/>
      <dgm:spPr/>
      <dgm:t>
        <a:bodyPr/>
        <a:lstStyle/>
        <a:p>
          <a:pPr algn="ctr"/>
          <a:endParaRPr lang="en-US">
            <a:latin typeface="Arial Narrow" panose="020B0606020202030204" pitchFamily="34" charset="0"/>
          </a:endParaRPr>
        </a:p>
      </dgm:t>
    </dgm:pt>
    <dgm:pt modelId="{138679F1-FA6D-4CD0-8290-E5867D318424}">
      <dgm:prSet phldrT="[Text]"/>
      <dgm:spPr/>
      <dgm:t>
        <a:bodyPr/>
        <a:lstStyle/>
        <a:p>
          <a:pPr algn="ctr"/>
          <a:r>
            <a:rPr lang="en-US">
              <a:latin typeface="Arial Narrow" panose="020B0606020202030204" pitchFamily="34" charset="0"/>
            </a:rPr>
            <a:t>1,465 (73%)</a:t>
          </a:r>
        </a:p>
      </dgm:t>
    </dgm:pt>
    <dgm:pt modelId="{2885285E-775C-4BC4-9FAD-FF3270EDC59A}" type="parTrans" cxnId="{4F708B2B-419B-4985-9313-3EEF440463BC}">
      <dgm:prSet/>
      <dgm:spPr/>
      <dgm:t>
        <a:bodyPr/>
        <a:lstStyle/>
        <a:p>
          <a:pPr algn="ctr"/>
          <a:endParaRPr lang="en-US">
            <a:latin typeface="Arial Narrow" panose="020B0606020202030204" pitchFamily="34" charset="0"/>
          </a:endParaRPr>
        </a:p>
      </dgm:t>
    </dgm:pt>
    <dgm:pt modelId="{2E5095BE-E27D-4FC5-BCD5-242577101D77}" type="sibTrans" cxnId="{4F708B2B-419B-4985-9313-3EEF440463BC}">
      <dgm:prSet/>
      <dgm:spPr/>
      <dgm:t>
        <a:bodyPr/>
        <a:lstStyle/>
        <a:p>
          <a:pPr algn="ctr"/>
          <a:endParaRPr lang="en-US">
            <a:latin typeface="Arial Narrow" panose="020B0606020202030204" pitchFamily="34" charset="0"/>
          </a:endParaRPr>
        </a:p>
      </dgm:t>
    </dgm:pt>
    <dgm:pt modelId="{2A1DE779-9337-42A3-B2A6-10CD347CDB31}">
      <dgm:prSet phldrT="[Text]"/>
      <dgm:spPr/>
      <dgm:t>
        <a:bodyPr/>
        <a:lstStyle/>
        <a:p>
          <a:pPr algn="ctr"/>
          <a:r>
            <a:rPr lang="en-US">
              <a:latin typeface="Arial Narrow" panose="020B0606020202030204" pitchFamily="34" charset="0"/>
            </a:rPr>
            <a:t>1,600</a:t>
          </a:r>
        </a:p>
      </dgm:t>
    </dgm:pt>
    <dgm:pt modelId="{86BC6C9C-BCBC-45FF-9DE5-FA96A524D152}" type="parTrans" cxnId="{3EA9AAF0-ECF5-483F-8794-B32BE1170C6D}">
      <dgm:prSet/>
      <dgm:spPr/>
      <dgm:t>
        <a:bodyPr/>
        <a:lstStyle/>
        <a:p>
          <a:pPr algn="ctr"/>
          <a:endParaRPr lang="en-US">
            <a:latin typeface="Arial Narrow" panose="020B0606020202030204" pitchFamily="34" charset="0"/>
          </a:endParaRPr>
        </a:p>
      </dgm:t>
    </dgm:pt>
    <dgm:pt modelId="{7497DF7A-4708-47DF-9CB6-1B5369B277C8}" type="sibTrans" cxnId="{3EA9AAF0-ECF5-483F-8794-B32BE1170C6D}">
      <dgm:prSet/>
      <dgm:spPr/>
      <dgm:t>
        <a:bodyPr/>
        <a:lstStyle/>
        <a:p>
          <a:pPr algn="ctr"/>
          <a:endParaRPr lang="en-US">
            <a:latin typeface="Arial Narrow" panose="020B0606020202030204" pitchFamily="34" charset="0"/>
          </a:endParaRPr>
        </a:p>
      </dgm:t>
    </dgm:pt>
    <dgm:pt modelId="{C6FB5434-C826-4274-A393-142F7924BD26}">
      <dgm:prSet phldrT="[Text]"/>
      <dgm:spPr/>
      <dgm:t>
        <a:bodyPr/>
        <a:lstStyle/>
        <a:p>
          <a:pPr algn="ctr"/>
          <a:r>
            <a:rPr lang="en-US">
              <a:latin typeface="Arial Narrow" panose="020B0606020202030204" pitchFamily="34" charset="0"/>
            </a:rPr>
            <a:t>1,200 (75%)</a:t>
          </a:r>
        </a:p>
      </dgm:t>
    </dgm:pt>
    <dgm:pt modelId="{1889481E-C06F-46E7-A633-471FA6317438}" type="parTrans" cxnId="{495F4254-1808-430B-A314-C230765D3995}">
      <dgm:prSet/>
      <dgm:spPr/>
      <dgm:t>
        <a:bodyPr/>
        <a:lstStyle/>
        <a:p>
          <a:pPr algn="ctr"/>
          <a:endParaRPr lang="en-US">
            <a:latin typeface="Arial Narrow" panose="020B0606020202030204" pitchFamily="34" charset="0"/>
          </a:endParaRPr>
        </a:p>
      </dgm:t>
    </dgm:pt>
    <dgm:pt modelId="{8325433D-1202-4509-9889-097AF4753E6D}" type="sibTrans" cxnId="{495F4254-1808-430B-A314-C230765D3995}">
      <dgm:prSet/>
      <dgm:spPr/>
      <dgm:t>
        <a:bodyPr/>
        <a:lstStyle/>
        <a:p>
          <a:pPr algn="ctr"/>
          <a:endParaRPr lang="en-US">
            <a:latin typeface="Arial Narrow" panose="020B0606020202030204" pitchFamily="34" charset="0"/>
          </a:endParaRPr>
        </a:p>
      </dgm:t>
    </dgm:pt>
    <dgm:pt modelId="{28A7B730-BD9E-420F-8735-161BD25CD875}">
      <dgm:prSet phldrT="[Text]"/>
      <dgm:spPr/>
      <dgm:t>
        <a:bodyPr/>
        <a:lstStyle/>
        <a:p>
          <a:pPr algn="ctr"/>
          <a:r>
            <a:rPr lang="en-US">
              <a:latin typeface="Arial Narrow" panose="020B0606020202030204" pitchFamily="34" charset="0"/>
            </a:rPr>
            <a:t>1,200 (1 manager/director)</a:t>
          </a:r>
        </a:p>
      </dgm:t>
    </dgm:pt>
    <dgm:pt modelId="{051F6370-245F-40D2-BFAF-DDF385369C82}" type="parTrans" cxnId="{0A3677ED-17D4-4384-9843-13EF9568B88E}">
      <dgm:prSet/>
      <dgm:spPr/>
      <dgm:t>
        <a:bodyPr/>
        <a:lstStyle/>
        <a:p>
          <a:pPr algn="ctr"/>
          <a:endParaRPr lang="en-US">
            <a:latin typeface="Arial Narrow" panose="020B0606020202030204" pitchFamily="34" charset="0"/>
          </a:endParaRPr>
        </a:p>
      </dgm:t>
    </dgm:pt>
    <dgm:pt modelId="{E56AB24D-9F0A-4530-ACE1-5999B931D999}" type="sibTrans" cxnId="{0A3677ED-17D4-4384-9843-13EF9568B88E}">
      <dgm:prSet/>
      <dgm:spPr/>
      <dgm:t>
        <a:bodyPr/>
        <a:lstStyle/>
        <a:p>
          <a:pPr algn="ctr"/>
          <a:endParaRPr lang="en-US">
            <a:latin typeface="Arial Narrow" panose="020B0606020202030204" pitchFamily="34" charset="0"/>
          </a:endParaRPr>
        </a:p>
      </dgm:t>
    </dgm:pt>
    <dgm:pt modelId="{72A8874C-204F-4646-A8E4-6AE10C04488C}">
      <dgm:prSet phldrT="[Text]"/>
      <dgm:spPr/>
      <dgm:t>
        <a:bodyPr/>
        <a:lstStyle/>
        <a:p>
          <a:pPr algn="ctr"/>
          <a:r>
            <a:rPr lang="en-US">
              <a:latin typeface="Arial Narrow" panose="020B0606020202030204" pitchFamily="34" charset="0"/>
            </a:rPr>
            <a:t>900 (75%)</a:t>
          </a:r>
        </a:p>
      </dgm:t>
    </dgm:pt>
    <dgm:pt modelId="{A87DA569-0FD3-4B1B-BF5A-A205E28360C0}" type="parTrans" cxnId="{BAEFC6AE-CC03-4347-8578-417A242EBA1F}">
      <dgm:prSet/>
      <dgm:spPr/>
      <dgm:t>
        <a:bodyPr/>
        <a:lstStyle/>
        <a:p>
          <a:pPr algn="ctr"/>
          <a:endParaRPr lang="en-US">
            <a:latin typeface="Arial Narrow" panose="020B0606020202030204" pitchFamily="34" charset="0"/>
          </a:endParaRPr>
        </a:p>
      </dgm:t>
    </dgm:pt>
    <dgm:pt modelId="{340754F2-A675-4296-BE3E-E9133EA5D0EA}" type="sibTrans" cxnId="{BAEFC6AE-CC03-4347-8578-417A242EBA1F}">
      <dgm:prSet/>
      <dgm:spPr/>
      <dgm:t>
        <a:bodyPr/>
        <a:lstStyle/>
        <a:p>
          <a:pPr algn="ctr"/>
          <a:endParaRPr lang="en-US">
            <a:latin typeface="Arial Narrow" panose="020B0606020202030204" pitchFamily="34" charset="0"/>
          </a:endParaRPr>
        </a:p>
      </dgm:t>
    </dgm:pt>
    <dgm:pt modelId="{FD59622F-19C2-4412-8C8B-CB45944861B3}">
      <dgm:prSet phldrT="[Text]" custT="1"/>
      <dgm:spPr/>
      <dgm:t>
        <a:bodyPr/>
        <a:lstStyle/>
        <a:p>
          <a:pPr algn="ctr"/>
          <a:r>
            <a:rPr lang="en-US" sz="1000" b="1">
              <a:latin typeface="Arial Narrow" panose="020B0606020202030204" pitchFamily="34" charset="0"/>
            </a:rPr>
            <a:t>In Process Study: HS T/TA - Sampling plan developed with 2019 HSES</a:t>
          </a:r>
        </a:p>
      </dgm:t>
    </dgm:pt>
    <dgm:pt modelId="{F942620F-6D0C-4A33-A03D-B61C11AAFF3A}" type="parTrans" cxnId="{ADEFAABB-BAD9-4E0D-99AF-9AEED904B146}">
      <dgm:prSet/>
      <dgm:spPr/>
      <dgm:t>
        <a:bodyPr/>
        <a:lstStyle/>
        <a:p>
          <a:pPr algn="ctr"/>
          <a:endParaRPr lang="en-US">
            <a:latin typeface="Arial Narrow" panose="020B0606020202030204" pitchFamily="34" charset="0"/>
          </a:endParaRPr>
        </a:p>
      </dgm:t>
    </dgm:pt>
    <dgm:pt modelId="{7943B97F-DD78-4CF6-9B44-80EFF67DA426}" type="sibTrans" cxnId="{ADEFAABB-BAD9-4E0D-99AF-9AEED904B146}">
      <dgm:prSet/>
      <dgm:spPr/>
      <dgm:t>
        <a:bodyPr/>
        <a:lstStyle/>
        <a:p>
          <a:pPr algn="ctr"/>
          <a:endParaRPr lang="en-US">
            <a:latin typeface="Arial Narrow" panose="020B0606020202030204" pitchFamily="34" charset="0"/>
          </a:endParaRPr>
        </a:p>
      </dgm:t>
    </dgm:pt>
    <dgm:pt modelId="{C42ACC53-685A-422C-810E-95E358A73371}">
      <dgm:prSet phldrT="[Text]"/>
      <dgm:spPr/>
      <dgm:t>
        <a:bodyPr/>
        <a:lstStyle/>
        <a:p>
          <a:pPr algn="ctr"/>
          <a:r>
            <a:rPr lang="en-US">
              <a:latin typeface="Arial Narrow" panose="020B0606020202030204" pitchFamily="34" charset="0"/>
            </a:rPr>
            <a:t>2,013 (1.23 managers/director)</a:t>
          </a:r>
        </a:p>
      </dgm:t>
    </dgm:pt>
    <dgm:pt modelId="{952FDD10-9F83-407D-A5EC-FB290A103F31}" type="parTrans" cxnId="{4E8DBD4D-33CB-481C-815F-53B1F3BD04D0}">
      <dgm:prSet/>
      <dgm:spPr/>
      <dgm:t>
        <a:bodyPr/>
        <a:lstStyle/>
        <a:p>
          <a:pPr algn="ctr"/>
          <a:endParaRPr lang="en-US">
            <a:latin typeface="Arial Narrow" panose="020B0606020202030204" pitchFamily="34" charset="0"/>
          </a:endParaRPr>
        </a:p>
      </dgm:t>
    </dgm:pt>
    <dgm:pt modelId="{BFFF045C-55FE-4385-A538-DE498CE331C5}" type="sibTrans" cxnId="{4E8DBD4D-33CB-481C-815F-53B1F3BD04D0}">
      <dgm:prSet/>
      <dgm:spPr/>
      <dgm:t>
        <a:bodyPr/>
        <a:lstStyle/>
        <a:p>
          <a:pPr algn="ctr"/>
          <a:endParaRPr lang="en-US">
            <a:latin typeface="Arial Narrow" panose="020B0606020202030204" pitchFamily="34" charset="0"/>
          </a:endParaRPr>
        </a:p>
      </dgm:t>
    </dgm:pt>
    <dgm:pt modelId="{F8AB23FF-AA9D-49C8-9CF3-C09F00FD7FB8}">
      <dgm:prSet phldrT="[Text]"/>
      <dgm:spPr/>
      <dgm:t>
        <a:bodyPr/>
        <a:lstStyle/>
        <a:p>
          <a:pPr algn="ctr"/>
          <a:r>
            <a:rPr lang="en-US">
              <a:latin typeface="Arial Narrow" panose="020B0606020202030204" pitchFamily="34" charset="0"/>
            </a:rPr>
            <a:t>73%-75%</a:t>
          </a:r>
        </a:p>
      </dgm:t>
    </dgm:pt>
    <dgm:pt modelId="{10655C3F-6700-40DB-A1DD-E9C903AD4446}">
      <dgm:prSet phldrT="[Text]"/>
      <dgm:spPr/>
      <dgm:t>
        <a:bodyPr/>
        <a:lstStyle/>
        <a:p>
          <a:pPr algn="ctr"/>
          <a:r>
            <a:rPr lang="en-US">
              <a:latin typeface="Arial Narrow" panose="020B0606020202030204" pitchFamily="34" charset="0"/>
            </a:rPr>
            <a:t>1-3 DSCs/director</a:t>
          </a:r>
        </a:p>
      </dgm:t>
    </dgm:pt>
    <dgm:pt modelId="{2CEAB8D1-40AB-420C-B6DC-AA537F1FCBB4}">
      <dgm:prSet phldrT="[Text]"/>
      <dgm:spPr/>
      <dgm:t>
        <a:bodyPr/>
        <a:lstStyle/>
        <a:p>
          <a:pPr algn="ctr"/>
          <a:r>
            <a:rPr lang="en-US">
              <a:latin typeface="Arial Narrow" panose="020B0606020202030204" pitchFamily="34" charset="0"/>
            </a:rPr>
            <a:t>1,278 70%</a:t>
          </a:r>
        </a:p>
      </dgm:t>
    </dgm:pt>
    <dgm:pt modelId="{F98B273F-2ABF-4674-A07E-2A570AE3D5BA}">
      <dgm:prSet phldrT="[Text]"/>
      <dgm:spPr/>
      <dgm:t>
        <a:bodyPr/>
        <a:lstStyle/>
        <a:p>
          <a:pPr algn="ctr"/>
          <a:r>
            <a:rPr lang="en-US">
              <a:latin typeface="Arial Narrow" panose="020B0606020202030204" pitchFamily="34" charset="0"/>
            </a:rPr>
            <a:t>1,826</a:t>
          </a:r>
        </a:p>
      </dgm:t>
    </dgm:pt>
    <dgm:pt modelId="{5F298471-C820-4A8E-9831-8BAA9B0B1BB6}">
      <dgm:prSet phldrT="[Text]" custT="1"/>
      <dgm:spPr/>
      <dgm:t>
        <a:bodyPr/>
        <a:lstStyle/>
        <a:p>
          <a:pPr algn="ctr"/>
          <a:r>
            <a:rPr lang="en-US" sz="1000" b="1">
              <a:latin typeface="Arial Narrow" panose="020B0606020202030204" pitchFamily="34" charset="0"/>
            </a:rPr>
            <a:t>Proposed Study of DSCs: Sampling Targets</a:t>
          </a:r>
        </a:p>
      </dgm:t>
    </dgm:pt>
    <dgm:pt modelId="{13D19583-D449-4CE9-A31B-9B19AF9E2F85}" type="sibTrans" cxnId="{4385DBE4-4D4A-4CE0-BEC6-581888082588}">
      <dgm:prSet/>
      <dgm:spPr/>
      <dgm:t>
        <a:bodyPr/>
        <a:lstStyle/>
        <a:p>
          <a:pPr algn="ctr"/>
          <a:endParaRPr lang="en-US">
            <a:latin typeface="Arial Narrow" panose="020B0606020202030204" pitchFamily="34" charset="0"/>
          </a:endParaRPr>
        </a:p>
      </dgm:t>
    </dgm:pt>
    <dgm:pt modelId="{8A425D38-C653-4986-A765-677663F468CD}" type="parTrans" cxnId="{4385DBE4-4D4A-4CE0-BEC6-581888082588}">
      <dgm:prSet/>
      <dgm:spPr/>
      <dgm:t>
        <a:bodyPr/>
        <a:lstStyle/>
        <a:p>
          <a:pPr algn="ctr"/>
          <a:endParaRPr lang="en-US">
            <a:latin typeface="Arial Narrow" panose="020B0606020202030204" pitchFamily="34" charset="0"/>
          </a:endParaRPr>
        </a:p>
      </dgm:t>
    </dgm:pt>
    <dgm:pt modelId="{458171BE-7524-4D29-B136-5FF430FC8562}" type="sibTrans" cxnId="{E88B4D54-0533-4170-A0D4-C0C18BD52232}">
      <dgm:prSet/>
      <dgm:spPr/>
      <dgm:t>
        <a:bodyPr/>
        <a:lstStyle/>
        <a:p>
          <a:pPr algn="ctr"/>
          <a:endParaRPr lang="en-US">
            <a:latin typeface="Arial Narrow" panose="020B0606020202030204" pitchFamily="34" charset="0"/>
          </a:endParaRPr>
        </a:p>
      </dgm:t>
    </dgm:pt>
    <dgm:pt modelId="{9F21EC89-4555-4797-8472-5147528F227A}" type="parTrans" cxnId="{E88B4D54-0533-4170-A0D4-C0C18BD52232}">
      <dgm:prSet/>
      <dgm:spPr/>
      <dgm:t>
        <a:bodyPr/>
        <a:lstStyle/>
        <a:p>
          <a:pPr algn="ctr"/>
          <a:endParaRPr lang="en-US">
            <a:latin typeface="Arial Narrow" panose="020B0606020202030204" pitchFamily="34" charset="0"/>
          </a:endParaRPr>
        </a:p>
      </dgm:t>
    </dgm:pt>
    <dgm:pt modelId="{B4BD9585-E317-468E-BA0D-ABFB913CE84F}" type="sibTrans" cxnId="{B51360A2-A55B-419B-A34F-3ABDA8DE3D80}">
      <dgm:prSet/>
      <dgm:spPr/>
      <dgm:t>
        <a:bodyPr/>
        <a:lstStyle/>
        <a:p>
          <a:pPr algn="ctr"/>
          <a:endParaRPr lang="en-US">
            <a:latin typeface="Arial Narrow" panose="020B0606020202030204" pitchFamily="34" charset="0"/>
          </a:endParaRPr>
        </a:p>
      </dgm:t>
    </dgm:pt>
    <dgm:pt modelId="{7D9CE1AD-9E73-43F1-A294-FD1CB1D2BE51}" type="parTrans" cxnId="{B51360A2-A55B-419B-A34F-3ABDA8DE3D80}">
      <dgm:prSet/>
      <dgm:spPr/>
      <dgm:t>
        <a:bodyPr/>
        <a:lstStyle/>
        <a:p>
          <a:pPr algn="ctr"/>
          <a:endParaRPr lang="en-US">
            <a:latin typeface="Arial Narrow" panose="020B0606020202030204" pitchFamily="34" charset="0"/>
          </a:endParaRPr>
        </a:p>
      </dgm:t>
    </dgm:pt>
    <dgm:pt modelId="{487FE24E-64FA-4904-8B9E-6ED5B26709BA}" type="sibTrans" cxnId="{41C13B7E-F551-4C8C-BEF9-EB509BADD16F}">
      <dgm:prSet/>
      <dgm:spPr/>
      <dgm:t>
        <a:bodyPr/>
        <a:lstStyle/>
        <a:p>
          <a:pPr algn="ctr"/>
          <a:endParaRPr lang="en-US">
            <a:latin typeface="Arial Narrow" panose="020B0606020202030204" pitchFamily="34" charset="0"/>
          </a:endParaRPr>
        </a:p>
      </dgm:t>
    </dgm:pt>
    <dgm:pt modelId="{B4FCD015-AAE1-4976-B96A-8C633CB69178}" type="parTrans" cxnId="{41C13B7E-F551-4C8C-BEF9-EB509BADD16F}">
      <dgm:prSet/>
      <dgm:spPr/>
      <dgm:t>
        <a:bodyPr/>
        <a:lstStyle/>
        <a:p>
          <a:pPr algn="ctr"/>
          <a:endParaRPr lang="en-US">
            <a:latin typeface="Arial Narrow" panose="020B0606020202030204" pitchFamily="34" charset="0"/>
          </a:endParaRPr>
        </a:p>
      </dgm:t>
    </dgm:pt>
    <dgm:pt modelId="{60468ECE-13EA-4F56-8D59-F4EF46942099}" type="sibTrans" cxnId="{0C4037B4-54A2-4DF4-BDBC-7ED08C7BFAD9}">
      <dgm:prSet/>
      <dgm:spPr/>
      <dgm:t>
        <a:bodyPr/>
        <a:lstStyle/>
        <a:p>
          <a:pPr algn="ctr"/>
          <a:endParaRPr lang="en-US">
            <a:latin typeface="Arial Narrow" panose="020B0606020202030204" pitchFamily="34" charset="0"/>
          </a:endParaRPr>
        </a:p>
      </dgm:t>
    </dgm:pt>
    <dgm:pt modelId="{2357AC31-BBB8-41C7-A873-48E9AEB186B1}" type="parTrans" cxnId="{0C4037B4-54A2-4DF4-BDBC-7ED08C7BFAD9}">
      <dgm:prSet/>
      <dgm:spPr/>
      <dgm:t>
        <a:bodyPr/>
        <a:lstStyle/>
        <a:p>
          <a:pPr algn="ctr"/>
          <a:endParaRPr lang="en-US">
            <a:latin typeface="Arial Narrow" panose="020B0606020202030204" pitchFamily="34" charset="0"/>
          </a:endParaRPr>
        </a:p>
      </dgm:t>
    </dgm:pt>
    <dgm:pt modelId="{3FAEA378-95E5-409F-A163-F3A0BE8FFE7C}" type="pres">
      <dgm:prSet presAssocID="{20E272C0-A4B9-4E1F-A38A-040FF078368E}" presName="Name0" presStyleCnt="0">
        <dgm:presLayoutVars>
          <dgm:dir val="norm"/>
          <dgm:animLvl val="lvl"/>
          <dgm:resizeHandles val="exact"/>
        </dgm:presLayoutVars>
      </dgm:prSet>
      <dgm:spPr/>
    </dgm:pt>
    <dgm:pt modelId="{2B0A320F-F88B-4A61-BD85-C3DF770A8C98}" type="pres">
      <dgm:prSet presAssocID="{671D160B-F0D9-4B69-93A6-4692A9EE91B1}" presName="vertFlow" presStyleCnt="0"/>
      <dgm:spPr/>
    </dgm:pt>
    <dgm:pt modelId="{16A59B07-7D61-40FE-A416-5463708BF9DA}" type="pres">
      <dgm:prSet presAssocID="{671D160B-F0D9-4B69-93A6-4692A9EE91B1}" presName="header" presStyleLbl="node1" presStyleIdx="0" presStyleCnt="4" custScaleY="283310" custLinFactY="-100000" custLinFactNeighborY="-139200"/>
      <dgm:spPr/>
    </dgm:pt>
    <dgm:pt modelId="{B1EA5294-ABE3-4CCD-817C-B8E5AE091F6F}" type="pres">
      <dgm:prSet presAssocID="{1821C359-AC6B-4605-A687-33BC08A9F22B}" presName="parTrans" presStyleLbl="sibTrans2D1" presStyleIdx="0" presStyleCnt="16"/>
      <dgm:spPr/>
    </dgm:pt>
    <dgm:pt modelId="{C26643D9-9248-4498-9E3F-C53438609A94}" type="pres">
      <dgm:prSet presAssocID="{F3D12BBD-0167-486F-8BF9-F622388B8F1F}" presName="child" presStyleLbl="alignAccFollowNode1" presStyleIdx="0" presStyleCnt="16">
        <dgm:presLayoutVars>
          <dgm:chMax val="0"/>
          <dgm:bulletEnabled val="1"/>
        </dgm:presLayoutVars>
      </dgm:prSet>
      <dgm:spPr/>
    </dgm:pt>
    <dgm:pt modelId="{9F1554A7-D773-4A31-9715-2B1B470DCA5C}" type="pres">
      <dgm:prSet presAssocID="{CDDD6048-39C9-47F9-BD05-E278EEACC666}" presName="sibTrans" presStyleLbl="sibTrans2D1" presStyleIdx="1" presStyleCnt="16"/>
      <dgm:spPr/>
    </dgm:pt>
    <dgm:pt modelId="{52C5AADB-5E21-4C96-B3A7-46EB498F1B99}" type="pres">
      <dgm:prSet presAssocID="{A70BF70F-795F-4815-8E29-4C8CC30AD13E}" presName="child" presStyleLbl="alignAccFollowNode1" presStyleIdx="1" presStyleCnt="16">
        <dgm:presLayoutVars>
          <dgm:chMax val="0"/>
          <dgm:bulletEnabled val="1"/>
        </dgm:presLayoutVars>
      </dgm:prSet>
      <dgm:spPr/>
    </dgm:pt>
    <dgm:pt modelId="{3DCAFAB6-91E7-4ED8-BF23-79F941B5D028}" type="pres">
      <dgm:prSet presAssocID="{5F2FE742-E50C-4E83-90B1-175C95AE20D8}" presName="sibTrans" presStyleLbl="sibTrans2D1" presStyleIdx="2" presStyleCnt="16"/>
      <dgm:spPr/>
    </dgm:pt>
    <dgm:pt modelId="{D713AA69-76B6-41FA-8713-7499C8328108}" type="pres">
      <dgm:prSet presAssocID="{3819CAD9-532E-4D8B-97D3-A7CB37E1D090}" presName="child" presStyleLbl="alignAccFollowNode1" presStyleIdx="2" presStyleCnt="16">
        <dgm:presLayoutVars>
          <dgm:chMax val="0"/>
          <dgm:bulletEnabled val="1"/>
        </dgm:presLayoutVars>
      </dgm:prSet>
      <dgm:spPr/>
    </dgm:pt>
    <dgm:pt modelId="{1B6D6B72-695C-4D12-B0DD-CA8FFEAFF87D}" type="pres">
      <dgm:prSet presAssocID="{C2F07B5B-CA4E-425D-860F-FA0E6394C6F2}" presName="sibTrans" presStyleLbl="sibTrans2D1" presStyleIdx="3" presStyleCnt="16"/>
      <dgm:spPr/>
    </dgm:pt>
    <dgm:pt modelId="{4A0CE25B-DBBD-4155-936D-292D9991752D}" type="pres">
      <dgm:prSet presAssocID="{140614AE-1857-4AE7-9C09-959C76BF6BF6}" presName="child" presStyleLbl="alignAccFollowNode1" presStyleIdx="3" presStyleCnt="16">
        <dgm:presLayoutVars>
          <dgm:chMax val="0"/>
          <dgm:bulletEnabled val="1"/>
        </dgm:presLayoutVars>
      </dgm:prSet>
      <dgm:spPr/>
    </dgm:pt>
    <dgm:pt modelId="{6B7C2D96-371A-4056-A771-F69F563BEA7F}" type="pres">
      <dgm:prSet presAssocID="{671D160B-F0D9-4B69-93A6-4692A9EE91B1}" presName="hSp" presStyleCnt="0"/>
      <dgm:spPr/>
    </dgm:pt>
    <dgm:pt modelId="{F450D2F8-295B-4F07-B1F4-9A534997308A}" type="pres">
      <dgm:prSet presAssocID="{C706494C-861E-4D0D-88FE-81054A307A8A}" presName="vertFlow" presStyleCnt="0"/>
      <dgm:spPr/>
    </dgm:pt>
    <dgm:pt modelId="{BA01AF46-BC3E-4B0D-9CA3-D34ED2662C4B}" type="pres">
      <dgm:prSet presAssocID="{C706494C-861E-4D0D-88FE-81054A307A8A}" presName="header" presStyleLbl="node1" presStyleIdx="1" presStyleCnt="4" custScaleY="283310" custLinFactY="-100000" custLinFactNeighborY="-188758"/>
      <dgm:spPr/>
    </dgm:pt>
    <dgm:pt modelId="{2C036752-E8C2-4AB0-A331-685BA778DBC3}" type="pres">
      <dgm:prSet presAssocID="{6DFE22C0-3FDC-4DFC-865C-3BD86F7F288D}" presName="parTrans" presStyleLbl="sibTrans2D1" presStyleIdx="4" presStyleCnt="16"/>
      <dgm:spPr/>
    </dgm:pt>
    <dgm:pt modelId="{EAD9E582-B236-4409-9ED1-9072D56AD35B}" type="pres">
      <dgm:prSet presAssocID="{970DD283-9A61-4760-AB34-ACC10E6A1A5C}" presName="child" presStyleLbl="alignAccFollowNode1" presStyleIdx="4" presStyleCnt="16">
        <dgm:presLayoutVars>
          <dgm:chMax val="0"/>
          <dgm:bulletEnabled val="1"/>
        </dgm:presLayoutVars>
      </dgm:prSet>
      <dgm:spPr/>
    </dgm:pt>
    <dgm:pt modelId="{5425150E-748E-4608-AA91-2C526749B42E}" type="pres">
      <dgm:prSet presAssocID="{7B7A08A3-AC1B-4B6D-9C51-DC1065F18F77}" presName="sibTrans" presStyleLbl="sibTrans2D1" presStyleIdx="5" presStyleCnt="16"/>
      <dgm:spPr/>
    </dgm:pt>
    <dgm:pt modelId="{EA5DC386-ECB0-4B8B-AC50-001E3A7C85D3}" type="pres">
      <dgm:prSet presAssocID="{DDECDBFC-F1D5-4F58-9B2B-E31D74FA4938}" presName="child" presStyleLbl="alignAccFollowNode1" presStyleIdx="5" presStyleCnt="16">
        <dgm:presLayoutVars>
          <dgm:chMax val="0"/>
          <dgm:bulletEnabled val="1"/>
        </dgm:presLayoutVars>
      </dgm:prSet>
      <dgm:spPr/>
    </dgm:pt>
    <dgm:pt modelId="{3D97D9B3-1FE1-481F-A106-B62F18A4B41F}" type="pres">
      <dgm:prSet presAssocID="{D3D48DA7-1662-4583-B723-B869689E9A60}" presName="sibTrans" presStyleLbl="sibTrans2D1" presStyleIdx="6" presStyleCnt="16"/>
      <dgm:spPr/>
    </dgm:pt>
    <dgm:pt modelId="{9DC1E813-746E-4297-88F2-B908D9F12FFF}" type="pres">
      <dgm:prSet presAssocID="{C42ACC53-685A-422C-810E-95E358A73371}" presName="child" presStyleLbl="alignAccFollowNode1" presStyleIdx="6" presStyleCnt="16">
        <dgm:presLayoutVars>
          <dgm:chMax val="0"/>
          <dgm:bulletEnabled val="1"/>
        </dgm:presLayoutVars>
      </dgm:prSet>
      <dgm:spPr/>
    </dgm:pt>
    <dgm:pt modelId="{FCF404A6-4E25-410E-BF94-CAA3BCCCB251}" type="pres">
      <dgm:prSet presAssocID="{BFFF045C-55FE-4385-A538-DE498CE331C5}" presName="sibTrans" presStyleLbl="sibTrans2D1" presStyleIdx="7" presStyleCnt="16"/>
      <dgm:spPr/>
    </dgm:pt>
    <dgm:pt modelId="{DC78228F-F9E5-442D-9A60-5C135121289D}" type="pres">
      <dgm:prSet presAssocID="{138679F1-FA6D-4CD0-8290-E5867D318424}" presName="child" presStyleLbl="alignAccFollowNode1" presStyleIdx="7" presStyleCnt="16">
        <dgm:presLayoutVars>
          <dgm:chMax val="0"/>
          <dgm:bulletEnabled val="1"/>
        </dgm:presLayoutVars>
      </dgm:prSet>
      <dgm:spPr/>
    </dgm:pt>
    <dgm:pt modelId="{2608AE28-AF80-4117-8A88-A92BA93F805E}" type="pres">
      <dgm:prSet presAssocID="{C706494C-861E-4D0D-88FE-81054A307A8A}" presName="hSp" presStyleCnt="0"/>
      <dgm:spPr/>
    </dgm:pt>
    <dgm:pt modelId="{DC07CDE5-314E-4CF8-91DA-5F85FE6B4AE4}" type="pres">
      <dgm:prSet presAssocID="{FD59622F-19C2-4412-8C8B-CB45944861B3}" presName="vertFlow" presStyleCnt="0"/>
      <dgm:spPr/>
    </dgm:pt>
    <dgm:pt modelId="{4D8146B1-63DE-4440-9756-4F21FBFAFA17}" type="pres">
      <dgm:prSet presAssocID="{FD59622F-19C2-4412-8C8B-CB45944861B3}" presName="header" presStyleLbl="node1" presStyleIdx="2" presStyleCnt="4" custScaleY="283310" custLinFactY="-100000" custLinFactNeighborY="-188758"/>
      <dgm:spPr/>
    </dgm:pt>
    <dgm:pt modelId="{84691F6A-FCBA-42A1-A2B8-CF5809FF613F}" type="pres">
      <dgm:prSet presAssocID="{86BC6C9C-BCBC-45FF-9DE5-FA96A524D152}" presName="parTrans" presStyleLbl="sibTrans2D1" presStyleIdx="8" presStyleCnt="16"/>
      <dgm:spPr/>
    </dgm:pt>
    <dgm:pt modelId="{533B8EC3-E0E1-4879-AA11-70246F3A0111}" type="pres">
      <dgm:prSet presAssocID="{2A1DE779-9337-42A3-B2A6-10CD347CDB31}" presName="child" presStyleLbl="alignAccFollowNode1" presStyleIdx="8" presStyleCnt="16">
        <dgm:presLayoutVars>
          <dgm:chMax val="0"/>
          <dgm:bulletEnabled val="1"/>
        </dgm:presLayoutVars>
      </dgm:prSet>
      <dgm:spPr/>
    </dgm:pt>
    <dgm:pt modelId="{F702DFE2-CB81-4232-B912-74C91F950108}" type="pres">
      <dgm:prSet presAssocID="{7497DF7A-4708-47DF-9CB6-1B5369B277C8}" presName="sibTrans" presStyleLbl="sibTrans2D1" presStyleIdx="9" presStyleCnt="16"/>
      <dgm:spPr/>
    </dgm:pt>
    <dgm:pt modelId="{D27C9717-424E-4492-A032-BFF72822CF5E}" type="pres">
      <dgm:prSet presAssocID="{C6FB5434-C826-4274-A393-142F7924BD26}" presName="child" presStyleLbl="alignAccFollowNode1" presStyleIdx="9" presStyleCnt="16">
        <dgm:presLayoutVars>
          <dgm:chMax val="0"/>
          <dgm:bulletEnabled val="1"/>
        </dgm:presLayoutVars>
      </dgm:prSet>
      <dgm:spPr/>
    </dgm:pt>
    <dgm:pt modelId="{98AF3B08-3BD1-4E8D-BE66-F2263B9C3AA3}" type="pres">
      <dgm:prSet presAssocID="{8325433D-1202-4509-9889-097AF4753E6D}" presName="sibTrans" presStyleLbl="sibTrans2D1" presStyleIdx="10" presStyleCnt="16"/>
      <dgm:spPr/>
    </dgm:pt>
    <dgm:pt modelId="{BA2BDA4A-940E-4736-B9FF-52B3224C853A}" type="pres">
      <dgm:prSet presAssocID="{28A7B730-BD9E-420F-8735-161BD25CD875}" presName="child" presStyleLbl="alignAccFollowNode1" presStyleIdx="10" presStyleCnt="16">
        <dgm:presLayoutVars>
          <dgm:chMax val="0"/>
          <dgm:bulletEnabled val="1"/>
        </dgm:presLayoutVars>
      </dgm:prSet>
      <dgm:spPr/>
    </dgm:pt>
    <dgm:pt modelId="{23FC4450-3750-4444-B627-C619B16A64F7}" type="pres">
      <dgm:prSet presAssocID="{E56AB24D-9F0A-4530-ACE1-5999B931D999}" presName="sibTrans" presStyleLbl="sibTrans2D1" presStyleIdx="11" presStyleCnt="16"/>
      <dgm:spPr/>
    </dgm:pt>
    <dgm:pt modelId="{1255A05C-8C01-44BC-BAE0-AF1DBD93C7ED}" type="pres">
      <dgm:prSet presAssocID="{72A8874C-204F-4646-A8E4-6AE10C04488C}" presName="child" presStyleLbl="alignAccFollowNode1" presStyleIdx="11" presStyleCnt="16">
        <dgm:presLayoutVars>
          <dgm:chMax val="0"/>
          <dgm:bulletEnabled val="1"/>
        </dgm:presLayoutVars>
      </dgm:prSet>
      <dgm:spPr/>
    </dgm:pt>
    <dgm:pt modelId="{F02688F4-6B78-4AE4-A001-A615E53481C9}" type="pres">
      <dgm:prSet presAssocID="{FD59622F-19C2-4412-8C8B-CB45944861B3}" presName="hSp" presStyleCnt="0"/>
      <dgm:spPr/>
    </dgm:pt>
    <dgm:pt modelId="{53D02611-39DA-4335-B3DE-8F813AD65BE0}" type="pres">
      <dgm:prSet presAssocID="{5F298471-C820-4A8E-9831-8BAA9B0B1BB6}" presName="vertFlow" presStyleCnt="0"/>
      <dgm:spPr/>
    </dgm:pt>
    <dgm:pt modelId="{3C27F53E-87F5-4653-9DFF-656D857D4463}" type="pres">
      <dgm:prSet presAssocID="{5F298471-C820-4A8E-9831-8BAA9B0B1BB6}" presName="header" presStyleLbl="node1" presStyleIdx="3" presStyleCnt="4" custScaleY="283310" custLinFactY="-100000" custLinFactNeighborY="-188758"/>
      <dgm:spPr/>
    </dgm:pt>
    <dgm:pt modelId="{0F5A2E72-1A91-4293-AD34-F53E7B51B8E0}" type="pres">
      <dgm:prSet presAssocID="{2357AC31-BBB8-41C7-A873-48E9AEB186B1}" presName="parTrans" presStyleLbl="sibTrans2D1" presStyleIdx="12" presStyleCnt="16"/>
      <dgm:spPr/>
    </dgm:pt>
    <dgm:pt modelId="{64C38EC1-6716-479B-9C9B-92AA58D434BF}" type="pres">
      <dgm:prSet presAssocID="{F98B273F-2ABF-4674-A07E-2A570AE3D5BA}" presName="child" presStyleLbl="alignAccFollowNode1" presStyleIdx="12" presStyleCnt="16">
        <dgm:presLayoutVars>
          <dgm:chMax val="0"/>
          <dgm:bulletEnabled val="1"/>
        </dgm:presLayoutVars>
      </dgm:prSet>
      <dgm:spPr/>
    </dgm:pt>
    <dgm:pt modelId="{765EDB55-3429-4167-B3CE-949C2EEB5570}" type="pres">
      <dgm:prSet presAssocID="{60468ECE-13EA-4F56-8D59-F4EF46942099}" presName="sibTrans" presStyleLbl="sibTrans2D1" presStyleIdx="13" presStyleCnt="16"/>
      <dgm:spPr/>
    </dgm:pt>
    <dgm:pt modelId="{48AD9DDA-94FF-42EE-87CA-DFE1CA74AC62}" type="pres">
      <dgm:prSet presAssocID="{2CEAB8D1-40AB-420C-B6DC-AA537F1FCBB4}" presName="child" presStyleLbl="alignAccFollowNode1" presStyleIdx="13" presStyleCnt="16">
        <dgm:presLayoutVars>
          <dgm:chMax val="0"/>
          <dgm:bulletEnabled val="1"/>
        </dgm:presLayoutVars>
      </dgm:prSet>
      <dgm:spPr/>
    </dgm:pt>
    <dgm:pt modelId="{B6925D9D-F9F6-40FE-8BE4-9CC7E4F5EB47}" type="pres">
      <dgm:prSet presAssocID="{487FE24E-64FA-4904-8B9E-6ED5B26709BA}" presName="sibTrans" presStyleLbl="sibTrans2D1" presStyleIdx="14" presStyleCnt="16"/>
      <dgm:spPr/>
    </dgm:pt>
    <dgm:pt modelId="{7F936025-E700-4E2E-B019-9518291498AC}" type="pres">
      <dgm:prSet presAssocID="{10655C3F-6700-40DB-A1DD-E9C903AD4446}" presName="child" presStyleLbl="alignAccFollowNode1" presStyleIdx="14" presStyleCnt="16">
        <dgm:presLayoutVars>
          <dgm:chMax val="0"/>
          <dgm:bulletEnabled val="1"/>
        </dgm:presLayoutVars>
      </dgm:prSet>
      <dgm:spPr/>
    </dgm:pt>
    <dgm:pt modelId="{66DA6301-2451-4BE0-BB01-E4B0CB4AFE36}" type="pres">
      <dgm:prSet presAssocID="{B4BD9585-E317-468E-BA0D-ABFB913CE84F}" presName="sibTrans" presStyleLbl="sibTrans2D1" presStyleIdx="15" presStyleCnt="16"/>
      <dgm:spPr/>
    </dgm:pt>
    <dgm:pt modelId="{0EBAB77D-7B81-4D8F-8999-E886433DB866}" type="pres">
      <dgm:prSet presAssocID="{F8AB23FF-AA9D-49C8-9CF3-C09F00FD7FB8}" presName="child" presStyleLbl="alignAccFollowNode1" presStyleIdx="15" presStyleCnt="16">
        <dgm:presLayoutVars>
          <dgm:chMax val="0"/>
          <dgm:bulletEnabled val="1"/>
        </dgm:presLayoutVars>
      </dgm:prSet>
      <dgm:spPr/>
    </dgm:pt>
  </dgm:ptLst>
  <dgm:cxnLst>
    <dgm:cxn modelId="{DC924903-A174-4342-BA3B-F4A06437F244}" type="presOf" srcId="{7B7A08A3-AC1B-4B6D-9C51-DC1065F18F77}" destId="{5425150E-748E-4608-AA91-2C526749B42E}" srcOrd="0" destOrd="0" presId="urn:microsoft.com/office/officeart/2005/8/layout/lProcess1"/>
    <dgm:cxn modelId="{97220509-CF8F-40E0-B01A-4AF97686F766}" type="presOf" srcId="{C706494C-861E-4D0D-88FE-81054A307A8A}" destId="{BA01AF46-BC3E-4B0D-9CA3-D34ED2662C4B}" srcOrd="0" destOrd="0" presId="urn:microsoft.com/office/officeart/2005/8/layout/lProcess1"/>
    <dgm:cxn modelId="{2E153C15-9C7B-4EB7-8279-181A9CA575E9}" type="presOf" srcId="{C2F07B5B-CA4E-425D-860F-FA0E6394C6F2}" destId="{1B6D6B72-695C-4D12-B0DD-CA8FFEAFF87D}" srcOrd="0" destOrd="0" presId="urn:microsoft.com/office/officeart/2005/8/layout/lProcess1"/>
    <dgm:cxn modelId="{16B17427-D3C6-4E4D-BF2D-90EA5E3C52FF}" srcId="{671D160B-F0D9-4B69-93A6-4692A9EE91B1}" destId="{3819CAD9-532E-4D8B-97D3-A7CB37E1D090}" srcOrd="2" destOrd="0" parTransId="{70A54B00-DE1B-412D-9D4F-FCEFBE596524}" sibTransId="{C2F07B5B-CA4E-425D-860F-FA0E6394C6F2}"/>
    <dgm:cxn modelId="{B72B1029-A3F3-414B-BBF4-9AF1ACC23A45}" srcId="{20E272C0-A4B9-4E1F-A38A-040FF078368E}" destId="{C706494C-861E-4D0D-88FE-81054A307A8A}" srcOrd="1" destOrd="0" parTransId="{755AC33F-8D18-4745-A1A4-A808F88A24C4}" sibTransId="{9BA27880-237C-4F89-AC49-D3C99AE4124F}"/>
    <dgm:cxn modelId="{4F708B2B-419B-4985-9313-3EEF440463BC}" srcId="{C706494C-861E-4D0D-88FE-81054A307A8A}" destId="{138679F1-FA6D-4CD0-8290-E5867D318424}" srcOrd="3" destOrd="0" parTransId="{2885285E-775C-4BC4-9FAD-FF3270EDC59A}" sibTransId="{2E5095BE-E27D-4FC5-BCD5-242577101D77}"/>
    <dgm:cxn modelId="{66B03D35-9FA7-4457-B372-A9DDD62619B3}" type="presOf" srcId="{5F298471-C820-4A8E-9831-8BAA9B0B1BB6}" destId="{3C27F53E-87F5-4653-9DFF-656D857D4463}" srcOrd="0" destOrd="0" presId="urn:microsoft.com/office/officeart/2005/8/layout/lProcess1"/>
    <dgm:cxn modelId="{92833B3B-0B13-4724-884A-CE5E537AD8F8}" type="presOf" srcId="{3819CAD9-532E-4D8B-97D3-A7CB37E1D090}" destId="{D713AA69-76B6-41FA-8713-7499C8328108}" srcOrd="0" destOrd="0" presId="urn:microsoft.com/office/officeart/2005/8/layout/lProcess1"/>
    <dgm:cxn modelId="{E063F53E-723C-459B-A5F7-FAE9CA88755D}" type="presOf" srcId="{E56AB24D-9F0A-4530-ACE1-5999B931D999}" destId="{23FC4450-3750-4444-B627-C619B16A64F7}" srcOrd="0" destOrd="0" presId="urn:microsoft.com/office/officeart/2005/8/layout/lProcess1"/>
    <dgm:cxn modelId="{5FD1AC5C-9BCB-446C-A583-D922141BC42E}" type="presOf" srcId="{487FE24E-64FA-4904-8B9E-6ED5B26709BA}" destId="{B6925D9D-F9F6-40FE-8BE4-9CC7E4F5EB47}" srcOrd="0" destOrd="0" presId="urn:microsoft.com/office/officeart/2005/8/layout/lProcess1"/>
    <dgm:cxn modelId="{59FFA05D-4104-47E1-A228-F4150EFF69CB}" type="presOf" srcId="{970DD283-9A61-4760-AB34-ACC10E6A1A5C}" destId="{EAD9E582-B236-4409-9ED1-9072D56AD35B}" srcOrd="0" destOrd="0" presId="urn:microsoft.com/office/officeart/2005/8/layout/lProcess1"/>
    <dgm:cxn modelId="{05222566-2259-4702-89AC-F2D1DB051926}" type="presOf" srcId="{86BC6C9C-BCBC-45FF-9DE5-FA96A524D152}" destId="{84691F6A-FCBA-42A1-A2B8-CF5809FF613F}" srcOrd="0" destOrd="0" presId="urn:microsoft.com/office/officeart/2005/8/layout/lProcess1"/>
    <dgm:cxn modelId="{ABD15948-601F-43F3-AAA0-27EAEDFB4BC6}" srcId="{20E272C0-A4B9-4E1F-A38A-040FF078368E}" destId="{671D160B-F0D9-4B69-93A6-4692A9EE91B1}" srcOrd="0" destOrd="0" parTransId="{10096002-70E2-4EB8-9C73-307CEF4C8C56}" sibTransId="{9E70E144-AB86-4FB8-97C8-0F78C0CD348F}"/>
    <dgm:cxn modelId="{4E8DBD4D-33CB-481C-815F-53B1F3BD04D0}" srcId="{C706494C-861E-4D0D-88FE-81054A307A8A}" destId="{C42ACC53-685A-422C-810E-95E358A73371}" srcOrd="2" destOrd="0" parTransId="{952FDD10-9F83-407D-A5EC-FB290A103F31}" sibTransId="{BFFF045C-55FE-4385-A538-DE498CE331C5}"/>
    <dgm:cxn modelId="{3EA7EF51-6EBF-40FE-B25C-E5B2E5045EFE}" type="presOf" srcId="{138679F1-FA6D-4CD0-8290-E5867D318424}" destId="{DC78228F-F9E5-442D-9A60-5C135121289D}" srcOrd="0" destOrd="0" presId="urn:microsoft.com/office/officeart/2005/8/layout/lProcess1"/>
    <dgm:cxn modelId="{3FB20072-0C58-4DCA-AF52-A5645424EFFC}" type="presOf" srcId="{BFFF045C-55FE-4385-A538-DE498CE331C5}" destId="{FCF404A6-4E25-410E-BF94-CAA3BCCCB251}" srcOrd="0" destOrd="0" presId="urn:microsoft.com/office/officeart/2005/8/layout/lProcess1"/>
    <dgm:cxn modelId="{E35AA553-AA16-4C67-B41A-B9E130A8F488}" srcId="{671D160B-F0D9-4B69-93A6-4692A9EE91B1}" destId="{140614AE-1857-4AE7-9C09-959C76BF6BF6}" srcOrd="3" destOrd="0" parTransId="{4524E026-0CBB-4E31-AB98-D00D1534E77D}" sibTransId="{726A07DF-1DD8-46F9-BACF-CD4E01827FDE}"/>
    <dgm:cxn modelId="{495F4254-1808-430B-A314-C230765D3995}" srcId="{FD59622F-19C2-4412-8C8B-CB45944861B3}" destId="{C6FB5434-C826-4274-A393-142F7924BD26}" srcOrd="1" destOrd="0" parTransId="{1889481E-C06F-46E7-A633-471FA6317438}" sibTransId="{8325433D-1202-4509-9889-097AF4753E6D}"/>
    <dgm:cxn modelId="{E88B4D54-0533-4170-A0D4-C0C18BD52232}" srcId="{5F298471-C820-4A8E-9831-8BAA9B0B1BB6}" destId="{F8AB23FF-AA9D-49C8-9CF3-C09F00FD7FB8}" srcOrd="3" destOrd="0" parTransId="{9F21EC89-4555-4797-8472-5147528F227A}" sibTransId="{458171BE-7524-4D29-B136-5FF430FC8562}"/>
    <dgm:cxn modelId="{1CEF8574-DF67-47F0-B301-F1A801DBC053}" type="presOf" srcId="{20E272C0-A4B9-4E1F-A38A-040FF078368E}" destId="{3FAEA378-95E5-409F-A163-F3A0BE8FFE7C}" srcOrd="0" destOrd="0" presId="urn:microsoft.com/office/officeart/2005/8/layout/lProcess1"/>
    <dgm:cxn modelId="{849AC175-A0E6-4011-9115-24F2B0D0FFE2}" type="presOf" srcId="{5F2FE742-E50C-4E83-90B1-175C95AE20D8}" destId="{3DCAFAB6-91E7-4ED8-BF23-79F941B5D028}" srcOrd="0" destOrd="0" presId="urn:microsoft.com/office/officeart/2005/8/layout/lProcess1"/>
    <dgm:cxn modelId="{F55ECF78-8B87-4B3C-BF93-3A73D21D63F4}" srcId="{671D160B-F0D9-4B69-93A6-4692A9EE91B1}" destId="{A70BF70F-795F-4815-8E29-4C8CC30AD13E}" srcOrd="1" destOrd="0" parTransId="{7F919BCF-AEF4-4211-9D00-01F7470F1BD0}" sibTransId="{5F2FE742-E50C-4E83-90B1-175C95AE20D8}"/>
    <dgm:cxn modelId="{2CC16E7C-67B3-4658-BFD8-0D422FCC881A}" type="presOf" srcId="{B4BD9585-E317-468E-BA0D-ABFB913CE84F}" destId="{66DA6301-2451-4BE0-BB01-E4B0CB4AFE36}" srcOrd="0" destOrd="0" presId="urn:microsoft.com/office/officeart/2005/8/layout/lProcess1"/>
    <dgm:cxn modelId="{41C13B7E-F551-4C8C-BEF9-EB509BADD16F}" srcId="{5F298471-C820-4A8E-9831-8BAA9B0B1BB6}" destId="{2CEAB8D1-40AB-420C-B6DC-AA537F1FCBB4}" srcOrd="1" destOrd="0" parTransId="{B4FCD015-AAE1-4976-B96A-8C633CB69178}" sibTransId="{487FE24E-64FA-4904-8B9E-6ED5B26709BA}"/>
    <dgm:cxn modelId="{5BD7E281-6A8A-42C6-B4BE-15A9F9679C9D}" type="presOf" srcId="{2CEAB8D1-40AB-420C-B6DC-AA537F1FCBB4}" destId="{48AD9DDA-94FF-42EE-87CA-DFE1CA74AC62}" srcOrd="0" destOrd="0" presId="urn:microsoft.com/office/officeart/2005/8/layout/lProcess1"/>
    <dgm:cxn modelId="{6DEC7085-07D9-4185-929C-B9BD4A898DC9}" type="presOf" srcId="{8325433D-1202-4509-9889-097AF4753E6D}" destId="{98AF3B08-3BD1-4E8D-BE66-F2263B9C3AA3}" srcOrd="0" destOrd="0" presId="urn:microsoft.com/office/officeart/2005/8/layout/lProcess1"/>
    <dgm:cxn modelId="{4C309D87-A565-467F-A508-E4BC2995DCA7}" srcId="{C706494C-861E-4D0D-88FE-81054A307A8A}" destId="{DDECDBFC-F1D5-4F58-9B2B-E31D74FA4938}" srcOrd="1" destOrd="0" parTransId="{2D2CA864-A3BD-4EBA-B826-910C3A93E2B2}" sibTransId="{D3D48DA7-1662-4583-B723-B869689E9A60}"/>
    <dgm:cxn modelId="{F5767089-2BC0-465E-92DC-662915F8AC4B}" type="presOf" srcId="{140614AE-1857-4AE7-9C09-959C76BF6BF6}" destId="{4A0CE25B-DBBD-4155-936D-292D9991752D}" srcOrd="0" destOrd="0" presId="urn:microsoft.com/office/officeart/2005/8/layout/lProcess1"/>
    <dgm:cxn modelId="{DC44E98F-83A0-48B7-9A22-C316114FE379}" type="presOf" srcId="{CDDD6048-39C9-47F9-BD05-E278EEACC666}" destId="{9F1554A7-D773-4A31-9715-2B1B470DCA5C}" srcOrd="0" destOrd="0" presId="urn:microsoft.com/office/officeart/2005/8/layout/lProcess1"/>
    <dgm:cxn modelId="{057D029A-8069-485A-AC60-87ECF1518D19}" type="presOf" srcId="{A70BF70F-795F-4815-8E29-4C8CC30AD13E}" destId="{52C5AADB-5E21-4C96-B3A7-46EB498F1B99}" srcOrd="0" destOrd="0" presId="urn:microsoft.com/office/officeart/2005/8/layout/lProcess1"/>
    <dgm:cxn modelId="{AB78429A-EA53-4D95-BD6A-0BBA31EC8B2D}" type="presOf" srcId="{60468ECE-13EA-4F56-8D59-F4EF46942099}" destId="{765EDB55-3429-4167-B3CE-949C2EEB5570}" srcOrd="0" destOrd="0" presId="urn:microsoft.com/office/officeart/2005/8/layout/lProcess1"/>
    <dgm:cxn modelId="{69E5B49F-1D85-4E0E-AC6D-773038B4774B}" type="presOf" srcId="{DDECDBFC-F1D5-4F58-9B2B-E31D74FA4938}" destId="{EA5DC386-ECB0-4B8B-AC50-001E3A7C85D3}" srcOrd="0" destOrd="0" presId="urn:microsoft.com/office/officeart/2005/8/layout/lProcess1"/>
    <dgm:cxn modelId="{B51360A2-A55B-419B-A34F-3ABDA8DE3D80}" srcId="{5F298471-C820-4A8E-9831-8BAA9B0B1BB6}" destId="{10655C3F-6700-40DB-A1DD-E9C903AD4446}" srcOrd="2" destOrd="0" parTransId="{7D9CE1AD-9E73-43F1-A294-FD1CB1D2BE51}" sibTransId="{B4BD9585-E317-468E-BA0D-ABFB913CE84F}"/>
    <dgm:cxn modelId="{E7DAA0A4-E7C0-4185-A760-BB3DE52B3C1B}" type="presOf" srcId="{FD59622F-19C2-4412-8C8B-CB45944861B3}" destId="{4D8146B1-63DE-4440-9756-4F21FBFAFA17}" srcOrd="0" destOrd="0" presId="urn:microsoft.com/office/officeart/2005/8/layout/lProcess1"/>
    <dgm:cxn modelId="{ECDF82AC-5F51-4347-9BB0-E623AFF1FB5E}" type="presOf" srcId="{72A8874C-204F-4646-A8E4-6AE10C04488C}" destId="{1255A05C-8C01-44BC-BAE0-AF1DBD93C7ED}" srcOrd="0" destOrd="0" presId="urn:microsoft.com/office/officeart/2005/8/layout/lProcess1"/>
    <dgm:cxn modelId="{BAEFC6AE-CC03-4347-8578-417A242EBA1F}" srcId="{FD59622F-19C2-4412-8C8B-CB45944861B3}" destId="{72A8874C-204F-4646-A8E4-6AE10C04488C}" srcOrd="3" destOrd="0" parTransId="{A87DA569-0FD3-4B1B-BF5A-A205E28360C0}" sibTransId="{340754F2-A675-4296-BE3E-E9133EA5D0EA}"/>
    <dgm:cxn modelId="{998947B0-AF07-4158-B0FB-7901CEA4C118}" type="presOf" srcId="{1821C359-AC6B-4605-A687-33BC08A9F22B}" destId="{B1EA5294-ABE3-4CCD-817C-B8E5AE091F6F}" srcOrd="0" destOrd="0" presId="urn:microsoft.com/office/officeart/2005/8/layout/lProcess1"/>
    <dgm:cxn modelId="{0C4037B4-54A2-4DF4-BDBC-7ED08C7BFAD9}" srcId="{5F298471-C820-4A8E-9831-8BAA9B0B1BB6}" destId="{F98B273F-2ABF-4674-A07E-2A570AE3D5BA}" srcOrd="0" destOrd="0" parTransId="{2357AC31-BBB8-41C7-A873-48E9AEB186B1}" sibTransId="{60468ECE-13EA-4F56-8D59-F4EF46942099}"/>
    <dgm:cxn modelId="{F8CFB7B5-91E3-459D-BC8C-C3991AC947C8}" type="presOf" srcId="{F3D12BBD-0167-486F-8BF9-F622388B8F1F}" destId="{C26643D9-9248-4498-9E3F-C53438609A94}" srcOrd="0" destOrd="0" presId="urn:microsoft.com/office/officeart/2005/8/layout/lProcess1"/>
    <dgm:cxn modelId="{ADEFAABB-BAD9-4E0D-99AF-9AEED904B146}" srcId="{20E272C0-A4B9-4E1F-A38A-040FF078368E}" destId="{FD59622F-19C2-4412-8C8B-CB45944861B3}" srcOrd="2" destOrd="0" parTransId="{F942620F-6D0C-4A33-A03D-B61C11AAFF3A}" sibTransId="{7943B97F-DD78-4CF6-9B44-80EFF67DA426}"/>
    <dgm:cxn modelId="{9529F1CA-A374-4B8D-80CD-FA9CF8255D63}" srcId="{C706494C-861E-4D0D-88FE-81054A307A8A}" destId="{970DD283-9A61-4760-AB34-ACC10E6A1A5C}" srcOrd="0" destOrd="0" parTransId="{6DFE22C0-3FDC-4DFC-865C-3BD86F7F288D}" sibTransId="{7B7A08A3-AC1B-4B6D-9C51-DC1065F18F77}"/>
    <dgm:cxn modelId="{244980CE-3A60-4A0C-A3F0-D0FE5DB101FC}" type="presOf" srcId="{6DFE22C0-3FDC-4DFC-865C-3BD86F7F288D}" destId="{2C036752-E8C2-4AB0-A331-685BA778DBC3}" srcOrd="0" destOrd="0" presId="urn:microsoft.com/office/officeart/2005/8/layout/lProcess1"/>
    <dgm:cxn modelId="{3387D8CE-7F78-428A-A0D8-F5F2D250FA03}" type="presOf" srcId="{28A7B730-BD9E-420F-8735-161BD25CD875}" destId="{BA2BDA4A-940E-4736-B9FF-52B3224C853A}" srcOrd="0" destOrd="0" presId="urn:microsoft.com/office/officeart/2005/8/layout/lProcess1"/>
    <dgm:cxn modelId="{4C4ADED1-FEE0-41DC-ACD8-644B198F21E6}" type="presOf" srcId="{2A1DE779-9337-42A3-B2A6-10CD347CDB31}" destId="{533B8EC3-E0E1-4879-AA11-70246F3A0111}" srcOrd="0" destOrd="0" presId="urn:microsoft.com/office/officeart/2005/8/layout/lProcess1"/>
    <dgm:cxn modelId="{4642DED3-7A9B-43AD-8F2D-47E84FE7469C}" type="presOf" srcId="{F8AB23FF-AA9D-49C8-9CF3-C09F00FD7FB8}" destId="{0EBAB77D-7B81-4D8F-8999-E886433DB866}" srcOrd="0" destOrd="0" presId="urn:microsoft.com/office/officeart/2005/8/layout/lProcess1"/>
    <dgm:cxn modelId="{4517A4DC-F15D-4EB8-9CB0-FBDD850F8E10}" type="presOf" srcId="{10655C3F-6700-40DB-A1DD-E9C903AD4446}" destId="{7F936025-E700-4E2E-B019-9518291498AC}" srcOrd="0" destOrd="0" presId="urn:microsoft.com/office/officeart/2005/8/layout/lProcess1"/>
    <dgm:cxn modelId="{65CAC0E4-4095-4708-86D0-0881FAD1DE16}" type="presOf" srcId="{D3D48DA7-1662-4583-B723-B869689E9A60}" destId="{3D97D9B3-1FE1-481F-A106-B62F18A4B41F}" srcOrd="0" destOrd="0" presId="urn:microsoft.com/office/officeart/2005/8/layout/lProcess1"/>
    <dgm:cxn modelId="{4385DBE4-4D4A-4CE0-BEC6-581888082588}" srcId="{20E272C0-A4B9-4E1F-A38A-040FF078368E}" destId="{5F298471-C820-4A8E-9831-8BAA9B0B1BB6}" srcOrd="3" destOrd="0" parTransId="{8A425D38-C653-4986-A765-677663F468CD}" sibTransId="{13D19583-D449-4CE9-A31B-9B19AF9E2F85}"/>
    <dgm:cxn modelId="{DC3B42E5-D824-4B77-89E1-39B8A7FB8AA4}" srcId="{671D160B-F0D9-4B69-93A6-4692A9EE91B1}" destId="{F3D12BBD-0167-486F-8BF9-F622388B8F1F}" srcOrd="0" destOrd="0" parTransId="{1821C359-AC6B-4605-A687-33BC08A9F22B}" sibTransId="{CDDD6048-39C9-47F9-BD05-E278EEACC666}"/>
    <dgm:cxn modelId="{15A091E5-28A2-418F-BA59-08735D58E322}" type="presOf" srcId="{C42ACC53-685A-422C-810E-95E358A73371}" destId="{9DC1E813-746E-4297-88F2-B908D9F12FFF}" srcOrd="0" destOrd="0" presId="urn:microsoft.com/office/officeart/2005/8/layout/lProcess1"/>
    <dgm:cxn modelId="{C5407EEC-B5C7-4D6A-AAEE-823D10FC2F68}" type="presOf" srcId="{C6FB5434-C826-4274-A393-142F7924BD26}" destId="{D27C9717-424E-4492-A032-BFF72822CF5E}" srcOrd="0" destOrd="0" presId="urn:microsoft.com/office/officeart/2005/8/layout/lProcess1"/>
    <dgm:cxn modelId="{5AEDABEC-40FB-4089-B1C7-6E764401FC0F}" type="presOf" srcId="{671D160B-F0D9-4B69-93A6-4692A9EE91B1}" destId="{16A59B07-7D61-40FE-A416-5463708BF9DA}" srcOrd="0" destOrd="0" presId="urn:microsoft.com/office/officeart/2005/8/layout/lProcess1"/>
    <dgm:cxn modelId="{0A3677ED-17D4-4384-9843-13EF9568B88E}" srcId="{FD59622F-19C2-4412-8C8B-CB45944861B3}" destId="{28A7B730-BD9E-420F-8735-161BD25CD875}" srcOrd="2" destOrd="0" parTransId="{051F6370-245F-40D2-BFAF-DDF385369C82}" sibTransId="{E56AB24D-9F0A-4530-ACE1-5999B931D999}"/>
    <dgm:cxn modelId="{9FEC73EE-56EC-4B0B-B4DB-22DA302DFB48}" type="presOf" srcId="{2357AC31-BBB8-41C7-A873-48E9AEB186B1}" destId="{0F5A2E72-1A91-4293-AD34-F53E7B51B8E0}" srcOrd="0" destOrd="0" presId="urn:microsoft.com/office/officeart/2005/8/layout/lProcess1"/>
    <dgm:cxn modelId="{3EA9AAF0-ECF5-483F-8794-B32BE1170C6D}" srcId="{FD59622F-19C2-4412-8C8B-CB45944861B3}" destId="{2A1DE779-9337-42A3-B2A6-10CD347CDB31}" srcOrd="0" destOrd="0" parTransId="{86BC6C9C-BCBC-45FF-9DE5-FA96A524D152}" sibTransId="{7497DF7A-4708-47DF-9CB6-1B5369B277C8}"/>
    <dgm:cxn modelId="{BF5FB6F3-2AAC-4B59-8427-3CCA1E6F2969}" type="presOf" srcId="{F98B273F-2ABF-4674-A07E-2A570AE3D5BA}" destId="{64C38EC1-6716-479B-9C9B-92AA58D434BF}" srcOrd="0" destOrd="0" presId="urn:microsoft.com/office/officeart/2005/8/layout/lProcess1"/>
    <dgm:cxn modelId="{280766FD-9B5B-41AB-BBDB-AD989BB53002}" type="presOf" srcId="{7497DF7A-4708-47DF-9CB6-1B5369B277C8}" destId="{F702DFE2-CB81-4232-B912-74C91F950108}" srcOrd="0" destOrd="0" presId="urn:microsoft.com/office/officeart/2005/8/layout/lProcess1"/>
    <dgm:cxn modelId="{01A216A4-6408-4B6B-A5CB-7C204E930085}" type="presParOf" srcId="{3FAEA378-95E5-409F-A163-F3A0BE8FFE7C}" destId="{2B0A320F-F88B-4A61-BD85-C3DF770A8C98}" srcOrd="0" destOrd="0" presId="urn:microsoft.com/office/officeart/2005/8/layout/lProcess1"/>
    <dgm:cxn modelId="{6691005B-D90A-430C-A1C5-69DCBF8565B5}" type="presParOf" srcId="{2B0A320F-F88B-4A61-BD85-C3DF770A8C98}" destId="{16A59B07-7D61-40FE-A416-5463708BF9DA}" srcOrd="0" destOrd="0" presId="urn:microsoft.com/office/officeart/2005/8/layout/lProcess1"/>
    <dgm:cxn modelId="{456683FC-4B97-4CD4-8F04-E1E8D730742D}" type="presParOf" srcId="{2B0A320F-F88B-4A61-BD85-C3DF770A8C98}" destId="{B1EA5294-ABE3-4CCD-817C-B8E5AE091F6F}" srcOrd="1" destOrd="0" presId="urn:microsoft.com/office/officeart/2005/8/layout/lProcess1"/>
    <dgm:cxn modelId="{6C03C7A1-2D46-45D9-80FF-F2FD6BB6CA98}" type="presParOf" srcId="{2B0A320F-F88B-4A61-BD85-C3DF770A8C98}" destId="{C26643D9-9248-4498-9E3F-C53438609A94}" srcOrd="2" destOrd="0" presId="urn:microsoft.com/office/officeart/2005/8/layout/lProcess1"/>
    <dgm:cxn modelId="{1FD08B29-04E5-4C24-8D11-F20578501319}" type="presParOf" srcId="{2B0A320F-F88B-4A61-BD85-C3DF770A8C98}" destId="{9F1554A7-D773-4A31-9715-2B1B470DCA5C}" srcOrd="3" destOrd="0" presId="urn:microsoft.com/office/officeart/2005/8/layout/lProcess1"/>
    <dgm:cxn modelId="{F8A9413F-5DEA-4037-BA79-3CB50C393E93}" type="presParOf" srcId="{2B0A320F-F88B-4A61-BD85-C3DF770A8C98}" destId="{52C5AADB-5E21-4C96-B3A7-46EB498F1B99}" srcOrd="4" destOrd="0" presId="urn:microsoft.com/office/officeart/2005/8/layout/lProcess1"/>
    <dgm:cxn modelId="{A146A843-6A54-472D-AFD7-6AD9AA7C2783}" type="presParOf" srcId="{2B0A320F-F88B-4A61-BD85-C3DF770A8C98}" destId="{3DCAFAB6-91E7-4ED8-BF23-79F941B5D028}" srcOrd="5" destOrd="0" presId="urn:microsoft.com/office/officeart/2005/8/layout/lProcess1"/>
    <dgm:cxn modelId="{556AD058-AEB0-40C8-8828-8AFA1F55AE5D}" type="presParOf" srcId="{2B0A320F-F88B-4A61-BD85-C3DF770A8C98}" destId="{D713AA69-76B6-41FA-8713-7499C8328108}" srcOrd="6" destOrd="0" presId="urn:microsoft.com/office/officeart/2005/8/layout/lProcess1"/>
    <dgm:cxn modelId="{F169FA59-693D-422C-A2F1-B558E313C94F}" type="presParOf" srcId="{2B0A320F-F88B-4A61-BD85-C3DF770A8C98}" destId="{1B6D6B72-695C-4D12-B0DD-CA8FFEAFF87D}" srcOrd="7" destOrd="0" presId="urn:microsoft.com/office/officeart/2005/8/layout/lProcess1"/>
    <dgm:cxn modelId="{0BDE7D21-24D6-496F-8225-BA0BE7F71798}" type="presParOf" srcId="{2B0A320F-F88B-4A61-BD85-C3DF770A8C98}" destId="{4A0CE25B-DBBD-4155-936D-292D9991752D}" srcOrd="8" destOrd="0" presId="urn:microsoft.com/office/officeart/2005/8/layout/lProcess1"/>
    <dgm:cxn modelId="{EDAFADCC-12BA-4966-B630-7DC1A0989DBC}" type="presParOf" srcId="{3FAEA378-95E5-409F-A163-F3A0BE8FFE7C}" destId="{6B7C2D96-371A-4056-A771-F69F563BEA7F}" srcOrd="1" destOrd="0" presId="urn:microsoft.com/office/officeart/2005/8/layout/lProcess1"/>
    <dgm:cxn modelId="{1F064B0C-9B03-406A-AA18-5EBFC0137804}" type="presParOf" srcId="{3FAEA378-95E5-409F-A163-F3A0BE8FFE7C}" destId="{F450D2F8-295B-4F07-B1F4-9A534997308A}" srcOrd="2" destOrd="0" presId="urn:microsoft.com/office/officeart/2005/8/layout/lProcess1"/>
    <dgm:cxn modelId="{113FC5D6-E360-4448-9CFF-7A08D61A5EC8}" type="presParOf" srcId="{F450D2F8-295B-4F07-B1F4-9A534997308A}" destId="{BA01AF46-BC3E-4B0D-9CA3-D34ED2662C4B}" srcOrd="0" destOrd="0" presId="urn:microsoft.com/office/officeart/2005/8/layout/lProcess1"/>
    <dgm:cxn modelId="{3F6788FC-F3E4-4F63-B7EC-AFDFBD3AB2A4}" type="presParOf" srcId="{F450D2F8-295B-4F07-B1F4-9A534997308A}" destId="{2C036752-E8C2-4AB0-A331-685BA778DBC3}" srcOrd="1" destOrd="0" presId="urn:microsoft.com/office/officeart/2005/8/layout/lProcess1"/>
    <dgm:cxn modelId="{99417C8F-AFA4-4029-BC5A-DAE276D490AE}" type="presParOf" srcId="{F450D2F8-295B-4F07-B1F4-9A534997308A}" destId="{EAD9E582-B236-4409-9ED1-9072D56AD35B}" srcOrd="2" destOrd="0" presId="urn:microsoft.com/office/officeart/2005/8/layout/lProcess1"/>
    <dgm:cxn modelId="{0A0D923C-F492-45D6-94D1-04A09232D323}" type="presParOf" srcId="{F450D2F8-295B-4F07-B1F4-9A534997308A}" destId="{5425150E-748E-4608-AA91-2C526749B42E}" srcOrd="3" destOrd="0" presId="urn:microsoft.com/office/officeart/2005/8/layout/lProcess1"/>
    <dgm:cxn modelId="{48E13445-C49E-48CF-B413-7E8B52FA55C2}" type="presParOf" srcId="{F450D2F8-295B-4F07-B1F4-9A534997308A}" destId="{EA5DC386-ECB0-4B8B-AC50-001E3A7C85D3}" srcOrd="4" destOrd="0" presId="urn:microsoft.com/office/officeart/2005/8/layout/lProcess1"/>
    <dgm:cxn modelId="{583DFB68-0C55-4A45-B057-15E2F4A0159A}" type="presParOf" srcId="{F450D2F8-295B-4F07-B1F4-9A534997308A}" destId="{3D97D9B3-1FE1-481F-A106-B62F18A4B41F}" srcOrd="5" destOrd="0" presId="urn:microsoft.com/office/officeart/2005/8/layout/lProcess1"/>
    <dgm:cxn modelId="{8D8DCB0E-7EFF-48D0-8EEF-2B296A12E020}" type="presParOf" srcId="{F450D2F8-295B-4F07-B1F4-9A534997308A}" destId="{9DC1E813-746E-4297-88F2-B908D9F12FFF}" srcOrd="6" destOrd="0" presId="urn:microsoft.com/office/officeart/2005/8/layout/lProcess1"/>
    <dgm:cxn modelId="{5C08F790-41C2-4E1B-87C6-12009F0A4ECF}" type="presParOf" srcId="{F450D2F8-295B-4F07-B1F4-9A534997308A}" destId="{FCF404A6-4E25-410E-BF94-CAA3BCCCB251}" srcOrd="7" destOrd="0" presId="urn:microsoft.com/office/officeart/2005/8/layout/lProcess1"/>
    <dgm:cxn modelId="{31228D37-970F-42DF-B5BF-D65696208D70}" type="presParOf" srcId="{F450D2F8-295B-4F07-B1F4-9A534997308A}" destId="{DC78228F-F9E5-442D-9A60-5C135121289D}" srcOrd="8" destOrd="0" presId="urn:microsoft.com/office/officeart/2005/8/layout/lProcess1"/>
    <dgm:cxn modelId="{D625DDC8-9EB4-4C73-93F1-38183D0D2FDF}" type="presParOf" srcId="{3FAEA378-95E5-409F-A163-F3A0BE8FFE7C}" destId="{2608AE28-AF80-4117-8A88-A92BA93F805E}" srcOrd="3" destOrd="0" presId="urn:microsoft.com/office/officeart/2005/8/layout/lProcess1"/>
    <dgm:cxn modelId="{D1553E20-BCA5-4A1A-9520-19F76949351D}" type="presParOf" srcId="{3FAEA378-95E5-409F-A163-F3A0BE8FFE7C}" destId="{DC07CDE5-314E-4CF8-91DA-5F85FE6B4AE4}" srcOrd="4" destOrd="0" presId="urn:microsoft.com/office/officeart/2005/8/layout/lProcess1"/>
    <dgm:cxn modelId="{145E50D8-084E-40E5-9F6E-40AB76E69677}" type="presParOf" srcId="{DC07CDE5-314E-4CF8-91DA-5F85FE6B4AE4}" destId="{4D8146B1-63DE-4440-9756-4F21FBFAFA17}" srcOrd="0" destOrd="0" presId="urn:microsoft.com/office/officeart/2005/8/layout/lProcess1"/>
    <dgm:cxn modelId="{80558923-EDD3-4F77-9A32-7629DEBE0374}" type="presParOf" srcId="{DC07CDE5-314E-4CF8-91DA-5F85FE6B4AE4}" destId="{84691F6A-FCBA-42A1-A2B8-CF5809FF613F}" srcOrd="1" destOrd="0" presId="urn:microsoft.com/office/officeart/2005/8/layout/lProcess1"/>
    <dgm:cxn modelId="{081439FA-DECF-448A-B8A4-62C033A2D3C2}" type="presParOf" srcId="{DC07CDE5-314E-4CF8-91DA-5F85FE6B4AE4}" destId="{533B8EC3-E0E1-4879-AA11-70246F3A0111}" srcOrd="2" destOrd="0" presId="urn:microsoft.com/office/officeart/2005/8/layout/lProcess1"/>
    <dgm:cxn modelId="{3D15D5C3-15F6-48D4-B475-EDA3FF556AD3}" type="presParOf" srcId="{DC07CDE5-314E-4CF8-91DA-5F85FE6B4AE4}" destId="{F702DFE2-CB81-4232-B912-74C91F950108}" srcOrd="3" destOrd="0" presId="urn:microsoft.com/office/officeart/2005/8/layout/lProcess1"/>
    <dgm:cxn modelId="{49B55514-9274-4279-98FC-2A43CFB7D40A}" type="presParOf" srcId="{DC07CDE5-314E-4CF8-91DA-5F85FE6B4AE4}" destId="{D27C9717-424E-4492-A032-BFF72822CF5E}" srcOrd="4" destOrd="0" presId="urn:microsoft.com/office/officeart/2005/8/layout/lProcess1"/>
    <dgm:cxn modelId="{CE85105E-CFC7-49FB-8C76-1BF2983A7193}" type="presParOf" srcId="{DC07CDE5-314E-4CF8-91DA-5F85FE6B4AE4}" destId="{98AF3B08-3BD1-4E8D-BE66-F2263B9C3AA3}" srcOrd="5" destOrd="0" presId="urn:microsoft.com/office/officeart/2005/8/layout/lProcess1"/>
    <dgm:cxn modelId="{573332D6-F458-4E63-85D1-54BA9541C915}" type="presParOf" srcId="{DC07CDE5-314E-4CF8-91DA-5F85FE6B4AE4}" destId="{BA2BDA4A-940E-4736-B9FF-52B3224C853A}" srcOrd="6" destOrd="0" presId="urn:microsoft.com/office/officeart/2005/8/layout/lProcess1"/>
    <dgm:cxn modelId="{FA0446D1-8ACC-49ED-BED8-F0D30EA02B66}" type="presParOf" srcId="{DC07CDE5-314E-4CF8-91DA-5F85FE6B4AE4}" destId="{23FC4450-3750-4444-B627-C619B16A64F7}" srcOrd="7" destOrd="0" presId="urn:microsoft.com/office/officeart/2005/8/layout/lProcess1"/>
    <dgm:cxn modelId="{BCC13BDF-BF7D-4CAF-B497-EFE2F437576B}" type="presParOf" srcId="{DC07CDE5-314E-4CF8-91DA-5F85FE6B4AE4}" destId="{1255A05C-8C01-44BC-BAE0-AF1DBD93C7ED}" srcOrd="8" destOrd="0" presId="urn:microsoft.com/office/officeart/2005/8/layout/lProcess1"/>
    <dgm:cxn modelId="{A48AF226-5BA2-4307-9C40-5849FFCB872F}" type="presParOf" srcId="{3FAEA378-95E5-409F-A163-F3A0BE8FFE7C}" destId="{F02688F4-6B78-4AE4-A001-A615E53481C9}" srcOrd="5" destOrd="0" presId="urn:microsoft.com/office/officeart/2005/8/layout/lProcess1"/>
    <dgm:cxn modelId="{AB4AE1FE-E5B5-4B6C-BEE7-CB692570A518}" type="presParOf" srcId="{3FAEA378-95E5-409F-A163-F3A0BE8FFE7C}" destId="{53D02611-39DA-4335-B3DE-8F813AD65BE0}" srcOrd="6" destOrd="0" presId="urn:microsoft.com/office/officeart/2005/8/layout/lProcess1"/>
    <dgm:cxn modelId="{3F517419-4EAB-4E5A-BD3F-A33E10741744}" type="presParOf" srcId="{53D02611-39DA-4335-B3DE-8F813AD65BE0}" destId="{3C27F53E-87F5-4653-9DFF-656D857D4463}" srcOrd="0" destOrd="0" presId="urn:microsoft.com/office/officeart/2005/8/layout/lProcess1"/>
    <dgm:cxn modelId="{C707EFFA-5D92-48CA-8449-4A1278A16DCF}" type="presParOf" srcId="{53D02611-39DA-4335-B3DE-8F813AD65BE0}" destId="{0F5A2E72-1A91-4293-AD34-F53E7B51B8E0}" srcOrd="1" destOrd="0" presId="urn:microsoft.com/office/officeart/2005/8/layout/lProcess1"/>
    <dgm:cxn modelId="{02374ECB-968D-48B4-B137-DAB34F8FCD25}" type="presParOf" srcId="{53D02611-39DA-4335-B3DE-8F813AD65BE0}" destId="{64C38EC1-6716-479B-9C9B-92AA58D434BF}" srcOrd="2" destOrd="0" presId="urn:microsoft.com/office/officeart/2005/8/layout/lProcess1"/>
    <dgm:cxn modelId="{5FF2923B-7E92-4E51-BA49-3982727EBAA1}" type="presParOf" srcId="{53D02611-39DA-4335-B3DE-8F813AD65BE0}" destId="{765EDB55-3429-4167-B3CE-949C2EEB5570}" srcOrd="3" destOrd="0" presId="urn:microsoft.com/office/officeart/2005/8/layout/lProcess1"/>
    <dgm:cxn modelId="{160FA8E6-DCC7-49A6-811D-4833A4336CD8}" type="presParOf" srcId="{53D02611-39DA-4335-B3DE-8F813AD65BE0}" destId="{48AD9DDA-94FF-42EE-87CA-DFE1CA74AC62}" srcOrd="4" destOrd="0" presId="urn:microsoft.com/office/officeart/2005/8/layout/lProcess1"/>
    <dgm:cxn modelId="{25D848EE-3AA7-495C-B601-A5D119E0989B}" type="presParOf" srcId="{53D02611-39DA-4335-B3DE-8F813AD65BE0}" destId="{B6925D9D-F9F6-40FE-8BE4-9CC7E4F5EB47}" srcOrd="5" destOrd="0" presId="urn:microsoft.com/office/officeart/2005/8/layout/lProcess1"/>
    <dgm:cxn modelId="{930C3A08-C6D1-4FF7-8594-5C8B0A241BE1}" type="presParOf" srcId="{53D02611-39DA-4335-B3DE-8F813AD65BE0}" destId="{7F936025-E700-4E2E-B019-9518291498AC}" srcOrd="6" destOrd="0" presId="urn:microsoft.com/office/officeart/2005/8/layout/lProcess1"/>
    <dgm:cxn modelId="{3012314E-022A-49A4-9946-F23D909FA03A}" type="presParOf" srcId="{53D02611-39DA-4335-B3DE-8F813AD65BE0}" destId="{66DA6301-2451-4BE0-BB01-E4B0CB4AFE36}" srcOrd="7" destOrd="0" presId="urn:microsoft.com/office/officeart/2005/8/layout/lProcess1"/>
    <dgm:cxn modelId="{FFE51F74-CCC4-4D36-A1C6-A86008B4B6A0}" type="presParOf" srcId="{53D02611-39DA-4335-B3DE-8F813AD65BE0}" destId="{0EBAB77D-7B81-4D8F-8999-E886433DB866}" srcOrd="8" destOrd="0" presId="urn:microsoft.com/office/officeart/2005/8/layout/lProcess1"/>
  </dgm:cxnLst>
  <dgm:bg/>
  <dgm:whole/>
  <dgm:extLst>
    <a:ext xmlns:a="http://schemas.openxmlformats.org/drawingml/2006/main" uri="http://schemas.microsoft.com/office/drawing/2008/diagram">
      <dsp:dataModelExt xmlns:dsp="http://schemas.microsoft.com/office/drawing/2008/diagram" minVer="http://schemas.openxmlformats.org/drawingml/2006/diagram" relId="rId9"/>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6A59B07-7D61-40FE-A416-5463708BF9DA}">
      <dsp:nvSpPr>
        <dsp:cNvPr id="0" name=""/>
        <dsp:cNvSpPr/>
      </dsp:nvSpPr>
      <dsp:spPr>
        <a:xfrm>
          <a:off x="121862" y="0"/>
          <a:ext cx="1289564" cy="913366"/>
        </a:xfrm>
        <a:prstGeom prst="roundRect">
          <a:avLst>
            <a:gd name="adj" fmla="val 10000"/>
          </a:avLst>
        </a:prstGeom>
        <a:solidFill>
          <a:schemeClr val="accent5">
            <a:hueOff val="0"/>
            <a:satOff val="0"/>
            <a:lumOff val="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lstStyle/>
        <a:p>
          <a:pPr marL="0" lvl="0" indent="0" algn="ctr" defTabSz="444500">
            <a:lnSpc>
              <a:spcPct val="90000"/>
            </a:lnSpc>
            <a:spcBef>
              <a:spcPct val="0"/>
            </a:spcBef>
            <a:spcAft>
              <a:spcPct val="35000"/>
            </a:spcAft>
            <a:buNone/>
          </a:pPr>
          <a:r>
            <a:rPr lang="en-US" sz="1000" b="1" kern="1200">
              <a:latin typeface="Arial Narrow" panose="020B0606020202030204" pitchFamily="34" charset="0"/>
            </a:rPr>
            <a:t>Universe of EHS/HS programs from PIR or HSES</a:t>
          </a:r>
        </a:p>
      </dsp:txBody>
      <dsp:txXfrm>
        <a:off x="148614" y="26752"/>
        <a:ext cx="1236060" cy="859862"/>
      </dsp:txXfrm>
    </dsp:sp>
    <dsp:sp modelId="{B1EA5294-ABE3-4CCD-817C-B8E5AE091F6F}">
      <dsp:nvSpPr>
        <dsp:cNvPr id="0" name=""/>
        <dsp:cNvSpPr/>
      </dsp:nvSpPr>
      <dsp:spPr>
        <a:xfrm rot="5400000">
          <a:off x="738432" y="941580"/>
          <a:ext cx="56423" cy="56418"/>
        </a:xfrm>
        <a:prstGeom prst="rightArrow">
          <a:avLst>
            <a:gd name="adj1" fmla="val 667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26643D9-9248-4498-9E3F-C53438609A94}">
      <dsp:nvSpPr>
        <dsp:cNvPr id="0" name=""/>
        <dsp:cNvSpPr/>
      </dsp:nvSpPr>
      <dsp:spPr>
        <a:xfrm>
          <a:off x="121862" y="1026213"/>
          <a:ext cx="1289564" cy="322391"/>
        </a:xfrm>
        <a:prstGeom prst="roundRect">
          <a:avLst>
            <a:gd name="adj" fmla="val 10000"/>
          </a:avLst>
        </a:prstGeom>
        <a:solidFill>
          <a:schemeClr val="accent5">
            <a:tint val="40000"/>
            <a:alpha val="90000"/>
            <a:hueOff val="0"/>
            <a:satOff val="0"/>
            <a:lumOff val="0"/>
            <a:alphaOff val="0"/>
          </a:schemeClr>
        </a:solidFill>
        <a:ln w="25400">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Phase 1: Total unique directors</a:t>
          </a:r>
        </a:p>
      </dsp:txBody>
      <dsp:txXfrm>
        <a:off x="131305" y="1035656"/>
        <a:ext cx="1270678" cy="303505"/>
      </dsp:txXfrm>
    </dsp:sp>
    <dsp:sp modelId="{9F1554A7-D773-4A31-9715-2B1B470DCA5C}">
      <dsp:nvSpPr>
        <dsp:cNvPr id="0" name=""/>
        <dsp:cNvSpPr/>
      </dsp:nvSpPr>
      <dsp:spPr>
        <a:xfrm rot="5400000">
          <a:off x="738435" y="1376814"/>
          <a:ext cx="56418" cy="56418"/>
        </a:xfrm>
        <a:prstGeom prst="rightArrow">
          <a:avLst>
            <a:gd name="adj1" fmla="val 66700"/>
            <a:gd name="adj2" fmla="val 50000"/>
          </a:avLst>
        </a:prstGeom>
        <a:solidFill>
          <a:schemeClr val="accent5">
            <a:hueOff val="-662258"/>
            <a:satOff val="2654"/>
            <a:lumOff val="57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2C5AADB-5E21-4C96-B3A7-46EB498F1B99}">
      <dsp:nvSpPr>
        <dsp:cNvPr id="0" name=""/>
        <dsp:cNvSpPr/>
      </dsp:nvSpPr>
      <dsp:spPr>
        <a:xfrm>
          <a:off x="121862" y="1461442"/>
          <a:ext cx="1289564" cy="322391"/>
        </a:xfrm>
        <a:prstGeom prst="roundRect">
          <a:avLst>
            <a:gd name="adj" fmla="val 10000"/>
          </a:avLst>
        </a:prstGeom>
        <a:solidFill>
          <a:schemeClr val="accent5">
            <a:tint val="40000"/>
            <a:alpha val="90000"/>
            <a:hueOff val="-716032"/>
            <a:satOff val="3217"/>
            <a:lumOff val="221"/>
            <a:alphaOff val="0"/>
          </a:schemeClr>
        </a:solidFill>
        <a:ln w="25400">
          <a:solidFill>
            <a:schemeClr val="accent5">
              <a:tint val="40000"/>
              <a:alpha val="90000"/>
              <a:hueOff val="-716032"/>
              <a:satOff val="3217"/>
              <a:lumOff val="221"/>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Phase 1: Director completes</a:t>
          </a:r>
        </a:p>
      </dsp:txBody>
      <dsp:txXfrm>
        <a:off x="131305" y="1470885"/>
        <a:ext cx="1270678" cy="303505"/>
      </dsp:txXfrm>
    </dsp:sp>
    <dsp:sp modelId="{3DCAFAB6-91E7-4ED8-BF23-79F941B5D028}">
      <dsp:nvSpPr>
        <dsp:cNvPr id="0" name=""/>
        <dsp:cNvSpPr/>
      </dsp:nvSpPr>
      <dsp:spPr>
        <a:xfrm rot="5400000">
          <a:off x="738435" y="1812042"/>
          <a:ext cx="56418" cy="56418"/>
        </a:xfrm>
        <a:prstGeom prst="rightArrow">
          <a:avLst>
            <a:gd name="adj1" fmla="val 66700"/>
            <a:gd name="adj2" fmla="val 50000"/>
          </a:avLst>
        </a:prstGeom>
        <a:solidFill>
          <a:schemeClr val="accent5">
            <a:hueOff val="-1324517"/>
            <a:satOff val="5308"/>
            <a:lumOff val="115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713AA69-76B6-41FA-8713-7499C8328108}">
      <dsp:nvSpPr>
        <dsp:cNvPr id="0" name=""/>
        <dsp:cNvSpPr/>
      </dsp:nvSpPr>
      <dsp:spPr>
        <a:xfrm>
          <a:off x="121862" y="1896670"/>
          <a:ext cx="1289564" cy="322391"/>
        </a:xfrm>
        <a:prstGeom prst="roundRect">
          <a:avLst>
            <a:gd name="adj" fmla="val 10000"/>
          </a:avLst>
        </a:prstGeom>
        <a:solidFill>
          <a:schemeClr val="accent5">
            <a:tint val="40000"/>
            <a:alpha val="90000"/>
            <a:hueOff val="-1432064"/>
            <a:satOff val="6434"/>
            <a:lumOff val="442"/>
            <a:alphaOff val="0"/>
          </a:schemeClr>
        </a:solidFill>
        <a:ln w="25400">
          <a:solidFill>
            <a:schemeClr val="accent5">
              <a:tint val="40000"/>
              <a:alpha val="90000"/>
              <a:hueOff val="-1432064"/>
              <a:satOff val="6434"/>
              <a:lumOff val="442"/>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Phase 2: Unique managers referred by directors</a:t>
          </a:r>
        </a:p>
      </dsp:txBody>
      <dsp:txXfrm>
        <a:off x="131305" y="1906113"/>
        <a:ext cx="1270678" cy="303505"/>
      </dsp:txXfrm>
    </dsp:sp>
    <dsp:sp modelId="{1B6D6B72-695C-4D12-B0DD-CA8FFEAFF87D}">
      <dsp:nvSpPr>
        <dsp:cNvPr id="0" name=""/>
        <dsp:cNvSpPr/>
      </dsp:nvSpPr>
      <dsp:spPr>
        <a:xfrm rot="5400000">
          <a:off x="738435" y="2247270"/>
          <a:ext cx="56418" cy="56418"/>
        </a:xfrm>
        <a:prstGeom prst="rightArrow">
          <a:avLst>
            <a:gd name="adj1" fmla="val 66700"/>
            <a:gd name="adj2" fmla="val 50000"/>
          </a:avLst>
        </a:prstGeom>
        <a:solidFill>
          <a:schemeClr val="accent5">
            <a:hueOff val="-1986775"/>
            <a:satOff val="7962"/>
            <a:lumOff val="172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A0CE25B-DBBD-4155-936D-292D9991752D}">
      <dsp:nvSpPr>
        <dsp:cNvPr id="0" name=""/>
        <dsp:cNvSpPr/>
      </dsp:nvSpPr>
      <dsp:spPr>
        <a:xfrm>
          <a:off x="121862" y="2331898"/>
          <a:ext cx="1289564" cy="322391"/>
        </a:xfrm>
        <a:prstGeom prst="roundRect">
          <a:avLst>
            <a:gd name="adj" fmla="val 10000"/>
          </a:avLst>
        </a:prstGeom>
        <a:solidFill>
          <a:schemeClr val="accent5">
            <a:tint val="40000"/>
            <a:alpha val="90000"/>
            <a:hueOff val="-2148096"/>
            <a:satOff val="9651"/>
            <a:lumOff val="663"/>
            <a:alphaOff val="0"/>
          </a:schemeClr>
        </a:solidFill>
        <a:ln w="25400">
          <a:solidFill>
            <a:schemeClr val="accent5">
              <a:tint val="40000"/>
              <a:alpha val="90000"/>
              <a:hueOff val="-2148096"/>
              <a:satOff val="9651"/>
              <a:lumOff val="663"/>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Phase 2: Manager completes</a:t>
          </a:r>
        </a:p>
      </dsp:txBody>
      <dsp:txXfrm>
        <a:off x="131305" y="2341341"/>
        <a:ext cx="1270678" cy="303505"/>
      </dsp:txXfrm>
    </dsp:sp>
    <dsp:sp modelId="{BA01AF46-BC3E-4B0D-9CA3-D34ED2662C4B}">
      <dsp:nvSpPr>
        <dsp:cNvPr id="0" name=""/>
        <dsp:cNvSpPr/>
      </dsp:nvSpPr>
      <dsp:spPr>
        <a:xfrm>
          <a:off x="1591965" y="0"/>
          <a:ext cx="1289564" cy="913366"/>
        </a:xfrm>
        <a:prstGeom prst="roundRect">
          <a:avLst>
            <a:gd name="adj" fmla="val 10000"/>
          </a:avLst>
        </a:prstGeom>
        <a:solidFill>
          <a:schemeClr val="accent5">
            <a:hueOff val="-3311292"/>
            <a:satOff val="13270"/>
            <a:lumOff val="2876"/>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lstStyle/>
        <a:p>
          <a:pPr marL="0" lvl="0" indent="0" algn="ctr" defTabSz="444500">
            <a:lnSpc>
              <a:spcPct val="90000"/>
            </a:lnSpc>
            <a:spcBef>
              <a:spcPct val="0"/>
            </a:spcBef>
            <a:spcAft>
              <a:spcPct val="35000"/>
            </a:spcAft>
            <a:buNone/>
          </a:pPr>
          <a:r>
            <a:rPr lang="en-US" sz="1000" b="1" kern="1200">
              <a:latin typeface="Arial Narrow" panose="020B0606020202030204" pitchFamily="34" charset="0"/>
            </a:rPr>
            <a:t>Completed S:udy: </a:t>
          </a:r>
        </a:p>
        <a:p>
          <a:pPr marL="0" lvl="0" indent="0" algn="ctr" defTabSz="444500">
            <a:lnSpc>
              <a:spcPct val="90000"/>
            </a:lnSpc>
            <a:spcBef>
              <a:spcPct val="0"/>
            </a:spcBef>
            <a:spcAft>
              <a:spcPct val="35000"/>
            </a:spcAft>
            <a:buNone/>
          </a:pPr>
          <a:r>
            <a:rPr lang="en-US" sz="1000" b="1" kern="1200">
              <a:latin typeface="Arial Narrow" panose="020B0606020202030204" pitchFamily="34" charset="0"/>
            </a:rPr>
            <a:t>HSHM - Sampled using 2012 PIR</a:t>
          </a:r>
        </a:p>
      </dsp:txBody>
      <dsp:txXfrm>
        <a:off x="1618717" y="26752"/>
        <a:ext cx="1236060" cy="859862"/>
      </dsp:txXfrm>
    </dsp:sp>
    <dsp:sp modelId="{2C036752-E8C2-4AB0-A331-685BA778DBC3}">
      <dsp:nvSpPr>
        <dsp:cNvPr id="0" name=""/>
        <dsp:cNvSpPr/>
      </dsp:nvSpPr>
      <dsp:spPr>
        <a:xfrm rot="5400000">
          <a:off x="2208536" y="941580"/>
          <a:ext cx="56423" cy="56418"/>
        </a:xfrm>
        <a:prstGeom prst="rightArrow">
          <a:avLst>
            <a:gd name="adj1" fmla="val 66700"/>
            <a:gd name="adj2" fmla="val 50000"/>
          </a:avLst>
        </a:prstGeom>
        <a:solidFill>
          <a:schemeClr val="accent5">
            <a:hueOff val="-2649034"/>
            <a:satOff val="10616"/>
            <a:lumOff val="2301"/>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AD9E582-B236-4409-9ED1-9072D56AD35B}">
      <dsp:nvSpPr>
        <dsp:cNvPr id="0" name=""/>
        <dsp:cNvSpPr/>
      </dsp:nvSpPr>
      <dsp:spPr>
        <a:xfrm>
          <a:off x="1591965" y="1026213"/>
          <a:ext cx="1289564" cy="322391"/>
        </a:xfrm>
        <a:prstGeom prst="roundRect">
          <a:avLst>
            <a:gd name="adj" fmla="val 10000"/>
          </a:avLst>
        </a:prstGeom>
        <a:solidFill>
          <a:schemeClr val="accent5">
            <a:tint val="40000"/>
            <a:alpha val="90000"/>
            <a:hueOff val="-2864129"/>
            <a:satOff val="12867"/>
            <a:lumOff val="885"/>
            <a:alphaOff val="0"/>
          </a:schemeClr>
        </a:solidFill>
        <a:ln w="25400">
          <a:solidFill>
            <a:schemeClr val="accent5">
              <a:tint val="40000"/>
              <a:alpha val="90000"/>
              <a:hueOff val="-2864129"/>
              <a:satOff val="12867"/>
              <a:lumOff val="88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965</a:t>
          </a:r>
        </a:p>
      </dsp:txBody>
      <dsp:txXfrm>
        <a:off x="1601408" y="1035656"/>
        <a:ext cx="1270678" cy="303505"/>
      </dsp:txXfrm>
    </dsp:sp>
    <dsp:sp modelId="{5425150E-748E-4608-AA91-2C526749B42E}">
      <dsp:nvSpPr>
        <dsp:cNvPr id="0" name=""/>
        <dsp:cNvSpPr/>
      </dsp:nvSpPr>
      <dsp:spPr>
        <a:xfrm rot="5400000">
          <a:off x="2208538" y="1376814"/>
          <a:ext cx="56418" cy="56418"/>
        </a:xfrm>
        <a:prstGeom prst="rightArrow">
          <a:avLst>
            <a:gd name="adj1" fmla="val 66700"/>
            <a:gd name="adj2" fmla="val 50000"/>
          </a:avLst>
        </a:prstGeom>
        <a:solidFill>
          <a:schemeClr val="accent5">
            <a:hueOff val="-3311292"/>
            <a:satOff val="13270"/>
            <a:lumOff val="287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A5DC386-ECB0-4B8B-AC50-001E3A7C85D3}">
      <dsp:nvSpPr>
        <dsp:cNvPr id="0" name=""/>
        <dsp:cNvSpPr/>
      </dsp:nvSpPr>
      <dsp:spPr>
        <a:xfrm>
          <a:off x="1591965" y="1461442"/>
          <a:ext cx="1289564" cy="322391"/>
        </a:xfrm>
        <a:prstGeom prst="roundRect">
          <a:avLst>
            <a:gd name="adj" fmla="val 10000"/>
          </a:avLst>
        </a:prstGeom>
        <a:solidFill>
          <a:schemeClr val="accent5">
            <a:tint val="40000"/>
            <a:alpha val="90000"/>
            <a:hueOff val="-3580161"/>
            <a:satOff val="16084"/>
            <a:lumOff val="1106"/>
            <a:alphaOff val="0"/>
          </a:schemeClr>
        </a:solidFill>
        <a:ln w="25400">
          <a:solidFill>
            <a:schemeClr val="accent5">
              <a:tint val="40000"/>
              <a:alpha val="90000"/>
              <a:hueOff val="-3580161"/>
              <a:satOff val="16084"/>
              <a:lumOff val="110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627 (83%)</a:t>
          </a:r>
        </a:p>
      </dsp:txBody>
      <dsp:txXfrm>
        <a:off x="1601408" y="1470885"/>
        <a:ext cx="1270678" cy="303505"/>
      </dsp:txXfrm>
    </dsp:sp>
    <dsp:sp modelId="{3D97D9B3-1FE1-481F-A106-B62F18A4B41F}">
      <dsp:nvSpPr>
        <dsp:cNvPr id="0" name=""/>
        <dsp:cNvSpPr/>
      </dsp:nvSpPr>
      <dsp:spPr>
        <a:xfrm rot="5400000">
          <a:off x="2208538" y="1812042"/>
          <a:ext cx="56418" cy="56418"/>
        </a:xfrm>
        <a:prstGeom prst="rightArrow">
          <a:avLst>
            <a:gd name="adj1" fmla="val 66700"/>
            <a:gd name="adj2" fmla="val 50000"/>
          </a:avLst>
        </a:prstGeom>
        <a:solidFill>
          <a:schemeClr val="accent5">
            <a:hueOff val="-3973551"/>
            <a:satOff val="15924"/>
            <a:lumOff val="3451"/>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DC1E813-746E-4297-88F2-B908D9F12FFF}">
      <dsp:nvSpPr>
        <dsp:cNvPr id="0" name=""/>
        <dsp:cNvSpPr/>
      </dsp:nvSpPr>
      <dsp:spPr>
        <a:xfrm>
          <a:off x="1591965" y="1896670"/>
          <a:ext cx="1289564" cy="322391"/>
        </a:xfrm>
        <a:prstGeom prst="roundRect">
          <a:avLst>
            <a:gd name="adj" fmla="val 10000"/>
          </a:avLst>
        </a:prstGeom>
        <a:solidFill>
          <a:schemeClr val="accent5">
            <a:tint val="40000"/>
            <a:alpha val="90000"/>
            <a:hueOff val="-4296193"/>
            <a:satOff val="19301"/>
            <a:lumOff val="1327"/>
            <a:alphaOff val="0"/>
          </a:schemeClr>
        </a:solidFill>
        <a:ln w="25400">
          <a:solidFill>
            <a:schemeClr val="accent5">
              <a:tint val="40000"/>
              <a:alpha val="90000"/>
              <a:hueOff val="-4296193"/>
              <a:satOff val="19301"/>
              <a:lumOff val="132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2,013 (1.23 managers/director)</a:t>
          </a:r>
        </a:p>
      </dsp:txBody>
      <dsp:txXfrm>
        <a:off x="1601408" y="1906113"/>
        <a:ext cx="1270678" cy="303505"/>
      </dsp:txXfrm>
    </dsp:sp>
    <dsp:sp modelId="{FCF404A6-4E25-410E-BF94-CAA3BCCCB251}">
      <dsp:nvSpPr>
        <dsp:cNvPr id="0" name=""/>
        <dsp:cNvSpPr/>
      </dsp:nvSpPr>
      <dsp:spPr>
        <a:xfrm rot="5400000">
          <a:off x="2208538" y="2247270"/>
          <a:ext cx="56418" cy="56418"/>
        </a:xfrm>
        <a:prstGeom prst="rightArrow">
          <a:avLst>
            <a:gd name="adj1" fmla="val 66700"/>
            <a:gd name="adj2" fmla="val 50000"/>
          </a:avLst>
        </a:prstGeom>
        <a:solidFill>
          <a:schemeClr val="accent5">
            <a:hueOff val="-4635809"/>
            <a:satOff val="18578"/>
            <a:lumOff val="402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C78228F-F9E5-442D-9A60-5C135121289D}">
      <dsp:nvSpPr>
        <dsp:cNvPr id="0" name=""/>
        <dsp:cNvSpPr/>
      </dsp:nvSpPr>
      <dsp:spPr>
        <a:xfrm>
          <a:off x="1591965" y="2331898"/>
          <a:ext cx="1289564" cy="322391"/>
        </a:xfrm>
        <a:prstGeom prst="roundRect">
          <a:avLst>
            <a:gd name="adj" fmla="val 10000"/>
          </a:avLst>
        </a:prstGeom>
        <a:solidFill>
          <a:schemeClr val="accent5">
            <a:tint val="40000"/>
            <a:alpha val="90000"/>
            <a:hueOff val="-5012225"/>
            <a:satOff val="22518"/>
            <a:lumOff val="1548"/>
            <a:alphaOff val="0"/>
          </a:schemeClr>
        </a:solidFill>
        <a:ln w="25400">
          <a:solidFill>
            <a:schemeClr val="accent5">
              <a:tint val="40000"/>
              <a:alpha val="90000"/>
              <a:hueOff val="-5012225"/>
              <a:satOff val="22518"/>
              <a:lumOff val="154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465 (73%)</a:t>
          </a:r>
        </a:p>
      </dsp:txBody>
      <dsp:txXfrm>
        <a:off x="1601408" y="2341341"/>
        <a:ext cx="1270678" cy="303505"/>
      </dsp:txXfrm>
    </dsp:sp>
    <dsp:sp modelId="{4D8146B1-63DE-4440-9756-4F21FBFAFA17}">
      <dsp:nvSpPr>
        <dsp:cNvPr id="0" name=""/>
        <dsp:cNvSpPr/>
      </dsp:nvSpPr>
      <dsp:spPr>
        <a:xfrm>
          <a:off x="3062069" y="0"/>
          <a:ext cx="1289564" cy="913366"/>
        </a:xfrm>
        <a:prstGeom prst="roundRect">
          <a:avLst>
            <a:gd name="adj" fmla="val 10000"/>
          </a:avLst>
        </a:prstGeom>
        <a:solidFill>
          <a:schemeClr val="accent5">
            <a:hueOff val="-6622584"/>
            <a:satOff val="26541"/>
            <a:lumOff val="5752"/>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lstStyle/>
        <a:p>
          <a:pPr marL="0" lvl="0" indent="0" algn="ctr" defTabSz="444500">
            <a:lnSpc>
              <a:spcPct val="90000"/>
            </a:lnSpc>
            <a:spcBef>
              <a:spcPct val="0"/>
            </a:spcBef>
            <a:spcAft>
              <a:spcPct val="35000"/>
            </a:spcAft>
            <a:buNone/>
          </a:pPr>
          <a:r>
            <a:rPr lang="en-US" sz="1000" b="1" kern="1200">
              <a:latin typeface="Arial Narrow" panose="020B0606020202030204" pitchFamily="34" charset="0"/>
            </a:rPr>
            <a:t>In Process Study: HS T/TA - Sampling plan developed with 2019 HSES</a:t>
          </a:r>
        </a:p>
      </dsp:txBody>
      <dsp:txXfrm>
        <a:off x="3088821" y="26752"/>
        <a:ext cx="1236060" cy="859862"/>
      </dsp:txXfrm>
    </dsp:sp>
    <dsp:sp modelId="{84691F6A-FCBA-42A1-A2B8-CF5809FF613F}">
      <dsp:nvSpPr>
        <dsp:cNvPr id="0" name=""/>
        <dsp:cNvSpPr/>
      </dsp:nvSpPr>
      <dsp:spPr>
        <a:xfrm rot="5400000">
          <a:off x="3678639" y="941580"/>
          <a:ext cx="56423" cy="56418"/>
        </a:xfrm>
        <a:prstGeom prst="rightArrow">
          <a:avLst>
            <a:gd name="adj1" fmla="val 66700"/>
            <a:gd name="adj2" fmla="val 50000"/>
          </a:avLst>
        </a:prstGeom>
        <a:solidFill>
          <a:schemeClr val="accent5">
            <a:hueOff val="-5298067"/>
            <a:satOff val="21233"/>
            <a:lumOff val="4602"/>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33B8EC3-E0E1-4879-AA11-70246F3A0111}">
      <dsp:nvSpPr>
        <dsp:cNvPr id="0" name=""/>
        <dsp:cNvSpPr/>
      </dsp:nvSpPr>
      <dsp:spPr>
        <a:xfrm>
          <a:off x="3062069" y="1026213"/>
          <a:ext cx="1289564" cy="322391"/>
        </a:xfrm>
        <a:prstGeom prst="roundRect">
          <a:avLst>
            <a:gd name="adj" fmla="val 10000"/>
          </a:avLst>
        </a:prstGeom>
        <a:solidFill>
          <a:schemeClr val="accent5">
            <a:tint val="40000"/>
            <a:alpha val="90000"/>
            <a:hueOff val="-5728257"/>
            <a:satOff val="25735"/>
            <a:lumOff val="1769"/>
            <a:alphaOff val="0"/>
          </a:schemeClr>
        </a:solidFill>
        <a:ln w="25400">
          <a:solidFill>
            <a:schemeClr val="accent5">
              <a:tint val="40000"/>
              <a:alpha val="90000"/>
              <a:hueOff val="-5728257"/>
              <a:satOff val="25735"/>
              <a:lumOff val="176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600</a:t>
          </a:r>
        </a:p>
      </dsp:txBody>
      <dsp:txXfrm>
        <a:off x="3071512" y="1035656"/>
        <a:ext cx="1270678" cy="303505"/>
      </dsp:txXfrm>
    </dsp:sp>
    <dsp:sp modelId="{F702DFE2-CB81-4232-B912-74C91F950108}">
      <dsp:nvSpPr>
        <dsp:cNvPr id="0" name=""/>
        <dsp:cNvSpPr/>
      </dsp:nvSpPr>
      <dsp:spPr>
        <a:xfrm rot="5400000">
          <a:off x="3678642" y="1376814"/>
          <a:ext cx="56418" cy="56418"/>
        </a:xfrm>
        <a:prstGeom prst="rightArrow">
          <a:avLst>
            <a:gd name="adj1" fmla="val 66700"/>
            <a:gd name="adj2" fmla="val 50000"/>
          </a:avLst>
        </a:prstGeom>
        <a:solidFill>
          <a:schemeClr val="accent5">
            <a:hueOff val="-5960326"/>
            <a:satOff val="23887"/>
            <a:lumOff val="5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27C9717-424E-4492-A032-BFF72822CF5E}">
      <dsp:nvSpPr>
        <dsp:cNvPr id="0" name=""/>
        <dsp:cNvSpPr/>
      </dsp:nvSpPr>
      <dsp:spPr>
        <a:xfrm>
          <a:off x="3062069" y="1461442"/>
          <a:ext cx="1289564" cy="322391"/>
        </a:xfrm>
        <a:prstGeom prst="roundRect">
          <a:avLst>
            <a:gd name="adj" fmla="val 10000"/>
          </a:avLst>
        </a:prstGeom>
        <a:solidFill>
          <a:schemeClr val="accent5">
            <a:tint val="40000"/>
            <a:alpha val="90000"/>
            <a:hueOff val="-6444289"/>
            <a:satOff val="28952"/>
            <a:lumOff val="1990"/>
            <a:alphaOff val="0"/>
          </a:schemeClr>
        </a:solidFill>
        <a:ln w="25400">
          <a:solidFill>
            <a:schemeClr val="accent5">
              <a:tint val="40000"/>
              <a:alpha val="90000"/>
              <a:hueOff val="-6444289"/>
              <a:satOff val="28952"/>
              <a:lumOff val="199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200 (75%)</a:t>
          </a:r>
        </a:p>
      </dsp:txBody>
      <dsp:txXfrm>
        <a:off x="3071512" y="1470885"/>
        <a:ext cx="1270678" cy="303505"/>
      </dsp:txXfrm>
    </dsp:sp>
    <dsp:sp modelId="{98AF3B08-3BD1-4E8D-BE66-F2263B9C3AA3}">
      <dsp:nvSpPr>
        <dsp:cNvPr id="0" name=""/>
        <dsp:cNvSpPr/>
      </dsp:nvSpPr>
      <dsp:spPr>
        <a:xfrm rot="5400000">
          <a:off x="3678642" y="1812042"/>
          <a:ext cx="56418" cy="56418"/>
        </a:xfrm>
        <a:prstGeom prst="rightArrow">
          <a:avLst>
            <a:gd name="adj1" fmla="val 66700"/>
            <a:gd name="adj2" fmla="val 50000"/>
          </a:avLst>
        </a:prstGeom>
        <a:solidFill>
          <a:schemeClr val="accent5">
            <a:hueOff val="-6622584"/>
            <a:satOff val="26541"/>
            <a:lumOff val="5752"/>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A2BDA4A-940E-4736-B9FF-52B3224C853A}">
      <dsp:nvSpPr>
        <dsp:cNvPr id="0" name=""/>
        <dsp:cNvSpPr/>
      </dsp:nvSpPr>
      <dsp:spPr>
        <a:xfrm>
          <a:off x="3062069" y="1896670"/>
          <a:ext cx="1289564" cy="322391"/>
        </a:xfrm>
        <a:prstGeom prst="roundRect">
          <a:avLst>
            <a:gd name="adj" fmla="val 10000"/>
          </a:avLst>
        </a:prstGeom>
        <a:solidFill>
          <a:schemeClr val="accent5">
            <a:tint val="40000"/>
            <a:alpha val="90000"/>
            <a:hueOff val="-7160321"/>
            <a:satOff val="32169"/>
            <a:lumOff val="2211"/>
            <a:alphaOff val="0"/>
          </a:schemeClr>
        </a:solidFill>
        <a:ln w="25400">
          <a:solidFill>
            <a:schemeClr val="accent5">
              <a:tint val="40000"/>
              <a:alpha val="90000"/>
              <a:hueOff val="-7160321"/>
              <a:satOff val="32169"/>
              <a:lumOff val="2211"/>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200 (1 manager/director)</a:t>
          </a:r>
        </a:p>
      </dsp:txBody>
      <dsp:txXfrm>
        <a:off x="3071512" y="1906113"/>
        <a:ext cx="1270678" cy="303505"/>
      </dsp:txXfrm>
    </dsp:sp>
    <dsp:sp modelId="{23FC4450-3750-4444-B627-C619B16A64F7}">
      <dsp:nvSpPr>
        <dsp:cNvPr id="0" name=""/>
        <dsp:cNvSpPr/>
      </dsp:nvSpPr>
      <dsp:spPr>
        <a:xfrm rot="5400000">
          <a:off x="3678642" y="2247270"/>
          <a:ext cx="56418" cy="56418"/>
        </a:xfrm>
        <a:prstGeom prst="rightArrow">
          <a:avLst>
            <a:gd name="adj1" fmla="val 66700"/>
            <a:gd name="adj2" fmla="val 50000"/>
          </a:avLst>
        </a:prstGeom>
        <a:solidFill>
          <a:schemeClr val="accent5">
            <a:hueOff val="-7284843"/>
            <a:satOff val="29195"/>
            <a:lumOff val="632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255A05C-8C01-44BC-BAE0-AF1DBD93C7ED}">
      <dsp:nvSpPr>
        <dsp:cNvPr id="0" name=""/>
        <dsp:cNvSpPr/>
      </dsp:nvSpPr>
      <dsp:spPr>
        <a:xfrm>
          <a:off x="3062069" y="2331898"/>
          <a:ext cx="1289564" cy="322391"/>
        </a:xfrm>
        <a:prstGeom prst="roundRect">
          <a:avLst>
            <a:gd name="adj" fmla="val 10000"/>
          </a:avLst>
        </a:prstGeom>
        <a:solidFill>
          <a:schemeClr val="accent5">
            <a:tint val="40000"/>
            <a:alpha val="90000"/>
            <a:hueOff val="-7876353"/>
            <a:satOff val="35386"/>
            <a:lumOff val="2432"/>
            <a:alphaOff val="0"/>
          </a:schemeClr>
        </a:solidFill>
        <a:ln w="25400">
          <a:solidFill>
            <a:schemeClr val="accent5">
              <a:tint val="40000"/>
              <a:alpha val="90000"/>
              <a:hueOff val="-7876353"/>
              <a:satOff val="35386"/>
              <a:lumOff val="2432"/>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900 (75%)</a:t>
          </a:r>
        </a:p>
      </dsp:txBody>
      <dsp:txXfrm>
        <a:off x="3071512" y="2341341"/>
        <a:ext cx="1270678" cy="303505"/>
      </dsp:txXfrm>
    </dsp:sp>
    <dsp:sp modelId="{3C27F53E-87F5-4653-9DFF-656D857D4463}">
      <dsp:nvSpPr>
        <dsp:cNvPr id="0" name=""/>
        <dsp:cNvSpPr/>
      </dsp:nvSpPr>
      <dsp:spPr>
        <a:xfrm>
          <a:off x="4532173" y="0"/>
          <a:ext cx="1289564" cy="913366"/>
        </a:xfrm>
        <a:prstGeom prst="roundRect">
          <a:avLst>
            <a:gd name="adj" fmla="val 10000"/>
          </a:avLst>
        </a:prstGeom>
        <a:solidFill>
          <a:schemeClr val="accent5">
            <a:hueOff val="-9933876"/>
            <a:satOff val="39811"/>
            <a:lumOff val="8628"/>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lstStyle/>
        <a:p>
          <a:pPr marL="0" lvl="0" indent="0" algn="ctr" defTabSz="444500">
            <a:lnSpc>
              <a:spcPct val="90000"/>
            </a:lnSpc>
            <a:spcBef>
              <a:spcPct val="0"/>
            </a:spcBef>
            <a:spcAft>
              <a:spcPct val="35000"/>
            </a:spcAft>
            <a:buNone/>
          </a:pPr>
          <a:r>
            <a:rPr lang="en-US" sz="1000" b="1" kern="1200">
              <a:latin typeface="Arial Narrow" panose="020B0606020202030204" pitchFamily="34" charset="0"/>
            </a:rPr>
            <a:t>Proposed Study of DSCs: Sampling Targets</a:t>
          </a:r>
        </a:p>
      </dsp:txBody>
      <dsp:txXfrm>
        <a:off x="4558925" y="26752"/>
        <a:ext cx="1236060" cy="859862"/>
      </dsp:txXfrm>
    </dsp:sp>
    <dsp:sp modelId="{0F5A2E72-1A91-4293-AD34-F53E7B51B8E0}">
      <dsp:nvSpPr>
        <dsp:cNvPr id="0" name=""/>
        <dsp:cNvSpPr/>
      </dsp:nvSpPr>
      <dsp:spPr>
        <a:xfrm rot="5400000">
          <a:off x="5148743" y="941580"/>
          <a:ext cx="56423" cy="56418"/>
        </a:xfrm>
        <a:prstGeom prst="rightArrow">
          <a:avLst>
            <a:gd name="adj1" fmla="val 66700"/>
            <a:gd name="adj2" fmla="val 50000"/>
          </a:avLst>
        </a:prstGeom>
        <a:solidFill>
          <a:schemeClr val="accent5">
            <a:hueOff val="-7947101"/>
            <a:satOff val="31849"/>
            <a:lumOff val="6902"/>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4C38EC1-6716-479B-9C9B-92AA58D434BF}">
      <dsp:nvSpPr>
        <dsp:cNvPr id="0" name=""/>
        <dsp:cNvSpPr/>
      </dsp:nvSpPr>
      <dsp:spPr>
        <a:xfrm>
          <a:off x="4532173" y="1026213"/>
          <a:ext cx="1289564" cy="322391"/>
        </a:xfrm>
        <a:prstGeom prst="roundRect">
          <a:avLst>
            <a:gd name="adj" fmla="val 10000"/>
          </a:avLst>
        </a:prstGeom>
        <a:solidFill>
          <a:schemeClr val="accent5">
            <a:tint val="40000"/>
            <a:alpha val="90000"/>
            <a:hueOff val="-8592385"/>
            <a:satOff val="38602"/>
            <a:lumOff val="2654"/>
            <a:alphaOff val="0"/>
          </a:schemeClr>
        </a:solidFill>
        <a:ln w="25400">
          <a:solidFill>
            <a:schemeClr val="accent5">
              <a:tint val="40000"/>
              <a:alpha val="90000"/>
              <a:hueOff val="-8592385"/>
              <a:satOff val="38602"/>
              <a:lumOff val="2654"/>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826</a:t>
          </a:r>
        </a:p>
      </dsp:txBody>
      <dsp:txXfrm>
        <a:off x="4541616" y="1035656"/>
        <a:ext cx="1270678" cy="303505"/>
      </dsp:txXfrm>
    </dsp:sp>
    <dsp:sp modelId="{765EDB55-3429-4167-B3CE-949C2EEB5570}">
      <dsp:nvSpPr>
        <dsp:cNvPr id="0" name=""/>
        <dsp:cNvSpPr/>
      </dsp:nvSpPr>
      <dsp:spPr>
        <a:xfrm rot="5400000">
          <a:off x="5148746" y="1376814"/>
          <a:ext cx="56418" cy="56418"/>
        </a:xfrm>
        <a:prstGeom prst="rightArrow">
          <a:avLst>
            <a:gd name="adj1" fmla="val 66700"/>
            <a:gd name="adj2" fmla="val 50000"/>
          </a:avLst>
        </a:prstGeom>
        <a:solidFill>
          <a:schemeClr val="accent5">
            <a:hueOff val="-8609359"/>
            <a:satOff val="34503"/>
            <a:lumOff val="747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8AD9DDA-94FF-42EE-87CA-DFE1CA74AC62}">
      <dsp:nvSpPr>
        <dsp:cNvPr id="0" name=""/>
        <dsp:cNvSpPr/>
      </dsp:nvSpPr>
      <dsp:spPr>
        <a:xfrm>
          <a:off x="4532173" y="1461442"/>
          <a:ext cx="1289564" cy="322391"/>
        </a:xfrm>
        <a:prstGeom prst="roundRect">
          <a:avLst>
            <a:gd name="adj" fmla="val 10000"/>
          </a:avLst>
        </a:prstGeom>
        <a:solidFill>
          <a:schemeClr val="accent5">
            <a:tint val="40000"/>
            <a:alpha val="90000"/>
            <a:hueOff val="-9308417"/>
            <a:satOff val="41819"/>
            <a:lumOff val="2875"/>
            <a:alphaOff val="0"/>
          </a:schemeClr>
        </a:solidFill>
        <a:ln w="25400">
          <a:solidFill>
            <a:schemeClr val="accent5">
              <a:tint val="40000"/>
              <a:alpha val="90000"/>
              <a:hueOff val="-9308417"/>
              <a:satOff val="41819"/>
              <a:lumOff val="287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278 70%</a:t>
          </a:r>
        </a:p>
      </dsp:txBody>
      <dsp:txXfrm>
        <a:off x="4541616" y="1470885"/>
        <a:ext cx="1270678" cy="303505"/>
      </dsp:txXfrm>
    </dsp:sp>
    <dsp:sp modelId="{B6925D9D-F9F6-40FE-8BE4-9CC7E4F5EB47}">
      <dsp:nvSpPr>
        <dsp:cNvPr id="0" name=""/>
        <dsp:cNvSpPr/>
      </dsp:nvSpPr>
      <dsp:spPr>
        <a:xfrm rot="5400000">
          <a:off x="5148746" y="1812042"/>
          <a:ext cx="56418" cy="56418"/>
        </a:xfrm>
        <a:prstGeom prst="rightArrow">
          <a:avLst>
            <a:gd name="adj1" fmla="val 66700"/>
            <a:gd name="adj2" fmla="val 50000"/>
          </a:avLst>
        </a:prstGeom>
        <a:solidFill>
          <a:schemeClr val="accent5">
            <a:hueOff val="-9271618"/>
            <a:satOff val="37157"/>
            <a:lumOff val="8053"/>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F936025-E700-4E2E-B019-9518291498AC}">
      <dsp:nvSpPr>
        <dsp:cNvPr id="0" name=""/>
        <dsp:cNvSpPr/>
      </dsp:nvSpPr>
      <dsp:spPr>
        <a:xfrm>
          <a:off x="4532173" y="1896670"/>
          <a:ext cx="1289564" cy="322391"/>
        </a:xfrm>
        <a:prstGeom prst="roundRect">
          <a:avLst>
            <a:gd name="adj" fmla="val 10000"/>
          </a:avLst>
        </a:prstGeom>
        <a:solidFill>
          <a:schemeClr val="accent5">
            <a:tint val="40000"/>
            <a:alpha val="90000"/>
            <a:hueOff val="-10024449"/>
            <a:satOff val="45036"/>
            <a:lumOff val="3096"/>
            <a:alphaOff val="0"/>
          </a:schemeClr>
        </a:solidFill>
        <a:ln w="25400">
          <a:solidFill>
            <a:schemeClr val="accent5">
              <a:tint val="40000"/>
              <a:alpha val="90000"/>
              <a:hueOff val="-10024449"/>
              <a:satOff val="45036"/>
              <a:lumOff val="309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1-3 DSCs/director</a:t>
          </a:r>
        </a:p>
      </dsp:txBody>
      <dsp:txXfrm>
        <a:off x="4541616" y="1906113"/>
        <a:ext cx="1270678" cy="303505"/>
      </dsp:txXfrm>
    </dsp:sp>
    <dsp:sp modelId="{66DA6301-2451-4BE0-BB01-E4B0CB4AFE36}">
      <dsp:nvSpPr>
        <dsp:cNvPr id="0" name=""/>
        <dsp:cNvSpPr/>
      </dsp:nvSpPr>
      <dsp:spPr>
        <a:xfrm rot="5400000">
          <a:off x="5148746" y="2247270"/>
          <a:ext cx="56418" cy="56418"/>
        </a:xfrm>
        <a:prstGeom prst="rightArrow">
          <a:avLst>
            <a:gd name="adj1" fmla="val 66700"/>
            <a:gd name="adj2" fmla="val 50000"/>
          </a:avLst>
        </a:prstGeom>
        <a:solidFill>
          <a:schemeClr val="accent5">
            <a:hueOff val="-9933876"/>
            <a:satOff val="39811"/>
            <a:lumOff val="862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EBAB77D-7B81-4D8F-8999-E886433DB866}">
      <dsp:nvSpPr>
        <dsp:cNvPr id="0" name=""/>
        <dsp:cNvSpPr/>
      </dsp:nvSpPr>
      <dsp:spPr>
        <a:xfrm>
          <a:off x="4532173" y="2331898"/>
          <a:ext cx="1289564" cy="322391"/>
        </a:xfrm>
        <a:prstGeom prst="roundRect">
          <a:avLst>
            <a:gd name="adj" fmla="val 10000"/>
          </a:avLst>
        </a:prstGeom>
        <a:solidFill>
          <a:schemeClr val="accent5">
            <a:tint val="40000"/>
            <a:alpha val="90000"/>
            <a:hueOff val="-10740482"/>
            <a:satOff val="48253"/>
            <a:lumOff val="3317"/>
            <a:alphaOff val="0"/>
          </a:schemeClr>
        </a:solidFill>
        <a:ln w="25400">
          <a:solidFill>
            <a:schemeClr val="accent5">
              <a:tint val="40000"/>
              <a:alpha val="90000"/>
              <a:hueOff val="-10740482"/>
              <a:satOff val="48253"/>
              <a:lumOff val="3317"/>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73%-75%</a:t>
          </a:r>
        </a:p>
      </dsp:txBody>
      <dsp:txXfrm>
        <a:off x="4541616" y="2341341"/>
        <a:ext cx="1270678" cy="303505"/>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val="norm"/>
      <dgm:animLvl val="lvl"/>
      <dgm:resizeHandles val="exact"/>
    </dgm:varLst>
    <dgm:choose name="Name1">
      <dgm:if name="Name2" func="var" arg="dir" op="equ" val="norm">
        <dgm:alg type="lin">
          <dgm:param type="fallback" val="2D"/>
          <dgm:param type="linDir" val="fromL"/>
          <dgm:param type="nodeHorzAlign" val="l"/>
          <dgm:param type="nodeVertAlign" val="t"/>
          <dgm:param type="vertAlign" val="mid"/>
        </dgm:alg>
      </dgm:if>
      <dgm:else name="Name3">
        <dgm:alg type="lin">
          <dgm:param type="fallback" val="2D"/>
          <dgm:param type="linDir" val="fromR"/>
          <dgm:param type="nodeHorzAlign" val="r"/>
          <dgm:param type="nodeVertAlign" val="t"/>
          <dgm:param type="vertAlign" val="mi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fallback" val="2D"/>
              <dgm:param type="linDir" val="fromT"/>
              <dgm:param type="nodeHorzAlign" val="ctr"/>
              <dgm:param type="nodeVertAlign" val="t"/>
            </dgm:alg>
          </dgm:if>
          <dgm:else name="Name7">
            <dgm:alg type="lin">
              <dgm:param type="fallback" val="2D"/>
              <dgm:param type="linDir" val="fromT"/>
              <dgm:param type="nodeHorzAlign" val="ctr"/>
              <dgm:param type="nodeVertAlign" val="t"/>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arg="none"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BD9B3D8B89468428A194BD9A9E8F7F4" ma:contentTypeVersion="8" ma:contentTypeDescription="Create a new document." ma:contentTypeScope="" ma:versionID="63e96f8c7e7f49ae87ffe42826594f96">
  <xsd:schema xmlns:xsd="http://www.w3.org/2001/XMLSchema" xmlns:xs="http://www.w3.org/2001/XMLSchema" xmlns:p="http://schemas.microsoft.com/office/2006/metadata/properties" xmlns:ns2="e1af53be-e2b7-4605-b401-10f81cae85f3" targetNamespace="http://schemas.microsoft.com/office/2006/metadata/properties" ma:root="true" ma:fieldsID="cf69bc598ae79e2dbbdbb49b48bb0faf" ns2:_="">
    <xsd:import namespace="e1af53be-e2b7-4605-b401-10f81cae85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af53be-e2b7-4605-b401-10f81cae85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D3E1C3-D9D4-4DBD-B29F-5F62895BE5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67070D-24AA-42A6-9928-6497202B6E36}">
  <ds:schemaRefs>
    <ds:schemaRef ds:uri="http://schemas.openxmlformats.org/officeDocument/2006/bibliography"/>
  </ds:schemaRefs>
</ds:datastoreItem>
</file>

<file path=customXml/itemProps3.xml><?xml version="1.0" encoding="utf-8"?>
<ds:datastoreItem xmlns:ds="http://schemas.openxmlformats.org/officeDocument/2006/customXml" ds:itemID="{F2DDC5E9-3657-46EF-B027-507FABE7878C}">
  <ds:schemaRefs>
    <ds:schemaRef ds:uri="http://schemas.microsoft.com/sharepoint/v3/contenttype/forms"/>
  </ds:schemaRefs>
</ds:datastoreItem>
</file>

<file path=customXml/itemProps4.xml><?xml version="1.0" encoding="utf-8"?>
<ds:datastoreItem xmlns:ds="http://schemas.openxmlformats.org/officeDocument/2006/customXml" ds:itemID="{7EAD1811-DFC7-46B9-80FC-A1AB0FB4F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af53be-e2b7-4605-b401-10f81cae85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790</Words>
  <Characters>3300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 Grindal</dc:creator>
  <cp:lastModifiedBy>DeCourcey, Wendy (ACF)</cp:lastModifiedBy>
  <cp:revision>2</cp:revision>
  <dcterms:created xsi:type="dcterms:W3CDTF">2022-09-15T21:13:00Z</dcterms:created>
  <dcterms:modified xsi:type="dcterms:W3CDTF">2022-09-1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D9B3D8B89468428A194BD9A9E8F7F4</vt:lpwstr>
  </property>
</Properties>
</file>